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86D09B8" w14:textId="3C4EA6C2" w:rsidR="00E11E2C" w:rsidRDefault="00E11E2C" w:rsidP="00A97FEA">
      <w:pPr>
        <w:ind w:right="-720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7E7B122A" wp14:editId="5274D72F">
            <wp:simplePos x="0" y="0"/>
            <wp:positionH relativeFrom="column">
              <wp:posOffset>2371725</wp:posOffset>
            </wp:positionH>
            <wp:positionV relativeFrom="paragraph">
              <wp:posOffset>-401955</wp:posOffset>
            </wp:positionV>
            <wp:extent cx="965835" cy="973134"/>
            <wp:effectExtent l="0" t="0" r="5715" b="0"/>
            <wp:wrapNone/>
            <wp:docPr id="10" name="Picture 10" descr="fcabc_logo_colo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fcabc_logo_color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65835" cy="97313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A1ABA00" w14:textId="77777777" w:rsidR="00542836" w:rsidRDefault="00542836" w:rsidP="00A97FEA">
      <w:pPr>
        <w:ind w:right="-720"/>
      </w:pPr>
    </w:p>
    <w:p w14:paraId="7E5E69E3" w14:textId="77777777" w:rsidR="00A97FEA" w:rsidRDefault="004C6B76" w:rsidP="00A97FEA">
      <w:pPr>
        <w:pStyle w:val="IntenseQuote"/>
        <w:spacing w:before="0" w:after="0"/>
        <w:ind w:left="0" w:right="-360"/>
        <w:rPr>
          <w:rFonts w:asciiTheme="majorHAnsi" w:hAnsiTheme="majorHAnsi"/>
          <w:b/>
          <w:bCs/>
          <w:sz w:val="32"/>
          <w:szCs w:val="32"/>
        </w:rPr>
      </w:pPr>
      <w:r w:rsidRPr="3A7501F6">
        <w:rPr>
          <w:rFonts w:asciiTheme="majorHAnsi" w:hAnsiTheme="majorHAnsi"/>
          <w:b/>
          <w:bCs/>
          <w:sz w:val="32"/>
          <w:szCs w:val="32"/>
        </w:rPr>
        <w:t xml:space="preserve">Meeting </w:t>
      </w:r>
      <w:r w:rsidR="000B69D0" w:rsidRPr="3A7501F6">
        <w:rPr>
          <w:rFonts w:asciiTheme="majorHAnsi" w:hAnsiTheme="majorHAnsi"/>
          <w:b/>
          <w:bCs/>
          <w:sz w:val="32"/>
          <w:szCs w:val="32"/>
        </w:rPr>
        <w:t xml:space="preserve">Minutes of </w:t>
      </w:r>
    </w:p>
    <w:p w14:paraId="07112C25" w14:textId="51B161D7" w:rsidR="000B69D0" w:rsidRPr="004C6B76" w:rsidRDefault="000B69D0" w:rsidP="1748C86B">
      <w:pPr>
        <w:pStyle w:val="IntenseQuote"/>
        <w:spacing w:before="0" w:after="0"/>
        <w:ind w:left="0" w:right="-360"/>
        <w:rPr>
          <w:rFonts w:asciiTheme="majorHAnsi" w:hAnsiTheme="majorHAnsi"/>
          <w:b/>
          <w:bCs/>
          <w:sz w:val="32"/>
          <w:szCs w:val="32"/>
        </w:rPr>
      </w:pPr>
      <w:r w:rsidRPr="1748C86B">
        <w:rPr>
          <w:rFonts w:asciiTheme="majorHAnsi" w:hAnsiTheme="majorHAnsi"/>
          <w:b/>
          <w:bCs/>
          <w:sz w:val="32"/>
          <w:szCs w:val="32"/>
        </w:rPr>
        <w:t>Fire Chiefs Association of Broward County</w:t>
      </w:r>
      <w:r w:rsidR="004C6B76" w:rsidRPr="1748C86B">
        <w:rPr>
          <w:rFonts w:asciiTheme="majorHAnsi" w:hAnsiTheme="majorHAnsi"/>
          <w:b/>
          <w:bCs/>
          <w:sz w:val="32"/>
          <w:szCs w:val="32"/>
        </w:rPr>
        <w:t xml:space="preserve"> </w:t>
      </w:r>
      <w:r w:rsidR="00450913" w:rsidRPr="1748C86B">
        <w:rPr>
          <w:rFonts w:asciiTheme="majorHAnsi" w:hAnsiTheme="majorHAnsi"/>
          <w:b/>
          <w:bCs/>
          <w:sz w:val="32"/>
          <w:szCs w:val="32"/>
        </w:rPr>
        <w:t>–</w:t>
      </w:r>
      <w:r w:rsidR="00A70770">
        <w:rPr>
          <w:rFonts w:asciiTheme="majorHAnsi" w:hAnsiTheme="majorHAnsi"/>
          <w:b/>
          <w:bCs/>
          <w:sz w:val="32"/>
          <w:szCs w:val="32"/>
        </w:rPr>
        <w:t xml:space="preserve"> </w:t>
      </w:r>
      <w:r w:rsidR="003D48A1">
        <w:rPr>
          <w:rFonts w:asciiTheme="majorHAnsi" w:hAnsiTheme="majorHAnsi"/>
          <w:b/>
          <w:bCs/>
          <w:sz w:val="32"/>
          <w:szCs w:val="32"/>
        </w:rPr>
        <w:t>January 9, 2026</w:t>
      </w:r>
    </w:p>
    <w:p w14:paraId="38D73287" w14:textId="77777777" w:rsidR="00A97FEA" w:rsidRDefault="00A97FEA" w:rsidP="00A97FEA">
      <w:pPr>
        <w:pStyle w:val="ListParagraph"/>
        <w:ind w:left="0" w:right="-360"/>
        <w:rPr>
          <w:rFonts w:ascii="Arial" w:hAnsi="Arial" w:cs="Arial"/>
        </w:rPr>
      </w:pPr>
    </w:p>
    <w:p w14:paraId="7E59B8B0" w14:textId="2FCDCF9C" w:rsidR="00C57CF3" w:rsidRDefault="00B41222" w:rsidP="007A6F5D">
      <w:pPr>
        <w:pStyle w:val="ListParagraph"/>
        <w:numPr>
          <w:ilvl w:val="0"/>
          <w:numId w:val="1"/>
        </w:numPr>
        <w:ind w:left="0" w:right="-360" w:firstLine="0"/>
        <w:rPr>
          <w:rFonts w:ascii="Arial" w:hAnsi="Arial" w:cs="Arial"/>
        </w:rPr>
      </w:pPr>
      <w:r w:rsidRPr="009D0209">
        <w:rPr>
          <w:rFonts w:ascii="Arial" w:hAnsi="Arial" w:cs="Arial"/>
        </w:rPr>
        <w:t xml:space="preserve">Meeting was called to order </w:t>
      </w:r>
      <w:r w:rsidR="000051FD" w:rsidRPr="009D0209">
        <w:rPr>
          <w:rFonts w:ascii="Arial" w:hAnsi="Arial" w:cs="Arial"/>
        </w:rPr>
        <w:t xml:space="preserve">at </w:t>
      </w:r>
      <w:r w:rsidR="00D0219D" w:rsidRPr="009D0209">
        <w:rPr>
          <w:rFonts w:ascii="Arial" w:hAnsi="Arial" w:cs="Arial"/>
        </w:rPr>
        <w:t>11</w:t>
      </w:r>
      <w:r w:rsidR="00F019E6" w:rsidRPr="009D0209">
        <w:rPr>
          <w:rFonts w:ascii="Arial" w:hAnsi="Arial" w:cs="Arial"/>
        </w:rPr>
        <w:t>:</w:t>
      </w:r>
      <w:r w:rsidR="003D48A1">
        <w:rPr>
          <w:rFonts w:ascii="Arial" w:hAnsi="Arial" w:cs="Arial"/>
        </w:rPr>
        <w:t>30</w:t>
      </w:r>
      <w:r w:rsidR="000051FD" w:rsidRPr="009D0209">
        <w:rPr>
          <w:rFonts w:ascii="Arial" w:hAnsi="Arial" w:cs="Arial"/>
        </w:rPr>
        <w:t xml:space="preserve"> </w:t>
      </w:r>
      <w:r w:rsidR="00907FAD" w:rsidRPr="009D0209">
        <w:rPr>
          <w:rFonts w:ascii="Arial" w:hAnsi="Arial" w:cs="Arial"/>
        </w:rPr>
        <w:t>a.m.</w:t>
      </w:r>
      <w:r w:rsidR="00741893" w:rsidRPr="009D0209">
        <w:rPr>
          <w:rFonts w:ascii="Arial" w:hAnsi="Arial" w:cs="Arial"/>
        </w:rPr>
        <w:t xml:space="preserve"> </w:t>
      </w:r>
      <w:r w:rsidR="000051FD" w:rsidRPr="009D0209">
        <w:rPr>
          <w:rFonts w:ascii="Arial" w:hAnsi="Arial" w:cs="Arial"/>
        </w:rPr>
        <w:t xml:space="preserve">by </w:t>
      </w:r>
      <w:r w:rsidR="00F470C4" w:rsidRPr="009D0209">
        <w:rPr>
          <w:rFonts w:ascii="Arial" w:hAnsi="Arial" w:cs="Arial"/>
        </w:rPr>
        <w:t xml:space="preserve">Chief </w:t>
      </w:r>
      <w:r w:rsidR="003D48A1">
        <w:rPr>
          <w:rFonts w:ascii="Arial" w:hAnsi="Arial" w:cs="Arial"/>
        </w:rPr>
        <w:t xml:space="preserve">Torres </w:t>
      </w:r>
    </w:p>
    <w:p w14:paraId="2219EAC6" w14:textId="77777777" w:rsidR="00AA71B5" w:rsidRDefault="00AA71B5" w:rsidP="00AA71B5">
      <w:pPr>
        <w:pStyle w:val="ListParagraph"/>
        <w:ind w:left="1080" w:right="-360"/>
        <w:rPr>
          <w:rFonts w:ascii="Arial" w:hAnsi="Arial" w:cs="Arial"/>
        </w:rPr>
      </w:pPr>
    </w:p>
    <w:p w14:paraId="3AB6E37B" w14:textId="023BC721" w:rsidR="00E06F18" w:rsidRDefault="009D0209" w:rsidP="008B59E6">
      <w:pPr>
        <w:pStyle w:val="ListParagraph"/>
        <w:numPr>
          <w:ilvl w:val="0"/>
          <w:numId w:val="1"/>
        </w:numPr>
        <w:ind w:right="-360"/>
        <w:rPr>
          <w:rFonts w:ascii="Arial" w:hAnsi="Arial" w:cs="Arial"/>
        </w:rPr>
      </w:pPr>
      <w:r w:rsidRPr="008B59E6">
        <w:rPr>
          <w:rFonts w:ascii="Arial" w:hAnsi="Arial" w:cs="Arial"/>
        </w:rPr>
        <w:t>P</w:t>
      </w:r>
      <w:r w:rsidR="00C214E7" w:rsidRPr="008B59E6">
        <w:rPr>
          <w:rFonts w:ascii="Arial" w:hAnsi="Arial" w:cs="Arial"/>
        </w:rPr>
        <w:t>ledge of Allegiance</w:t>
      </w:r>
      <w:r w:rsidR="00BB5331" w:rsidRPr="008B59E6">
        <w:rPr>
          <w:rFonts w:ascii="Arial" w:hAnsi="Arial" w:cs="Arial"/>
        </w:rPr>
        <w:t xml:space="preserve"> </w:t>
      </w:r>
      <w:r w:rsidR="1C237DCE" w:rsidRPr="008B59E6">
        <w:rPr>
          <w:rFonts w:ascii="Arial" w:hAnsi="Arial" w:cs="Arial"/>
        </w:rPr>
        <w:t xml:space="preserve">and </w:t>
      </w:r>
      <w:r w:rsidR="005C4BFC" w:rsidRPr="008B59E6">
        <w:rPr>
          <w:rFonts w:ascii="Arial" w:hAnsi="Arial" w:cs="Arial"/>
        </w:rPr>
        <w:t>prayer</w:t>
      </w:r>
      <w:r w:rsidR="00946B15" w:rsidRPr="008B59E6">
        <w:rPr>
          <w:rFonts w:ascii="Arial" w:hAnsi="Arial" w:cs="Arial"/>
        </w:rPr>
        <w:t xml:space="preserve"> done and </w:t>
      </w:r>
      <w:r w:rsidR="00AA71B5" w:rsidRPr="008B59E6">
        <w:rPr>
          <w:rFonts w:ascii="Arial" w:hAnsi="Arial" w:cs="Arial"/>
        </w:rPr>
        <w:t xml:space="preserve">Chaplain Calderin </w:t>
      </w:r>
    </w:p>
    <w:p w14:paraId="6D81FAE5" w14:textId="77777777" w:rsidR="008B59E6" w:rsidRPr="008B59E6" w:rsidRDefault="008B59E6" w:rsidP="008B59E6">
      <w:pPr>
        <w:pStyle w:val="ListParagraph"/>
        <w:rPr>
          <w:rFonts w:ascii="Arial" w:hAnsi="Arial" w:cs="Arial"/>
        </w:rPr>
      </w:pPr>
    </w:p>
    <w:p w14:paraId="4D0936D2" w14:textId="6AA5C5F1" w:rsidR="0055308C" w:rsidRDefault="00C25BBF" w:rsidP="009C2E4E">
      <w:pPr>
        <w:pStyle w:val="ListParagraph"/>
        <w:numPr>
          <w:ilvl w:val="0"/>
          <w:numId w:val="1"/>
        </w:numPr>
        <w:spacing w:after="0"/>
        <w:ind w:left="0" w:right="-360" w:firstLine="0"/>
        <w:rPr>
          <w:rFonts w:ascii="Arial" w:hAnsi="Arial" w:cs="Arial"/>
          <w:b/>
          <w:bCs/>
          <w:u w:val="single"/>
        </w:rPr>
      </w:pPr>
      <w:r w:rsidRPr="009D0209">
        <w:rPr>
          <w:rFonts w:ascii="Arial" w:hAnsi="Arial" w:cs="Arial"/>
          <w:b/>
          <w:bCs/>
          <w:u w:val="single"/>
        </w:rPr>
        <w:t>Presentations</w:t>
      </w:r>
      <w:r w:rsidR="0055308C" w:rsidRPr="009D0209">
        <w:rPr>
          <w:rFonts w:ascii="Arial" w:hAnsi="Arial" w:cs="Arial"/>
          <w:b/>
          <w:bCs/>
          <w:u w:val="single"/>
        </w:rPr>
        <w:t xml:space="preserve"> </w:t>
      </w:r>
    </w:p>
    <w:p w14:paraId="02A8192D" w14:textId="77777777" w:rsidR="009D0209" w:rsidRPr="009D0209" w:rsidRDefault="009D0209" w:rsidP="009D0209">
      <w:pPr>
        <w:pStyle w:val="ListParagraph"/>
        <w:rPr>
          <w:rFonts w:ascii="Arial" w:hAnsi="Arial" w:cs="Arial"/>
          <w:b/>
          <w:bCs/>
          <w:u w:val="single"/>
        </w:rPr>
      </w:pPr>
    </w:p>
    <w:p w14:paraId="5BD482BB" w14:textId="1B8B6FF0" w:rsidR="009D0209" w:rsidRPr="006E3314" w:rsidRDefault="00462330" w:rsidP="009D0209">
      <w:pPr>
        <w:pStyle w:val="ListParagraph"/>
        <w:numPr>
          <w:ilvl w:val="1"/>
          <w:numId w:val="1"/>
        </w:numPr>
        <w:spacing w:after="0"/>
        <w:ind w:right="-360"/>
        <w:rPr>
          <w:rFonts w:ascii="Arial" w:hAnsi="Arial" w:cs="Arial"/>
        </w:rPr>
      </w:pPr>
      <w:r w:rsidRPr="006E3314">
        <w:rPr>
          <w:rFonts w:ascii="Arial" w:hAnsi="Arial" w:cs="Arial"/>
        </w:rPr>
        <w:t xml:space="preserve">800 Board Up </w:t>
      </w:r>
      <w:r w:rsidR="00070F43" w:rsidRPr="006E3314">
        <w:rPr>
          <w:rFonts w:ascii="Arial" w:hAnsi="Arial" w:cs="Arial"/>
        </w:rPr>
        <w:t xml:space="preserve">– Ira Goodstadt </w:t>
      </w:r>
    </w:p>
    <w:p w14:paraId="68E226AF" w14:textId="77777777" w:rsidR="006061D6" w:rsidRPr="006E3314" w:rsidRDefault="006061D6" w:rsidP="006061D6">
      <w:pPr>
        <w:numPr>
          <w:ilvl w:val="2"/>
          <w:numId w:val="52"/>
        </w:numPr>
        <w:spacing w:before="100" w:beforeAutospacing="1" w:after="100" w:afterAutospacing="1" w:line="240" w:lineRule="auto"/>
        <w:rPr>
          <w:rFonts w:ascii="Arial" w:eastAsia="Times New Roman" w:hAnsi="Arial" w:cs="Arial"/>
        </w:rPr>
      </w:pPr>
      <w:r w:rsidRPr="006E3314">
        <w:rPr>
          <w:rFonts w:ascii="Arial" w:eastAsia="Times New Roman" w:hAnsi="Arial" w:cs="Arial"/>
        </w:rPr>
        <w:t>Discussed post-incident property securing services.</w:t>
      </w:r>
    </w:p>
    <w:p w14:paraId="46F302E8" w14:textId="77777777" w:rsidR="006061D6" w:rsidRPr="006E3314" w:rsidRDefault="006061D6" w:rsidP="006061D6">
      <w:pPr>
        <w:numPr>
          <w:ilvl w:val="2"/>
          <w:numId w:val="52"/>
        </w:numPr>
        <w:spacing w:before="100" w:beforeAutospacing="1" w:after="100" w:afterAutospacing="1" w:line="240" w:lineRule="auto"/>
        <w:rPr>
          <w:rFonts w:ascii="Arial" w:eastAsia="Times New Roman" w:hAnsi="Arial" w:cs="Arial"/>
        </w:rPr>
      </w:pPr>
      <w:r w:rsidRPr="006E3314">
        <w:rPr>
          <w:rFonts w:ascii="Arial" w:eastAsia="Times New Roman" w:hAnsi="Arial" w:cs="Arial"/>
        </w:rPr>
        <w:t>Emphasized reducing secondary municipal liability exposure.</w:t>
      </w:r>
    </w:p>
    <w:p w14:paraId="73C3575E" w14:textId="77777777" w:rsidR="006061D6" w:rsidRPr="006E3314" w:rsidRDefault="006061D6" w:rsidP="006061D6">
      <w:pPr>
        <w:numPr>
          <w:ilvl w:val="2"/>
          <w:numId w:val="52"/>
        </w:numPr>
        <w:spacing w:before="100" w:beforeAutospacing="1" w:after="100" w:afterAutospacing="1" w:line="240" w:lineRule="auto"/>
        <w:rPr>
          <w:rFonts w:ascii="Arial" w:eastAsia="Times New Roman" w:hAnsi="Arial" w:cs="Arial"/>
        </w:rPr>
      </w:pPr>
      <w:r w:rsidRPr="006E3314">
        <w:rPr>
          <w:rFonts w:ascii="Arial" w:eastAsia="Times New Roman" w:hAnsi="Arial" w:cs="Arial"/>
        </w:rPr>
        <w:t>Proposed rotation-based callout model to avoid impropriety concerns.</w:t>
      </w:r>
    </w:p>
    <w:p w14:paraId="27FBB03B" w14:textId="77777777" w:rsidR="006061D6" w:rsidRPr="006E3314" w:rsidRDefault="006061D6" w:rsidP="006061D6">
      <w:pPr>
        <w:numPr>
          <w:ilvl w:val="2"/>
          <w:numId w:val="52"/>
        </w:numPr>
        <w:spacing w:before="100" w:beforeAutospacing="1" w:after="100" w:afterAutospacing="1" w:line="240" w:lineRule="auto"/>
        <w:rPr>
          <w:rFonts w:ascii="Arial" w:eastAsia="Times New Roman" w:hAnsi="Arial" w:cs="Arial"/>
        </w:rPr>
      </w:pPr>
      <w:r w:rsidRPr="006E3314">
        <w:rPr>
          <w:rFonts w:ascii="Arial" w:eastAsia="Times New Roman" w:hAnsi="Arial" w:cs="Arial"/>
        </w:rPr>
        <w:t>Services include temporary board-up, coordination of housing resources, and insured property stabilization.</w:t>
      </w:r>
    </w:p>
    <w:p w14:paraId="4CF01696" w14:textId="47FDADC1" w:rsidR="00552CE1" w:rsidRPr="0076023C" w:rsidRDefault="006061D6" w:rsidP="006E6033">
      <w:pPr>
        <w:pStyle w:val="ListParagraph"/>
        <w:numPr>
          <w:ilvl w:val="0"/>
          <w:numId w:val="50"/>
        </w:numPr>
        <w:spacing w:after="0"/>
        <w:ind w:right="-360"/>
        <w:rPr>
          <w:rFonts w:ascii="Arial" w:hAnsi="Arial" w:cs="Arial"/>
        </w:rPr>
      </w:pPr>
      <w:r w:rsidRPr="0076023C">
        <w:rPr>
          <w:rFonts w:ascii="Arial" w:hAnsi="Arial" w:cs="Arial"/>
        </w:rPr>
        <w:t xml:space="preserve">Policy Builders </w:t>
      </w:r>
      <w:r w:rsidR="00C9276D" w:rsidRPr="0076023C">
        <w:rPr>
          <w:rFonts w:ascii="Arial" w:hAnsi="Arial" w:cs="Arial"/>
        </w:rPr>
        <w:t>–</w:t>
      </w:r>
      <w:r w:rsidRPr="0076023C">
        <w:rPr>
          <w:rFonts w:ascii="Arial" w:hAnsi="Arial" w:cs="Arial"/>
        </w:rPr>
        <w:t xml:space="preserve"> </w:t>
      </w:r>
      <w:r w:rsidR="00C9276D" w:rsidRPr="0076023C">
        <w:rPr>
          <w:rFonts w:ascii="Arial" w:hAnsi="Arial" w:cs="Arial"/>
        </w:rPr>
        <w:t>Dave Rocco, Lynne Hagl</w:t>
      </w:r>
      <w:r w:rsidR="009B74BB" w:rsidRPr="0076023C">
        <w:rPr>
          <w:rFonts w:ascii="Arial" w:hAnsi="Arial" w:cs="Arial"/>
        </w:rPr>
        <w:t>und</w:t>
      </w:r>
    </w:p>
    <w:p w14:paraId="1B86EE74" w14:textId="77777777" w:rsidR="00D0658C" w:rsidRPr="0076023C" w:rsidRDefault="00D0658C" w:rsidP="00D0658C">
      <w:pPr>
        <w:numPr>
          <w:ilvl w:val="2"/>
          <w:numId w:val="50"/>
        </w:numPr>
        <w:spacing w:before="100" w:beforeAutospacing="1" w:after="100" w:afterAutospacing="1" w:line="240" w:lineRule="auto"/>
        <w:rPr>
          <w:rFonts w:ascii="Arial" w:eastAsia="Times New Roman" w:hAnsi="Arial" w:cs="Arial"/>
        </w:rPr>
      </w:pPr>
      <w:r w:rsidRPr="0076023C">
        <w:rPr>
          <w:rFonts w:ascii="Arial" w:eastAsia="Times New Roman" w:hAnsi="Arial" w:cs="Arial"/>
        </w:rPr>
        <w:t>Policy modernization and digital hosting services.</w:t>
      </w:r>
    </w:p>
    <w:p w14:paraId="22768DA4" w14:textId="77777777" w:rsidR="00D0658C" w:rsidRPr="0076023C" w:rsidRDefault="00D0658C" w:rsidP="00D0658C">
      <w:pPr>
        <w:numPr>
          <w:ilvl w:val="2"/>
          <w:numId w:val="50"/>
        </w:numPr>
        <w:spacing w:before="100" w:beforeAutospacing="1" w:after="100" w:afterAutospacing="1" w:line="240" w:lineRule="auto"/>
        <w:rPr>
          <w:rFonts w:ascii="Arial" w:eastAsia="Times New Roman" w:hAnsi="Arial" w:cs="Arial"/>
        </w:rPr>
      </w:pPr>
      <w:r w:rsidRPr="0076023C">
        <w:rPr>
          <w:rFonts w:ascii="Arial" w:eastAsia="Times New Roman" w:hAnsi="Arial" w:cs="Arial"/>
        </w:rPr>
        <w:t>Full review, revision, and digitization of departmental policy manuals.</w:t>
      </w:r>
    </w:p>
    <w:p w14:paraId="73D7DB28" w14:textId="77777777" w:rsidR="00D0658C" w:rsidRPr="0076023C" w:rsidRDefault="00D0658C" w:rsidP="00D0658C">
      <w:pPr>
        <w:numPr>
          <w:ilvl w:val="2"/>
          <w:numId w:val="50"/>
        </w:numPr>
        <w:spacing w:before="100" w:beforeAutospacing="1" w:after="100" w:afterAutospacing="1" w:line="240" w:lineRule="auto"/>
        <w:rPr>
          <w:rFonts w:ascii="Arial" w:eastAsia="Times New Roman" w:hAnsi="Arial" w:cs="Arial"/>
        </w:rPr>
      </w:pPr>
      <w:r w:rsidRPr="0076023C">
        <w:rPr>
          <w:rFonts w:ascii="Arial" w:eastAsia="Times New Roman" w:hAnsi="Arial" w:cs="Arial"/>
        </w:rPr>
        <w:t>Departments retain full intellectual property rights.</w:t>
      </w:r>
    </w:p>
    <w:p w14:paraId="738CA217" w14:textId="77777777" w:rsidR="0076023C" w:rsidRPr="0076023C" w:rsidRDefault="0076023C" w:rsidP="0076023C">
      <w:pPr>
        <w:numPr>
          <w:ilvl w:val="2"/>
          <w:numId w:val="50"/>
        </w:numPr>
        <w:spacing w:before="100" w:beforeAutospacing="1" w:after="100" w:afterAutospacing="1" w:line="240" w:lineRule="auto"/>
        <w:rPr>
          <w:rFonts w:ascii="Arial" w:eastAsia="Times New Roman" w:hAnsi="Arial" w:cs="Arial"/>
        </w:rPr>
      </w:pPr>
      <w:r w:rsidRPr="0076023C">
        <w:rPr>
          <w:rFonts w:ascii="Arial" w:eastAsia="Times New Roman" w:hAnsi="Arial" w:cs="Arial"/>
        </w:rPr>
        <w:t>Embedded forms, training videos, and QR integration.</w:t>
      </w:r>
    </w:p>
    <w:p w14:paraId="488FF396" w14:textId="77777777" w:rsidR="00426360" w:rsidRPr="00D33F79" w:rsidRDefault="00426360" w:rsidP="00426360">
      <w:pPr>
        <w:pStyle w:val="ListParagraph"/>
        <w:spacing w:after="0"/>
        <w:ind w:left="1080" w:right="-360"/>
        <w:rPr>
          <w:rFonts w:ascii="Arial" w:hAnsi="Arial" w:cs="Arial"/>
        </w:rPr>
      </w:pPr>
    </w:p>
    <w:p w14:paraId="246B4430" w14:textId="3F6A6417" w:rsidR="00B17A89" w:rsidRPr="0055308C" w:rsidRDefault="00B17A89" w:rsidP="0055308C">
      <w:pPr>
        <w:pStyle w:val="ListParagraph"/>
        <w:numPr>
          <w:ilvl w:val="0"/>
          <w:numId w:val="1"/>
        </w:numPr>
        <w:spacing w:after="0"/>
        <w:ind w:left="0" w:right="-360" w:firstLine="0"/>
        <w:rPr>
          <w:rFonts w:ascii="Arial" w:hAnsi="Arial" w:cs="Arial"/>
          <w:b/>
          <w:bCs/>
          <w:u w:val="single"/>
        </w:rPr>
      </w:pPr>
      <w:r w:rsidRPr="0055308C">
        <w:rPr>
          <w:rFonts w:ascii="Arial" w:hAnsi="Arial" w:cs="Arial"/>
          <w:b/>
          <w:bCs/>
          <w:u w:val="single"/>
        </w:rPr>
        <w:t>Partners Reports:</w:t>
      </w:r>
    </w:p>
    <w:p w14:paraId="4223BE87" w14:textId="77777777" w:rsidR="00C843C2" w:rsidRPr="001F44EF" w:rsidRDefault="00C843C2" w:rsidP="00C843C2">
      <w:pPr>
        <w:pStyle w:val="ListParagraph"/>
        <w:spacing w:after="0" w:line="240" w:lineRule="auto"/>
        <w:ind w:left="1080" w:right="-360"/>
        <w:rPr>
          <w:rFonts w:ascii="Arial" w:hAnsi="Arial" w:cs="Arial"/>
          <w:i/>
        </w:rPr>
      </w:pPr>
    </w:p>
    <w:p w14:paraId="705119C1" w14:textId="77777777" w:rsidR="00FE309A" w:rsidRPr="001F44EF" w:rsidRDefault="00F25DB6" w:rsidP="00112FAC">
      <w:pPr>
        <w:pStyle w:val="ListParagraph"/>
        <w:numPr>
          <w:ilvl w:val="0"/>
          <w:numId w:val="3"/>
        </w:numPr>
        <w:spacing w:after="0" w:line="240" w:lineRule="auto"/>
        <w:ind w:right="-360"/>
        <w:rPr>
          <w:rFonts w:ascii="Arial" w:hAnsi="Arial" w:cs="Arial"/>
          <w:i/>
          <w:iCs/>
        </w:rPr>
      </w:pPr>
      <w:r w:rsidRPr="001F44EF">
        <w:rPr>
          <w:rFonts w:ascii="Arial" w:hAnsi="Arial" w:cs="Arial"/>
          <w:b/>
          <w:bCs/>
          <w:u w:val="single"/>
        </w:rPr>
        <w:t xml:space="preserve">AMERICAN </w:t>
      </w:r>
      <w:r w:rsidR="00FE309A" w:rsidRPr="001F44EF">
        <w:rPr>
          <w:rFonts w:ascii="Arial" w:hAnsi="Arial" w:cs="Arial"/>
          <w:b/>
          <w:bCs/>
          <w:u w:val="single"/>
        </w:rPr>
        <w:t>RED CROSS</w:t>
      </w:r>
      <w:r w:rsidR="00077E7E" w:rsidRPr="001F44EF">
        <w:rPr>
          <w:rFonts w:ascii="Arial" w:hAnsi="Arial" w:cs="Arial"/>
          <w:b/>
          <w:bCs/>
          <w:u w:val="single"/>
        </w:rPr>
        <w:t xml:space="preserve"> (ARC)</w:t>
      </w:r>
      <w:r w:rsidR="00FE309A" w:rsidRPr="001F44EF">
        <w:rPr>
          <w:rFonts w:ascii="Arial" w:hAnsi="Arial" w:cs="Arial"/>
          <w:b/>
          <w:bCs/>
          <w:u w:val="single"/>
        </w:rPr>
        <w:t xml:space="preserve">: </w:t>
      </w:r>
      <w:r w:rsidR="001770CF" w:rsidRPr="001F44EF">
        <w:rPr>
          <w:rFonts w:ascii="Arial" w:hAnsi="Arial" w:cs="Arial"/>
          <w:i/>
          <w:iCs/>
        </w:rPr>
        <w:t>Nickolyn Crosby</w:t>
      </w:r>
      <w:r w:rsidR="00FE309A" w:rsidRPr="001F44EF">
        <w:rPr>
          <w:rFonts w:ascii="Arial" w:hAnsi="Arial" w:cs="Arial"/>
          <w:i/>
          <w:iCs/>
        </w:rPr>
        <w:t>, Disaster Program Manager</w:t>
      </w:r>
    </w:p>
    <w:p w14:paraId="0541C03B" w14:textId="2B4BE78B" w:rsidR="00F8571F" w:rsidRPr="00D91ED8" w:rsidRDefault="002A04B1" w:rsidP="00112FAC">
      <w:pPr>
        <w:pStyle w:val="ListParagraph"/>
        <w:numPr>
          <w:ilvl w:val="0"/>
          <w:numId w:val="10"/>
        </w:numPr>
        <w:spacing w:after="0"/>
        <w:ind w:right="-360"/>
        <w:rPr>
          <w:rFonts w:ascii="Arial" w:hAnsi="Arial" w:cs="Arial"/>
          <w:iCs/>
        </w:rPr>
      </w:pPr>
      <w:r>
        <w:rPr>
          <w:rFonts w:ascii="Arial" w:hAnsi="Arial" w:cs="Arial"/>
        </w:rPr>
        <w:t xml:space="preserve">9 cases in December </w:t>
      </w:r>
      <w:r w:rsidR="00D91ED8">
        <w:rPr>
          <w:rFonts w:ascii="Arial" w:hAnsi="Arial" w:cs="Arial"/>
        </w:rPr>
        <w:t xml:space="preserve">and $6,784 </w:t>
      </w:r>
      <w:r w:rsidR="00A91160">
        <w:rPr>
          <w:rFonts w:ascii="Arial" w:hAnsi="Arial" w:cs="Arial"/>
        </w:rPr>
        <w:t>distributed</w:t>
      </w:r>
      <w:r w:rsidR="00D91ED8">
        <w:rPr>
          <w:rFonts w:ascii="Arial" w:hAnsi="Arial" w:cs="Arial"/>
        </w:rPr>
        <w:t xml:space="preserve"> in assistance</w:t>
      </w:r>
    </w:p>
    <w:p w14:paraId="49626922" w14:textId="4AEC3D89" w:rsidR="00D91ED8" w:rsidRPr="00B27FE1" w:rsidRDefault="00D91ED8" w:rsidP="00112FAC">
      <w:pPr>
        <w:pStyle w:val="ListParagraph"/>
        <w:numPr>
          <w:ilvl w:val="0"/>
          <w:numId w:val="10"/>
        </w:numPr>
        <w:spacing w:after="0"/>
        <w:ind w:right="-360"/>
        <w:rPr>
          <w:rFonts w:ascii="Arial" w:hAnsi="Arial" w:cs="Arial"/>
          <w:iCs/>
        </w:rPr>
      </w:pPr>
      <w:r>
        <w:rPr>
          <w:rFonts w:ascii="Arial" w:hAnsi="Arial" w:cs="Arial"/>
        </w:rPr>
        <w:t>National Smoke Alarm initiative being coordinate</w:t>
      </w:r>
      <w:r w:rsidR="00A91160">
        <w:rPr>
          <w:rFonts w:ascii="Arial" w:hAnsi="Arial" w:cs="Arial"/>
        </w:rPr>
        <w:t>d</w:t>
      </w:r>
    </w:p>
    <w:p w14:paraId="38FB048C" w14:textId="77777777" w:rsidR="00F8571F" w:rsidRPr="00DD0F08" w:rsidRDefault="00F8571F" w:rsidP="00F8571F">
      <w:pPr>
        <w:pStyle w:val="ListParagraph"/>
        <w:spacing w:after="0"/>
        <w:ind w:left="1440" w:right="-360"/>
        <w:rPr>
          <w:rFonts w:ascii="Arial" w:hAnsi="Arial" w:cs="Arial"/>
          <w:iCs/>
        </w:rPr>
      </w:pPr>
    </w:p>
    <w:p w14:paraId="73937EEA" w14:textId="487EEB8A" w:rsidR="00F60F6B" w:rsidRPr="001F44EF" w:rsidRDefault="00C20B0B" w:rsidP="00112FAC">
      <w:pPr>
        <w:pStyle w:val="ListParagraph"/>
        <w:numPr>
          <w:ilvl w:val="0"/>
          <w:numId w:val="3"/>
        </w:numPr>
        <w:spacing w:after="0"/>
        <w:ind w:right="-360"/>
        <w:rPr>
          <w:rFonts w:ascii="Arial" w:hAnsi="Arial" w:cs="Arial"/>
          <w:i/>
          <w:iCs/>
        </w:rPr>
      </w:pPr>
      <w:r>
        <w:rPr>
          <w:rFonts w:ascii="Arial" w:hAnsi="Arial" w:cs="Arial"/>
          <w:b/>
          <w:bCs/>
          <w:u w:val="single"/>
        </w:rPr>
        <w:t>Office of Emergency Manag</w:t>
      </w:r>
      <w:r w:rsidR="007201AC">
        <w:rPr>
          <w:rFonts w:ascii="Arial" w:hAnsi="Arial" w:cs="Arial"/>
          <w:b/>
          <w:bCs/>
          <w:u w:val="single"/>
        </w:rPr>
        <w:t>ement</w:t>
      </w:r>
      <w:r w:rsidR="00F60F6B" w:rsidRPr="00706CC7">
        <w:rPr>
          <w:rFonts w:ascii="Arial" w:hAnsi="Arial" w:cs="Arial"/>
          <w:b/>
          <w:bCs/>
        </w:rPr>
        <w:t>:</w:t>
      </w:r>
      <w:r w:rsidR="00F60F6B" w:rsidRPr="001F44EF">
        <w:rPr>
          <w:rFonts w:ascii="Arial" w:hAnsi="Arial" w:cs="Arial"/>
          <w:b/>
          <w:bCs/>
        </w:rPr>
        <w:t xml:space="preserve"> </w:t>
      </w:r>
      <w:r w:rsidR="00093000" w:rsidRPr="00093000">
        <w:rPr>
          <w:rFonts w:ascii="Arial" w:hAnsi="Arial" w:cs="Arial"/>
        </w:rPr>
        <w:t>Cra</w:t>
      </w:r>
      <w:r w:rsidR="00093000">
        <w:rPr>
          <w:rFonts w:ascii="Arial" w:hAnsi="Arial" w:cs="Arial"/>
        </w:rPr>
        <w:t>i</w:t>
      </w:r>
      <w:r w:rsidR="00093000" w:rsidRPr="00093000">
        <w:rPr>
          <w:rFonts w:ascii="Arial" w:hAnsi="Arial" w:cs="Arial"/>
        </w:rPr>
        <w:t>g Hall /</w:t>
      </w:r>
      <w:r w:rsidR="00093000">
        <w:rPr>
          <w:rFonts w:ascii="Arial" w:hAnsi="Arial" w:cs="Arial"/>
          <w:b/>
          <w:bCs/>
        </w:rPr>
        <w:t xml:space="preserve"> </w:t>
      </w:r>
      <w:r w:rsidR="00AE1980">
        <w:rPr>
          <w:rFonts w:ascii="Arial" w:hAnsi="Arial" w:cs="Arial"/>
        </w:rPr>
        <w:t>Clay Pacheco</w:t>
      </w:r>
      <w:r w:rsidR="00040B2D">
        <w:rPr>
          <w:rFonts w:ascii="Arial" w:hAnsi="Arial" w:cs="Arial"/>
        </w:rPr>
        <w:t>/</w:t>
      </w:r>
      <w:r w:rsidR="00040B2D" w:rsidRPr="00040B2D">
        <w:rPr>
          <w:rFonts w:ascii="Arial" w:hAnsi="Arial" w:cs="Arial"/>
        </w:rPr>
        <w:t xml:space="preserve"> </w:t>
      </w:r>
      <w:r w:rsidR="00040B2D" w:rsidRPr="008003D6">
        <w:rPr>
          <w:rFonts w:ascii="Arial" w:hAnsi="Arial" w:cs="Arial"/>
        </w:rPr>
        <w:t>Nixsa Serrano</w:t>
      </w:r>
      <w:r w:rsidR="00F44D5E" w:rsidRPr="001F44EF">
        <w:rPr>
          <w:rFonts w:ascii="Arial" w:hAnsi="Arial" w:cs="Arial"/>
        </w:rPr>
        <w:t xml:space="preserve"> </w:t>
      </w:r>
    </w:p>
    <w:p w14:paraId="418E7906" w14:textId="3E3664DD" w:rsidR="00EA62A4" w:rsidRPr="00EA62A4" w:rsidRDefault="00EA62A4" w:rsidP="00EA62A4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ascii="Arial" w:eastAsia="Times New Roman" w:hAnsi="Arial" w:cs="Arial"/>
        </w:rPr>
      </w:pPr>
      <w:r w:rsidRPr="00EA62A4">
        <w:rPr>
          <w:rFonts w:ascii="Arial" w:eastAsia="Times New Roman" w:hAnsi="Arial" w:cs="Arial"/>
        </w:rPr>
        <w:t>January 20: Family Assistance Center Workshop</w:t>
      </w:r>
    </w:p>
    <w:p w14:paraId="11C5AE0E" w14:textId="47C848E7" w:rsidR="00EA62A4" w:rsidRPr="00EA62A4" w:rsidRDefault="00EA62A4" w:rsidP="00EA62A4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ascii="Arial" w:eastAsia="Times New Roman" w:hAnsi="Arial" w:cs="Arial"/>
        </w:rPr>
      </w:pPr>
      <w:r w:rsidRPr="00EA62A4">
        <w:rPr>
          <w:rFonts w:ascii="Arial" w:eastAsia="Times New Roman" w:hAnsi="Arial" w:cs="Arial"/>
        </w:rPr>
        <w:t>February 17–20: L-958 Operations Section Chief Course</w:t>
      </w:r>
    </w:p>
    <w:p w14:paraId="67B2FE83" w14:textId="69A19EDB" w:rsidR="00EA62A4" w:rsidRPr="00EA62A4" w:rsidRDefault="00EA62A4" w:rsidP="00EA62A4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ascii="Arial" w:eastAsia="Times New Roman" w:hAnsi="Arial" w:cs="Arial"/>
        </w:rPr>
      </w:pPr>
      <w:r w:rsidRPr="00EA62A4">
        <w:rPr>
          <w:rFonts w:ascii="Arial" w:eastAsia="Times New Roman" w:hAnsi="Arial" w:cs="Arial"/>
        </w:rPr>
        <w:t>May 4–6: L-960 Division/Group Supervisor Course</w:t>
      </w:r>
    </w:p>
    <w:p w14:paraId="58DAE6F7" w14:textId="48772808" w:rsidR="00EA62A4" w:rsidRPr="00EA62A4" w:rsidRDefault="00EA62A4" w:rsidP="00EA62A4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ascii="Arial" w:eastAsia="Times New Roman" w:hAnsi="Arial" w:cs="Arial"/>
        </w:rPr>
      </w:pPr>
      <w:r w:rsidRPr="00EA62A4">
        <w:rPr>
          <w:rFonts w:ascii="Arial" w:eastAsia="Times New Roman" w:hAnsi="Arial" w:cs="Arial"/>
        </w:rPr>
        <w:t>Transition to WebEOC Nexus platform underwa</w:t>
      </w:r>
      <w:r>
        <w:rPr>
          <w:rFonts w:ascii="Arial" w:eastAsia="Times New Roman" w:hAnsi="Arial" w:cs="Arial"/>
        </w:rPr>
        <w:t>y</w:t>
      </w:r>
    </w:p>
    <w:p w14:paraId="7DC7134B" w14:textId="481EEF10" w:rsidR="0389F45F" w:rsidRDefault="0389F45F" w:rsidP="00112FAC">
      <w:pPr>
        <w:pStyle w:val="ListParagraph"/>
        <w:numPr>
          <w:ilvl w:val="0"/>
          <w:numId w:val="7"/>
        </w:numPr>
        <w:spacing w:after="0"/>
        <w:ind w:right="-360"/>
        <w:rPr>
          <w:rFonts w:ascii="Arial" w:hAnsi="Arial" w:cs="Arial"/>
        </w:rPr>
      </w:pPr>
      <w:r w:rsidRPr="00403EE4">
        <w:rPr>
          <w:rFonts w:ascii="Arial" w:hAnsi="Arial" w:cs="Arial"/>
          <w:b/>
          <w:bCs/>
          <w:u w:val="single"/>
        </w:rPr>
        <w:t>Broward County Public Schools</w:t>
      </w:r>
      <w:r w:rsidR="00866FD2">
        <w:rPr>
          <w:rFonts w:ascii="Arial" w:hAnsi="Arial" w:cs="Arial"/>
        </w:rPr>
        <w:t xml:space="preserve">: </w:t>
      </w:r>
      <w:r w:rsidR="00D42EA1">
        <w:rPr>
          <w:rFonts w:ascii="Arial" w:hAnsi="Arial" w:cs="Arial"/>
        </w:rPr>
        <w:t>Chief Almaguer</w:t>
      </w:r>
    </w:p>
    <w:p w14:paraId="37E263FF" w14:textId="1428F4D7" w:rsidR="003B21DD" w:rsidRDefault="007710BB" w:rsidP="000F2ECE">
      <w:pPr>
        <w:pStyle w:val="ListParagraph"/>
        <w:numPr>
          <w:ilvl w:val="1"/>
          <w:numId w:val="7"/>
        </w:numPr>
        <w:spacing w:after="0"/>
        <w:ind w:right="-360"/>
        <w:rPr>
          <w:rFonts w:ascii="Arial" w:hAnsi="Arial" w:cs="Arial"/>
        </w:rPr>
      </w:pPr>
      <w:r>
        <w:rPr>
          <w:rFonts w:ascii="Arial" w:hAnsi="Arial" w:cs="Arial"/>
        </w:rPr>
        <w:t>Chief Demopoulos</w:t>
      </w:r>
      <w:r w:rsidR="00DB3A2F">
        <w:rPr>
          <w:rFonts w:ascii="Arial" w:hAnsi="Arial" w:cs="Arial"/>
        </w:rPr>
        <w:t xml:space="preserve"> announced the </w:t>
      </w:r>
      <w:r>
        <w:rPr>
          <w:rFonts w:ascii="Arial" w:hAnsi="Arial" w:cs="Arial"/>
        </w:rPr>
        <w:t xml:space="preserve">Bond Oversight Committee </w:t>
      </w:r>
      <w:r w:rsidR="00B722A3">
        <w:rPr>
          <w:rFonts w:ascii="Arial" w:hAnsi="Arial" w:cs="Arial"/>
        </w:rPr>
        <w:t xml:space="preserve">has </w:t>
      </w:r>
      <w:r w:rsidR="005A10E5">
        <w:rPr>
          <w:rFonts w:ascii="Arial" w:hAnsi="Arial" w:cs="Arial"/>
        </w:rPr>
        <w:t>dissolved</w:t>
      </w:r>
    </w:p>
    <w:p w14:paraId="6D570A36" w14:textId="77777777" w:rsidR="000A6CFF" w:rsidRPr="000A6CFF" w:rsidRDefault="000A6CFF" w:rsidP="000A6CFF">
      <w:pPr>
        <w:pStyle w:val="ListParagraph"/>
        <w:spacing w:after="0"/>
        <w:ind w:left="1440" w:right="-360"/>
        <w:rPr>
          <w:rFonts w:ascii="Arial" w:hAnsi="Arial" w:cs="Arial"/>
        </w:rPr>
      </w:pPr>
    </w:p>
    <w:p w14:paraId="0322EFBA" w14:textId="2A9FF765" w:rsidR="00332239" w:rsidRPr="001F44EF" w:rsidRDefault="00332239" w:rsidP="00112FAC">
      <w:pPr>
        <w:pStyle w:val="ListParagraph"/>
        <w:numPr>
          <w:ilvl w:val="0"/>
          <w:numId w:val="7"/>
        </w:numPr>
        <w:spacing w:after="0"/>
        <w:ind w:right="-360"/>
        <w:rPr>
          <w:rFonts w:ascii="Arial" w:hAnsi="Arial" w:cs="Arial"/>
        </w:rPr>
      </w:pPr>
      <w:r w:rsidRPr="00DB3AB4">
        <w:rPr>
          <w:rFonts w:ascii="Arial" w:hAnsi="Arial" w:cs="Arial"/>
          <w:b/>
          <w:bCs/>
          <w:u w:val="single"/>
        </w:rPr>
        <w:t>Browa</w:t>
      </w:r>
      <w:r w:rsidR="00F25DB6" w:rsidRPr="00DB3AB4">
        <w:rPr>
          <w:rFonts w:ascii="Arial" w:hAnsi="Arial" w:cs="Arial"/>
          <w:b/>
          <w:bCs/>
          <w:u w:val="single"/>
        </w:rPr>
        <w:t>r</w:t>
      </w:r>
      <w:r w:rsidRPr="00DB3AB4">
        <w:rPr>
          <w:rFonts w:ascii="Arial" w:hAnsi="Arial" w:cs="Arial"/>
          <w:b/>
          <w:bCs/>
          <w:u w:val="single"/>
        </w:rPr>
        <w:t>d Health Care Coalition</w:t>
      </w:r>
      <w:r w:rsidR="00866FD2">
        <w:rPr>
          <w:rFonts w:ascii="Arial" w:hAnsi="Arial" w:cs="Arial"/>
          <w:b/>
          <w:bCs/>
          <w:u w:val="single"/>
        </w:rPr>
        <w:t>:</w:t>
      </w:r>
      <w:r w:rsidR="00866FD2">
        <w:rPr>
          <w:rFonts w:ascii="Arial" w:hAnsi="Arial" w:cs="Arial"/>
        </w:rPr>
        <w:t xml:space="preserve"> </w:t>
      </w:r>
      <w:r w:rsidR="00EF308A" w:rsidRPr="00A70770">
        <w:rPr>
          <w:rFonts w:ascii="Arial" w:hAnsi="Arial" w:cs="Arial"/>
        </w:rPr>
        <w:t>Reshena Clark</w:t>
      </w:r>
      <w:r w:rsidR="00566E20" w:rsidRPr="00A70770">
        <w:rPr>
          <w:rFonts w:ascii="Arial" w:hAnsi="Arial" w:cs="Arial"/>
        </w:rPr>
        <w:t>/Kelly Keys</w:t>
      </w:r>
      <w:r w:rsidRPr="194C8256">
        <w:rPr>
          <w:rFonts w:ascii="Arial" w:hAnsi="Arial" w:cs="Arial"/>
          <w:i/>
          <w:iCs/>
        </w:rPr>
        <w:t xml:space="preserve"> </w:t>
      </w:r>
    </w:p>
    <w:p w14:paraId="01084410" w14:textId="77777777" w:rsidR="000E1F90" w:rsidRPr="000E1F90" w:rsidRDefault="000E1F90" w:rsidP="000E1F90">
      <w:pPr>
        <w:pStyle w:val="ListParagraph"/>
        <w:numPr>
          <w:ilvl w:val="1"/>
          <w:numId w:val="58"/>
        </w:numPr>
        <w:spacing w:before="100" w:beforeAutospacing="1" w:after="100" w:afterAutospacing="1" w:line="240" w:lineRule="auto"/>
        <w:rPr>
          <w:rFonts w:ascii="Arial" w:eastAsia="Times New Roman" w:hAnsi="Arial" w:cs="Arial"/>
        </w:rPr>
      </w:pPr>
      <w:r w:rsidRPr="000E1F90">
        <w:rPr>
          <w:rFonts w:ascii="Arial" w:eastAsia="Times New Roman" w:hAnsi="Arial" w:cs="Arial"/>
        </w:rPr>
        <w:t>Successful inaugural annual gala in December.</w:t>
      </w:r>
    </w:p>
    <w:p w14:paraId="3527BAB5" w14:textId="77777777" w:rsidR="000E1F90" w:rsidRPr="000E1F90" w:rsidRDefault="000E1F90" w:rsidP="000E1F90">
      <w:pPr>
        <w:pStyle w:val="ListParagraph"/>
        <w:numPr>
          <w:ilvl w:val="1"/>
          <w:numId w:val="58"/>
        </w:numPr>
        <w:spacing w:before="100" w:beforeAutospacing="1" w:after="100" w:afterAutospacing="1" w:line="240" w:lineRule="auto"/>
        <w:rPr>
          <w:rFonts w:ascii="Arial" w:eastAsia="Times New Roman" w:hAnsi="Arial" w:cs="Arial"/>
        </w:rPr>
      </w:pPr>
      <w:r w:rsidRPr="000E1F90">
        <w:rPr>
          <w:rFonts w:ascii="Arial" w:eastAsia="Times New Roman" w:hAnsi="Arial" w:cs="Arial"/>
        </w:rPr>
        <w:t>Quarterly newsletter launched.</w:t>
      </w:r>
    </w:p>
    <w:p w14:paraId="503281A1" w14:textId="77777777" w:rsidR="000E1F90" w:rsidRPr="000E1F90" w:rsidRDefault="000E1F90" w:rsidP="000E1F90">
      <w:pPr>
        <w:pStyle w:val="ListParagraph"/>
        <w:numPr>
          <w:ilvl w:val="1"/>
          <w:numId w:val="58"/>
        </w:numPr>
        <w:spacing w:before="100" w:beforeAutospacing="1" w:after="100" w:afterAutospacing="1" w:line="240" w:lineRule="auto"/>
        <w:rPr>
          <w:rFonts w:ascii="Arial" w:eastAsia="Times New Roman" w:hAnsi="Arial" w:cs="Arial"/>
        </w:rPr>
      </w:pPr>
      <w:r w:rsidRPr="000E1F90">
        <w:rPr>
          <w:rFonts w:ascii="Arial" w:eastAsia="Times New Roman" w:hAnsi="Arial" w:cs="Arial"/>
        </w:rPr>
        <w:t>Upcoming FEMA and specialty training courses:</w:t>
      </w:r>
    </w:p>
    <w:p w14:paraId="3CA3D498" w14:textId="77777777" w:rsidR="000E1F90" w:rsidRPr="000E1F90" w:rsidRDefault="000E1F90" w:rsidP="000E1F90">
      <w:pPr>
        <w:pStyle w:val="ListParagraph"/>
        <w:numPr>
          <w:ilvl w:val="1"/>
          <w:numId w:val="58"/>
        </w:numPr>
        <w:spacing w:before="100" w:beforeAutospacing="1" w:after="100" w:afterAutospacing="1" w:line="240" w:lineRule="auto"/>
        <w:rPr>
          <w:rFonts w:ascii="Arial" w:eastAsia="Times New Roman" w:hAnsi="Arial" w:cs="Arial"/>
        </w:rPr>
      </w:pPr>
      <w:r w:rsidRPr="000E1F90">
        <w:rPr>
          <w:rFonts w:ascii="Arial" w:eastAsia="Times New Roman" w:hAnsi="Arial" w:cs="Arial"/>
        </w:rPr>
        <w:t>Pediatric Disaster Life Support (MGT-439)</w:t>
      </w:r>
    </w:p>
    <w:p w14:paraId="741F97F1" w14:textId="77777777" w:rsidR="000E1F90" w:rsidRPr="000E1F90" w:rsidRDefault="000E1F90" w:rsidP="000E1F90">
      <w:pPr>
        <w:pStyle w:val="ListParagraph"/>
        <w:numPr>
          <w:ilvl w:val="1"/>
          <w:numId w:val="58"/>
        </w:numPr>
        <w:spacing w:before="100" w:beforeAutospacing="1" w:after="100" w:afterAutospacing="1" w:line="240" w:lineRule="auto"/>
        <w:rPr>
          <w:rFonts w:ascii="Arial" w:eastAsia="Times New Roman" w:hAnsi="Arial" w:cs="Arial"/>
        </w:rPr>
      </w:pPr>
      <w:r w:rsidRPr="000E1F90">
        <w:rPr>
          <w:rFonts w:ascii="Arial" w:eastAsia="Times New Roman" w:hAnsi="Arial" w:cs="Arial"/>
        </w:rPr>
        <w:t>Strike Team/Task Force Leader (L-984)</w:t>
      </w:r>
    </w:p>
    <w:p w14:paraId="337BADD0" w14:textId="77777777" w:rsidR="009069FA" w:rsidRPr="001F44EF" w:rsidRDefault="009069FA" w:rsidP="001F6F4B">
      <w:pPr>
        <w:pStyle w:val="ListParagraph"/>
        <w:spacing w:after="0"/>
        <w:ind w:left="1440" w:right="-360"/>
        <w:rPr>
          <w:rFonts w:ascii="Arial" w:hAnsi="Arial" w:cs="Arial"/>
          <w:iCs/>
        </w:rPr>
      </w:pPr>
    </w:p>
    <w:p w14:paraId="11AF5E54" w14:textId="55E2AA44" w:rsidR="00332239" w:rsidRPr="001F44EF" w:rsidRDefault="00332239" w:rsidP="00332239">
      <w:pPr>
        <w:spacing w:after="0"/>
        <w:ind w:left="720" w:right="-360"/>
        <w:rPr>
          <w:rFonts w:ascii="Arial" w:hAnsi="Arial" w:cs="Arial"/>
          <w:iCs/>
        </w:rPr>
      </w:pPr>
      <w:r w:rsidRPr="001F44EF">
        <w:rPr>
          <w:rFonts w:ascii="Arial" w:hAnsi="Arial" w:cs="Arial"/>
          <w:iCs/>
        </w:rPr>
        <w:t>D</w:t>
      </w:r>
      <w:r w:rsidRPr="001F44EF">
        <w:rPr>
          <w:rFonts w:ascii="Arial" w:hAnsi="Arial" w:cs="Arial"/>
          <w:i/>
        </w:rPr>
        <w:t xml:space="preserve">.  </w:t>
      </w:r>
      <w:r w:rsidRPr="001F44EF">
        <w:rPr>
          <w:rFonts w:ascii="Arial" w:hAnsi="Arial" w:cs="Arial"/>
          <w:b/>
          <w:bCs/>
          <w:iCs/>
          <w:u w:val="single"/>
        </w:rPr>
        <w:t>Department of Health / Broward County</w:t>
      </w:r>
      <w:r w:rsidR="00866FD2">
        <w:rPr>
          <w:rFonts w:ascii="Arial" w:hAnsi="Arial" w:cs="Arial"/>
          <w:iCs/>
        </w:rPr>
        <w:t xml:space="preserve">: </w:t>
      </w:r>
      <w:r w:rsidR="002E646D">
        <w:rPr>
          <w:rFonts w:ascii="Arial" w:hAnsi="Arial" w:cs="Arial"/>
          <w:iCs/>
        </w:rPr>
        <w:t xml:space="preserve">Terri </w:t>
      </w:r>
      <w:r w:rsidR="0056506E">
        <w:rPr>
          <w:rFonts w:ascii="Arial" w:hAnsi="Arial" w:cs="Arial"/>
          <w:iCs/>
        </w:rPr>
        <w:t>Sudden</w:t>
      </w:r>
    </w:p>
    <w:p w14:paraId="73B16B40" w14:textId="4F7BF306" w:rsidR="00D1039F" w:rsidRPr="00AC09DA" w:rsidRDefault="00844FA2" w:rsidP="00112FAC">
      <w:pPr>
        <w:pStyle w:val="ListParagraph"/>
        <w:numPr>
          <w:ilvl w:val="0"/>
          <w:numId w:val="12"/>
        </w:numPr>
        <w:spacing w:after="0"/>
        <w:ind w:right="-360"/>
        <w:rPr>
          <w:rFonts w:ascii="Arial" w:hAnsi="Arial" w:cs="Arial"/>
        </w:rPr>
      </w:pPr>
      <w:r>
        <w:rPr>
          <w:rFonts w:ascii="Arial" w:hAnsi="Arial" w:cs="Arial"/>
          <w:iCs/>
        </w:rPr>
        <w:t xml:space="preserve">Increased influenza like illness across hospitals </w:t>
      </w:r>
    </w:p>
    <w:p w14:paraId="56943A51" w14:textId="40A2B88A" w:rsidR="00AC09DA" w:rsidRPr="00D1039F" w:rsidRDefault="00AC09DA" w:rsidP="00112FAC">
      <w:pPr>
        <w:pStyle w:val="ListParagraph"/>
        <w:numPr>
          <w:ilvl w:val="0"/>
          <w:numId w:val="12"/>
        </w:numPr>
        <w:spacing w:after="0"/>
        <w:ind w:right="-360"/>
        <w:rPr>
          <w:rFonts w:ascii="Arial" w:hAnsi="Arial" w:cs="Arial"/>
        </w:rPr>
      </w:pPr>
      <w:r>
        <w:rPr>
          <w:rFonts w:ascii="Arial" w:hAnsi="Arial" w:cs="Arial"/>
          <w:iCs/>
        </w:rPr>
        <w:t xml:space="preserve">Continued monitoring during peak seasonal transmissions </w:t>
      </w:r>
    </w:p>
    <w:p w14:paraId="5E356450" w14:textId="324B047A" w:rsidR="00F02144" w:rsidRPr="004B24DF" w:rsidRDefault="00F02144" w:rsidP="00F02144">
      <w:pPr>
        <w:pStyle w:val="ListParagraph"/>
        <w:spacing w:after="0"/>
        <w:ind w:left="1440" w:right="-360"/>
        <w:rPr>
          <w:rFonts w:ascii="Arial" w:hAnsi="Arial" w:cs="Arial"/>
        </w:rPr>
      </w:pPr>
    </w:p>
    <w:p w14:paraId="50AEB23B" w14:textId="77777777" w:rsidR="006733EE" w:rsidRPr="006733EE" w:rsidRDefault="001F2E09" w:rsidP="006733EE">
      <w:pPr>
        <w:pStyle w:val="ListParagraph"/>
        <w:numPr>
          <w:ilvl w:val="0"/>
          <w:numId w:val="8"/>
        </w:numPr>
        <w:spacing w:after="0" w:line="240" w:lineRule="auto"/>
        <w:ind w:right="-360"/>
        <w:rPr>
          <w:rFonts w:ascii="Arial" w:hAnsi="Arial" w:cs="Arial"/>
          <w:i/>
          <w:iCs/>
        </w:rPr>
      </w:pPr>
      <w:r w:rsidRPr="00BB5A34">
        <w:rPr>
          <w:rFonts w:ascii="Arial" w:hAnsi="Arial" w:cs="Arial"/>
          <w:b/>
          <w:u w:val="single"/>
        </w:rPr>
        <w:t>Florida Forest Service</w:t>
      </w:r>
      <w:r w:rsidR="00866FD2">
        <w:rPr>
          <w:rFonts w:ascii="Arial" w:hAnsi="Arial" w:cs="Arial"/>
        </w:rPr>
        <w:t xml:space="preserve">: </w:t>
      </w:r>
      <w:r w:rsidRPr="00A70770">
        <w:rPr>
          <w:rFonts w:ascii="Arial" w:hAnsi="Arial" w:cs="Arial"/>
          <w:iCs/>
        </w:rPr>
        <w:t>Tim Abramczyk, Forestry</w:t>
      </w:r>
    </w:p>
    <w:p w14:paraId="673818D4" w14:textId="7A92114D" w:rsidR="006733EE" w:rsidRPr="006733EE" w:rsidRDefault="006733EE" w:rsidP="006733EE">
      <w:pPr>
        <w:pStyle w:val="ListParagraph"/>
        <w:numPr>
          <w:ilvl w:val="0"/>
          <w:numId w:val="62"/>
        </w:numPr>
        <w:spacing w:after="0" w:line="240" w:lineRule="auto"/>
        <w:ind w:right="-360"/>
        <w:rPr>
          <w:rFonts w:ascii="Arial" w:hAnsi="Arial" w:cs="Arial"/>
          <w:i/>
          <w:iCs/>
        </w:rPr>
      </w:pPr>
      <w:r w:rsidRPr="006733EE">
        <w:rPr>
          <w:rFonts w:eastAsia="Times New Roman"/>
          <w:sz w:val="24"/>
          <w:szCs w:val="24"/>
        </w:rPr>
        <w:t>Drought conditions anticipated; elevated wildfire risk expected</w:t>
      </w:r>
    </w:p>
    <w:p w14:paraId="6E1D66BD" w14:textId="3823D0D1" w:rsidR="006733EE" w:rsidRDefault="006733EE" w:rsidP="006733EE">
      <w:pPr>
        <w:numPr>
          <w:ilvl w:val="0"/>
          <w:numId w:val="62"/>
        </w:numPr>
        <w:spacing w:after="0" w:line="240" w:lineRule="auto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Encouraged agencies to treat fire season preparedness similar to hurricane season readiness</w:t>
      </w:r>
    </w:p>
    <w:p w14:paraId="2393122A" w14:textId="77777777" w:rsidR="006733EE" w:rsidRDefault="006733EE" w:rsidP="006733EE">
      <w:pPr>
        <w:numPr>
          <w:ilvl w:val="0"/>
          <w:numId w:val="62"/>
        </w:numPr>
        <w:spacing w:before="100" w:beforeAutospacing="1" w:after="100" w:afterAutospacing="1" w:line="240" w:lineRule="auto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Expansion of drone program under review</w:t>
      </w:r>
    </w:p>
    <w:p w14:paraId="4832681D" w14:textId="0A5615E8" w:rsidR="001F44EF" w:rsidRPr="006733EE" w:rsidRDefault="006733EE" w:rsidP="006733EE">
      <w:pPr>
        <w:numPr>
          <w:ilvl w:val="0"/>
          <w:numId w:val="62"/>
        </w:numPr>
        <w:spacing w:before="100" w:beforeAutospacing="1" w:after="100" w:afterAutospacing="1" w:line="240" w:lineRule="auto"/>
        <w:rPr>
          <w:rFonts w:eastAsia="Times New Roman"/>
          <w:sz w:val="24"/>
          <w:szCs w:val="24"/>
        </w:rPr>
      </w:pPr>
      <w:r w:rsidRPr="006733EE">
        <w:rPr>
          <w:rFonts w:eastAsia="Times New Roman"/>
          <w:sz w:val="24"/>
          <w:szCs w:val="24"/>
        </w:rPr>
        <w:t>Canine crisis support program updates shared</w:t>
      </w:r>
    </w:p>
    <w:p w14:paraId="50D0FF3E" w14:textId="00519D5F" w:rsidR="00F60F6B" w:rsidRPr="001F44EF" w:rsidRDefault="00F60F6B" w:rsidP="00112FAC">
      <w:pPr>
        <w:pStyle w:val="ListParagraph"/>
        <w:numPr>
          <w:ilvl w:val="0"/>
          <w:numId w:val="9"/>
        </w:numPr>
        <w:spacing w:after="0"/>
        <w:ind w:right="-360"/>
        <w:rPr>
          <w:rFonts w:ascii="Arial" w:hAnsi="Arial" w:cs="Arial"/>
          <w:i/>
        </w:rPr>
      </w:pPr>
      <w:r w:rsidRPr="00DB3AB4">
        <w:rPr>
          <w:rFonts w:ascii="Arial" w:hAnsi="Arial" w:cs="Arial"/>
          <w:b/>
          <w:u w:val="single"/>
        </w:rPr>
        <w:t>OMETS</w:t>
      </w:r>
      <w:r w:rsidRPr="00DB3AB4">
        <w:rPr>
          <w:rFonts w:ascii="Arial" w:hAnsi="Arial" w:cs="Arial"/>
          <w:b/>
        </w:rPr>
        <w:t xml:space="preserve">: </w:t>
      </w:r>
      <w:r w:rsidRPr="00A70770">
        <w:rPr>
          <w:rFonts w:ascii="Arial" w:hAnsi="Arial" w:cs="Arial"/>
        </w:rPr>
        <w:t>Alison Zerbe</w:t>
      </w:r>
    </w:p>
    <w:p w14:paraId="22E122F5" w14:textId="460C9670" w:rsidR="009F269B" w:rsidRPr="009F269B" w:rsidRDefault="009F269B" w:rsidP="009F269B">
      <w:pPr>
        <w:pStyle w:val="PlainText"/>
        <w:numPr>
          <w:ilvl w:val="0"/>
          <w:numId w:val="48"/>
        </w:numPr>
        <w:rPr>
          <w:rFonts w:ascii="Arial" w:hAnsi="Arial" w:cs="Arial"/>
        </w:rPr>
      </w:pPr>
      <w:r w:rsidRPr="009F269B">
        <w:rPr>
          <w:rFonts w:ascii="Arial" w:hAnsi="Arial" w:cs="Arial"/>
        </w:rPr>
        <w:t>County reviewing Certificate of Public Convenience and Necessity (COPCN) application and approval processes.</w:t>
      </w:r>
    </w:p>
    <w:p w14:paraId="4DC9C612" w14:textId="3124B516" w:rsidR="006633A8" w:rsidRDefault="009F269B" w:rsidP="009F269B">
      <w:pPr>
        <w:pStyle w:val="PlainText"/>
        <w:numPr>
          <w:ilvl w:val="0"/>
          <w:numId w:val="48"/>
        </w:numPr>
        <w:rPr>
          <w:rFonts w:ascii="Arial" w:hAnsi="Arial" w:cs="Arial"/>
        </w:rPr>
      </w:pPr>
      <w:r w:rsidRPr="009F269B">
        <w:rPr>
          <w:rFonts w:ascii="Arial" w:hAnsi="Arial" w:cs="Arial"/>
        </w:rPr>
        <w:t xml:space="preserve">Further updates forthcoming following Commission-directed </w:t>
      </w:r>
    </w:p>
    <w:p w14:paraId="10CA41BE" w14:textId="77777777" w:rsidR="009F269B" w:rsidRPr="00ED791F" w:rsidRDefault="009F269B" w:rsidP="009F269B">
      <w:pPr>
        <w:pStyle w:val="PlainText"/>
        <w:ind w:left="1440"/>
        <w:rPr>
          <w:rFonts w:ascii="Arial" w:hAnsi="Arial" w:cs="Arial"/>
        </w:rPr>
      </w:pPr>
    </w:p>
    <w:p w14:paraId="615D7CCE" w14:textId="77777777" w:rsidR="00857C05" w:rsidRPr="006B3CF4" w:rsidRDefault="001F2E09" w:rsidP="00112FAC">
      <w:pPr>
        <w:pStyle w:val="ListParagraph"/>
        <w:numPr>
          <w:ilvl w:val="0"/>
          <w:numId w:val="7"/>
        </w:numPr>
        <w:rPr>
          <w:rFonts w:ascii="Arial" w:hAnsi="Arial" w:cs="Arial"/>
          <w:bCs/>
          <w:i/>
          <w:iCs/>
        </w:rPr>
      </w:pPr>
      <w:r w:rsidRPr="007A51D8">
        <w:rPr>
          <w:rFonts w:ascii="Arial" w:hAnsi="Arial" w:cs="Arial"/>
          <w:b/>
          <w:u w:val="single"/>
        </w:rPr>
        <w:t>REHAB/</w:t>
      </w:r>
      <w:r w:rsidR="00F60F6B" w:rsidRPr="007A51D8">
        <w:rPr>
          <w:rFonts w:ascii="Arial" w:hAnsi="Arial" w:cs="Arial"/>
          <w:b/>
          <w:u w:val="single"/>
        </w:rPr>
        <w:t>CANTEEN</w:t>
      </w:r>
      <w:r w:rsidR="00F60F6B" w:rsidRPr="007A51D8">
        <w:rPr>
          <w:rFonts w:ascii="Arial" w:hAnsi="Arial" w:cs="Arial"/>
          <w:b/>
        </w:rPr>
        <w:t>:</w:t>
      </w:r>
      <w:r w:rsidR="00976EAB" w:rsidRPr="007A51D8">
        <w:rPr>
          <w:rFonts w:ascii="Arial" w:hAnsi="Arial" w:cs="Arial"/>
          <w:b/>
        </w:rPr>
        <w:t xml:space="preserve"> </w:t>
      </w:r>
      <w:r w:rsidR="00F34DAA" w:rsidRPr="007A51D8">
        <w:rPr>
          <w:rFonts w:ascii="Arial" w:hAnsi="Arial" w:cs="Arial"/>
          <w:bCs/>
        </w:rPr>
        <w:t>Sha</w:t>
      </w:r>
      <w:r w:rsidR="007125C9" w:rsidRPr="007A51D8">
        <w:rPr>
          <w:rFonts w:ascii="Arial" w:hAnsi="Arial" w:cs="Arial"/>
          <w:bCs/>
        </w:rPr>
        <w:t>ya</w:t>
      </w:r>
      <w:r w:rsidR="005C5CE4" w:rsidRPr="007A51D8">
        <w:rPr>
          <w:rFonts w:ascii="Arial" w:hAnsi="Arial" w:cs="Arial"/>
          <w:bCs/>
        </w:rPr>
        <w:t xml:space="preserve"> Gutleizer</w:t>
      </w:r>
      <w:r w:rsidR="005C5CE4" w:rsidRPr="007A51D8">
        <w:rPr>
          <w:rFonts w:ascii="Arial" w:hAnsi="Arial" w:cs="Arial"/>
          <w:b/>
        </w:rPr>
        <w:t xml:space="preserve"> </w:t>
      </w:r>
      <w:r w:rsidR="001C7FEB" w:rsidRPr="007A51D8">
        <w:rPr>
          <w:rFonts w:ascii="Arial" w:hAnsi="Arial" w:cs="Arial"/>
          <w:b/>
        </w:rPr>
        <w:t>/</w:t>
      </w:r>
      <w:r w:rsidR="005C5CE4" w:rsidRPr="007A51D8">
        <w:rPr>
          <w:rFonts w:ascii="Arial" w:hAnsi="Arial" w:cs="Arial"/>
          <w:b/>
        </w:rPr>
        <w:t xml:space="preserve"> </w:t>
      </w:r>
      <w:r w:rsidR="005A4088" w:rsidRPr="006B3CF4">
        <w:rPr>
          <w:rFonts w:ascii="Arial" w:hAnsi="Arial" w:cs="Arial"/>
          <w:bCs/>
        </w:rPr>
        <w:t xml:space="preserve">Gilbert </w:t>
      </w:r>
      <w:r w:rsidR="006B3CF4" w:rsidRPr="006B3CF4">
        <w:rPr>
          <w:rFonts w:ascii="Arial" w:hAnsi="Arial" w:cs="Arial"/>
          <w:bCs/>
        </w:rPr>
        <w:t>Torres</w:t>
      </w:r>
    </w:p>
    <w:p w14:paraId="328D7167" w14:textId="2A4D5A64" w:rsidR="001817FE" w:rsidRPr="001817FE" w:rsidRDefault="00511ADF" w:rsidP="00112FAC">
      <w:pPr>
        <w:pStyle w:val="ListParagraph"/>
        <w:numPr>
          <w:ilvl w:val="0"/>
          <w:numId w:val="13"/>
        </w:numPr>
        <w:spacing w:after="0"/>
        <w:ind w:right="-360"/>
        <w:rPr>
          <w:rFonts w:ascii="Arial" w:hAnsi="Arial" w:cs="Arial"/>
          <w:iCs/>
        </w:rPr>
      </w:pPr>
      <w:r>
        <w:rPr>
          <w:rFonts w:ascii="Arial" w:eastAsia="Times New Roman" w:hAnsi="Arial" w:cs="Arial"/>
        </w:rPr>
        <w:t xml:space="preserve">No report </w:t>
      </w:r>
    </w:p>
    <w:p w14:paraId="72761094" w14:textId="77777777" w:rsidR="639C8836" w:rsidRDefault="639C8836" w:rsidP="639C8836">
      <w:pPr>
        <w:spacing w:after="0"/>
        <w:ind w:left="720" w:right="-360"/>
        <w:rPr>
          <w:rFonts w:ascii="Arial" w:hAnsi="Arial" w:cs="Arial"/>
          <w:i/>
          <w:iCs/>
        </w:rPr>
      </w:pPr>
    </w:p>
    <w:p w14:paraId="3666E611" w14:textId="16C65B59" w:rsidR="005A3DB1" w:rsidRPr="001F44EF" w:rsidRDefault="005A3DB1" w:rsidP="00112FAC">
      <w:pPr>
        <w:pStyle w:val="ListParagraph"/>
        <w:numPr>
          <w:ilvl w:val="0"/>
          <w:numId w:val="1"/>
        </w:numPr>
        <w:spacing w:after="0"/>
        <w:ind w:right="-360"/>
        <w:rPr>
          <w:rFonts w:ascii="Arial" w:hAnsi="Arial" w:cs="Arial"/>
          <w:i/>
          <w:iCs/>
        </w:rPr>
      </w:pPr>
      <w:bookmarkStart w:id="0" w:name="_Hlk536520545"/>
      <w:r w:rsidRPr="001F44EF">
        <w:rPr>
          <w:rFonts w:ascii="Arial" w:hAnsi="Arial" w:cs="Arial"/>
          <w:b/>
          <w:bCs/>
          <w:u w:val="single"/>
        </w:rPr>
        <w:t>Secretary’s Report</w:t>
      </w:r>
      <w:r w:rsidR="00B2196E">
        <w:rPr>
          <w:rFonts w:ascii="Arial" w:hAnsi="Arial" w:cs="Arial"/>
          <w:b/>
          <w:bCs/>
          <w:u w:val="single"/>
        </w:rPr>
        <w:t xml:space="preserve">: </w:t>
      </w:r>
      <w:r w:rsidR="001E7F75" w:rsidRPr="00A70770">
        <w:rPr>
          <w:rFonts w:ascii="Arial" w:hAnsi="Arial" w:cs="Arial"/>
        </w:rPr>
        <w:t xml:space="preserve">Chief </w:t>
      </w:r>
      <w:r w:rsidR="008A0A4E" w:rsidRPr="00A70770">
        <w:rPr>
          <w:rFonts w:ascii="Arial" w:hAnsi="Arial" w:cs="Arial"/>
        </w:rPr>
        <w:t>Rodriguez, PP</w:t>
      </w:r>
      <w:r w:rsidR="00CA459A" w:rsidRPr="00A70770">
        <w:rPr>
          <w:rFonts w:ascii="Arial" w:hAnsi="Arial" w:cs="Arial"/>
        </w:rPr>
        <w:t>FD</w:t>
      </w:r>
    </w:p>
    <w:p w14:paraId="2494EE06" w14:textId="7BD0AFE5" w:rsidR="008E7572" w:rsidRPr="009D1BA5" w:rsidRDefault="00511ADF" w:rsidP="00112FAC">
      <w:pPr>
        <w:pStyle w:val="ListParagraph"/>
        <w:numPr>
          <w:ilvl w:val="0"/>
          <w:numId w:val="24"/>
        </w:numPr>
        <w:spacing w:after="0" w:line="240" w:lineRule="auto"/>
        <w:ind w:right="-360"/>
        <w:rPr>
          <w:rFonts w:ascii="Arial" w:hAnsi="Arial" w:cs="Arial"/>
        </w:rPr>
      </w:pPr>
      <w:r>
        <w:rPr>
          <w:rFonts w:ascii="Arial" w:hAnsi="Arial" w:cs="Arial"/>
        </w:rPr>
        <w:t xml:space="preserve">November Minutes </w:t>
      </w:r>
      <w:r w:rsidR="005E1518">
        <w:rPr>
          <w:rFonts w:ascii="Arial" w:hAnsi="Arial" w:cs="Arial"/>
        </w:rPr>
        <w:t>were reviewed; Chief</w:t>
      </w:r>
      <w:r w:rsidR="00D215D9">
        <w:rPr>
          <w:rFonts w:ascii="Arial" w:hAnsi="Arial" w:cs="Arial"/>
        </w:rPr>
        <w:t xml:space="preserve"> Rodriguez </w:t>
      </w:r>
      <w:r w:rsidR="00C16FFC">
        <w:rPr>
          <w:rFonts w:ascii="Arial" w:hAnsi="Arial" w:cs="Arial"/>
        </w:rPr>
        <w:t>requested a motion to approve</w:t>
      </w:r>
      <w:r w:rsidR="00625010" w:rsidRPr="009D1BA5">
        <w:rPr>
          <w:rFonts w:ascii="Arial" w:hAnsi="Arial" w:cs="Arial"/>
        </w:rPr>
        <w:t xml:space="preserve"> </w:t>
      </w:r>
    </w:p>
    <w:p w14:paraId="007C197A" w14:textId="77777777" w:rsidR="00B860F4" w:rsidRPr="009D1BA5" w:rsidRDefault="00B860F4" w:rsidP="00B860F4">
      <w:pPr>
        <w:pStyle w:val="ListParagraph"/>
        <w:spacing w:after="0" w:line="240" w:lineRule="auto"/>
        <w:ind w:right="-360"/>
        <w:rPr>
          <w:rFonts w:ascii="Arial" w:hAnsi="Arial" w:cs="Arial"/>
        </w:rPr>
      </w:pPr>
    </w:p>
    <w:p w14:paraId="33EA00C3" w14:textId="5CAA72A9" w:rsidR="005151A9" w:rsidRDefault="0005275F" w:rsidP="00A84123">
      <w:pPr>
        <w:spacing w:after="0" w:line="240" w:lineRule="auto"/>
        <w:ind w:left="720" w:right="-360"/>
        <w:rPr>
          <w:rFonts w:ascii="Arial" w:hAnsi="Arial" w:cs="Arial"/>
        </w:rPr>
      </w:pPr>
      <w:r w:rsidRPr="001F44EF">
        <w:rPr>
          <w:rFonts w:ascii="Arial" w:hAnsi="Arial" w:cs="Arial"/>
          <w:b/>
          <w:bCs/>
          <w:u w:val="single"/>
        </w:rPr>
        <w:t>MOTION</w:t>
      </w:r>
      <w:r w:rsidR="004C2E1E" w:rsidRPr="001F44EF">
        <w:rPr>
          <w:rFonts w:ascii="Arial" w:hAnsi="Arial" w:cs="Arial"/>
        </w:rPr>
        <w:t xml:space="preserve"> to approve</w:t>
      </w:r>
      <w:r w:rsidR="00D9543C">
        <w:rPr>
          <w:rFonts w:ascii="Arial" w:hAnsi="Arial" w:cs="Arial"/>
        </w:rPr>
        <w:t xml:space="preserve"> </w:t>
      </w:r>
      <w:r w:rsidR="00B507CD">
        <w:rPr>
          <w:rFonts w:ascii="Arial" w:hAnsi="Arial" w:cs="Arial"/>
        </w:rPr>
        <w:t>November</w:t>
      </w:r>
      <w:r w:rsidR="00283C44">
        <w:rPr>
          <w:rFonts w:ascii="Arial" w:hAnsi="Arial" w:cs="Arial"/>
        </w:rPr>
        <w:t>’</w:t>
      </w:r>
      <w:r w:rsidR="000C7C46">
        <w:rPr>
          <w:rFonts w:ascii="Arial" w:hAnsi="Arial" w:cs="Arial"/>
        </w:rPr>
        <w:t xml:space="preserve">s </w:t>
      </w:r>
      <w:r w:rsidR="00F111F1" w:rsidRPr="001F44EF">
        <w:rPr>
          <w:rFonts w:ascii="Arial" w:hAnsi="Arial" w:cs="Arial"/>
        </w:rPr>
        <w:t>m</w:t>
      </w:r>
      <w:r w:rsidR="004C2E1E" w:rsidRPr="001F44EF">
        <w:rPr>
          <w:rFonts w:ascii="Arial" w:hAnsi="Arial" w:cs="Arial"/>
        </w:rPr>
        <w:t xml:space="preserve">eeting </w:t>
      </w:r>
      <w:r w:rsidR="00F111F1" w:rsidRPr="001F44EF">
        <w:rPr>
          <w:rFonts w:ascii="Arial" w:hAnsi="Arial" w:cs="Arial"/>
        </w:rPr>
        <w:t>m</w:t>
      </w:r>
      <w:r w:rsidR="004C2E1E" w:rsidRPr="001F44EF">
        <w:rPr>
          <w:rFonts w:ascii="Arial" w:hAnsi="Arial" w:cs="Arial"/>
        </w:rPr>
        <w:t>inutes</w:t>
      </w:r>
      <w:r w:rsidR="00D87675" w:rsidRPr="001F44EF">
        <w:rPr>
          <w:rFonts w:ascii="Arial" w:hAnsi="Arial" w:cs="Arial"/>
        </w:rPr>
        <w:t xml:space="preserve"> was</w:t>
      </w:r>
      <w:r w:rsidR="004C2E1E" w:rsidRPr="001F44EF">
        <w:rPr>
          <w:rFonts w:ascii="Arial" w:hAnsi="Arial" w:cs="Arial"/>
        </w:rPr>
        <w:t xml:space="preserve"> made by Chief</w:t>
      </w:r>
      <w:r w:rsidR="00785CE0">
        <w:rPr>
          <w:rFonts w:ascii="Arial" w:hAnsi="Arial" w:cs="Arial"/>
        </w:rPr>
        <w:t xml:space="preserve"> </w:t>
      </w:r>
      <w:r w:rsidR="002F7DD5">
        <w:rPr>
          <w:rFonts w:ascii="Arial" w:hAnsi="Arial" w:cs="Arial"/>
        </w:rPr>
        <w:t xml:space="preserve">Nugent </w:t>
      </w:r>
      <w:r w:rsidR="00785CE0">
        <w:rPr>
          <w:rFonts w:ascii="Arial" w:hAnsi="Arial" w:cs="Arial"/>
        </w:rPr>
        <w:t>and seconded b</w:t>
      </w:r>
      <w:r w:rsidR="00D51A1C">
        <w:rPr>
          <w:rFonts w:ascii="Arial" w:hAnsi="Arial" w:cs="Arial"/>
        </w:rPr>
        <w:t xml:space="preserve">y </w:t>
      </w:r>
      <w:r w:rsidR="005E58C1">
        <w:rPr>
          <w:rFonts w:ascii="Arial" w:hAnsi="Arial" w:cs="Arial"/>
        </w:rPr>
        <w:t xml:space="preserve">Chief </w:t>
      </w:r>
      <w:r w:rsidR="00B507CD">
        <w:rPr>
          <w:rFonts w:ascii="Arial" w:hAnsi="Arial" w:cs="Arial"/>
        </w:rPr>
        <w:t>Pingol</w:t>
      </w:r>
      <w:r w:rsidR="00283C44">
        <w:rPr>
          <w:rFonts w:ascii="Arial" w:hAnsi="Arial" w:cs="Arial"/>
        </w:rPr>
        <w:t>.</w:t>
      </w:r>
      <w:r w:rsidR="00785CE0">
        <w:rPr>
          <w:rFonts w:ascii="Arial" w:hAnsi="Arial" w:cs="Arial"/>
        </w:rPr>
        <w:t xml:space="preserve"> All</w:t>
      </w:r>
      <w:r w:rsidR="004C2E1E" w:rsidRPr="001F44EF">
        <w:rPr>
          <w:rFonts w:ascii="Arial" w:hAnsi="Arial" w:cs="Arial"/>
        </w:rPr>
        <w:t xml:space="preserve"> in favor</w:t>
      </w:r>
      <w:r w:rsidR="00F96143">
        <w:rPr>
          <w:rFonts w:ascii="Arial" w:hAnsi="Arial" w:cs="Arial"/>
        </w:rPr>
        <w:t>.</w:t>
      </w:r>
    </w:p>
    <w:p w14:paraId="370DD4AF" w14:textId="77777777" w:rsidR="008219CB" w:rsidRDefault="008219CB" w:rsidP="00A84123">
      <w:pPr>
        <w:spacing w:after="0" w:line="240" w:lineRule="auto"/>
        <w:ind w:left="720" w:right="-360"/>
        <w:rPr>
          <w:rFonts w:ascii="Arial" w:hAnsi="Arial" w:cs="Arial"/>
        </w:rPr>
      </w:pPr>
    </w:p>
    <w:p w14:paraId="0584C1B0" w14:textId="3D959B74" w:rsidR="00712815" w:rsidRPr="00712815" w:rsidRDefault="00712815" w:rsidP="00712815">
      <w:pPr>
        <w:pStyle w:val="ListParagraph"/>
        <w:numPr>
          <w:ilvl w:val="0"/>
          <w:numId w:val="64"/>
        </w:numPr>
        <w:spacing w:after="0"/>
        <w:ind w:right="-360"/>
        <w:rPr>
          <w:rFonts w:ascii="Arial" w:hAnsi="Arial" w:cs="Arial"/>
        </w:rPr>
      </w:pPr>
      <w:r w:rsidRPr="00712815">
        <w:rPr>
          <w:rFonts w:ascii="Arial" w:hAnsi="Arial" w:cs="Arial"/>
        </w:rPr>
        <w:t>State allocating approximately $14 million for local blood program expansion</w:t>
      </w:r>
    </w:p>
    <w:p w14:paraId="51072506" w14:textId="2F7981C4" w:rsidR="00712815" w:rsidRPr="00712815" w:rsidRDefault="00712815" w:rsidP="00712815">
      <w:pPr>
        <w:pStyle w:val="ListParagraph"/>
        <w:numPr>
          <w:ilvl w:val="0"/>
          <w:numId w:val="64"/>
        </w:numPr>
        <w:spacing w:after="0"/>
        <w:ind w:right="-360"/>
        <w:rPr>
          <w:rFonts w:ascii="Arial" w:hAnsi="Arial" w:cs="Arial"/>
        </w:rPr>
      </w:pPr>
      <w:r w:rsidRPr="00712815">
        <w:rPr>
          <w:rFonts w:ascii="Arial" w:hAnsi="Arial" w:cs="Arial"/>
        </w:rPr>
        <w:t>Draft policy forthcoming regarding lawful weapons during patient transport</w:t>
      </w:r>
    </w:p>
    <w:p w14:paraId="1A2437D7" w14:textId="77777777" w:rsidR="00712815" w:rsidRPr="00712815" w:rsidRDefault="00712815" w:rsidP="00712815">
      <w:pPr>
        <w:pStyle w:val="ListParagraph"/>
        <w:numPr>
          <w:ilvl w:val="0"/>
          <w:numId w:val="64"/>
        </w:numPr>
        <w:spacing w:after="0"/>
        <w:ind w:right="-360"/>
        <w:rPr>
          <w:rFonts w:ascii="Arial" w:hAnsi="Arial" w:cs="Arial"/>
        </w:rPr>
      </w:pPr>
      <w:r w:rsidRPr="00712815">
        <w:rPr>
          <w:rFonts w:ascii="Arial" w:hAnsi="Arial" w:cs="Arial"/>
        </w:rPr>
        <w:t>Legislative concerns:</w:t>
      </w:r>
    </w:p>
    <w:p w14:paraId="7A7EF2B7" w14:textId="637400C3" w:rsidR="00712815" w:rsidRPr="00712815" w:rsidRDefault="00712815" w:rsidP="00D205AC">
      <w:pPr>
        <w:pStyle w:val="ListParagraph"/>
        <w:numPr>
          <w:ilvl w:val="1"/>
          <w:numId w:val="64"/>
        </w:numPr>
        <w:spacing w:after="0"/>
        <w:ind w:right="-360"/>
        <w:rPr>
          <w:rFonts w:ascii="Arial" w:hAnsi="Arial" w:cs="Arial"/>
        </w:rPr>
      </w:pPr>
      <w:r w:rsidRPr="00712815">
        <w:rPr>
          <w:rFonts w:ascii="Arial" w:hAnsi="Arial" w:cs="Arial"/>
        </w:rPr>
        <w:t>Apparatus cost escalation</w:t>
      </w:r>
    </w:p>
    <w:p w14:paraId="5D3E74AF" w14:textId="73325ED9" w:rsidR="008219CB" w:rsidRPr="00D205AC" w:rsidRDefault="00712815" w:rsidP="00D205AC">
      <w:pPr>
        <w:pStyle w:val="ListParagraph"/>
        <w:numPr>
          <w:ilvl w:val="1"/>
          <w:numId w:val="64"/>
        </w:numPr>
        <w:spacing w:after="0" w:line="240" w:lineRule="auto"/>
        <w:ind w:right="-360"/>
        <w:rPr>
          <w:rFonts w:ascii="Arial" w:hAnsi="Arial" w:cs="Arial"/>
        </w:rPr>
      </w:pPr>
      <w:r w:rsidRPr="00D205AC">
        <w:rPr>
          <w:rFonts w:ascii="Arial" w:hAnsi="Arial" w:cs="Arial"/>
        </w:rPr>
        <w:t>Potential property tax reform impacts on municipal revenues</w:t>
      </w:r>
    </w:p>
    <w:p w14:paraId="0744F648" w14:textId="77777777" w:rsidR="008D1055" w:rsidRDefault="008D1055" w:rsidP="00A84123">
      <w:pPr>
        <w:spacing w:after="0" w:line="240" w:lineRule="auto"/>
        <w:ind w:left="720" w:right="-360"/>
        <w:rPr>
          <w:rFonts w:ascii="Arial" w:hAnsi="Arial" w:cs="Arial"/>
        </w:rPr>
      </w:pPr>
    </w:p>
    <w:p w14:paraId="3C59DFF2" w14:textId="77777777" w:rsidR="00DD3A75" w:rsidRPr="001F44EF" w:rsidRDefault="00DD3A75" w:rsidP="00112FAC">
      <w:pPr>
        <w:pStyle w:val="ListParagraph"/>
        <w:numPr>
          <w:ilvl w:val="0"/>
          <w:numId w:val="1"/>
        </w:numPr>
        <w:spacing w:after="0"/>
        <w:ind w:right="-360"/>
        <w:rPr>
          <w:rFonts w:ascii="Arial" w:eastAsiaTheme="minorEastAsia" w:hAnsi="Arial" w:cs="Arial"/>
          <w:i/>
          <w:iCs/>
        </w:rPr>
      </w:pPr>
      <w:r w:rsidRPr="001F44EF">
        <w:rPr>
          <w:rFonts w:ascii="Arial" w:hAnsi="Arial" w:cs="Arial"/>
          <w:b/>
          <w:bCs/>
          <w:u w:val="single"/>
        </w:rPr>
        <w:t>TREASURERS REPORT</w:t>
      </w:r>
      <w:r w:rsidR="00DF5C33" w:rsidRPr="001F44EF">
        <w:rPr>
          <w:rFonts w:ascii="Arial" w:hAnsi="Arial" w:cs="Arial"/>
          <w:b/>
          <w:bCs/>
          <w:u w:val="single"/>
        </w:rPr>
        <w:t xml:space="preserve"> </w:t>
      </w:r>
      <w:r w:rsidR="00DF5C33" w:rsidRPr="001F44EF">
        <w:rPr>
          <w:rFonts w:ascii="Arial" w:hAnsi="Arial" w:cs="Arial"/>
          <w:i/>
          <w:iCs/>
        </w:rPr>
        <w:t>–Chief</w:t>
      </w:r>
      <w:r w:rsidR="00DF5C33" w:rsidRPr="001F44EF">
        <w:rPr>
          <w:rFonts w:ascii="Arial" w:hAnsi="Arial" w:cs="Arial"/>
        </w:rPr>
        <w:t xml:space="preserve"> </w:t>
      </w:r>
      <w:r w:rsidR="009B66B5">
        <w:rPr>
          <w:rFonts w:ascii="Arial" w:hAnsi="Arial" w:cs="Arial"/>
          <w:i/>
          <w:iCs/>
        </w:rPr>
        <w:t>Lorenzo</w:t>
      </w:r>
      <w:r w:rsidRPr="001F44EF">
        <w:rPr>
          <w:rFonts w:ascii="Arial" w:hAnsi="Arial" w:cs="Arial"/>
          <w:i/>
          <w:iCs/>
        </w:rPr>
        <w:t xml:space="preserve">, </w:t>
      </w:r>
      <w:r w:rsidR="001706A2">
        <w:rPr>
          <w:rFonts w:ascii="Arial" w:hAnsi="Arial" w:cs="Arial"/>
          <w:i/>
          <w:iCs/>
        </w:rPr>
        <w:t>Margate</w:t>
      </w:r>
      <w:r w:rsidR="0046733C" w:rsidRPr="001F44EF">
        <w:rPr>
          <w:rFonts w:ascii="Arial" w:hAnsi="Arial" w:cs="Arial"/>
          <w:i/>
          <w:iCs/>
        </w:rPr>
        <w:t xml:space="preserve"> </w:t>
      </w:r>
      <w:r w:rsidRPr="001F44EF">
        <w:rPr>
          <w:rFonts w:ascii="Arial" w:hAnsi="Arial" w:cs="Arial"/>
          <w:i/>
          <w:iCs/>
        </w:rPr>
        <w:t>F</w:t>
      </w:r>
      <w:r w:rsidR="008F24A1" w:rsidRPr="001F44EF">
        <w:rPr>
          <w:rFonts w:ascii="Arial" w:hAnsi="Arial" w:cs="Arial"/>
          <w:i/>
          <w:iCs/>
        </w:rPr>
        <w:t>R</w:t>
      </w:r>
    </w:p>
    <w:p w14:paraId="52DB254B" w14:textId="04210424" w:rsidR="00222387" w:rsidRDefault="00EA0596" w:rsidP="00112FAC">
      <w:pPr>
        <w:pStyle w:val="ListParagraph"/>
        <w:numPr>
          <w:ilvl w:val="0"/>
          <w:numId w:val="5"/>
        </w:numPr>
        <w:spacing w:after="0"/>
        <w:ind w:right="-360"/>
        <w:rPr>
          <w:rFonts w:ascii="Arial" w:eastAsiaTheme="minorEastAsia" w:hAnsi="Arial" w:cs="Arial"/>
        </w:rPr>
      </w:pPr>
      <w:r>
        <w:rPr>
          <w:rFonts w:ascii="Arial" w:eastAsiaTheme="minorEastAsia" w:hAnsi="Arial" w:cs="Arial"/>
        </w:rPr>
        <w:t>Treasurer’s report was balanced and reviewed</w:t>
      </w:r>
    </w:p>
    <w:p w14:paraId="37D84D8A" w14:textId="675148CD" w:rsidR="00167DC3" w:rsidRDefault="00167DC3" w:rsidP="00112FAC">
      <w:pPr>
        <w:pStyle w:val="ListParagraph"/>
        <w:numPr>
          <w:ilvl w:val="0"/>
          <w:numId w:val="5"/>
        </w:numPr>
        <w:spacing w:after="0"/>
        <w:ind w:right="-360"/>
        <w:rPr>
          <w:rFonts w:ascii="Arial" w:eastAsiaTheme="minorEastAsia" w:hAnsi="Arial" w:cs="Arial"/>
        </w:rPr>
      </w:pPr>
      <w:r>
        <w:rPr>
          <w:rFonts w:ascii="Arial" w:eastAsiaTheme="minorEastAsia" w:hAnsi="Arial" w:cs="Arial"/>
        </w:rPr>
        <w:t xml:space="preserve">Membership payments from all agencies </w:t>
      </w:r>
      <w:r w:rsidR="008823E0">
        <w:rPr>
          <w:rFonts w:ascii="Arial" w:eastAsiaTheme="minorEastAsia" w:hAnsi="Arial" w:cs="Arial"/>
        </w:rPr>
        <w:t>received</w:t>
      </w:r>
    </w:p>
    <w:p w14:paraId="63728E75" w14:textId="77777777" w:rsidR="00663406" w:rsidRDefault="00663406" w:rsidP="00663406">
      <w:pPr>
        <w:pStyle w:val="ListParagraph"/>
        <w:spacing w:after="0"/>
        <w:ind w:left="1080" w:right="-360"/>
        <w:rPr>
          <w:rFonts w:ascii="Arial" w:eastAsiaTheme="minorEastAsia" w:hAnsi="Arial" w:cs="Arial"/>
        </w:rPr>
      </w:pPr>
    </w:p>
    <w:p w14:paraId="3CD00B13" w14:textId="182BDBD3" w:rsidR="006255D5" w:rsidRDefault="006255D5" w:rsidP="006255D5">
      <w:pPr>
        <w:spacing w:after="0"/>
        <w:ind w:left="720" w:right="-360"/>
        <w:rPr>
          <w:rFonts w:ascii="Arial" w:eastAsiaTheme="minorEastAsia" w:hAnsi="Arial" w:cs="Arial"/>
        </w:rPr>
      </w:pPr>
      <w:r w:rsidRPr="00663406">
        <w:rPr>
          <w:rFonts w:ascii="Arial" w:eastAsiaTheme="minorEastAsia" w:hAnsi="Arial" w:cs="Arial"/>
          <w:b/>
          <w:bCs/>
          <w:u w:val="single"/>
        </w:rPr>
        <w:t>MOTION</w:t>
      </w:r>
      <w:r>
        <w:rPr>
          <w:rFonts w:ascii="Arial" w:eastAsiaTheme="minorEastAsia" w:hAnsi="Arial" w:cs="Arial"/>
        </w:rPr>
        <w:t xml:space="preserve"> to approve Treasurer’s report </w:t>
      </w:r>
      <w:r w:rsidR="00663406">
        <w:rPr>
          <w:rFonts w:ascii="Arial" w:eastAsiaTheme="minorEastAsia" w:hAnsi="Arial" w:cs="Arial"/>
        </w:rPr>
        <w:t xml:space="preserve">made by Chief </w:t>
      </w:r>
      <w:r w:rsidR="008823E0">
        <w:rPr>
          <w:rFonts w:ascii="Arial" w:eastAsiaTheme="minorEastAsia" w:hAnsi="Arial" w:cs="Arial"/>
        </w:rPr>
        <w:t>Nugent and</w:t>
      </w:r>
      <w:r w:rsidR="000144BF">
        <w:rPr>
          <w:rFonts w:ascii="Arial" w:eastAsiaTheme="minorEastAsia" w:hAnsi="Arial" w:cs="Arial"/>
        </w:rPr>
        <w:t xml:space="preserve"> </w:t>
      </w:r>
      <w:r w:rsidR="00663406">
        <w:rPr>
          <w:rFonts w:ascii="Arial" w:eastAsiaTheme="minorEastAsia" w:hAnsi="Arial" w:cs="Arial"/>
        </w:rPr>
        <w:t xml:space="preserve">seconded by Chief </w:t>
      </w:r>
      <w:r w:rsidR="00205FC9">
        <w:rPr>
          <w:rFonts w:ascii="Arial" w:eastAsiaTheme="minorEastAsia" w:hAnsi="Arial" w:cs="Arial"/>
        </w:rPr>
        <w:t>Pingol</w:t>
      </w:r>
      <w:r w:rsidR="00B66781">
        <w:rPr>
          <w:rFonts w:ascii="Arial" w:eastAsiaTheme="minorEastAsia" w:hAnsi="Arial" w:cs="Arial"/>
        </w:rPr>
        <w:t>.</w:t>
      </w:r>
      <w:r w:rsidR="000144BF">
        <w:rPr>
          <w:rFonts w:ascii="Arial" w:eastAsiaTheme="minorEastAsia" w:hAnsi="Arial" w:cs="Arial"/>
        </w:rPr>
        <w:t xml:space="preserve"> </w:t>
      </w:r>
      <w:r w:rsidR="00AC042E">
        <w:rPr>
          <w:rFonts w:ascii="Arial" w:eastAsiaTheme="minorEastAsia" w:hAnsi="Arial" w:cs="Arial"/>
        </w:rPr>
        <w:t xml:space="preserve"> </w:t>
      </w:r>
      <w:r w:rsidR="00AD6FE0">
        <w:rPr>
          <w:rFonts w:ascii="Arial" w:eastAsiaTheme="minorEastAsia" w:hAnsi="Arial" w:cs="Arial"/>
        </w:rPr>
        <w:t>All in favor</w:t>
      </w:r>
      <w:r w:rsidR="00300666">
        <w:rPr>
          <w:rFonts w:ascii="Arial" w:eastAsiaTheme="minorEastAsia" w:hAnsi="Arial" w:cs="Arial"/>
        </w:rPr>
        <w:t>.</w:t>
      </w:r>
    </w:p>
    <w:p w14:paraId="1445B950" w14:textId="77777777" w:rsidR="003D0045" w:rsidRPr="003D0045" w:rsidRDefault="003D0045" w:rsidP="003D0045">
      <w:pPr>
        <w:pStyle w:val="ListParagraph"/>
        <w:spacing w:after="0"/>
        <w:ind w:left="1260" w:right="-360"/>
        <w:rPr>
          <w:rFonts w:ascii="Arial" w:eastAsiaTheme="minorEastAsia" w:hAnsi="Arial" w:cs="Arial"/>
        </w:rPr>
      </w:pPr>
    </w:p>
    <w:bookmarkEnd w:id="0"/>
    <w:p w14:paraId="51E2EAA2" w14:textId="1FEC2148" w:rsidR="007061AA" w:rsidRDefault="00DA6C8F" w:rsidP="00112FAC">
      <w:pPr>
        <w:pStyle w:val="ListParagraph"/>
        <w:numPr>
          <w:ilvl w:val="0"/>
          <w:numId w:val="1"/>
        </w:numPr>
        <w:spacing w:after="0" w:line="240" w:lineRule="auto"/>
        <w:ind w:right="-360"/>
        <w:rPr>
          <w:rFonts w:ascii="Arial" w:hAnsi="Arial" w:cs="Arial"/>
          <w:i/>
          <w:iCs/>
        </w:rPr>
      </w:pPr>
      <w:r w:rsidRPr="004A5D00">
        <w:rPr>
          <w:rFonts w:ascii="Arial" w:hAnsi="Arial" w:cs="Arial"/>
          <w:b/>
          <w:bCs/>
          <w:u w:val="single"/>
        </w:rPr>
        <w:t>2</w:t>
      </w:r>
      <w:r w:rsidRPr="004A5D00">
        <w:rPr>
          <w:rFonts w:ascii="Arial" w:hAnsi="Arial" w:cs="Arial"/>
          <w:b/>
          <w:bCs/>
          <w:u w:val="single"/>
          <w:vertAlign w:val="superscript"/>
        </w:rPr>
        <w:t>nd</w:t>
      </w:r>
      <w:r w:rsidRPr="004A5D00">
        <w:rPr>
          <w:rFonts w:ascii="Arial" w:hAnsi="Arial" w:cs="Arial"/>
          <w:b/>
          <w:bCs/>
          <w:u w:val="single"/>
        </w:rPr>
        <w:t xml:space="preserve"> </w:t>
      </w:r>
      <w:r w:rsidR="00DD3A75" w:rsidRPr="004A5D00">
        <w:rPr>
          <w:rFonts w:ascii="Arial" w:hAnsi="Arial" w:cs="Arial"/>
          <w:b/>
          <w:bCs/>
          <w:u w:val="single"/>
        </w:rPr>
        <w:t>VICE PRESIDENT’S REPORT</w:t>
      </w:r>
      <w:r w:rsidR="00B2196E" w:rsidRPr="00A70770">
        <w:rPr>
          <w:rFonts w:ascii="Arial" w:hAnsi="Arial" w:cs="Arial"/>
        </w:rPr>
        <w:t>:</w:t>
      </w:r>
      <w:r w:rsidR="00B2196E">
        <w:rPr>
          <w:rFonts w:ascii="Arial" w:hAnsi="Arial" w:cs="Arial"/>
          <w:i/>
          <w:iCs/>
        </w:rPr>
        <w:t xml:space="preserve"> </w:t>
      </w:r>
      <w:r w:rsidR="00BB7E6F" w:rsidRPr="00A70770">
        <w:rPr>
          <w:rFonts w:ascii="Arial" w:hAnsi="Arial" w:cs="Arial"/>
        </w:rPr>
        <w:t xml:space="preserve">Chief </w:t>
      </w:r>
      <w:r w:rsidR="005A34DE" w:rsidRPr="00A70770">
        <w:rPr>
          <w:rFonts w:ascii="Arial" w:hAnsi="Arial" w:cs="Arial"/>
        </w:rPr>
        <w:t>Gonzalez, Davie FR</w:t>
      </w:r>
      <w:r w:rsidR="005A34DE" w:rsidRPr="005A34DE">
        <w:rPr>
          <w:rFonts w:ascii="Arial" w:hAnsi="Arial" w:cs="Arial"/>
          <w:i/>
          <w:iCs/>
        </w:rPr>
        <w:t xml:space="preserve"> </w:t>
      </w:r>
    </w:p>
    <w:p w14:paraId="6ABD9737" w14:textId="66186925" w:rsidR="001576F2" w:rsidRPr="005A2E20" w:rsidRDefault="00ED084D" w:rsidP="00112FAC">
      <w:pPr>
        <w:pStyle w:val="ListParagraph"/>
        <w:numPr>
          <w:ilvl w:val="0"/>
          <w:numId w:val="34"/>
        </w:numPr>
        <w:spacing w:after="0" w:line="240" w:lineRule="auto"/>
        <w:ind w:right="-360"/>
        <w:rPr>
          <w:rFonts w:ascii="Arial" w:hAnsi="Arial" w:cs="Arial"/>
        </w:rPr>
      </w:pPr>
      <w:r>
        <w:rPr>
          <w:rFonts w:ascii="Arial" w:hAnsi="Arial" w:cs="Arial"/>
        </w:rPr>
        <w:t xml:space="preserve">No report </w:t>
      </w:r>
    </w:p>
    <w:p w14:paraId="5D851E02" w14:textId="755C251B" w:rsidR="00234830" w:rsidRDefault="00234830" w:rsidP="002511B4">
      <w:pPr>
        <w:pStyle w:val="ListParagraph"/>
        <w:spacing w:after="0" w:line="240" w:lineRule="auto"/>
        <w:ind w:left="1080" w:right="-360"/>
        <w:rPr>
          <w:rFonts w:ascii="Arial" w:hAnsi="Arial" w:cs="Arial"/>
        </w:rPr>
      </w:pPr>
    </w:p>
    <w:p w14:paraId="631BC8CA" w14:textId="40C5924F" w:rsidR="009B2C4F" w:rsidRPr="000A0C48" w:rsidRDefault="00EA153B" w:rsidP="00112FAC">
      <w:pPr>
        <w:pStyle w:val="ListParagraph"/>
        <w:numPr>
          <w:ilvl w:val="0"/>
          <w:numId w:val="1"/>
        </w:numPr>
        <w:spacing w:after="0" w:line="240" w:lineRule="auto"/>
        <w:ind w:right="-360"/>
        <w:rPr>
          <w:rFonts w:ascii="Arial" w:hAnsi="Arial" w:cs="Arial"/>
          <w:i/>
          <w:iCs/>
        </w:rPr>
      </w:pPr>
      <w:r w:rsidRPr="004A5D00">
        <w:rPr>
          <w:rFonts w:ascii="Arial" w:hAnsi="Arial" w:cs="Arial"/>
          <w:b/>
          <w:bCs/>
          <w:u w:val="single"/>
        </w:rPr>
        <w:t>1</w:t>
      </w:r>
      <w:r w:rsidRPr="004A5D00">
        <w:rPr>
          <w:rFonts w:ascii="Arial" w:hAnsi="Arial" w:cs="Arial"/>
          <w:b/>
          <w:bCs/>
          <w:u w:val="single"/>
          <w:vertAlign w:val="superscript"/>
        </w:rPr>
        <w:t>st</w:t>
      </w:r>
      <w:r w:rsidRPr="004A5D00">
        <w:rPr>
          <w:rFonts w:ascii="Arial" w:hAnsi="Arial" w:cs="Arial"/>
          <w:b/>
          <w:bCs/>
          <w:u w:val="single"/>
        </w:rPr>
        <w:t xml:space="preserve"> </w:t>
      </w:r>
      <w:r w:rsidR="005E7423" w:rsidRPr="004A5D00">
        <w:rPr>
          <w:rFonts w:ascii="Arial" w:hAnsi="Arial" w:cs="Arial"/>
          <w:b/>
          <w:bCs/>
          <w:u w:val="single"/>
        </w:rPr>
        <w:t xml:space="preserve">VICE </w:t>
      </w:r>
      <w:r w:rsidR="009B2C4F" w:rsidRPr="004A5D00">
        <w:rPr>
          <w:rFonts w:ascii="Arial" w:hAnsi="Arial" w:cs="Arial"/>
          <w:b/>
          <w:bCs/>
          <w:u w:val="single"/>
        </w:rPr>
        <w:t>PRESIDENT’S REPORT</w:t>
      </w:r>
      <w:r w:rsidR="00B2196E">
        <w:rPr>
          <w:rFonts w:ascii="Arial" w:hAnsi="Arial" w:cs="Arial"/>
          <w:b/>
          <w:bCs/>
          <w:u w:val="single"/>
        </w:rPr>
        <w:t>:</w:t>
      </w:r>
      <w:r w:rsidR="00B2196E">
        <w:rPr>
          <w:rFonts w:ascii="Arial" w:hAnsi="Arial" w:cs="Arial"/>
          <w:b/>
          <w:bCs/>
        </w:rPr>
        <w:t xml:space="preserve"> </w:t>
      </w:r>
      <w:r w:rsidR="00CB05A6" w:rsidRPr="00A70770">
        <w:rPr>
          <w:rFonts w:ascii="Arial" w:hAnsi="Arial" w:cs="Arial"/>
        </w:rPr>
        <w:t xml:space="preserve">Chief </w:t>
      </w:r>
      <w:r w:rsidR="00A34EC1" w:rsidRPr="00A70770">
        <w:rPr>
          <w:rFonts w:ascii="Arial" w:hAnsi="Arial" w:cs="Arial"/>
        </w:rPr>
        <w:t>Torres</w:t>
      </w:r>
      <w:r w:rsidR="00A1775C" w:rsidRPr="00A70770">
        <w:rPr>
          <w:rFonts w:ascii="Arial" w:hAnsi="Arial" w:cs="Arial"/>
        </w:rPr>
        <w:t xml:space="preserve">, </w:t>
      </w:r>
      <w:r w:rsidR="00E6136C" w:rsidRPr="00A70770">
        <w:rPr>
          <w:rFonts w:ascii="Arial" w:hAnsi="Arial" w:cs="Arial"/>
        </w:rPr>
        <w:t>Lauderhill</w:t>
      </w:r>
      <w:r w:rsidR="00A1775C" w:rsidRPr="00A70770">
        <w:rPr>
          <w:rFonts w:ascii="Arial" w:hAnsi="Arial" w:cs="Arial"/>
        </w:rPr>
        <w:t xml:space="preserve"> </w:t>
      </w:r>
      <w:r w:rsidR="00E572F4" w:rsidRPr="00A70770">
        <w:rPr>
          <w:rFonts w:ascii="Arial" w:hAnsi="Arial" w:cs="Arial"/>
        </w:rPr>
        <w:t>F</w:t>
      </w:r>
      <w:r w:rsidR="008F24A1" w:rsidRPr="00A70770">
        <w:rPr>
          <w:rFonts w:ascii="Arial" w:hAnsi="Arial" w:cs="Arial"/>
        </w:rPr>
        <w:t>R</w:t>
      </w:r>
    </w:p>
    <w:p w14:paraId="274168F8" w14:textId="7E0F584E" w:rsidR="000C1A13" w:rsidRPr="000C1A13" w:rsidRDefault="00FD1BF9" w:rsidP="000C1A13">
      <w:pPr>
        <w:pStyle w:val="ListParagraph"/>
        <w:numPr>
          <w:ilvl w:val="0"/>
          <w:numId w:val="46"/>
        </w:numPr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>Encouraged p</w:t>
      </w:r>
      <w:r w:rsidR="000C1A13" w:rsidRPr="000C1A13">
        <w:rPr>
          <w:rFonts w:ascii="Arial" w:eastAsia="Times New Roman" w:hAnsi="Arial" w:cs="Arial"/>
        </w:rPr>
        <w:t>articipation in Florida Fire Chiefs Fire-Rescue East Conference</w:t>
      </w:r>
    </w:p>
    <w:p w14:paraId="1364CAF6" w14:textId="77777777" w:rsidR="000C1A13" w:rsidRPr="000C1A13" w:rsidRDefault="000C1A13" w:rsidP="00FD1BF9">
      <w:pPr>
        <w:pStyle w:val="ListParagraph"/>
        <w:numPr>
          <w:ilvl w:val="1"/>
          <w:numId w:val="46"/>
        </w:numPr>
        <w:rPr>
          <w:rFonts w:ascii="Arial" w:eastAsia="Times New Roman" w:hAnsi="Arial" w:cs="Arial"/>
        </w:rPr>
      </w:pPr>
      <w:r w:rsidRPr="000C1A13">
        <w:rPr>
          <w:rFonts w:ascii="Arial" w:eastAsia="Times New Roman" w:hAnsi="Arial" w:cs="Arial"/>
        </w:rPr>
        <w:t>Potential leadership speaker opportunity under evaluation.</w:t>
      </w:r>
    </w:p>
    <w:p w14:paraId="1CCB032E" w14:textId="77777777" w:rsidR="000C1A13" w:rsidRPr="000C1A13" w:rsidRDefault="000C1A13" w:rsidP="00FD1BF9">
      <w:pPr>
        <w:pStyle w:val="ListParagraph"/>
        <w:numPr>
          <w:ilvl w:val="1"/>
          <w:numId w:val="46"/>
        </w:numPr>
        <w:rPr>
          <w:rFonts w:ascii="Arial" w:eastAsia="Times New Roman" w:hAnsi="Arial" w:cs="Arial"/>
        </w:rPr>
      </w:pPr>
      <w:r w:rsidRPr="000C1A13">
        <w:rPr>
          <w:rFonts w:ascii="Arial" w:eastAsia="Times New Roman" w:hAnsi="Arial" w:cs="Arial"/>
        </w:rPr>
        <w:t>Increased representation at state ERC level.</w:t>
      </w:r>
    </w:p>
    <w:p w14:paraId="73A053BB" w14:textId="42044C2A" w:rsidR="008A23F4" w:rsidRDefault="00A02946" w:rsidP="00C55BFC">
      <w:pPr>
        <w:pStyle w:val="ListParagraph"/>
        <w:numPr>
          <w:ilvl w:val="0"/>
          <w:numId w:val="46"/>
        </w:numPr>
        <w:rPr>
          <w:rFonts w:ascii="Arial" w:eastAsia="Times New Roman" w:hAnsi="Arial" w:cs="Arial"/>
        </w:rPr>
      </w:pPr>
      <w:r w:rsidRPr="00A02946">
        <w:rPr>
          <w:rFonts w:ascii="Arial" w:eastAsia="Times New Roman" w:hAnsi="Arial" w:cs="Arial"/>
        </w:rPr>
        <w:t xml:space="preserve"> Statewide Emergency Response Committee (ERC) Chief De La Rosa is the Chair and Chief Matty is the Vice Chair</w:t>
      </w:r>
    </w:p>
    <w:p w14:paraId="23DC29A4" w14:textId="77777777" w:rsidR="00A02946" w:rsidRPr="00A02946" w:rsidRDefault="00A02946" w:rsidP="00A02946">
      <w:pPr>
        <w:pStyle w:val="ListParagraph"/>
        <w:ind w:left="1080"/>
        <w:rPr>
          <w:rFonts w:ascii="Arial" w:eastAsia="Times New Roman" w:hAnsi="Arial" w:cs="Arial"/>
        </w:rPr>
      </w:pPr>
    </w:p>
    <w:p w14:paraId="32686682" w14:textId="1F9030EA" w:rsidR="00EB2118" w:rsidRPr="001F44EF" w:rsidRDefault="00EB2118" w:rsidP="00112FAC">
      <w:pPr>
        <w:pStyle w:val="ListParagraph"/>
        <w:numPr>
          <w:ilvl w:val="0"/>
          <w:numId w:val="1"/>
        </w:numPr>
        <w:spacing w:after="0"/>
        <w:ind w:right="-360"/>
        <w:rPr>
          <w:rFonts w:ascii="Arial" w:eastAsia="Arial" w:hAnsi="Arial" w:cs="Arial"/>
          <w:i/>
          <w:iCs/>
        </w:rPr>
      </w:pPr>
      <w:bookmarkStart w:id="1" w:name="_Hlk123909861"/>
      <w:r w:rsidRPr="001F44EF">
        <w:rPr>
          <w:rFonts w:ascii="Arial" w:eastAsia="Arial" w:hAnsi="Arial" w:cs="Arial"/>
          <w:b/>
          <w:bCs/>
          <w:u w:val="single"/>
        </w:rPr>
        <w:t>PRESIDENT REPORT</w:t>
      </w:r>
      <w:r w:rsidR="00B2196E">
        <w:rPr>
          <w:rFonts w:ascii="Arial" w:eastAsia="Arial" w:hAnsi="Arial" w:cs="Arial"/>
          <w:b/>
          <w:bCs/>
          <w:u w:val="single"/>
        </w:rPr>
        <w:t>:</w:t>
      </w:r>
      <w:r w:rsidR="00B2196E">
        <w:rPr>
          <w:rFonts w:ascii="Arial" w:eastAsia="Arial" w:hAnsi="Arial" w:cs="Arial"/>
          <w:b/>
          <w:bCs/>
        </w:rPr>
        <w:t xml:space="preserve"> </w:t>
      </w:r>
      <w:r w:rsidR="00757BD7">
        <w:rPr>
          <w:rFonts w:ascii="Arial" w:eastAsia="Arial" w:hAnsi="Arial" w:cs="Arial"/>
        </w:rPr>
        <w:t>Chief Krivjanik, Oakland Park FR</w:t>
      </w:r>
      <w:r w:rsidR="00BA4729">
        <w:rPr>
          <w:rFonts w:ascii="Arial" w:eastAsia="Arial" w:hAnsi="Arial" w:cs="Arial"/>
          <w:i/>
          <w:iCs/>
        </w:rPr>
        <w:t xml:space="preserve"> </w:t>
      </w:r>
    </w:p>
    <w:p w14:paraId="1AC1C012" w14:textId="004C2A88" w:rsidR="00F350E2" w:rsidRPr="005C26C8" w:rsidRDefault="00FD1BF9" w:rsidP="0007028D">
      <w:pPr>
        <w:pStyle w:val="ListParagraph"/>
        <w:numPr>
          <w:ilvl w:val="0"/>
          <w:numId w:val="29"/>
        </w:numPr>
        <w:spacing w:after="0" w:line="252" w:lineRule="auto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 xml:space="preserve">No report </w:t>
      </w:r>
    </w:p>
    <w:p w14:paraId="008A9931" w14:textId="77777777" w:rsidR="00075146" w:rsidRDefault="00075146" w:rsidP="00CA5A0A">
      <w:pPr>
        <w:pStyle w:val="ListParagraph"/>
        <w:spacing w:after="0" w:line="252" w:lineRule="auto"/>
        <w:ind w:left="2160"/>
        <w:rPr>
          <w:rFonts w:ascii="Arial" w:eastAsia="Times New Roman" w:hAnsi="Arial" w:cs="Arial"/>
        </w:rPr>
      </w:pPr>
    </w:p>
    <w:bookmarkEnd w:id="1"/>
    <w:p w14:paraId="6023A6F2" w14:textId="77777777" w:rsidR="00320BCD" w:rsidRPr="001F44EF" w:rsidRDefault="005D76D1" w:rsidP="00112FAC">
      <w:pPr>
        <w:pStyle w:val="ListParagraph"/>
        <w:numPr>
          <w:ilvl w:val="0"/>
          <w:numId w:val="1"/>
        </w:numPr>
        <w:spacing w:after="0"/>
        <w:ind w:right="-360"/>
        <w:rPr>
          <w:rFonts w:ascii="Arial" w:eastAsia="Arial" w:hAnsi="Arial" w:cs="Arial"/>
          <w:b/>
          <w:bCs/>
          <w:u w:val="single"/>
        </w:rPr>
      </w:pPr>
      <w:r w:rsidRPr="001F44EF">
        <w:rPr>
          <w:rFonts w:ascii="Arial" w:eastAsia="Arial" w:hAnsi="Arial" w:cs="Arial"/>
          <w:b/>
          <w:bCs/>
          <w:u w:val="single"/>
        </w:rPr>
        <w:t xml:space="preserve">Standing Committee Reports </w:t>
      </w:r>
    </w:p>
    <w:p w14:paraId="52C869F5" w14:textId="344CBF84" w:rsidR="00CB38EF" w:rsidRDefault="00CB38EF" w:rsidP="00112FAC">
      <w:pPr>
        <w:pStyle w:val="ListParagraph"/>
        <w:numPr>
          <w:ilvl w:val="0"/>
          <w:numId w:val="2"/>
        </w:numPr>
        <w:spacing w:after="0"/>
        <w:ind w:left="1080" w:right="-360"/>
        <w:rPr>
          <w:rFonts w:ascii="Arial" w:eastAsia="Arial" w:hAnsi="Arial" w:cs="Arial"/>
          <w:i/>
          <w:iCs/>
        </w:rPr>
      </w:pPr>
      <w:r w:rsidRPr="001F44EF">
        <w:rPr>
          <w:rFonts w:ascii="Arial" w:eastAsia="Arial" w:hAnsi="Arial" w:cs="Arial"/>
          <w:b/>
          <w:bCs/>
          <w:u w:val="single"/>
        </w:rPr>
        <w:t>CERT</w:t>
      </w:r>
      <w:r w:rsidRPr="001F44EF">
        <w:rPr>
          <w:rFonts w:ascii="Arial" w:eastAsia="Arial" w:hAnsi="Arial" w:cs="Arial"/>
          <w:b/>
          <w:bCs/>
        </w:rPr>
        <w:t xml:space="preserve">: </w:t>
      </w:r>
      <w:r w:rsidR="00BA064F" w:rsidRPr="001F44EF">
        <w:rPr>
          <w:rFonts w:ascii="Arial" w:eastAsia="Arial" w:hAnsi="Arial" w:cs="Arial"/>
        </w:rPr>
        <w:t>Van Schoen</w:t>
      </w:r>
      <w:r w:rsidR="00BA064F" w:rsidRPr="001F44EF">
        <w:rPr>
          <w:rFonts w:ascii="Arial" w:eastAsia="Arial" w:hAnsi="Arial" w:cs="Arial"/>
          <w:b/>
          <w:bCs/>
        </w:rPr>
        <w:t>,</w:t>
      </w:r>
      <w:r w:rsidR="00D00D84" w:rsidRPr="001F44EF">
        <w:rPr>
          <w:rFonts w:ascii="Arial" w:eastAsia="Arial" w:hAnsi="Arial" w:cs="Arial"/>
          <w:i/>
          <w:iCs/>
        </w:rPr>
        <w:t xml:space="preserve"> Chair </w:t>
      </w:r>
    </w:p>
    <w:p w14:paraId="2789D91B" w14:textId="01BB274D" w:rsidR="000254A4" w:rsidRPr="00AA6311" w:rsidRDefault="00CE3AF2" w:rsidP="00221DF7">
      <w:pPr>
        <w:pStyle w:val="ListParagraph"/>
        <w:numPr>
          <w:ilvl w:val="1"/>
          <w:numId w:val="2"/>
        </w:numPr>
        <w:spacing w:after="0"/>
        <w:ind w:right="-360"/>
        <w:rPr>
          <w:rFonts w:ascii="Arial" w:eastAsia="Arial" w:hAnsi="Arial" w:cs="Arial"/>
          <w:i/>
          <w:iCs/>
        </w:rPr>
      </w:pPr>
      <w:r>
        <w:rPr>
          <w:rFonts w:ascii="Arial" w:eastAsia="Arial" w:hAnsi="Arial" w:cs="Arial"/>
        </w:rPr>
        <w:t xml:space="preserve">No report </w:t>
      </w:r>
    </w:p>
    <w:p w14:paraId="1E55C716" w14:textId="77777777" w:rsidR="00221DF7" w:rsidRDefault="00221DF7" w:rsidP="00221DF7">
      <w:pPr>
        <w:pStyle w:val="Default"/>
        <w:ind w:left="1440" w:right="-360"/>
        <w:rPr>
          <w:rFonts w:ascii="Arial" w:eastAsiaTheme="minorEastAsia" w:hAnsi="Arial" w:cs="Arial"/>
          <w:color w:val="000000" w:themeColor="text1"/>
          <w:sz w:val="22"/>
          <w:szCs w:val="22"/>
        </w:rPr>
      </w:pPr>
      <w:bookmarkStart w:id="2" w:name="_Hlk108692466"/>
    </w:p>
    <w:p w14:paraId="237C6C2D" w14:textId="7F5BFBB9" w:rsidR="00D82D7C" w:rsidRDefault="00D82D7C" w:rsidP="00112FAC">
      <w:pPr>
        <w:pStyle w:val="Default"/>
        <w:numPr>
          <w:ilvl w:val="0"/>
          <w:numId w:val="29"/>
        </w:numPr>
        <w:ind w:right="-360"/>
        <w:rPr>
          <w:rFonts w:ascii="Arial" w:eastAsiaTheme="minorEastAsia" w:hAnsi="Arial" w:cs="Arial"/>
          <w:color w:val="000000" w:themeColor="text1"/>
          <w:sz w:val="22"/>
          <w:szCs w:val="22"/>
        </w:rPr>
      </w:pPr>
      <w:r w:rsidRPr="000B0EF8">
        <w:rPr>
          <w:rFonts w:ascii="Arial" w:eastAsiaTheme="minorEastAsia" w:hAnsi="Arial" w:cs="Arial"/>
          <w:b/>
          <w:bCs/>
          <w:color w:val="000000" w:themeColor="text1"/>
          <w:sz w:val="22"/>
          <w:szCs w:val="22"/>
          <w:u w:val="single"/>
        </w:rPr>
        <w:t>CADET &amp; EXPLORER</w:t>
      </w:r>
      <w:r w:rsidR="00B2196E">
        <w:rPr>
          <w:rFonts w:ascii="Arial" w:eastAsiaTheme="minorEastAsia" w:hAnsi="Arial" w:cs="Arial"/>
          <w:color w:val="000000" w:themeColor="text1"/>
          <w:sz w:val="22"/>
          <w:szCs w:val="22"/>
        </w:rPr>
        <w:t xml:space="preserve">: </w:t>
      </w:r>
      <w:r w:rsidR="000B0EF8">
        <w:rPr>
          <w:rFonts w:ascii="Arial" w:eastAsiaTheme="minorEastAsia" w:hAnsi="Arial" w:cs="Arial"/>
          <w:color w:val="000000" w:themeColor="text1"/>
          <w:sz w:val="22"/>
          <w:szCs w:val="22"/>
        </w:rPr>
        <w:t xml:space="preserve">Van Schoen and Chief Moser </w:t>
      </w:r>
    </w:p>
    <w:bookmarkEnd w:id="2"/>
    <w:p w14:paraId="18E6087C" w14:textId="4E7770D7" w:rsidR="00221DF7" w:rsidRDefault="00CE3AF2" w:rsidP="00221DF7">
      <w:pPr>
        <w:pStyle w:val="Default"/>
        <w:numPr>
          <w:ilvl w:val="1"/>
          <w:numId w:val="29"/>
        </w:numPr>
        <w:ind w:right="-360"/>
        <w:rPr>
          <w:rFonts w:ascii="Arial" w:eastAsiaTheme="minorEastAsia" w:hAnsi="Arial" w:cs="Arial"/>
          <w:color w:val="000000" w:themeColor="text1"/>
          <w:sz w:val="22"/>
          <w:szCs w:val="22"/>
        </w:rPr>
      </w:pPr>
      <w:r>
        <w:rPr>
          <w:rFonts w:ascii="Arial" w:eastAsiaTheme="minorEastAsia" w:hAnsi="Arial" w:cs="Arial"/>
          <w:color w:val="000000" w:themeColor="text1"/>
          <w:sz w:val="22"/>
          <w:szCs w:val="22"/>
        </w:rPr>
        <w:t xml:space="preserve">No report </w:t>
      </w:r>
    </w:p>
    <w:p w14:paraId="2201B739" w14:textId="77777777" w:rsidR="006C42BA" w:rsidRPr="001F44EF" w:rsidRDefault="006C42BA" w:rsidP="00BA064F">
      <w:pPr>
        <w:pStyle w:val="Default"/>
        <w:ind w:left="1440" w:right="-360"/>
        <w:rPr>
          <w:rFonts w:ascii="Arial" w:eastAsia="Arial" w:hAnsi="Arial" w:cs="Arial"/>
          <w:sz w:val="22"/>
          <w:szCs w:val="22"/>
        </w:rPr>
      </w:pPr>
    </w:p>
    <w:p w14:paraId="36DEB763" w14:textId="77777777" w:rsidR="00751FEF" w:rsidRPr="001F44EF" w:rsidRDefault="00751FEF" w:rsidP="00112FAC">
      <w:pPr>
        <w:pStyle w:val="ListParagraph"/>
        <w:numPr>
          <w:ilvl w:val="0"/>
          <w:numId w:val="18"/>
        </w:numPr>
        <w:spacing w:after="0"/>
        <w:ind w:right="-360"/>
        <w:rPr>
          <w:rFonts w:ascii="Arial" w:eastAsia="Arial" w:hAnsi="Arial" w:cs="Arial"/>
          <w:i/>
          <w:iCs/>
        </w:rPr>
      </w:pPr>
      <w:r w:rsidRPr="001F44EF">
        <w:rPr>
          <w:rFonts w:ascii="Arial" w:eastAsia="Arial" w:hAnsi="Arial" w:cs="Arial"/>
          <w:b/>
          <w:bCs/>
          <w:u w:val="single"/>
        </w:rPr>
        <w:t>EMERGENCY MANAGEMENT</w:t>
      </w:r>
      <w:r w:rsidRPr="001F44EF">
        <w:rPr>
          <w:rFonts w:ascii="Arial" w:eastAsia="Arial" w:hAnsi="Arial" w:cs="Arial"/>
        </w:rPr>
        <w:t xml:space="preserve">: </w:t>
      </w:r>
      <w:r w:rsidRPr="00A70770">
        <w:rPr>
          <w:rFonts w:ascii="Arial" w:eastAsia="Arial" w:hAnsi="Arial" w:cs="Arial"/>
        </w:rPr>
        <w:t>Kimberly Spill</w:t>
      </w:r>
      <w:r w:rsidR="00B71A91" w:rsidRPr="00A70770">
        <w:rPr>
          <w:rFonts w:ascii="Arial" w:eastAsia="Arial" w:hAnsi="Arial" w:cs="Arial"/>
        </w:rPr>
        <w:t>-Cristiano</w:t>
      </w:r>
      <w:r w:rsidRPr="00A70770">
        <w:rPr>
          <w:rFonts w:ascii="Arial" w:eastAsia="Arial" w:hAnsi="Arial" w:cs="Arial"/>
        </w:rPr>
        <w:t xml:space="preserve">, </w:t>
      </w:r>
      <w:r w:rsidR="00646EDB" w:rsidRPr="00A70770">
        <w:rPr>
          <w:rFonts w:ascii="Arial" w:eastAsia="Arial" w:hAnsi="Arial" w:cs="Arial"/>
        </w:rPr>
        <w:t>Van Schoen</w:t>
      </w:r>
      <w:r w:rsidR="00646EDB">
        <w:rPr>
          <w:rFonts w:ascii="Arial" w:eastAsia="Arial" w:hAnsi="Arial" w:cs="Arial"/>
          <w:i/>
          <w:iCs/>
        </w:rPr>
        <w:t xml:space="preserve"> </w:t>
      </w:r>
    </w:p>
    <w:p w14:paraId="509FF8DC" w14:textId="2C38C266" w:rsidR="00C4152B" w:rsidRPr="00856EAB" w:rsidRDefault="00856EAB" w:rsidP="00112FAC">
      <w:pPr>
        <w:pStyle w:val="Default"/>
        <w:numPr>
          <w:ilvl w:val="0"/>
          <w:numId w:val="21"/>
        </w:numPr>
        <w:ind w:right="-360"/>
        <w:rPr>
          <w:rFonts w:ascii="Arial" w:eastAsia="Arial" w:hAnsi="Arial" w:cs="Arial"/>
          <w:sz w:val="22"/>
          <w:szCs w:val="22"/>
        </w:rPr>
      </w:pPr>
      <w:r>
        <w:rPr>
          <w:rFonts w:ascii="Arial" w:hAnsi="Arial" w:cs="Arial"/>
          <w:color w:val="auto"/>
          <w:sz w:val="22"/>
          <w:szCs w:val="22"/>
        </w:rPr>
        <w:t>Family assistance plan update</w:t>
      </w:r>
    </w:p>
    <w:p w14:paraId="7E8B96E1" w14:textId="2965BDC4" w:rsidR="00856EAB" w:rsidRPr="004C1180" w:rsidRDefault="004C1180" w:rsidP="00112FAC">
      <w:pPr>
        <w:pStyle w:val="Default"/>
        <w:numPr>
          <w:ilvl w:val="0"/>
          <w:numId w:val="21"/>
        </w:numPr>
        <w:ind w:right="-360"/>
        <w:rPr>
          <w:rFonts w:ascii="Arial" w:eastAsia="Arial" w:hAnsi="Arial" w:cs="Arial"/>
          <w:sz w:val="22"/>
          <w:szCs w:val="22"/>
        </w:rPr>
      </w:pPr>
      <w:r>
        <w:rPr>
          <w:rFonts w:ascii="Arial" w:hAnsi="Arial" w:cs="Arial"/>
          <w:color w:val="auto"/>
          <w:sz w:val="22"/>
          <w:szCs w:val="22"/>
        </w:rPr>
        <w:t xml:space="preserve">Starlink software update; email will be sent with the software instructions </w:t>
      </w:r>
    </w:p>
    <w:p w14:paraId="17E2B867" w14:textId="77777777" w:rsidR="00C711F3" w:rsidRPr="00AF0389" w:rsidRDefault="00A27884" w:rsidP="00924CB5">
      <w:pPr>
        <w:pStyle w:val="Default"/>
        <w:ind w:left="1440" w:right="-360"/>
        <w:rPr>
          <w:rFonts w:ascii="Arial" w:eastAsia="Arial" w:hAnsi="Arial" w:cs="Arial"/>
          <w:sz w:val="22"/>
          <w:szCs w:val="22"/>
        </w:rPr>
      </w:pPr>
      <w:r>
        <w:rPr>
          <w:rFonts w:ascii="Arial" w:hAnsi="Arial" w:cs="Arial"/>
          <w:color w:val="auto"/>
          <w:sz w:val="22"/>
          <w:szCs w:val="22"/>
        </w:rPr>
        <w:t xml:space="preserve"> </w:t>
      </w:r>
    </w:p>
    <w:p w14:paraId="6FC90CA6" w14:textId="687A7E15" w:rsidR="00751FEF" w:rsidRPr="003174C0" w:rsidRDefault="00751FEF" w:rsidP="00112FAC">
      <w:pPr>
        <w:pStyle w:val="ListParagraph"/>
        <w:numPr>
          <w:ilvl w:val="0"/>
          <w:numId w:val="18"/>
        </w:numPr>
        <w:spacing w:after="0"/>
        <w:ind w:right="-360"/>
        <w:rPr>
          <w:rFonts w:ascii="Arial" w:eastAsia="Arial" w:hAnsi="Arial" w:cs="Arial"/>
          <w:i/>
          <w:iCs/>
        </w:rPr>
      </w:pPr>
      <w:r w:rsidRPr="003174C0">
        <w:rPr>
          <w:rFonts w:ascii="Arial" w:eastAsia="Arial" w:hAnsi="Arial" w:cs="Arial"/>
          <w:b/>
          <w:bCs/>
          <w:u w:val="single"/>
        </w:rPr>
        <w:t>EMS</w:t>
      </w:r>
      <w:r w:rsidRPr="003174C0">
        <w:rPr>
          <w:rFonts w:ascii="Arial" w:eastAsia="Arial" w:hAnsi="Arial" w:cs="Arial"/>
        </w:rPr>
        <w:t xml:space="preserve">: </w:t>
      </w:r>
      <w:r w:rsidRPr="00A70770">
        <w:rPr>
          <w:rFonts w:ascii="Arial" w:eastAsia="Arial" w:hAnsi="Arial" w:cs="Arial"/>
        </w:rPr>
        <w:t xml:space="preserve">Chief </w:t>
      </w:r>
      <w:r w:rsidR="0088684B" w:rsidRPr="00A70770">
        <w:rPr>
          <w:rFonts w:ascii="Arial" w:eastAsia="Arial" w:hAnsi="Arial" w:cs="Arial"/>
        </w:rPr>
        <w:t>Arbos</w:t>
      </w:r>
      <w:r w:rsidR="009321B8" w:rsidRPr="00A70770">
        <w:rPr>
          <w:rFonts w:ascii="Arial" w:eastAsia="Arial" w:hAnsi="Arial" w:cs="Arial"/>
        </w:rPr>
        <w:t>, Sunrise FR</w:t>
      </w:r>
    </w:p>
    <w:p w14:paraId="62787F94" w14:textId="6496466C" w:rsidR="00465ECD" w:rsidRPr="008A6752" w:rsidRDefault="008A6752" w:rsidP="00327515">
      <w:pPr>
        <w:pStyle w:val="ListParagraph"/>
        <w:numPr>
          <w:ilvl w:val="0"/>
          <w:numId w:val="47"/>
        </w:numPr>
        <w:spacing w:after="0"/>
        <w:ind w:right="-360"/>
        <w:rPr>
          <w:rFonts w:ascii="Arial" w:eastAsia="Arial" w:hAnsi="Arial" w:cs="Arial"/>
          <w:i/>
          <w:iCs/>
        </w:rPr>
      </w:pPr>
      <w:r>
        <w:rPr>
          <w:rFonts w:ascii="Arial" w:eastAsia="Arial" w:hAnsi="Arial" w:cs="Arial"/>
        </w:rPr>
        <w:t>Field amputation protocol initiative update</w:t>
      </w:r>
    </w:p>
    <w:p w14:paraId="6AE1B6F5" w14:textId="72C02434" w:rsidR="008A6752" w:rsidRPr="00353776" w:rsidRDefault="00353776" w:rsidP="00327515">
      <w:pPr>
        <w:pStyle w:val="ListParagraph"/>
        <w:numPr>
          <w:ilvl w:val="0"/>
          <w:numId w:val="47"/>
        </w:numPr>
        <w:spacing w:after="0"/>
        <w:ind w:right="-360"/>
        <w:rPr>
          <w:rFonts w:ascii="Arial" w:eastAsia="Arial" w:hAnsi="Arial" w:cs="Arial"/>
          <w:i/>
          <w:iCs/>
        </w:rPr>
      </w:pPr>
      <w:r>
        <w:rPr>
          <w:rFonts w:ascii="Arial" w:eastAsia="Arial" w:hAnsi="Arial" w:cs="Arial"/>
        </w:rPr>
        <w:t xml:space="preserve">Proposal to develop </w:t>
      </w:r>
      <w:r w:rsidR="009F44F0">
        <w:rPr>
          <w:rFonts w:ascii="Arial" w:eastAsia="Arial" w:hAnsi="Arial" w:cs="Arial"/>
        </w:rPr>
        <w:t xml:space="preserve">a </w:t>
      </w:r>
      <w:r w:rsidR="004D03ED">
        <w:rPr>
          <w:rFonts w:ascii="Arial" w:eastAsia="Arial" w:hAnsi="Arial" w:cs="Arial"/>
        </w:rPr>
        <w:t>standardized</w:t>
      </w:r>
      <w:r>
        <w:rPr>
          <w:rFonts w:ascii="Arial" w:eastAsia="Arial" w:hAnsi="Arial" w:cs="Arial"/>
        </w:rPr>
        <w:t xml:space="preserve"> SOG</w:t>
      </w:r>
    </w:p>
    <w:p w14:paraId="64EE6052" w14:textId="2B42E87F" w:rsidR="00353776" w:rsidRPr="00500716" w:rsidRDefault="00353776" w:rsidP="00327515">
      <w:pPr>
        <w:pStyle w:val="ListParagraph"/>
        <w:numPr>
          <w:ilvl w:val="0"/>
          <w:numId w:val="47"/>
        </w:numPr>
        <w:spacing w:after="0"/>
        <w:ind w:right="-360"/>
        <w:rPr>
          <w:rFonts w:ascii="Arial" w:eastAsia="Arial" w:hAnsi="Arial" w:cs="Arial"/>
          <w:i/>
          <w:iCs/>
        </w:rPr>
      </w:pPr>
      <w:r>
        <w:rPr>
          <w:rFonts w:ascii="Arial" w:eastAsia="Arial" w:hAnsi="Arial" w:cs="Arial"/>
        </w:rPr>
        <w:t xml:space="preserve">Coordination with hospitals </w:t>
      </w:r>
      <w:r w:rsidR="00500716">
        <w:rPr>
          <w:rFonts w:ascii="Arial" w:eastAsia="Arial" w:hAnsi="Arial" w:cs="Arial"/>
        </w:rPr>
        <w:t>and surgeons</w:t>
      </w:r>
    </w:p>
    <w:p w14:paraId="22B01384" w14:textId="586DAD06" w:rsidR="00500716" w:rsidRPr="00465ECD" w:rsidRDefault="00D821F9" w:rsidP="00327515">
      <w:pPr>
        <w:pStyle w:val="ListParagraph"/>
        <w:numPr>
          <w:ilvl w:val="0"/>
          <w:numId w:val="47"/>
        </w:numPr>
        <w:spacing w:after="0"/>
        <w:ind w:right="-360"/>
        <w:rPr>
          <w:rFonts w:ascii="Arial" w:eastAsia="Arial" w:hAnsi="Arial" w:cs="Arial"/>
          <w:i/>
          <w:iCs/>
        </w:rPr>
      </w:pPr>
      <w:r>
        <w:rPr>
          <w:rFonts w:ascii="Arial" w:eastAsia="Arial" w:hAnsi="Arial" w:cs="Arial"/>
        </w:rPr>
        <w:t>Focus on response authority, equipment, physician deployment</w:t>
      </w:r>
      <w:r w:rsidR="004B4326">
        <w:rPr>
          <w:rFonts w:ascii="Arial" w:eastAsia="Arial" w:hAnsi="Arial" w:cs="Arial"/>
        </w:rPr>
        <w:t xml:space="preserve">, and transport </w:t>
      </w:r>
    </w:p>
    <w:p w14:paraId="22B1869F" w14:textId="77777777" w:rsidR="00327515" w:rsidRPr="00327515" w:rsidRDefault="00327515" w:rsidP="00327515">
      <w:pPr>
        <w:pStyle w:val="ListParagraph"/>
        <w:spacing w:after="0"/>
        <w:ind w:left="1080" w:right="-360"/>
        <w:rPr>
          <w:rFonts w:ascii="Arial" w:eastAsia="Arial" w:hAnsi="Arial" w:cs="Arial"/>
          <w:i/>
          <w:iCs/>
        </w:rPr>
      </w:pPr>
    </w:p>
    <w:p w14:paraId="4CD444AF" w14:textId="3E43E670" w:rsidR="00751FEF" w:rsidRPr="00465ECD" w:rsidRDefault="00751FEF" w:rsidP="006B6B7D">
      <w:pPr>
        <w:pStyle w:val="ListParagraph"/>
        <w:numPr>
          <w:ilvl w:val="0"/>
          <w:numId w:val="19"/>
        </w:numPr>
        <w:spacing w:after="0"/>
        <w:ind w:right="-360"/>
        <w:rPr>
          <w:rFonts w:ascii="Arial" w:eastAsia="Arial" w:hAnsi="Arial" w:cs="Arial"/>
          <w:i/>
          <w:iCs/>
        </w:rPr>
      </w:pPr>
      <w:r w:rsidRPr="00465ECD">
        <w:rPr>
          <w:rFonts w:ascii="Arial" w:eastAsia="Arial" w:hAnsi="Arial" w:cs="Arial"/>
          <w:b/>
          <w:bCs/>
          <w:u w:val="single"/>
        </w:rPr>
        <w:t>FIRE PREVENTION</w:t>
      </w:r>
      <w:r w:rsidRPr="00465ECD">
        <w:rPr>
          <w:rFonts w:ascii="Arial" w:eastAsia="Arial" w:hAnsi="Arial" w:cs="Arial"/>
          <w:b/>
          <w:bCs/>
        </w:rPr>
        <w:t>:</w:t>
      </w:r>
      <w:r w:rsidRPr="00465ECD">
        <w:rPr>
          <w:rFonts w:ascii="Arial" w:eastAsia="Arial" w:hAnsi="Arial" w:cs="Arial"/>
        </w:rPr>
        <w:t xml:space="preserve"> </w:t>
      </w:r>
      <w:r w:rsidRPr="00A70770">
        <w:rPr>
          <w:rFonts w:ascii="Arial" w:eastAsia="Arial" w:hAnsi="Arial" w:cs="Arial"/>
        </w:rPr>
        <w:t xml:space="preserve">Chief </w:t>
      </w:r>
      <w:r w:rsidR="337E5218" w:rsidRPr="00A70770">
        <w:rPr>
          <w:rFonts w:ascii="Arial" w:eastAsia="Arial" w:hAnsi="Arial" w:cs="Arial"/>
        </w:rPr>
        <w:t>Almaguer, Pembroke Pines FR</w:t>
      </w:r>
    </w:p>
    <w:p w14:paraId="0224ABFF" w14:textId="2B36C71C" w:rsidR="004B4326" w:rsidRPr="004B4326" w:rsidRDefault="004B4326" w:rsidP="004B4326">
      <w:pPr>
        <w:pStyle w:val="ListParagraph"/>
        <w:numPr>
          <w:ilvl w:val="1"/>
          <w:numId w:val="17"/>
        </w:numPr>
        <w:spacing w:after="0"/>
        <w:ind w:right="-360"/>
        <w:rPr>
          <w:rFonts w:ascii="Arial" w:eastAsia="Times New Roman" w:hAnsi="Arial" w:cs="Arial"/>
        </w:rPr>
      </w:pPr>
      <w:r w:rsidRPr="004B4326">
        <w:rPr>
          <w:rFonts w:ascii="Arial" w:eastAsia="Times New Roman" w:hAnsi="Arial" w:cs="Arial"/>
        </w:rPr>
        <w:t>Monitoring legislative proposals affecting regulatory authority.</w:t>
      </w:r>
    </w:p>
    <w:p w14:paraId="53E704C4" w14:textId="77777777" w:rsidR="004B4326" w:rsidRPr="004B4326" w:rsidRDefault="004B4326" w:rsidP="004B4326">
      <w:pPr>
        <w:pStyle w:val="ListParagraph"/>
        <w:numPr>
          <w:ilvl w:val="1"/>
          <w:numId w:val="17"/>
        </w:numPr>
        <w:spacing w:after="0"/>
        <w:ind w:right="-360"/>
        <w:rPr>
          <w:rFonts w:ascii="Arial" w:eastAsia="Times New Roman" w:hAnsi="Arial" w:cs="Arial"/>
        </w:rPr>
      </w:pPr>
      <w:r w:rsidRPr="004B4326">
        <w:rPr>
          <w:rFonts w:ascii="Arial" w:eastAsia="Times New Roman" w:hAnsi="Arial" w:cs="Arial"/>
        </w:rPr>
        <w:t>NFPA 800 battery code public comment period active.</w:t>
      </w:r>
    </w:p>
    <w:p w14:paraId="60AEB6B5" w14:textId="77777777" w:rsidR="004B4326" w:rsidRPr="004B4326" w:rsidRDefault="004B4326" w:rsidP="004B4326">
      <w:pPr>
        <w:pStyle w:val="ListParagraph"/>
        <w:numPr>
          <w:ilvl w:val="1"/>
          <w:numId w:val="17"/>
        </w:numPr>
        <w:spacing w:after="0"/>
        <w:ind w:right="-360"/>
        <w:rPr>
          <w:rFonts w:ascii="Arial" w:eastAsia="Times New Roman" w:hAnsi="Arial" w:cs="Arial"/>
        </w:rPr>
      </w:pPr>
      <w:r w:rsidRPr="004B4326">
        <w:rPr>
          <w:rFonts w:ascii="Arial" w:eastAsia="Times New Roman" w:hAnsi="Arial" w:cs="Arial"/>
        </w:rPr>
        <w:t>Drowning prevention data review pending DOH presentation.</w:t>
      </w:r>
    </w:p>
    <w:p w14:paraId="6ED00733" w14:textId="093EE800" w:rsidR="00F336A1" w:rsidRDefault="004B4326" w:rsidP="009B527E">
      <w:pPr>
        <w:pStyle w:val="ListParagraph"/>
        <w:numPr>
          <w:ilvl w:val="1"/>
          <w:numId w:val="17"/>
        </w:numPr>
        <w:spacing w:after="0" w:line="240" w:lineRule="auto"/>
        <w:ind w:right="-360"/>
        <w:contextualSpacing w:val="0"/>
        <w:rPr>
          <w:rFonts w:ascii="Arial" w:eastAsia="Times New Roman" w:hAnsi="Arial" w:cs="Arial"/>
        </w:rPr>
      </w:pPr>
      <w:r w:rsidRPr="004B4326">
        <w:rPr>
          <w:rFonts w:ascii="Arial" w:eastAsia="Times New Roman" w:hAnsi="Arial" w:cs="Arial"/>
        </w:rPr>
        <w:t xml:space="preserve">Red Cross engagement meetings </w:t>
      </w:r>
    </w:p>
    <w:p w14:paraId="00145AF9" w14:textId="77777777" w:rsidR="009B527E" w:rsidRDefault="009B527E" w:rsidP="009B527E">
      <w:pPr>
        <w:pStyle w:val="ListParagraph"/>
        <w:spacing w:after="0" w:line="240" w:lineRule="auto"/>
        <w:ind w:left="1440" w:right="-360"/>
        <w:contextualSpacing w:val="0"/>
        <w:rPr>
          <w:rFonts w:ascii="Arial" w:eastAsia="Times New Roman" w:hAnsi="Arial" w:cs="Arial"/>
        </w:rPr>
      </w:pPr>
    </w:p>
    <w:p w14:paraId="3DB12324" w14:textId="77777777" w:rsidR="00D5164D" w:rsidRPr="009D1BA5" w:rsidRDefault="00D5164D" w:rsidP="00112FAC">
      <w:pPr>
        <w:pStyle w:val="ListParagraph"/>
        <w:numPr>
          <w:ilvl w:val="0"/>
          <w:numId w:val="19"/>
        </w:numPr>
        <w:spacing w:after="120" w:line="240" w:lineRule="auto"/>
        <w:rPr>
          <w:rFonts w:ascii="Arial" w:eastAsiaTheme="minorEastAsia" w:hAnsi="Arial" w:cs="Arial"/>
        </w:rPr>
      </w:pPr>
      <w:r w:rsidRPr="009D1BA5">
        <w:rPr>
          <w:rFonts w:ascii="Arial" w:eastAsia="Arial" w:hAnsi="Arial" w:cs="Arial"/>
          <w:b/>
          <w:bCs/>
          <w:u w:val="single"/>
        </w:rPr>
        <w:t>F</w:t>
      </w:r>
      <w:r w:rsidR="00BA064F" w:rsidRPr="009D1BA5">
        <w:rPr>
          <w:rFonts w:ascii="Arial" w:eastAsia="Arial" w:hAnsi="Arial" w:cs="Arial"/>
          <w:b/>
          <w:bCs/>
          <w:u w:val="single"/>
        </w:rPr>
        <w:t>IRST THERE FIRST CARE:</w:t>
      </w:r>
      <w:r w:rsidR="00BA064F" w:rsidRPr="009D1BA5">
        <w:rPr>
          <w:rFonts w:ascii="Arial" w:eastAsia="Arial" w:hAnsi="Arial" w:cs="Arial"/>
          <w:u w:val="single"/>
        </w:rPr>
        <w:t xml:space="preserve"> </w:t>
      </w:r>
      <w:r w:rsidR="00FA6F0B" w:rsidRPr="009D1BA5">
        <w:rPr>
          <w:rFonts w:ascii="Arial" w:eastAsia="Arial" w:hAnsi="Arial" w:cs="Arial"/>
        </w:rPr>
        <w:t>C</w:t>
      </w:r>
      <w:r w:rsidR="048106FD" w:rsidRPr="009D1BA5">
        <w:rPr>
          <w:rFonts w:ascii="Arial" w:eastAsia="Arial" w:hAnsi="Arial" w:cs="Arial"/>
        </w:rPr>
        <w:t>hief Dra</w:t>
      </w:r>
      <w:r w:rsidR="00F60B38" w:rsidRPr="009D1BA5">
        <w:rPr>
          <w:rFonts w:ascii="Arial" w:eastAsia="Arial" w:hAnsi="Arial" w:cs="Arial"/>
        </w:rPr>
        <w:t>i</w:t>
      </w:r>
      <w:r w:rsidR="048106FD" w:rsidRPr="009D1BA5">
        <w:rPr>
          <w:rFonts w:ascii="Arial" w:eastAsia="Arial" w:hAnsi="Arial" w:cs="Arial"/>
        </w:rPr>
        <w:t>zin</w:t>
      </w:r>
      <w:r w:rsidR="00CF3D03" w:rsidRPr="009D1BA5">
        <w:rPr>
          <w:rFonts w:ascii="Arial" w:eastAsia="Arial" w:hAnsi="Arial" w:cs="Arial"/>
        </w:rPr>
        <w:t>, BSOFR</w:t>
      </w:r>
    </w:p>
    <w:p w14:paraId="355E24E8" w14:textId="3B8E3E2C" w:rsidR="00783910" w:rsidRDefault="00877F9D" w:rsidP="00112FAC">
      <w:pPr>
        <w:pStyle w:val="ListParagraph"/>
        <w:numPr>
          <w:ilvl w:val="0"/>
          <w:numId w:val="14"/>
        </w:numPr>
        <w:spacing w:line="252" w:lineRule="auto"/>
        <w:ind w:left="1440" w:right="-360"/>
        <w:rPr>
          <w:rFonts w:ascii="Arial" w:hAnsi="Arial" w:cs="Arial"/>
        </w:rPr>
      </w:pPr>
      <w:r>
        <w:rPr>
          <w:rFonts w:ascii="Arial" w:hAnsi="Arial" w:cs="Arial"/>
        </w:rPr>
        <w:t xml:space="preserve">Update </w:t>
      </w:r>
      <w:r w:rsidR="005D21EF">
        <w:rPr>
          <w:rFonts w:ascii="Arial" w:hAnsi="Arial" w:cs="Arial"/>
        </w:rPr>
        <w:t xml:space="preserve">on hotel code discounts </w:t>
      </w:r>
    </w:p>
    <w:p w14:paraId="5AED5D0A" w14:textId="7B9CDBC1" w:rsidR="005D21EF" w:rsidRDefault="005D21EF" w:rsidP="00112FAC">
      <w:pPr>
        <w:pStyle w:val="ListParagraph"/>
        <w:numPr>
          <w:ilvl w:val="0"/>
          <w:numId w:val="14"/>
        </w:numPr>
        <w:spacing w:line="252" w:lineRule="auto"/>
        <w:ind w:left="1440" w:right="-360"/>
        <w:rPr>
          <w:rFonts w:ascii="Arial" w:hAnsi="Arial" w:cs="Arial"/>
        </w:rPr>
      </w:pPr>
      <w:r>
        <w:rPr>
          <w:rFonts w:ascii="Arial" w:hAnsi="Arial" w:cs="Arial"/>
        </w:rPr>
        <w:t xml:space="preserve">Conference will be held at new </w:t>
      </w:r>
      <w:r w:rsidR="00313365">
        <w:rPr>
          <w:rFonts w:ascii="Arial" w:hAnsi="Arial" w:cs="Arial"/>
        </w:rPr>
        <w:t xml:space="preserve">Broward </w:t>
      </w:r>
      <w:r>
        <w:rPr>
          <w:rFonts w:ascii="Arial" w:hAnsi="Arial" w:cs="Arial"/>
        </w:rPr>
        <w:t>Convention Center</w:t>
      </w:r>
      <w:r w:rsidR="00313365">
        <w:rPr>
          <w:rFonts w:ascii="Arial" w:hAnsi="Arial" w:cs="Arial"/>
        </w:rPr>
        <w:t xml:space="preserve"> in FLL</w:t>
      </w:r>
      <w:r>
        <w:rPr>
          <w:rFonts w:ascii="Arial" w:hAnsi="Arial" w:cs="Arial"/>
        </w:rPr>
        <w:t xml:space="preserve"> </w:t>
      </w:r>
    </w:p>
    <w:p w14:paraId="634AA33D" w14:textId="60D6EF3B" w:rsidR="005D21EF" w:rsidRDefault="00313365" w:rsidP="00112FAC">
      <w:pPr>
        <w:pStyle w:val="ListParagraph"/>
        <w:numPr>
          <w:ilvl w:val="0"/>
          <w:numId w:val="14"/>
        </w:numPr>
        <w:spacing w:line="252" w:lineRule="auto"/>
        <w:ind w:left="1440" w:right="-360"/>
        <w:rPr>
          <w:rFonts w:ascii="Arial" w:hAnsi="Arial" w:cs="Arial"/>
        </w:rPr>
      </w:pPr>
      <w:r>
        <w:rPr>
          <w:rFonts w:ascii="Arial" w:hAnsi="Arial" w:cs="Arial"/>
        </w:rPr>
        <w:t>Targe attendance exceeding 3,000</w:t>
      </w:r>
    </w:p>
    <w:p w14:paraId="4ECF7DA7" w14:textId="019A9B59" w:rsidR="001F44EF" w:rsidRPr="001F44EF" w:rsidRDefault="0063428A" w:rsidP="001F44EF">
      <w:pPr>
        <w:pStyle w:val="ListParagraph"/>
        <w:spacing w:line="252" w:lineRule="auto"/>
        <w:ind w:left="1440" w:right="-360"/>
        <w:rPr>
          <w:rFonts w:ascii="Arial" w:eastAsia="Arial" w:hAnsi="Arial" w:cs="Arial"/>
          <w:color w:val="000000" w:themeColor="text1"/>
        </w:rPr>
      </w:pPr>
      <w:r>
        <w:rPr>
          <w:rFonts w:ascii="Arial" w:hAnsi="Arial" w:cs="Arial"/>
        </w:rPr>
        <w:t xml:space="preserve"> </w:t>
      </w:r>
    </w:p>
    <w:p w14:paraId="09144816" w14:textId="0CD7B02A" w:rsidR="009719EE" w:rsidRPr="00A70770" w:rsidRDefault="009719EE" w:rsidP="00112FAC">
      <w:pPr>
        <w:pStyle w:val="ListParagraph"/>
        <w:numPr>
          <w:ilvl w:val="0"/>
          <w:numId w:val="20"/>
        </w:numPr>
        <w:spacing w:after="0" w:line="240" w:lineRule="auto"/>
        <w:ind w:right="-360"/>
        <w:contextualSpacing w:val="0"/>
        <w:rPr>
          <w:rFonts w:ascii="Arial" w:eastAsia="Arial" w:hAnsi="Arial" w:cs="Arial"/>
        </w:rPr>
      </w:pPr>
      <w:r w:rsidRPr="639C8836">
        <w:rPr>
          <w:rFonts w:ascii="Arial" w:eastAsia="Arial" w:hAnsi="Arial" w:cs="Arial"/>
          <w:b/>
          <w:bCs/>
          <w:u w:val="single"/>
        </w:rPr>
        <w:t>HAZMAT/SPECIAL OPS</w:t>
      </w:r>
      <w:r w:rsidR="00B2196E">
        <w:rPr>
          <w:rFonts w:ascii="Arial" w:eastAsia="Arial" w:hAnsi="Arial" w:cs="Arial"/>
          <w:b/>
          <w:bCs/>
        </w:rPr>
        <w:t xml:space="preserve">: </w:t>
      </w:r>
      <w:r w:rsidR="00572396" w:rsidRPr="00A70770">
        <w:rPr>
          <w:rFonts w:ascii="Arial" w:eastAsia="Arial" w:hAnsi="Arial" w:cs="Arial"/>
        </w:rPr>
        <w:t xml:space="preserve">Chief </w:t>
      </w:r>
      <w:r w:rsidR="00481A42" w:rsidRPr="00A70770">
        <w:rPr>
          <w:rFonts w:ascii="Arial" w:eastAsia="Arial" w:hAnsi="Arial" w:cs="Arial"/>
        </w:rPr>
        <w:t>Nugent</w:t>
      </w:r>
      <w:r w:rsidR="00B57650" w:rsidRPr="00A70770">
        <w:rPr>
          <w:rFonts w:ascii="Arial" w:eastAsia="Arial" w:hAnsi="Arial" w:cs="Arial"/>
        </w:rPr>
        <w:t>, B</w:t>
      </w:r>
      <w:r w:rsidR="006556C2" w:rsidRPr="00A70770">
        <w:rPr>
          <w:rFonts w:ascii="Arial" w:eastAsia="Arial" w:hAnsi="Arial" w:cs="Arial"/>
        </w:rPr>
        <w:t xml:space="preserve">roward Sherriff Office </w:t>
      </w:r>
      <w:r w:rsidR="00A97FEA" w:rsidRPr="00A70770">
        <w:rPr>
          <w:rFonts w:ascii="Arial" w:eastAsia="Arial" w:hAnsi="Arial" w:cs="Arial"/>
        </w:rPr>
        <w:t>FR</w:t>
      </w:r>
    </w:p>
    <w:p w14:paraId="2AA983DE" w14:textId="3B8E43E3" w:rsidR="00B72F31" w:rsidRPr="00B72F31" w:rsidRDefault="00B72F31" w:rsidP="00B72F31">
      <w:pPr>
        <w:pStyle w:val="ListParagraph"/>
        <w:numPr>
          <w:ilvl w:val="2"/>
          <w:numId w:val="20"/>
        </w:numPr>
        <w:spacing w:after="0"/>
        <w:ind w:left="1170" w:right="-360" w:hanging="90"/>
        <w:rPr>
          <w:rFonts w:ascii="Arial" w:eastAsia="Arial" w:hAnsi="Arial" w:cs="Arial"/>
        </w:rPr>
      </w:pPr>
      <w:r w:rsidRPr="00B72F31">
        <w:rPr>
          <w:rFonts w:ascii="Arial" w:eastAsia="Arial" w:hAnsi="Arial" w:cs="Arial"/>
        </w:rPr>
        <w:t>State hazmat inspections scheduled for late February</w:t>
      </w:r>
    </w:p>
    <w:p w14:paraId="7C3F2B3B" w14:textId="57CDB513" w:rsidR="00137E92" w:rsidRDefault="00B72F31" w:rsidP="00B72F31">
      <w:pPr>
        <w:pStyle w:val="ListParagraph"/>
        <w:numPr>
          <w:ilvl w:val="2"/>
          <w:numId w:val="20"/>
        </w:numPr>
        <w:spacing w:after="0" w:line="240" w:lineRule="auto"/>
        <w:ind w:left="1170" w:right="-360" w:hanging="90"/>
        <w:contextualSpacing w:val="0"/>
        <w:rPr>
          <w:rFonts w:ascii="Arial" w:eastAsia="Arial" w:hAnsi="Arial" w:cs="Arial"/>
        </w:rPr>
      </w:pPr>
      <w:r w:rsidRPr="00B72F31">
        <w:rPr>
          <w:rFonts w:ascii="Arial" w:eastAsia="Arial" w:hAnsi="Arial" w:cs="Arial"/>
        </w:rPr>
        <w:t xml:space="preserve">Voluntary three-day readiness </w:t>
      </w:r>
      <w:r w:rsidR="00047D86">
        <w:rPr>
          <w:rFonts w:ascii="Arial" w:eastAsia="Arial" w:hAnsi="Arial" w:cs="Arial"/>
        </w:rPr>
        <w:t>demo avail</w:t>
      </w:r>
      <w:r w:rsidRPr="00B72F31">
        <w:rPr>
          <w:rFonts w:ascii="Arial" w:eastAsia="Arial" w:hAnsi="Arial" w:cs="Arial"/>
        </w:rPr>
        <w:t xml:space="preserve">able upon </w:t>
      </w:r>
      <w:r>
        <w:rPr>
          <w:rFonts w:ascii="Arial" w:eastAsia="Arial" w:hAnsi="Arial" w:cs="Arial"/>
        </w:rPr>
        <w:t>request</w:t>
      </w:r>
    </w:p>
    <w:p w14:paraId="04A44DBC" w14:textId="77777777" w:rsidR="00B72F31" w:rsidRPr="002F53A9" w:rsidRDefault="00B72F31" w:rsidP="00B72F31">
      <w:pPr>
        <w:pStyle w:val="ListParagraph"/>
        <w:spacing w:after="0" w:line="240" w:lineRule="auto"/>
        <w:ind w:left="1170" w:right="-360"/>
        <w:contextualSpacing w:val="0"/>
        <w:rPr>
          <w:rFonts w:ascii="Arial" w:eastAsia="Arial" w:hAnsi="Arial" w:cs="Arial"/>
        </w:rPr>
      </w:pPr>
    </w:p>
    <w:p w14:paraId="61A4219D" w14:textId="498DF806" w:rsidR="00052450" w:rsidRDefault="00240DE9" w:rsidP="00112FAC">
      <w:pPr>
        <w:pStyle w:val="ListParagraph"/>
        <w:numPr>
          <w:ilvl w:val="0"/>
          <w:numId w:val="20"/>
        </w:numPr>
        <w:spacing w:after="0"/>
        <w:ind w:right="-360"/>
        <w:rPr>
          <w:rFonts w:ascii="Arial" w:eastAsia="Arial" w:hAnsi="Arial" w:cs="Arial"/>
          <w:i/>
          <w:iCs/>
        </w:rPr>
      </w:pPr>
      <w:r>
        <w:rPr>
          <w:rFonts w:ascii="Arial" w:eastAsia="Arial" w:hAnsi="Arial" w:cs="Arial"/>
          <w:b/>
          <w:bCs/>
          <w:u w:val="single"/>
        </w:rPr>
        <w:t xml:space="preserve">New </w:t>
      </w:r>
      <w:r w:rsidR="00052450" w:rsidRPr="00052450">
        <w:rPr>
          <w:rFonts w:ascii="Arial" w:eastAsia="Arial" w:hAnsi="Arial" w:cs="Arial"/>
          <w:b/>
          <w:bCs/>
          <w:u w:val="single"/>
        </w:rPr>
        <w:t>M</w:t>
      </w:r>
      <w:r w:rsidR="00A55CFE">
        <w:rPr>
          <w:rFonts w:ascii="Arial" w:eastAsia="Arial" w:hAnsi="Arial" w:cs="Arial"/>
          <w:b/>
          <w:bCs/>
          <w:u w:val="single"/>
        </w:rPr>
        <w:t>OBILE INTEGRATED</w:t>
      </w:r>
      <w:r>
        <w:rPr>
          <w:rFonts w:ascii="Arial" w:eastAsia="Arial" w:hAnsi="Arial" w:cs="Arial"/>
          <w:b/>
          <w:bCs/>
          <w:u w:val="single"/>
        </w:rPr>
        <w:t xml:space="preserve"> </w:t>
      </w:r>
      <w:r w:rsidR="00052450" w:rsidRPr="00052450">
        <w:rPr>
          <w:rFonts w:ascii="Arial" w:eastAsia="Arial" w:hAnsi="Arial" w:cs="Arial"/>
          <w:b/>
          <w:bCs/>
          <w:u w:val="single"/>
        </w:rPr>
        <w:t>H</w:t>
      </w:r>
      <w:r w:rsidR="00A55CFE">
        <w:rPr>
          <w:rFonts w:ascii="Arial" w:eastAsia="Arial" w:hAnsi="Arial" w:cs="Arial"/>
          <w:b/>
          <w:bCs/>
          <w:u w:val="single"/>
        </w:rPr>
        <w:t>EALTHCARE</w:t>
      </w:r>
      <w:r w:rsidR="00B2196E">
        <w:rPr>
          <w:rFonts w:ascii="Arial" w:eastAsia="Arial" w:hAnsi="Arial" w:cs="Arial"/>
          <w:b/>
          <w:bCs/>
        </w:rPr>
        <w:t xml:space="preserve">: </w:t>
      </w:r>
      <w:r w:rsidR="00052450" w:rsidRPr="00A70770">
        <w:rPr>
          <w:rFonts w:ascii="Arial" w:eastAsia="Arial" w:hAnsi="Arial" w:cs="Arial"/>
        </w:rPr>
        <w:t>Talia Hunter, Nana Vega</w:t>
      </w:r>
      <w:r w:rsidR="00052450" w:rsidRPr="00052450">
        <w:rPr>
          <w:rFonts w:ascii="Arial" w:eastAsia="Arial" w:hAnsi="Arial" w:cs="Arial"/>
          <w:i/>
          <w:iCs/>
        </w:rPr>
        <w:t xml:space="preserve"> </w:t>
      </w:r>
    </w:p>
    <w:p w14:paraId="6A1883DD" w14:textId="1B5F6F1A" w:rsidR="00CA6160" w:rsidRPr="00CA6160" w:rsidRDefault="00CA6160" w:rsidP="00CA6160">
      <w:pPr>
        <w:pStyle w:val="ListParagraph"/>
        <w:numPr>
          <w:ilvl w:val="2"/>
          <w:numId w:val="20"/>
        </w:numPr>
        <w:spacing w:after="0"/>
        <w:ind w:right="-36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 xml:space="preserve"> </w:t>
      </w:r>
      <w:r w:rsidRPr="00CA6160">
        <w:rPr>
          <w:rFonts w:ascii="Arial" w:eastAsia="Arial" w:hAnsi="Arial" w:cs="Arial"/>
        </w:rPr>
        <w:t>House Bill 935 enables billing pathways for CP-MIH programs</w:t>
      </w:r>
    </w:p>
    <w:p w14:paraId="4987933F" w14:textId="40F89456" w:rsidR="00CA6160" w:rsidRPr="00CA6160" w:rsidRDefault="00CA6160" w:rsidP="00CA6160">
      <w:pPr>
        <w:pStyle w:val="ListParagraph"/>
        <w:numPr>
          <w:ilvl w:val="2"/>
          <w:numId w:val="20"/>
        </w:numPr>
        <w:spacing w:after="0"/>
        <w:ind w:right="-360"/>
        <w:rPr>
          <w:rFonts w:ascii="Arial" w:eastAsia="Arial" w:hAnsi="Arial" w:cs="Arial"/>
        </w:rPr>
      </w:pPr>
      <w:r w:rsidRPr="00CA6160">
        <w:rPr>
          <w:rFonts w:ascii="Arial" w:eastAsia="Arial" w:hAnsi="Arial" w:cs="Arial"/>
        </w:rPr>
        <w:t>Certified Community Health Worker pathway highlighted</w:t>
      </w:r>
    </w:p>
    <w:p w14:paraId="6827789C" w14:textId="266F1E39" w:rsidR="00A55CFE" w:rsidRPr="00CA6160" w:rsidRDefault="00015E7E" w:rsidP="00CA6160">
      <w:pPr>
        <w:pStyle w:val="ListParagraph"/>
        <w:numPr>
          <w:ilvl w:val="2"/>
          <w:numId w:val="20"/>
        </w:numPr>
        <w:spacing w:after="0"/>
        <w:ind w:right="-360"/>
        <w:rPr>
          <w:rFonts w:ascii="Arial" w:eastAsia="Arial" w:hAnsi="Arial" w:cs="Arial"/>
          <w:i/>
          <w:iCs/>
        </w:rPr>
      </w:pPr>
      <w:r>
        <w:rPr>
          <w:rFonts w:ascii="Arial" w:eastAsia="Arial" w:hAnsi="Arial" w:cs="Arial"/>
        </w:rPr>
        <w:t xml:space="preserve">Opportunity for billing </w:t>
      </w:r>
      <w:r w:rsidR="003D530F">
        <w:rPr>
          <w:rFonts w:ascii="Arial" w:eastAsia="Arial" w:hAnsi="Arial" w:cs="Arial"/>
        </w:rPr>
        <w:t>and fees for services zoom meeting s</w:t>
      </w:r>
      <w:r w:rsidR="00CA6160" w:rsidRPr="00CA6160">
        <w:rPr>
          <w:rFonts w:ascii="Arial" w:eastAsia="Arial" w:hAnsi="Arial" w:cs="Arial"/>
        </w:rPr>
        <w:t>cheduled January 22</w:t>
      </w:r>
      <w:r w:rsidR="009F6051">
        <w:rPr>
          <w:rFonts w:ascii="Arial" w:eastAsia="Arial" w:hAnsi="Arial" w:cs="Arial"/>
        </w:rPr>
        <w:t xml:space="preserve"> </w:t>
      </w:r>
    </w:p>
    <w:p w14:paraId="62C1D440" w14:textId="77777777" w:rsidR="00CA6160" w:rsidRPr="001B64AC" w:rsidRDefault="00CA6160" w:rsidP="00CA6160">
      <w:pPr>
        <w:pStyle w:val="ListParagraph"/>
        <w:numPr>
          <w:ilvl w:val="2"/>
          <w:numId w:val="20"/>
        </w:numPr>
        <w:spacing w:after="0"/>
        <w:ind w:right="-360"/>
        <w:rPr>
          <w:rFonts w:ascii="Arial" w:eastAsia="Arial" w:hAnsi="Arial" w:cs="Arial"/>
          <w:i/>
          <w:iCs/>
        </w:rPr>
      </w:pPr>
    </w:p>
    <w:p w14:paraId="3F1FA106" w14:textId="13E514EE" w:rsidR="005D76D1" w:rsidRPr="001F44EF" w:rsidRDefault="005D76D1" w:rsidP="00112FAC">
      <w:pPr>
        <w:pStyle w:val="ListParagraph"/>
        <w:numPr>
          <w:ilvl w:val="0"/>
          <w:numId w:val="20"/>
        </w:numPr>
        <w:spacing w:after="0"/>
        <w:ind w:right="-360"/>
        <w:rPr>
          <w:rFonts w:ascii="Arial" w:eastAsia="Arial" w:hAnsi="Arial" w:cs="Arial"/>
          <w:b/>
          <w:bCs/>
          <w:i/>
          <w:iCs/>
        </w:rPr>
      </w:pPr>
      <w:r w:rsidRPr="00A70770">
        <w:rPr>
          <w:rFonts w:ascii="Arial" w:eastAsia="Arial" w:hAnsi="Arial" w:cs="Arial"/>
          <w:b/>
          <w:bCs/>
          <w:u w:val="single"/>
        </w:rPr>
        <w:t>MUTUAL AID COMMUNICATIONS</w:t>
      </w:r>
      <w:r w:rsidR="00B2196E" w:rsidRPr="00A70770">
        <w:rPr>
          <w:rFonts w:ascii="Arial" w:eastAsia="Arial" w:hAnsi="Arial" w:cs="Arial"/>
          <w:b/>
          <w:bCs/>
          <w:u w:val="single"/>
        </w:rPr>
        <w:t xml:space="preserve">: </w:t>
      </w:r>
      <w:r w:rsidRPr="00A70770">
        <w:rPr>
          <w:rFonts w:ascii="Arial" w:eastAsia="Arial" w:hAnsi="Arial" w:cs="Arial"/>
        </w:rPr>
        <w:t xml:space="preserve">Chief </w:t>
      </w:r>
      <w:r w:rsidR="002C7434" w:rsidRPr="00A70770">
        <w:rPr>
          <w:rFonts w:ascii="Arial" w:eastAsia="Arial" w:hAnsi="Arial" w:cs="Arial"/>
        </w:rPr>
        <w:t>Pingol, F</w:t>
      </w:r>
      <w:r w:rsidR="00483BB9" w:rsidRPr="00A70770">
        <w:rPr>
          <w:rFonts w:ascii="Arial" w:eastAsia="Arial" w:hAnsi="Arial" w:cs="Arial"/>
        </w:rPr>
        <w:t>LL</w:t>
      </w:r>
      <w:r w:rsidRPr="00A70770">
        <w:rPr>
          <w:rFonts w:ascii="Arial" w:eastAsia="Arial" w:hAnsi="Arial" w:cs="Arial"/>
        </w:rPr>
        <w:t xml:space="preserve"> FR</w:t>
      </w:r>
      <w:r w:rsidR="00677BC8" w:rsidRPr="00A70770">
        <w:rPr>
          <w:rFonts w:ascii="Arial" w:eastAsia="Arial" w:hAnsi="Arial" w:cs="Arial"/>
        </w:rPr>
        <w:t>, Chief Moser, CS FD</w:t>
      </w:r>
    </w:p>
    <w:p w14:paraId="4FAB2E68" w14:textId="4612A150" w:rsidR="002D4138" w:rsidRPr="00DA0D01" w:rsidRDefault="00DA0D01" w:rsidP="002D4138">
      <w:pPr>
        <w:pStyle w:val="ListParagraph"/>
        <w:numPr>
          <w:ilvl w:val="2"/>
          <w:numId w:val="20"/>
        </w:numPr>
        <w:spacing w:after="0"/>
        <w:ind w:right="-360"/>
        <w:rPr>
          <w:rFonts w:ascii="Arial" w:eastAsia="Arial" w:hAnsi="Arial" w:cs="Arial"/>
          <w:i/>
          <w:iCs/>
        </w:rPr>
      </w:pPr>
      <w:r>
        <w:rPr>
          <w:rFonts w:ascii="Arial" w:eastAsia="Arial" w:hAnsi="Arial" w:cs="Arial"/>
        </w:rPr>
        <w:t>I-95 Expressway project update</w:t>
      </w:r>
    </w:p>
    <w:p w14:paraId="062085FC" w14:textId="401996DD" w:rsidR="00DA0D01" w:rsidRPr="00FC6EAB" w:rsidRDefault="00FC6EAB" w:rsidP="00FC06F9">
      <w:pPr>
        <w:pStyle w:val="ListParagraph"/>
        <w:numPr>
          <w:ilvl w:val="0"/>
          <w:numId w:val="70"/>
        </w:numPr>
        <w:spacing w:after="0"/>
        <w:ind w:right="-360"/>
        <w:rPr>
          <w:rFonts w:ascii="Arial" w:eastAsia="Arial" w:hAnsi="Arial" w:cs="Arial"/>
          <w:i/>
          <w:iCs/>
        </w:rPr>
      </w:pPr>
      <w:r>
        <w:rPr>
          <w:rFonts w:ascii="Arial" w:eastAsia="Arial" w:hAnsi="Arial" w:cs="Arial"/>
        </w:rPr>
        <w:t>Ramp naming and zoning completed</w:t>
      </w:r>
    </w:p>
    <w:p w14:paraId="6DFC6BB8" w14:textId="0C8EE259" w:rsidR="00FC6EAB" w:rsidRPr="00FC6EAB" w:rsidRDefault="00FC06F9" w:rsidP="00FC06F9">
      <w:pPr>
        <w:pStyle w:val="ListParagraph"/>
        <w:numPr>
          <w:ilvl w:val="0"/>
          <w:numId w:val="70"/>
        </w:numPr>
        <w:spacing w:after="0"/>
        <w:ind w:right="-360"/>
        <w:rPr>
          <w:rFonts w:ascii="Arial" w:eastAsia="Arial" w:hAnsi="Arial" w:cs="Arial"/>
          <w:i/>
          <w:iCs/>
        </w:rPr>
      </w:pPr>
      <w:r>
        <w:rPr>
          <w:rFonts w:ascii="Arial" w:eastAsia="Arial" w:hAnsi="Arial" w:cs="Arial"/>
        </w:rPr>
        <w:t>C</w:t>
      </w:r>
      <w:r w:rsidR="00FC6EAB">
        <w:rPr>
          <w:rFonts w:ascii="Arial" w:eastAsia="Arial" w:hAnsi="Arial" w:cs="Arial"/>
        </w:rPr>
        <w:t xml:space="preserve">AD updates integrated </w:t>
      </w:r>
    </w:p>
    <w:p w14:paraId="69EE022E" w14:textId="3A7B5381" w:rsidR="00FC6EAB" w:rsidRPr="00FC6EAB" w:rsidRDefault="00FC6EAB" w:rsidP="00FC06F9">
      <w:pPr>
        <w:pStyle w:val="ListParagraph"/>
        <w:numPr>
          <w:ilvl w:val="0"/>
          <w:numId w:val="70"/>
        </w:numPr>
        <w:spacing w:after="0"/>
        <w:ind w:right="-360"/>
        <w:rPr>
          <w:rFonts w:ascii="Arial" w:eastAsia="Arial" w:hAnsi="Arial" w:cs="Arial"/>
          <w:i/>
          <w:iCs/>
        </w:rPr>
      </w:pPr>
      <w:r>
        <w:rPr>
          <w:rFonts w:ascii="Arial" w:eastAsia="Arial" w:hAnsi="Arial" w:cs="Arial"/>
        </w:rPr>
        <w:t xml:space="preserve">FDOT real-time alert integration in progress </w:t>
      </w:r>
    </w:p>
    <w:p w14:paraId="1F913A08" w14:textId="0BE1303C" w:rsidR="00FC6EAB" w:rsidRPr="00FC06F9" w:rsidRDefault="00FC06F9" w:rsidP="002D4138">
      <w:pPr>
        <w:pStyle w:val="ListParagraph"/>
        <w:numPr>
          <w:ilvl w:val="2"/>
          <w:numId w:val="20"/>
        </w:numPr>
        <w:spacing w:after="0"/>
        <w:ind w:right="-360"/>
        <w:rPr>
          <w:rFonts w:ascii="Arial" w:eastAsia="Arial" w:hAnsi="Arial" w:cs="Arial"/>
          <w:i/>
          <w:iCs/>
        </w:rPr>
      </w:pPr>
      <w:r>
        <w:rPr>
          <w:rFonts w:ascii="Arial" w:eastAsia="Arial" w:hAnsi="Arial" w:cs="Arial"/>
        </w:rPr>
        <w:t xml:space="preserve">Airport full scale exercise update </w:t>
      </w:r>
    </w:p>
    <w:p w14:paraId="3ED1F797" w14:textId="286EEA3C" w:rsidR="00FC06F9" w:rsidRPr="00961EC9" w:rsidRDefault="009228E9" w:rsidP="00961EC9">
      <w:pPr>
        <w:pStyle w:val="ListParagraph"/>
        <w:numPr>
          <w:ilvl w:val="2"/>
          <w:numId w:val="20"/>
        </w:numPr>
        <w:spacing w:after="0"/>
        <w:ind w:right="-360"/>
        <w:rPr>
          <w:rFonts w:ascii="Arial" w:eastAsia="Arial" w:hAnsi="Arial" w:cs="Arial"/>
          <w:i/>
          <w:iCs/>
        </w:rPr>
      </w:pPr>
      <w:r w:rsidRPr="00961EC9">
        <w:rPr>
          <w:rFonts w:ascii="Arial" w:eastAsia="Arial" w:hAnsi="Arial" w:cs="Arial"/>
        </w:rPr>
        <w:t>Midnight drill at FLL</w:t>
      </w:r>
    </w:p>
    <w:p w14:paraId="638C054A" w14:textId="2834C792" w:rsidR="009228E9" w:rsidRPr="009228E9" w:rsidRDefault="009228E9" w:rsidP="00FD6573">
      <w:pPr>
        <w:pStyle w:val="ListParagraph"/>
        <w:numPr>
          <w:ilvl w:val="3"/>
          <w:numId w:val="20"/>
        </w:numPr>
        <w:spacing w:after="0"/>
        <w:ind w:right="-360"/>
        <w:rPr>
          <w:rFonts w:ascii="Arial" w:eastAsia="Arial" w:hAnsi="Arial" w:cs="Arial"/>
          <w:i/>
          <w:iCs/>
        </w:rPr>
      </w:pPr>
      <w:r>
        <w:rPr>
          <w:rFonts w:ascii="Arial" w:eastAsia="Arial" w:hAnsi="Arial" w:cs="Arial"/>
        </w:rPr>
        <w:t xml:space="preserve">Approximately 200 simulated victims </w:t>
      </w:r>
    </w:p>
    <w:p w14:paraId="1F7B7DA5" w14:textId="218A4D36" w:rsidR="009228E9" w:rsidRPr="0068418A" w:rsidRDefault="0068418A" w:rsidP="00FD6573">
      <w:pPr>
        <w:pStyle w:val="ListParagraph"/>
        <w:numPr>
          <w:ilvl w:val="3"/>
          <w:numId w:val="20"/>
        </w:numPr>
        <w:spacing w:after="0"/>
        <w:ind w:right="-360"/>
        <w:rPr>
          <w:rFonts w:ascii="Arial" w:eastAsia="Arial" w:hAnsi="Arial" w:cs="Arial"/>
          <w:i/>
          <w:iCs/>
        </w:rPr>
      </w:pPr>
      <w:r>
        <w:rPr>
          <w:rFonts w:ascii="Arial" w:eastAsia="Arial" w:hAnsi="Arial" w:cs="Arial"/>
        </w:rPr>
        <w:t xml:space="preserve">Multi agency participation </w:t>
      </w:r>
    </w:p>
    <w:p w14:paraId="6AF0613C" w14:textId="5537F0A1" w:rsidR="0068418A" w:rsidRPr="0068418A" w:rsidRDefault="0068418A" w:rsidP="002D4138">
      <w:pPr>
        <w:pStyle w:val="ListParagraph"/>
        <w:numPr>
          <w:ilvl w:val="2"/>
          <w:numId w:val="20"/>
        </w:numPr>
        <w:spacing w:after="0"/>
        <w:ind w:right="-360"/>
        <w:rPr>
          <w:rFonts w:ascii="Arial" w:eastAsia="Arial" w:hAnsi="Arial" w:cs="Arial"/>
          <w:i/>
          <w:iCs/>
        </w:rPr>
      </w:pPr>
      <w:r>
        <w:rPr>
          <w:rFonts w:ascii="Arial" w:eastAsia="Arial" w:hAnsi="Arial" w:cs="Arial"/>
        </w:rPr>
        <w:t>Table Command update</w:t>
      </w:r>
    </w:p>
    <w:p w14:paraId="39696E11" w14:textId="73D870C2" w:rsidR="0068418A" w:rsidRPr="00DB7F5C" w:rsidRDefault="00DB7F5C" w:rsidP="0068418A">
      <w:pPr>
        <w:pStyle w:val="ListParagraph"/>
        <w:numPr>
          <w:ilvl w:val="3"/>
          <w:numId w:val="20"/>
        </w:numPr>
        <w:spacing w:after="0"/>
        <w:ind w:right="-360"/>
        <w:rPr>
          <w:rFonts w:ascii="Arial" w:eastAsia="Arial" w:hAnsi="Arial" w:cs="Arial"/>
          <w:i/>
          <w:iCs/>
        </w:rPr>
      </w:pPr>
      <w:r>
        <w:rPr>
          <w:rFonts w:ascii="Arial" w:eastAsia="Arial" w:hAnsi="Arial" w:cs="Arial"/>
        </w:rPr>
        <w:t>Near real time CAD integration achieved</w:t>
      </w:r>
    </w:p>
    <w:p w14:paraId="0645C6B4" w14:textId="06CA9474" w:rsidR="00DB7F5C" w:rsidRPr="00FD6573" w:rsidRDefault="00DB7F5C" w:rsidP="0068418A">
      <w:pPr>
        <w:pStyle w:val="ListParagraph"/>
        <w:numPr>
          <w:ilvl w:val="3"/>
          <w:numId w:val="20"/>
        </w:numPr>
        <w:spacing w:after="0"/>
        <w:ind w:right="-360"/>
        <w:rPr>
          <w:rFonts w:ascii="Arial" w:eastAsia="Arial" w:hAnsi="Arial" w:cs="Arial"/>
          <w:i/>
          <w:iCs/>
        </w:rPr>
      </w:pPr>
      <w:r>
        <w:rPr>
          <w:rFonts w:ascii="Arial" w:eastAsia="Arial" w:hAnsi="Arial" w:cs="Arial"/>
        </w:rPr>
        <w:t xml:space="preserve">Countywide activation anticipated within 4-6 weeks </w:t>
      </w:r>
    </w:p>
    <w:p w14:paraId="1AB63EE7" w14:textId="004181CD" w:rsidR="00FD6573" w:rsidRPr="00464740" w:rsidRDefault="00FD6573" w:rsidP="0068418A">
      <w:pPr>
        <w:pStyle w:val="ListParagraph"/>
        <w:numPr>
          <w:ilvl w:val="3"/>
          <w:numId w:val="20"/>
        </w:numPr>
        <w:spacing w:after="0"/>
        <w:ind w:right="-360"/>
        <w:rPr>
          <w:rFonts w:ascii="Arial" w:eastAsia="Arial" w:hAnsi="Arial" w:cs="Arial"/>
          <w:i/>
          <w:iCs/>
        </w:rPr>
      </w:pPr>
      <w:r>
        <w:rPr>
          <w:rFonts w:ascii="Arial" w:eastAsia="Arial" w:hAnsi="Arial" w:cs="Arial"/>
        </w:rPr>
        <w:t xml:space="preserve">Enhanced features </w:t>
      </w:r>
    </w:p>
    <w:p w14:paraId="725F2CC1" w14:textId="77777777" w:rsidR="00BA750D" w:rsidRDefault="00BA750D" w:rsidP="0060438C">
      <w:pPr>
        <w:pStyle w:val="ListParagraph"/>
        <w:numPr>
          <w:ilvl w:val="2"/>
          <w:numId w:val="20"/>
        </w:numPr>
        <w:spacing w:after="0"/>
        <w:ind w:right="-36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lastRenderedPageBreak/>
        <w:t xml:space="preserve">Highway response review: </w:t>
      </w:r>
    </w:p>
    <w:p w14:paraId="05ED6A2E" w14:textId="100EC391" w:rsidR="00246FF9" w:rsidRDefault="00BA750D" w:rsidP="00AA19EA">
      <w:pPr>
        <w:pStyle w:val="ListParagraph"/>
        <w:numPr>
          <w:ilvl w:val="3"/>
          <w:numId w:val="20"/>
        </w:numPr>
        <w:spacing w:after="0"/>
        <w:ind w:right="-36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Proposed shift from city</w:t>
      </w:r>
      <w:r w:rsidR="00554CC7">
        <w:rPr>
          <w:rFonts w:ascii="Arial" w:eastAsia="Arial" w:hAnsi="Arial" w:cs="Arial"/>
        </w:rPr>
        <w:t xml:space="preserve"> boundary-based dispatching to access-point based run cards </w:t>
      </w:r>
    </w:p>
    <w:p w14:paraId="295E742D" w14:textId="7445EF7C" w:rsidR="00897D72" w:rsidRPr="002A4F62" w:rsidRDefault="00554CC7" w:rsidP="00AA19EA">
      <w:pPr>
        <w:pStyle w:val="ListParagraph"/>
        <w:numPr>
          <w:ilvl w:val="3"/>
          <w:numId w:val="20"/>
        </w:numPr>
        <w:spacing w:after="0"/>
        <w:ind w:right="-36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 xml:space="preserve">Review underway </w:t>
      </w:r>
    </w:p>
    <w:p w14:paraId="65F8B8C7" w14:textId="77777777" w:rsidR="009966F9" w:rsidRPr="009966F9" w:rsidRDefault="009966F9" w:rsidP="009966F9">
      <w:pPr>
        <w:pStyle w:val="ListParagraph"/>
        <w:spacing w:after="0"/>
        <w:ind w:left="1530" w:right="-360"/>
        <w:rPr>
          <w:rFonts w:ascii="Arial" w:eastAsia="Arial" w:hAnsi="Arial" w:cs="Arial"/>
          <w:i/>
          <w:iCs/>
        </w:rPr>
      </w:pPr>
    </w:p>
    <w:p w14:paraId="1038301D" w14:textId="56609E6A" w:rsidR="002A7AF2" w:rsidRPr="001F44EF" w:rsidRDefault="005D76D1" w:rsidP="00112FAC">
      <w:pPr>
        <w:pStyle w:val="ListParagraph"/>
        <w:numPr>
          <w:ilvl w:val="0"/>
          <w:numId w:val="20"/>
        </w:numPr>
        <w:spacing w:after="0"/>
        <w:ind w:right="-360"/>
        <w:rPr>
          <w:rFonts w:ascii="Arial" w:eastAsia="Arial" w:hAnsi="Arial" w:cs="Arial"/>
        </w:rPr>
      </w:pPr>
      <w:r w:rsidRPr="00333757">
        <w:rPr>
          <w:rFonts w:ascii="Arial" w:eastAsia="Arial" w:hAnsi="Arial" w:cs="Arial"/>
          <w:b/>
          <w:bCs/>
          <w:u w:val="single"/>
        </w:rPr>
        <w:t>PIO</w:t>
      </w:r>
      <w:r w:rsidRPr="00333757">
        <w:rPr>
          <w:rFonts w:ascii="Arial" w:eastAsia="Arial" w:hAnsi="Arial" w:cs="Arial"/>
          <w:b/>
          <w:bCs/>
        </w:rPr>
        <w:t>:</w:t>
      </w:r>
      <w:r w:rsidRPr="639C8836">
        <w:rPr>
          <w:rFonts w:ascii="Arial" w:eastAsia="Arial" w:hAnsi="Arial" w:cs="Arial"/>
          <w:b/>
          <w:bCs/>
        </w:rPr>
        <w:t xml:space="preserve"> </w:t>
      </w:r>
      <w:r w:rsidR="00693FA2">
        <w:rPr>
          <w:rFonts w:ascii="Arial" w:eastAsia="Arial" w:hAnsi="Arial" w:cs="Arial"/>
        </w:rPr>
        <w:t>Michael Kane</w:t>
      </w:r>
      <w:r w:rsidR="00E6094E">
        <w:rPr>
          <w:rFonts w:ascii="Arial" w:eastAsia="Arial" w:hAnsi="Arial" w:cs="Arial"/>
        </w:rPr>
        <w:t>, BSO</w:t>
      </w:r>
      <w:r w:rsidR="0004528B">
        <w:rPr>
          <w:rFonts w:ascii="Arial" w:eastAsia="Arial" w:hAnsi="Arial" w:cs="Arial"/>
        </w:rPr>
        <w:t xml:space="preserve"> </w:t>
      </w:r>
      <w:r w:rsidR="00E6094E">
        <w:rPr>
          <w:rFonts w:ascii="Arial" w:eastAsia="Arial" w:hAnsi="Arial" w:cs="Arial"/>
        </w:rPr>
        <w:t>FR</w:t>
      </w:r>
    </w:p>
    <w:p w14:paraId="2A701249" w14:textId="4B84D561" w:rsidR="00421A47" w:rsidRDefault="00F93CE3" w:rsidP="00112FAC">
      <w:pPr>
        <w:pStyle w:val="ListParagraph"/>
        <w:numPr>
          <w:ilvl w:val="0"/>
          <w:numId w:val="26"/>
        </w:numPr>
        <w:spacing w:after="0"/>
        <w:ind w:right="-36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No report</w:t>
      </w:r>
    </w:p>
    <w:p w14:paraId="02EA215C" w14:textId="77777777" w:rsidR="00E5333B" w:rsidRPr="003E2ACA" w:rsidRDefault="00E5333B" w:rsidP="003E2ACA">
      <w:pPr>
        <w:spacing w:after="0"/>
        <w:ind w:left="1440" w:right="-360"/>
        <w:rPr>
          <w:rFonts w:ascii="Arial" w:eastAsia="Arial" w:hAnsi="Arial" w:cs="Arial"/>
        </w:rPr>
      </w:pPr>
    </w:p>
    <w:p w14:paraId="6B0E740D" w14:textId="53AA2BF0" w:rsidR="00A42C8E" w:rsidRPr="001F44EF" w:rsidRDefault="00A42C8E" w:rsidP="00112FAC">
      <w:pPr>
        <w:pStyle w:val="ListParagraph"/>
        <w:numPr>
          <w:ilvl w:val="0"/>
          <w:numId w:val="20"/>
        </w:numPr>
        <w:spacing w:after="0"/>
        <w:ind w:right="-360"/>
        <w:rPr>
          <w:rFonts w:ascii="Arial" w:eastAsia="Arial" w:hAnsi="Arial" w:cs="Arial"/>
          <w:i/>
          <w:iCs/>
        </w:rPr>
      </w:pPr>
      <w:r w:rsidRPr="00333757">
        <w:rPr>
          <w:rFonts w:ascii="Arial" w:eastAsia="Arial" w:hAnsi="Arial" w:cs="Arial"/>
          <w:b/>
          <w:bCs/>
          <w:u w:val="single"/>
        </w:rPr>
        <w:t xml:space="preserve">SAFETY </w:t>
      </w:r>
      <w:r w:rsidR="002B2A85" w:rsidRPr="00333757">
        <w:rPr>
          <w:rFonts w:ascii="Arial" w:eastAsia="Arial" w:hAnsi="Arial" w:cs="Arial"/>
          <w:b/>
          <w:bCs/>
          <w:u w:val="single"/>
        </w:rPr>
        <w:t>&amp;</w:t>
      </w:r>
      <w:r w:rsidRPr="00333757">
        <w:rPr>
          <w:rFonts w:ascii="Arial" w:eastAsia="Arial" w:hAnsi="Arial" w:cs="Arial"/>
          <w:b/>
          <w:bCs/>
          <w:u w:val="single"/>
        </w:rPr>
        <w:t xml:space="preserve"> HEALTH</w:t>
      </w:r>
      <w:r w:rsidRPr="00333757">
        <w:rPr>
          <w:rFonts w:ascii="Arial" w:eastAsia="Arial" w:hAnsi="Arial" w:cs="Arial"/>
          <w:b/>
          <w:bCs/>
        </w:rPr>
        <w:t>:</w:t>
      </w:r>
      <w:r w:rsidR="00DF5C33" w:rsidRPr="639C8836">
        <w:rPr>
          <w:rFonts w:ascii="Arial" w:eastAsia="Arial" w:hAnsi="Arial" w:cs="Arial"/>
          <w:b/>
          <w:bCs/>
        </w:rPr>
        <w:t xml:space="preserve"> </w:t>
      </w:r>
      <w:r w:rsidR="00CB78E2" w:rsidRPr="00A70770">
        <w:rPr>
          <w:rFonts w:ascii="Arial" w:eastAsia="Arial" w:hAnsi="Arial" w:cs="Arial"/>
        </w:rPr>
        <w:t xml:space="preserve">Chief Cinque, </w:t>
      </w:r>
      <w:r w:rsidRPr="00A70770">
        <w:rPr>
          <w:rFonts w:ascii="Arial" w:eastAsia="Arial" w:hAnsi="Arial" w:cs="Arial"/>
        </w:rPr>
        <w:t>C</w:t>
      </w:r>
      <w:r w:rsidR="00A97FEA" w:rsidRPr="00A70770">
        <w:rPr>
          <w:rFonts w:ascii="Arial" w:eastAsia="Arial" w:hAnsi="Arial" w:cs="Arial"/>
        </w:rPr>
        <w:t>hief</w:t>
      </w:r>
      <w:r w:rsidRPr="00A70770">
        <w:rPr>
          <w:rFonts w:ascii="Arial" w:eastAsia="Arial" w:hAnsi="Arial" w:cs="Arial"/>
        </w:rPr>
        <w:t xml:space="preserve"> Botting</w:t>
      </w:r>
      <w:r w:rsidR="0046733C" w:rsidRPr="00A70770">
        <w:rPr>
          <w:rFonts w:ascii="Arial" w:eastAsia="Arial" w:hAnsi="Arial" w:cs="Arial"/>
        </w:rPr>
        <w:t xml:space="preserve"> F</w:t>
      </w:r>
      <w:r w:rsidR="007E1F89" w:rsidRPr="00A70770">
        <w:rPr>
          <w:rFonts w:ascii="Arial" w:eastAsia="Arial" w:hAnsi="Arial" w:cs="Arial"/>
        </w:rPr>
        <w:t>LL</w:t>
      </w:r>
      <w:r w:rsidR="002B2A85" w:rsidRPr="00A70770">
        <w:rPr>
          <w:rFonts w:ascii="Arial" w:eastAsia="Arial" w:hAnsi="Arial" w:cs="Arial"/>
        </w:rPr>
        <w:t xml:space="preserve"> F</w:t>
      </w:r>
      <w:r w:rsidR="00A97FEA" w:rsidRPr="00A70770">
        <w:rPr>
          <w:rFonts w:ascii="Arial" w:eastAsia="Arial" w:hAnsi="Arial" w:cs="Arial"/>
        </w:rPr>
        <w:t>R</w:t>
      </w:r>
    </w:p>
    <w:p w14:paraId="70F71EB3" w14:textId="12FF5AFC" w:rsidR="00334E73" w:rsidRPr="000D259F" w:rsidRDefault="00554CC7" w:rsidP="00193BB2">
      <w:pPr>
        <w:pStyle w:val="ListParagraph"/>
        <w:numPr>
          <w:ilvl w:val="2"/>
          <w:numId w:val="20"/>
        </w:numPr>
        <w:spacing w:after="0"/>
        <w:ind w:right="-36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 xml:space="preserve">No report </w:t>
      </w:r>
    </w:p>
    <w:p w14:paraId="384F3647" w14:textId="77777777" w:rsidR="005B0BD9" w:rsidRDefault="005B0BD9" w:rsidP="005B0BD9">
      <w:pPr>
        <w:pStyle w:val="ListParagraph"/>
        <w:spacing w:after="0"/>
        <w:ind w:left="1080" w:right="-360"/>
        <w:rPr>
          <w:rFonts w:ascii="Arial" w:eastAsia="Arial" w:hAnsi="Arial" w:cs="Arial"/>
        </w:rPr>
      </w:pPr>
    </w:p>
    <w:p w14:paraId="1221320B" w14:textId="5E113153" w:rsidR="00741893" w:rsidRPr="00A70770" w:rsidRDefault="00D520B8" w:rsidP="00A70770">
      <w:pPr>
        <w:pStyle w:val="ListParagraph"/>
        <w:numPr>
          <w:ilvl w:val="0"/>
          <w:numId w:val="20"/>
        </w:numPr>
        <w:spacing w:after="0"/>
        <w:ind w:right="-360"/>
        <w:rPr>
          <w:rFonts w:ascii="Arial" w:eastAsia="Arial" w:hAnsi="Arial" w:cs="Arial"/>
        </w:rPr>
      </w:pPr>
      <w:r w:rsidRPr="00A70770">
        <w:rPr>
          <w:rFonts w:ascii="Arial" w:eastAsia="Arial" w:hAnsi="Arial" w:cs="Arial"/>
          <w:b/>
          <w:bCs/>
          <w:u w:val="single"/>
        </w:rPr>
        <w:t>CHAPLAIN</w:t>
      </w:r>
      <w:r w:rsidRPr="00A70770">
        <w:rPr>
          <w:rFonts w:ascii="Arial" w:eastAsia="Arial" w:hAnsi="Arial" w:cs="Arial"/>
        </w:rPr>
        <w:t xml:space="preserve">: </w:t>
      </w:r>
      <w:r w:rsidR="00693C88" w:rsidRPr="00A70770">
        <w:rPr>
          <w:rFonts w:ascii="Arial" w:eastAsia="Arial" w:hAnsi="Arial" w:cs="Arial"/>
        </w:rPr>
        <w:t xml:space="preserve">Michael Calderin </w:t>
      </w:r>
    </w:p>
    <w:p w14:paraId="69F271D4" w14:textId="549E2B25" w:rsidR="00A02F06" w:rsidRDefault="00DC60D1" w:rsidP="00112FAC">
      <w:pPr>
        <w:pStyle w:val="ListParagraph"/>
        <w:numPr>
          <w:ilvl w:val="1"/>
          <w:numId w:val="22"/>
        </w:numPr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 xml:space="preserve">Let us know if you </w:t>
      </w:r>
      <w:r w:rsidR="005C2C4F">
        <w:rPr>
          <w:rFonts w:ascii="Arial" w:eastAsia="Times New Roman" w:hAnsi="Arial" w:cs="Arial"/>
        </w:rPr>
        <w:t xml:space="preserve">are in need to services </w:t>
      </w:r>
    </w:p>
    <w:p w14:paraId="2C8D9821" w14:textId="77777777" w:rsidR="00710EDE" w:rsidRDefault="00710EDE" w:rsidP="00710EDE">
      <w:pPr>
        <w:pStyle w:val="ListParagraph"/>
        <w:ind w:left="1800"/>
        <w:rPr>
          <w:rFonts w:ascii="Arial" w:eastAsia="Times New Roman" w:hAnsi="Arial" w:cs="Arial"/>
        </w:rPr>
      </w:pPr>
    </w:p>
    <w:p w14:paraId="132F9299" w14:textId="382B7AD2" w:rsidR="00E86248" w:rsidRPr="00A70770" w:rsidRDefault="00E86248" w:rsidP="00A70770">
      <w:pPr>
        <w:pStyle w:val="ListParagraph"/>
        <w:numPr>
          <w:ilvl w:val="0"/>
          <w:numId w:val="20"/>
        </w:numPr>
        <w:spacing w:after="0"/>
        <w:ind w:right="-360"/>
        <w:rPr>
          <w:rFonts w:ascii="Arial" w:eastAsia="Arial" w:hAnsi="Arial" w:cs="Arial"/>
        </w:rPr>
      </w:pPr>
      <w:r w:rsidRPr="00A70770">
        <w:rPr>
          <w:rFonts w:ascii="Arial" w:eastAsia="Arial" w:hAnsi="Arial" w:cs="Arial"/>
          <w:b/>
          <w:bCs/>
          <w:u w:val="single"/>
        </w:rPr>
        <w:t>SUPPORT SERVICES</w:t>
      </w:r>
      <w:r w:rsidRPr="00A70770">
        <w:rPr>
          <w:rFonts w:ascii="Arial" w:eastAsia="Arial" w:hAnsi="Arial" w:cs="Arial"/>
        </w:rPr>
        <w:t>: Zachary Roseboom, CSFR</w:t>
      </w:r>
    </w:p>
    <w:p w14:paraId="5C8BE152" w14:textId="42DFACE1" w:rsidR="009D1BA5" w:rsidRPr="00EC7EFB" w:rsidRDefault="006C5965" w:rsidP="00A70770">
      <w:pPr>
        <w:pStyle w:val="ListParagraph"/>
        <w:numPr>
          <w:ilvl w:val="2"/>
          <w:numId w:val="20"/>
        </w:numPr>
        <w:spacing w:after="0"/>
        <w:ind w:right="-360"/>
        <w:rPr>
          <w:rFonts w:ascii="Arial" w:eastAsia="Arial" w:hAnsi="Arial" w:cs="Arial"/>
          <w:i/>
          <w:iCs/>
        </w:rPr>
      </w:pPr>
      <w:r>
        <w:rPr>
          <w:rFonts w:ascii="Arial" w:eastAsia="Arial" w:hAnsi="Arial" w:cs="Arial"/>
        </w:rPr>
        <w:t xml:space="preserve">No report </w:t>
      </w:r>
    </w:p>
    <w:p w14:paraId="420C970B" w14:textId="77777777" w:rsidR="00EC7EFB" w:rsidRPr="00741893" w:rsidRDefault="00EC7EFB" w:rsidP="00EC7EFB">
      <w:pPr>
        <w:pStyle w:val="ListParagraph"/>
        <w:spacing w:after="0"/>
        <w:ind w:left="1440" w:right="-360"/>
        <w:rPr>
          <w:rFonts w:ascii="Arial" w:eastAsia="Arial" w:hAnsi="Arial" w:cs="Arial"/>
          <w:i/>
          <w:iCs/>
        </w:rPr>
      </w:pPr>
    </w:p>
    <w:p w14:paraId="7D4FEB31" w14:textId="04D8894C" w:rsidR="00D00104" w:rsidRPr="00A70770" w:rsidRDefault="00D00104" w:rsidP="00A70770">
      <w:pPr>
        <w:pStyle w:val="ListParagraph"/>
        <w:numPr>
          <w:ilvl w:val="0"/>
          <w:numId w:val="20"/>
        </w:numPr>
        <w:spacing w:after="0"/>
        <w:ind w:right="-360"/>
        <w:rPr>
          <w:rFonts w:ascii="Arial" w:eastAsia="Arial" w:hAnsi="Arial" w:cs="Arial"/>
        </w:rPr>
      </w:pPr>
      <w:r w:rsidRPr="00A70770">
        <w:rPr>
          <w:rFonts w:ascii="Arial" w:eastAsia="Arial" w:hAnsi="Arial" w:cs="Arial"/>
          <w:b/>
          <w:bCs/>
          <w:u w:val="single"/>
        </w:rPr>
        <w:t>TRAINING</w:t>
      </w:r>
      <w:r w:rsidRPr="00A70770">
        <w:rPr>
          <w:rFonts w:ascii="Arial" w:eastAsia="Arial" w:hAnsi="Arial" w:cs="Arial"/>
          <w:b/>
          <w:bCs/>
        </w:rPr>
        <w:t xml:space="preserve">: </w:t>
      </w:r>
      <w:r w:rsidR="00427A09" w:rsidRPr="00A70770">
        <w:rPr>
          <w:rFonts w:ascii="Arial" w:eastAsia="Arial" w:hAnsi="Arial" w:cs="Arial"/>
        </w:rPr>
        <w:t xml:space="preserve">Chief </w:t>
      </w:r>
      <w:r w:rsidR="0002570F" w:rsidRPr="00A70770">
        <w:rPr>
          <w:rFonts w:ascii="Arial" w:eastAsia="Arial" w:hAnsi="Arial" w:cs="Arial"/>
        </w:rPr>
        <w:t>Rodrigue</w:t>
      </w:r>
      <w:r w:rsidR="003B1EBA" w:rsidRPr="00A70770">
        <w:rPr>
          <w:rFonts w:ascii="Arial" w:eastAsia="Arial" w:hAnsi="Arial" w:cs="Arial"/>
        </w:rPr>
        <w:t>z</w:t>
      </w:r>
      <w:r w:rsidRPr="00A70770">
        <w:rPr>
          <w:rFonts w:ascii="Arial" w:eastAsia="Arial" w:hAnsi="Arial" w:cs="Arial"/>
        </w:rPr>
        <w:t xml:space="preserve">, </w:t>
      </w:r>
      <w:r w:rsidR="0017472A" w:rsidRPr="00A70770">
        <w:rPr>
          <w:rFonts w:ascii="Arial" w:eastAsia="Arial" w:hAnsi="Arial" w:cs="Arial"/>
        </w:rPr>
        <w:t xml:space="preserve">Margate </w:t>
      </w:r>
      <w:r w:rsidR="00A90319" w:rsidRPr="00A70770">
        <w:rPr>
          <w:rFonts w:ascii="Arial" w:eastAsia="Arial" w:hAnsi="Arial" w:cs="Arial"/>
        </w:rPr>
        <w:t>FR</w:t>
      </w:r>
    </w:p>
    <w:p w14:paraId="7DFE9FEC" w14:textId="5FBAA428" w:rsidR="00300E5F" w:rsidRDefault="0086055E" w:rsidP="00A70770">
      <w:pPr>
        <w:pStyle w:val="ListParagraph"/>
        <w:numPr>
          <w:ilvl w:val="2"/>
          <w:numId w:val="20"/>
        </w:numPr>
        <w:spacing w:after="0"/>
        <w:ind w:right="-36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 xml:space="preserve">No report </w:t>
      </w:r>
    </w:p>
    <w:p w14:paraId="06EFF767" w14:textId="77777777" w:rsidR="00630B71" w:rsidRDefault="00630B71" w:rsidP="00630B71">
      <w:pPr>
        <w:pStyle w:val="ListParagraph"/>
        <w:spacing w:after="0"/>
        <w:ind w:left="1530" w:right="-360"/>
        <w:rPr>
          <w:rFonts w:ascii="Arial" w:eastAsia="Arial" w:hAnsi="Arial" w:cs="Arial"/>
        </w:rPr>
      </w:pPr>
    </w:p>
    <w:p w14:paraId="6998B9F4" w14:textId="77777777" w:rsidR="0068645D" w:rsidRPr="003E2EB6" w:rsidRDefault="00B61B8C" w:rsidP="00112FAC">
      <w:pPr>
        <w:pStyle w:val="ListParagraph"/>
        <w:numPr>
          <w:ilvl w:val="0"/>
          <w:numId w:val="1"/>
        </w:numPr>
        <w:rPr>
          <w:rFonts w:ascii="Arial" w:eastAsia="Arial" w:hAnsi="Arial" w:cs="Arial"/>
        </w:rPr>
      </w:pPr>
      <w:r w:rsidRPr="639C8836">
        <w:rPr>
          <w:rFonts w:ascii="Arial" w:eastAsia="Arial" w:hAnsi="Arial" w:cs="Arial"/>
          <w:b/>
          <w:bCs/>
          <w:u w:val="single"/>
        </w:rPr>
        <w:t xml:space="preserve">Old </w:t>
      </w:r>
      <w:r w:rsidR="002D62D2" w:rsidRPr="639C8836">
        <w:rPr>
          <w:rFonts w:ascii="Arial" w:eastAsia="Arial" w:hAnsi="Arial" w:cs="Arial"/>
          <w:b/>
          <w:bCs/>
          <w:u w:val="single"/>
        </w:rPr>
        <w:t>Business</w:t>
      </w:r>
      <w:r w:rsidR="00771DC5" w:rsidRPr="639C8836">
        <w:rPr>
          <w:rFonts w:ascii="Arial" w:eastAsia="Arial" w:hAnsi="Arial" w:cs="Arial"/>
          <w:b/>
          <w:bCs/>
          <w:u w:val="single"/>
        </w:rPr>
        <w:t xml:space="preserve"> </w:t>
      </w:r>
    </w:p>
    <w:p w14:paraId="2322C552" w14:textId="3E6712E5" w:rsidR="00976024" w:rsidRDefault="008A53F6" w:rsidP="00112FAC">
      <w:pPr>
        <w:pStyle w:val="ListParagraph"/>
        <w:numPr>
          <w:ilvl w:val="1"/>
          <w:numId w:val="1"/>
        </w:numPr>
        <w:spacing w:after="0"/>
        <w:ind w:right="-36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none</w:t>
      </w:r>
    </w:p>
    <w:p w14:paraId="07F8A20D" w14:textId="77777777" w:rsidR="00D44429" w:rsidRDefault="00D44429" w:rsidP="00C555B3">
      <w:pPr>
        <w:pStyle w:val="ListParagraph"/>
        <w:spacing w:after="0"/>
        <w:ind w:left="1080" w:right="-360"/>
        <w:rPr>
          <w:rFonts w:ascii="Arial" w:eastAsia="Arial" w:hAnsi="Arial" w:cs="Arial"/>
        </w:rPr>
      </w:pPr>
    </w:p>
    <w:p w14:paraId="686D763B" w14:textId="77777777" w:rsidR="000458C8" w:rsidRPr="000F23D3" w:rsidRDefault="0068645D" w:rsidP="00112FAC">
      <w:pPr>
        <w:pStyle w:val="ListParagraph"/>
        <w:numPr>
          <w:ilvl w:val="0"/>
          <w:numId w:val="1"/>
        </w:numPr>
        <w:spacing w:after="0"/>
        <w:ind w:right="-360"/>
        <w:rPr>
          <w:rFonts w:ascii="Arial" w:eastAsia="Arial" w:hAnsi="Arial" w:cs="Arial"/>
        </w:rPr>
      </w:pPr>
      <w:r w:rsidRPr="000F23D3">
        <w:rPr>
          <w:rFonts w:ascii="Arial" w:eastAsia="Arial" w:hAnsi="Arial" w:cs="Arial"/>
          <w:b/>
          <w:bCs/>
          <w:u w:val="single"/>
        </w:rPr>
        <w:t xml:space="preserve">New </w:t>
      </w:r>
      <w:r w:rsidR="00B61B8C" w:rsidRPr="000F23D3">
        <w:rPr>
          <w:rFonts w:ascii="Arial" w:eastAsia="Arial" w:hAnsi="Arial" w:cs="Arial"/>
          <w:b/>
          <w:bCs/>
          <w:u w:val="single"/>
        </w:rPr>
        <w:t xml:space="preserve">Business </w:t>
      </w:r>
    </w:p>
    <w:p w14:paraId="0774D754" w14:textId="77777777" w:rsidR="00D261D5" w:rsidRPr="00D261D5" w:rsidRDefault="00D261D5" w:rsidP="00AA0CB8">
      <w:pPr>
        <w:pStyle w:val="ListParagraph"/>
        <w:numPr>
          <w:ilvl w:val="1"/>
          <w:numId w:val="1"/>
        </w:numPr>
        <w:rPr>
          <w:rFonts w:ascii="Arial" w:eastAsia="Times New Roman" w:hAnsi="Arial" w:cs="Arial"/>
        </w:rPr>
      </w:pPr>
      <w:r w:rsidRPr="00D261D5">
        <w:rPr>
          <w:rFonts w:ascii="Arial" w:eastAsia="Times New Roman" w:hAnsi="Arial" w:cs="Arial"/>
        </w:rPr>
        <w:t>Support approved for Regional Explorer/Cadet Competition.</w:t>
      </w:r>
    </w:p>
    <w:p w14:paraId="395FE514" w14:textId="0C211F20" w:rsidR="00D261D5" w:rsidRDefault="00D261D5" w:rsidP="00AA0CB8">
      <w:pPr>
        <w:pStyle w:val="ListParagraph"/>
        <w:numPr>
          <w:ilvl w:val="1"/>
          <w:numId w:val="1"/>
        </w:numPr>
        <w:rPr>
          <w:rFonts w:ascii="Arial" w:eastAsia="Times New Roman" w:hAnsi="Arial" w:cs="Arial"/>
        </w:rPr>
      </w:pPr>
      <w:r w:rsidRPr="00D261D5">
        <w:rPr>
          <w:rFonts w:ascii="Arial" w:eastAsia="Times New Roman" w:hAnsi="Arial" w:cs="Arial"/>
        </w:rPr>
        <w:t>Acknowledgment of line-of-duty cancer-related losses</w:t>
      </w:r>
    </w:p>
    <w:p w14:paraId="6CE3B311" w14:textId="71D285E4" w:rsidR="00D0480B" w:rsidRDefault="00216DE3" w:rsidP="00AA0CB8">
      <w:pPr>
        <w:pStyle w:val="ListParagraph"/>
        <w:numPr>
          <w:ilvl w:val="1"/>
          <w:numId w:val="1"/>
        </w:numPr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 xml:space="preserve">Other </w:t>
      </w:r>
      <w:r w:rsidR="0023632A">
        <w:rPr>
          <w:rFonts w:ascii="Arial" w:eastAsia="Times New Roman" w:hAnsi="Arial" w:cs="Arial"/>
        </w:rPr>
        <w:t xml:space="preserve">Legislative </w:t>
      </w:r>
      <w:r>
        <w:rPr>
          <w:rFonts w:ascii="Arial" w:eastAsia="Times New Roman" w:hAnsi="Arial" w:cs="Arial"/>
        </w:rPr>
        <w:t>u</w:t>
      </w:r>
      <w:r w:rsidR="0023632A">
        <w:rPr>
          <w:rFonts w:ascii="Arial" w:eastAsia="Times New Roman" w:hAnsi="Arial" w:cs="Arial"/>
        </w:rPr>
        <w:t>pdat</w:t>
      </w:r>
      <w:r w:rsidR="0030004F">
        <w:rPr>
          <w:rFonts w:ascii="Arial" w:eastAsia="Times New Roman" w:hAnsi="Arial" w:cs="Arial"/>
        </w:rPr>
        <w:t xml:space="preserve">es </w:t>
      </w:r>
    </w:p>
    <w:p w14:paraId="09E66D6B" w14:textId="7785C597" w:rsidR="006508F5" w:rsidRDefault="00C748FE" w:rsidP="00AA0CB8">
      <w:pPr>
        <w:pStyle w:val="ListParagraph"/>
        <w:numPr>
          <w:ilvl w:val="1"/>
          <w:numId w:val="1"/>
        </w:numPr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 xml:space="preserve">Donation: </w:t>
      </w:r>
    </w:p>
    <w:p w14:paraId="036F788A" w14:textId="17FB7E5F" w:rsidR="00005EBE" w:rsidRDefault="00005EBE" w:rsidP="00005EBE">
      <w:pPr>
        <w:pStyle w:val="ListParagraph"/>
        <w:numPr>
          <w:ilvl w:val="2"/>
          <w:numId w:val="1"/>
        </w:numPr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 xml:space="preserve">Chief Moser requested a donation from FCABC for the </w:t>
      </w:r>
      <w:r w:rsidR="006130E0">
        <w:rPr>
          <w:rFonts w:ascii="Arial" w:eastAsia="Times New Roman" w:hAnsi="Arial" w:cs="Arial"/>
        </w:rPr>
        <w:t>Regional Fire Explorer Cadet Competition</w:t>
      </w:r>
      <w:r w:rsidR="00FB0FDF">
        <w:rPr>
          <w:rFonts w:ascii="Arial" w:eastAsia="Times New Roman" w:hAnsi="Arial" w:cs="Arial"/>
        </w:rPr>
        <w:t>; donation will be same amount as last year’s donation</w:t>
      </w:r>
    </w:p>
    <w:p w14:paraId="77392DD6" w14:textId="457CD2F8" w:rsidR="00FB0FDF" w:rsidRPr="00FB0FDF" w:rsidRDefault="00FB0FDF" w:rsidP="00FB0FDF">
      <w:pPr>
        <w:ind w:left="1080"/>
        <w:rPr>
          <w:rFonts w:ascii="Arial" w:eastAsia="Times New Roman" w:hAnsi="Arial" w:cs="Arial"/>
          <w:b/>
          <w:bCs/>
          <w:u w:val="single"/>
        </w:rPr>
      </w:pPr>
      <w:r w:rsidRPr="00FB0FDF">
        <w:rPr>
          <w:rFonts w:ascii="Arial" w:eastAsia="Times New Roman" w:hAnsi="Arial" w:cs="Arial"/>
          <w:b/>
          <w:bCs/>
          <w:u w:val="single"/>
        </w:rPr>
        <w:t xml:space="preserve">MOTION </w:t>
      </w:r>
      <w:r w:rsidR="00BA1A66" w:rsidRPr="00BA1A66">
        <w:rPr>
          <w:rFonts w:ascii="Arial" w:eastAsia="Times New Roman" w:hAnsi="Arial" w:cs="Arial"/>
        </w:rPr>
        <w:t>was made to approve donation by Chief Nugent and seconded</w:t>
      </w:r>
      <w:r w:rsidR="00BA1A66">
        <w:rPr>
          <w:rFonts w:ascii="Arial" w:eastAsia="Times New Roman" w:hAnsi="Arial" w:cs="Arial"/>
        </w:rPr>
        <w:t xml:space="preserve"> </w:t>
      </w:r>
      <w:r w:rsidR="0030004F">
        <w:rPr>
          <w:rFonts w:ascii="Arial" w:eastAsia="Times New Roman" w:hAnsi="Arial" w:cs="Arial"/>
        </w:rPr>
        <w:t>by Chief Torres. All in favor</w:t>
      </w:r>
      <w:r w:rsidR="00BA1A66">
        <w:rPr>
          <w:rFonts w:ascii="Arial" w:eastAsia="Times New Roman" w:hAnsi="Arial" w:cs="Arial"/>
          <w:b/>
          <w:bCs/>
          <w:u w:val="single"/>
        </w:rPr>
        <w:t xml:space="preserve"> </w:t>
      </w:r>
    </w:p>
    <w:p w14:paraId="11F3FA80" w14:textId="77777777" w:rsidR="00D303F3" w:rsidRPr="001F44EF" w:rsidRDefault="007D7771" w:rsidP="00112FAC">
      <w:pPr>
        <w:pStyle w:val="ListParagraph"/>
        <w:numPr>
          <w:ilvl w:val="0"/>
          <w:numId w:val="1"/>
        </w:numPr>
        <w:spacing w:after="0"/>
        <w:ind w:right="-360"/>
        <w:rPr>
          <w:rFonts w:ascii="Arial" w:eastAsia="Arial" w:hAnsi="Arial" w:cs="Arial"/>
        </w:rPr>
      </w:pPr>
      <w:r w:rsidRPr="001F44EF">
        <w:rPr>
          <w:rFonts w:ascii="Arial" w:eastAsia="Arial" w:hAnsi="Arial" w:cs="Arial"/>
          <w:b/>
          <w:bCs/>
          <w:u w:val="single"/>
        </w:rPr>
        <w:t>GOOD AND WELFARE</w:t>
      </w:r>
      <w:r w:rsidR="00C53B60" w:rsidRPr="001F44EF">
        <w:rPr>
          <w:rFonts w:ascii="Arial" w:eastAsia="Arial" w:hAnsi="Arial" w:cs="Arial"/>
          <w:b/>
          <w:bCs/>
          <w:u w:val="single"/>
        </w:rPr>
        <w:t>:</w:t>
      </w:r>
      <w:r w:rsidR="00550EBB" w:rsidRPr="001F44EF">
        <w:rPr>
          <w:rFonts w:ascii="Arial" w:eastAsia="Arial" w:hAnsi="Arial" w:cs="Arial"/>
          <w:b/>
          <w:bCs/>
          <w:u w:val="single"/>
        </w:rPr>
        <w:t xml:space="preserve"> </w:t>
      </w:r>
    </w:p>
    <w:p w14:paraId="0D92B157" w14:textId="77777777" w:rsidR="00D0480B" w:rsidRPr="00D261D5" w:rsidRDefault="00D0480B" w:rsidP="00D0480B">
      <w:pPr>
        <w:pStyle w:val="ListParagraph"/>
        <w:numPr>
          <w:ilvl w:val="0"/>
          <w:numId w:val="72"/>
        </w:numPr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>T</w:t>
      </w:r>
      <w:r w:rsidRPr="00D261D5">
        <w:rPr>
          <w:rFonts w:ascii="Arial" w:eastAsia="Times New Roman" w:hAnsi="Arial" w:cs="Arial"/>
        </w:rPr>
        <w:t>amarac Fire Rescue recognized for winning Florida ALS Cup three consecutive years.</w:t>
      </w:r>
    </w:p>
    <w:p w14:paraId="2FA3C309" w14:textId="1D941D5A" w:rsidR="09326343" w:rsidRPr="00F34610" w:rsidRDefault="00F34610" w:rsidP="00F34610">
      <w:pPr>
        <w:pStyle w:val="ListParagraph"/>
        <w:numPr>
          <w:ilvl w:val="0"/>
          <w:numId w:val="72"/>
        </w:numPr>
        <w:spacing w:after="0"/>
        <w:ind w:right="-360"/>
        <w:rPr>
          <w:rFonts w:ascii="Arial" w:eastAsia="Arial" w:hAnsi="Arial" w:cs="Arial"/>
        </w:rPr>
      </w:pPr>
      <w:r w:rsidRPr="00D261D5">
        <w:rPr>
          <w:rFonts w:ascii="Arial" w:eastAsia="Times New Roman" w:hAnsi="Arial" w:cs="Arial"/>
        </w:rPr>
        <w:t>Kendra’s Kisses Foundation fundraiser announced</w:t>
      </w:r>
    </w:p>
    <w:p w14:paraId="7CA0EF78" w14:textId="076B0D31" w:rsidR="00F34610" w:rsidRPr="00F34610" w:rsidRDefault="00F34610" w:rsidP="00F34610">
      <w:pPr>
        <w:pStyle w:val="ListParagraph"/>
        <w:numPr>
          <w:ilvl w:val="0"/>
          <w:numId w:val="72"/>
        </w:numPr>
        <w:rPr>
          <w:rFonts w:ascii="Arial" w:eastAsia="Times New Roman" w:hAnsi="Arial" w:cs="Arial"/>
        </w:rPr>
      </w:pPr>
      <w:r w:rsidRPr="00F34610">
        <w:rPr>
          <w:rFonts w:ascii="Arial" w:eastAsia="Times New Roman" w:hAnsi="Arial" w:cs="Arial"/>
        </w:rPr>
        <w:t xml:space="preserve">Recognition of Knox Box regional representative passing </w:t>
      </w:r>
    </w:p>
    <w:p w14:paraId="32843F97" w14:textId="450FBA4E" w:rsidR="00F34610" w:rsidRPr="00F34610" w:rsidRDefault="00F34610" w:rsidP="000871CF">
      <w:pPr>
        <w:pStyle w:val="ListParagraph"/>
        <w:spacing w:after="0"/>
        <w:ind w:left="1080" w:right="-360"/>
        <w:rPr>
          <w:rFonts w:ascii="Arial" w:eastAsia="Arial" w:hAnsi="Arial" w:cs="Arial"/>
        </w:rPr>
      </w:pPr>
    </w:p>
    <w:p w14:paraId="0C21AC2C" w14:textId="77777777" w:rsidR="00F34610" w:rsidRPr="001F44EF" w:rsidRDefault="00F34610" w:rsidP="00F34610">
      <w:pPr>
        <w:pStyle w:val="ListParagraph"/>
        <w:spacing w:after="0"/>
        <w:ind w:left="1080" w:right="-360"/>
        <w:rPr>
          <w:rFonts w:ascii="Arial" w:eastAsia="Arial" w:hAnsi="Arial" w:cs="Arial"/>
        </w:rPr>
      </w:pPr>
    </w:p>
    <w:p w14:paraId="387DFCEC" w14:textId="2F755A62" w:rsidR="00673B7B" w:rsidRPr="00922D6F" w:rsidRDefault="009D1BA5" w:rsidP="00112FAC">
      <w:pPr>
        <w:pStyle w:val="ListParagraph"/>
        <w:numPr>
          <w:ilvl w:val="0"/>
          <w:numId w:val="6"/>
        </w:numPr>
        <w:spacing w:after="0"/>
        <w:ind w:right="-360"/>
        <w:rPr>
          <w:rFonts w:ascii="Arial" w:eastAsia="Arial" w:hAnsi="Arial" w:cs="Arial"/>
          <w:b/>
          <w:bCs/>
          <w:u w:val="single"/>
        </w:rPr>
      </w:pPr>
      <w:r>
        <w:rPr>
          <w:rFonts w:ascii="Arial" w:eastAsia="Arial" w:hAnsi="Arial" w:cs="Arial"/>
        </w:rPr>
        <w:t>The meeting</w:t>
      </w:r>
      <w:r w:rsidR="00592DEB" w:rsidRPr="001F44EF">
        <w:rPr>
          <w:rFonts w:ascii="Arial" w:eastAsia="Arial" w:hAnsi="Arial" w:cs="Arial"/>
        </w:rPr>
        <w:t xml:space="preserve"> was adjourned at </w:t>
      </w:r>
      <w:r w:rsidR="00780753" w:rsidRPr="001F44EF">
        <w:rPr>
          <w:rFonts w:ascii="Arial" w:eastAsia="Arial" w:hAnsi="Arial" w:cs="Arial"/>
        </w:rPr>
        <w:t>1</w:t>
      </w:r>
      <w:r w:rsidR="002A21C8">
        <w:rPr>
          <w:rFonts w:ascii="Arial" w:eastAsia="Arial" w:hAnsi="Arial" w:cs="Arial"/>
        </w:rPr>
        <w:t>2</w:t>
      </w:r>
      <w:r w:rsidR="0054322D">
        <w:rPr>
          <w:rFonts w:ascii="Arial" w:eastAsia="Arial" w:hAnsi="Arial" w:cs="Arial"/>
        </w:rPr>
        <w:t>:</w:t>
      </w:r>
      <w:r w:rsidR="006C5965">
        <w:rPr>
          <w:rFonts w:ascii="Arial" w:eastAsia="Arial" w:hAnsi="Arial" w:cs="Arial"/>
        </w:rPr>
        <w:t xml:space="preserve"> </w:t>
      </w:r>
      <w:r w:rsidR="002A21C8">
        <w:rPr>
          <w:rFonts w:ascii="Arial" w:eastAsia="Arial" w:hAnsi="Arial" w:cs="Arial"/>
        </w:rPr>
        <w:t xml:space="preserve">47 </w:t>
      </w:r>
      <w:r w:rsidR="00ED4374">
        <w:rPr>
          <w:rFonts w:ascii="Arial" w:eastAsia="Arial" w:hAnsi="Arial" w:cs="Arial"/>
        </w:rPr>
        <w:t xml:space="preserve">PM </w:t>
      </w:r>
    </w:p>
    <w:p w14:paraId="57D2C265" w14:textId="615FC156" w:rsidR="00922D6F" w:rsidRPr="001F44EF" w:rsidRDefault="00922D6F" w:rsidP="00112FAC">
      <w:pPr>
        <w:pStyle w:val="ListParagraph"/>
        <w:numPr>
          <w:ilvl w:val="0"/>
          <w:numId w:val="6"/>
        </w:numPr>
        <w:spacing w:after="0"/>
        <w:ind w:right="-360"/>
        <w:rPr>
          <w:rFonts w:ascii="Arial" w:eastAsia="Arial" w:hAnsi="Arial" w:cs="Arial"/>
          <w:b/>
          <w:bCs/>
          <w:u w:val="single"/>
        </w:rPr>
      </w:pPr>
      <w:r>
        <w:rPr>
          <w:rFonts w:ascii="Arial" w:eastAsia="Arial" w:hAnsi="Arial" w:cs="Arial"/>
        </w:rPr>
        <w:t xml:space="preserve">Next regular meeting is </w:t>
      </w:r>
      <w:r w:rsidR="002A21C8">
        <w:rPr>
          <w:rFonts w:ascii="Arial" w:eastAsia="Arial" w:hAnsi="Arial" w:cs="Arial"/>
        </w:rPr>
        <w:t>May 7</w:t>
      </w:r>
      <w:r>
        <w:rPr>
          <w:rFonts w:ascii="Arial" w:eastAsia="Arial" w:hAnsi="Arial" w:cs="Arial"/>
        </w:rPr>
        <w:t>, 2026</w:t>
      </w:r>
    </w:p>
    <w:sectPr w:rsidR="00922D6F" w:rsidRPr="001F44EF" w:rsidSect="002E0EAB">
      <w:headerReference w:type="default" r:id="rId12"/>
      <w:footerReference w:type="default" r:id="rId13"/>
      <w:pgSz w:w="12240" w:h="15840" w:code="1"/>
      <w:pgMar w:top="994" w:right="1440" w:bottom="1008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6073174" w14:textId="77777777" w:rsidR="00D91D34" w:rsidRDefault="00D91D34" w:rsidP="009C7F0E">
      <w:pPr>
        <w:spacing w:after="0" w:line="240" w:lineRule="auto"/>
      </w:pPr>
      <w:r>
        <w:separator/>
      </w:r>
    </w:p>
  </w:endnote>
  <w:endnote w:type="continuationSeparator" w:id="0">
    <w:p w14:paraId="17DA03DD" w14:textId="77777777" w:rsidR="00D91D34" w:rsidRDefault="00D91D34" w:rsidP="009C7F0E">
      <w:pPr>
        <w:spacing w:after="0" w:line="240" w:lineRule="auto"/>
      </w:pPr>
      <w:r>
        <w:continuationSeparator/>
      </w:r>
    </w:p>
  </w:endnote>
  <w:endnote w:type="continuationNotice" w:id="1">
    <w:p w14:paraId="355A79F1" w14:textId="77777777" w:rsidR="00D91D34" w:rsidRDefault="00D91D3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31E164" w14:textId="77777777" w:rsidR="00A0155E" w:rsidRPr="00E11E2C" w:rsidRDefault="00A0155E" w:rsidP="00E11E2C">
    <w:pPr>
      <w:pStyle w:val="Footer"/>
      <w:jc w:val="center"/>
      <w:rPr>
        <w:sz w:val="20"/>
        <w:szCs w:val="20"/>
      </w:rPr>
    </w:pPr>
    <w:r w:rsidRPr="00642913">
      <w:rPr>
        <w:sz w:val="20"/>
        <w:szCs w:val="20"/>
      </w:rPr>
      <w:t>Fire Chiefs Association of Broward</w:t>
    </w:r>
    <w:r>
      <w:rPr>
        <w:sz w:val="20"/>
        <w:szCs w:val="20"/>
      </w:rPr>
      <w:t xml:space="preserve"> </w:t>
    </w:r>
    <w:r w:rsidRPr="00642913">
      <w:rPr>
        <w:sz w:val="20"/>
        <w:szCs w:val="20"/>
      </w:rPr>
      <w:t xml:space="preserve">County </w:t>
    </w:r>
    <w:r w:rsidR="00E11E2C">
      <w:rPr>
        <w:sz w:val="20"/>
        <w:szCs w:val="20"/>
      </w:rPr>
      <w:t>-</w:t>
    </w:r>
    <w:r>
      <w:rPr>
        <w:sz w:val="20"/>
        <w:szCs w:val="20"/>
      </w:rPr>
      <w:t xml:space="preserve"> </w:t>
    </w:r>
    <w:r w:rsidRPr="00642913">
      <w:rPr>
        <w:sz w:val="20"/>
        <w:szCs w:val="20"/>
      </w:rPr>
      <w:t xml:space="preserve">6919 W. Broward Blvd, # 152 </w:t>
    </w:r>
    <w:r w:rsidR="00E11E2C">
      <w:rPr>
        <w:sz w:val="20"/>
        <w:szCs w:val="20"/>
      </w:rPr>
      <w:t xml:space="preserve">- </w:t>
    </w:r>
    <w:r w:rsidRPr="00642913">
      <w:rPr>
        <w:sz w:val="20"/>
        <w:szCs w:val="20"/>
      </w:rPr>
      <w:t>Plantation</w:t>
    </w:r>
    <w:r w:rsidR="009E02B1">
      <w:rPr>
        <w:sz w:val="20"/>
        <w:szCs w:val="20"/>
      </w:rPr>
      <w:t>,</w:t>
    </w:r>
    <w:r>
      <w:rPr>
        <w:sz w:val="20"/>
        <w:szCs w:val="20"/>
      </w:rPr>
      <w:t xml:space="preserve"> FL</w:t>
    </w:r>
    <w:r w:rsidR="009E02B1">
      <w:rPr>
        <w:sz w:val="20"/>
        <w:szCs w:val="20"/>
      </w:rPr>
      <w:t xml:space="preserve"> </w:t>
    </w:r>
    <w:r>
      <w:rPr>
        <w:sz w:val="20"/>
        <w:szCs w:val="20"/>
      </w:rPr>
      <w:t xml:space="preserve"> 33317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7BB2DFF" w14:textId="77777777" w:rsidR="00D91D34" w:rsidRDefault="00D91D34" w:rsidP="009C7F0E">
      <w:pPr>
        <w:spacing w:after="0" w:line="240" w:lineRule="auto"/>
      </w:pPr>
      <w:r>
        <w:separator/>
      </w:r>
    </w:p>
  </w:footnote>
  <w:footnote w:type="continuationSeparator" w:id="0">
    <w:p w14:paraId="5C095C21" w14:textId="77777777" w:rsidR="00D91D34" w:rsidRDefault="00D91D34" w:rsidP="009C7F0E">
      <w:pPr>
        <w:spacing w:after="0" w:line="240" w:lineRule="auto"/>
      </w:pPr>
      <w:r>
        <w:continuationSeparator/>
      </w:r>
    </w:p>
  </w:footnote>
  <w:footnote w:type="continuationNotice" w:id="1">
    <w:p w14:paraId="67A293D0" w14:textId="77777777" w:rsidR="00D91D34" w:rsidRDefault="00D91D34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9262A76" w14:textId="77777777" w:rsidR="00A0155E" w:rsidRDefault="00000000">
    <w:pPr>
      <w:pStyle w:val="Header"/>
      <w:jc w:val="right"/>
    </w:pPr>
    <w:sdt>
      <w:sdtPr>
        <w:id w:val="1623029987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="00A0155E">
          <w:fldChar w:fldCharType="begin"/>
        </w:r>
        <w:r w:rsidR="00A0155E">
          <w:instrText xml:space="preserve"> PAGE   \* MERGEFORMAT </w:instrText>
        </w:r>
        <w:r w:rsidR="00A0155E">
          <w:fldChar w:fldCharType="separate"/>
        </w:r>
        <w:r w:rsidR="00A0155E">
          <w:rPr>
            <w:noProof/>
          </w:rPr>
          <w:t>3</w:t>
        </w:r>
        <w:r w:rsidR="00A0155E">
          <w:rPr>
            <w:noProof/>
          </w:rPr>
          <w:fldChar w:fldCharType="end"/>
        </w:r>
      </w:sdtContent>
    </w:sdt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ApgJ/f4NO1vvCo" int2:id="1Ypky6MM">
      <int2:state int2:value="Rejected" int2:type="LegacyProofing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D1A1D"/>
    <w:multiLevelType w:val="hybridMultilevel"/>
    <w:tmpl w:val="748E0096"/>
    <w:lvl w:ilvl="0" w:tplc="F4A86A38">
      <w:start w:val="1"/>
      <w:numFmt w:val="decimal"/>
      <w:lvlText w:val="%1."/>
      <w:lvlJc w:val="left"/>
      <w:pPr>
        <w:ind w:left="1440" w:hanging="360"/>
      </w:pPr>
      <w:rPr>
        <w:i w:val="0"/>
        <w:iCs w:val="0"/>
      </w:rPr>
    </w:lvl>
    <w:lvl w:ilvl="1" w:tplc="FFFFFFFF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3B85542"/>
    <w:multiLevelType w:val="hybridMultilevel"/>
    <w:tmpl w:val="FA6ED8D8"/>
    <w:lvl w:ilvl="0" w:tplc="F24CEC88">
      <w:start w:val="3"/>
      <w:numFmt w:val="upperLetter"/>
      <w:lvlText w:val="%1."/>
      <w:lvlJc w:val="left"/>
      <w:pPr>
        <w:ind w:left="1080" w:hanging="360"/>
      </w:pPr>
      <w:rPr>
        <w:rFonts w:ascii="Arial" w:hAnsi="Arial" w:cs="Arial" w:hint="default"/>
        <w:b w:val="0"/>
        <w:bCs w:val="0"/>
        <w:i w:val="0"/>
        <w:iCs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2" w15:restartNumberingAfterBreak="0">
    <w:nsid w:val="059B477F"/>
    <w:multiLevelType w:val="multilevel"/>
    <w:tmpl w:val="476677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6325DFE"/>
    <w:multiLevelType w:val="hybridMultilevel"/>
    <w:tmpl w:val="7284AA7A"/>
    <w:lvl w:ilvl="0" w:tplc="DB388876">
      <w:start w:val="1"/>
      <w:numFmt w:val="upperLetter"/>
      <w:lvlText w:val="%1."/>
      <w:lvlJc w:val="left"/>
      <w:pPr>
        <w:ind w:left="1080" w:hanging="360"/>
      </w:pPr>
      <w:rPr>
        <w:b w:val="0"/>
        <w:bCs w:val="0"/>
      </w:r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9">
      <w:start w:val="1"/>
      <w:numFmt w:val="lowerLetter"/>
      <w:lvlText w:val="%3."/>
      <w:lvlJc w:val="lef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6341E3D"/>
    <w:multiLevelType w:val="hybridMultilevel"/>
    <w:tmpl w:val="8A80D644"/>
    <w:lvl w:ilvl="0" w:tplc="9126F110">
      <w:start w:val="1"/>
      <w:numFmt w:val="lowerLetter"/>
      <w:lvlText w:val="%1."/>
      <w:lvlJc w:val="left"/>
      <w:pPr>
        <w:ind w:left="1890" w:hanging="360"/>
      </w:pPr>
      <w:rPr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2610" w:hanging="360"/>
      </w:pPr>
    </w:lvl>
    <w:lvl w:ilvl="2" w:tplc="0409001B" w:tentative="1">
      <w:start w:val="1"/>
      <w:numFmt w:val="lowerRoman"/>
      <w:lvlText w:val="%3."/>
      <w:lvlJc w:val="right"/>
      <w:pPr>
        <w:ind w:left="3330" w:hanging="180"/>
      </w:pPr>
    </w:lvl>
    <w:lvl w:ilvl="3" w:tplc="0409000F" w:tentative="1">
      <w:start w:val="1"/>
      <w:numFmt w:val="decimal"/>
      <w:lvlText w:val="%4."/>
      <w:lvlJc w:val="left"/>
      <w:pPr>
        <w:ind w:left="4050" w:hanging="360"/>
      </w:pPr>
    </w:lvl>
    <w:lvl w:ilvl="4" w:tplc="04090019" w:tentative="1">
      <w:start w:val="1"/>
      <w:numFmt w:val="lowerLetter"/>
      <w:lvlText w:val="%5."/>
      <w:lvlJc w:val="left"/>
      <w:pPr>
        <w:ind w:left="4770" w:hanging="360"/>
      </w:pPr>
    </w:lvl>
    <w:lvl w:ilvl="5" w:tplc="0409001B" w:tentative="1">
      <w:start w:val="1"/>
      <w:numFmt w:val="lowerRoman"/>
      <w:lvlText w:val="%6."/>
      <w:lvlJc w:val="right"/>
      <w:pPr>
        <w:ind w:left="5490" w:hanging="180"/>
      </w:pPr>
    </w:lvl>
    <w:lvl w:ilvl="6" w:tplc="0409000F" w:tentative="1">
      <w:start w:val="1"/>
      <w:numFmt w:val="decimal"/>
      <w:lvlText w:val="%7."/>
      <w:lvlJc w:val="left"/>
      <w:pPr>
        <w:ind w:left="6210" w:hanging="360"/>
      </w:pPr>
    </w:lvl>
    <w:lvl w:ilvl="7" w:tplc="04090019" w:tentative="1">
      <w:start w:val="1"/>
      <w:numFmt w:val="lowerLetter"/>
      <w:lvlText w:val="%8."/>
      <w:lvlJc w:val="left"/>
      <w:pPr>
        <w:ind w:left="6930" w:hanging="360"/>
      </w:pPr>
    </w:lvl>
    <w:lvl w:ilvl="8" w:tplc="0409001B" w:tentative="1">
      <w:start w:val="1"/>
      <w:numFmt w:val="lowerRoman"/>
      <w:lvlText w:val="%9."/>
      <w:lvlJc w:val="right"/>
      <w:pPr>
        <w:ind w:left="7650" w:hanging="180"/>
      </w:pPr>
    </w:lvl>
  </w:abstractNum>
  <w:abstractNum w:abstractNumId="5" w15:restartNumberingAfterBreak="0">
    <w:nsid w:val="0A5D4BD1"/>
    <w:multiLevelType w:val="hybridMultilevel"/>
    <w:tmpl w:val="549EC554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0F335D11"/>
    <w:multiLevelType w:val="hybridMultilevel"/>
    <w:tmpl w:val="5316C67A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123535CD"/>
    <w:multiLevelType w:val="multilevel"/>
    <w:tmpl w:val="789678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9767360"/>
    <w:multiLevelType w:val="hybridMultilevel"/>
    <w:tmpl w:val="E6E0A0DC"/>
    <w:lvl w:ilvl="0" w:tplc="B2305594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B13D1B"/>
    <w:multiLevelType w:val="hybridMultilevel"/>
    <w:tmpl w:val="C7885C62"/>
    <w:lvl w:ilvl="0" w:tplc="881ACC40">
      <w:start w:val="4"/>
      <w:numFmt w:val="upperRoman"/>
      <w:lvlText w:val="%1."/>
      <w:lvlJc w:val="righ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10" w15:restartNumberingAfterBreak="0">
    <w:nsid w:val="1E2A6E17"/>
    <w:multiLevelType w:val="multilevel"/>
    <w:tmpl w:val="4BBE50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1F315195"/>
    <w:multiLevelType w:val="hybridMultilevel"/>
    <w:tmpl w:val="7F38EBDE"/>
    <w:lvl w:ilvl="0" w:tplc="FFFFFFFF">
      <w:start w:val="4"/>
      <w:numFmt w:val="upperLetter"/>
      <w:lvlText w:val="%1."/>
      <w:lvlJc w:val="left"/>
      <w:pPr>
        <w:ind w:left="1080" w:hanging="360"/>
      </w:pPr>
      <w:rPr>
        <w:rFonts w:hint="default"/>
        <w:i w:val="0"/>
        <w:iCs w:val="0"/>
      </w:r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9">
      <w:start w:val="1"/>
      <w:numFmt w:val="lowerLetter"/>
      <w:lvlText w:val="%3."/>
      <w:lvlJc w:val="left"/>
      <w:pPr>
        <w:ind w:left="1800" w:hanging="36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2C19DF"/>
    <w:multiLevelType w:val="hybridMultilevel"/>
    <w:tmpl w:val="7376164E"/>
    <w:lvl w:ilvl="0" w:tplc="390AA3C8">
      <w:start w:val="1"/>
      <w:numFmt w:val="upperLetter"/>
      <w:lvlText w:val="%1."/>
      <w:lvlJc w:val="left"/>
      <w:pPr>
        <w:ind w:left="1080" w:hanging="360"/>
      </w:pPr>
      <w:rPr>
        <w:rFonts w:hint="default"/>
        <w:b w:val="0"/>
        <w:bCs/>
        <w:i w:val="0"/>
        <w:u w:val="none"/>
      </w:rPr>
    </w:lvl>
    <w:lvl w:ilvl="1" w:tplc="86A01210">
      <w:start w:val="1"/>
      <w:numFmt w:val="decimal"/>
      <w:lvlText w:val="%2."/>
      <w:lvlJc w:val="left"/>
      <w:pPr>
        <w:ind w:left="1440" w:hanging="360"/>
      </w:pPr>
      <w:rPr>
        <w:rFonts w:hint="default"/>
        <w:b w:val="0"/>
        <w:bCs/>
        <w:i w:val="0"/>
        <w:iCs/>
      </w:rPr>
    </w:lvl>
    <w:lvl w:ilvl="2" w:tplc="5420DB0A">
      <w:start w:val="1"/>
      <w:numFmt w:val="lowerLetter"/>
      <w:lvlText w:val="%3."/>
      <w:lvlJc w:val="left"/>
      <w:pPr>
        <w:ind w:left="1620" w:hanging="180"/>
      </w:pPr>
      <w:rPr>
        <w:rFonts w:ascii="Arial" w:hAnsi="Arial" w:cs="Arial" w:hint="default"/>
      </w:rPr>
    </w:lvl>
    <w:lvl w:ilvl="3" w:tplc="0409001B">
      <w:start w:val="1"/>
      <w:numFmt w:val="lowerRoman"/>
      <w:lvlText w:val="%4."/>
      <w:lvlJc w:val="righ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234A0C1C"/>
    <w:multiLevelType w:val="hybridMultilevel"/>
    <w:tmpl w:val="76448D94"/>
    <w:lvl w:ilvl="0" w:tplc="F9E0B5EE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25CEA546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plc="E7EE2BCC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905C8932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plc="EC308B80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plc="142A17E2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93386080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plc="88940738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14" w15:restartNumberingAfterBreak="0">
    <w:nsid w:val="246F5DD0"/>
    <w:multiLevelType w:val="hybridMultilevel"/>
    <w:tmpl w:val="47169712"/>
    <w:lvl w:ilvl="0" w:tplc="45D6798C">
      <w:start w:val="1"/>
      <w:numFmt w:val="decimal"/>
      <w:lvlText w:val="%1."/>
      <w:lvlJc w:val="left"/>
      <w:pPr>
        <w:ind w:left="1440" w:hanging="360"/>
      </w:pPr>
      <w:rPr>
        <w:rFonts w:ascii="Arial" w:hAnsi="Arial" w:cs="Arial"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24E516D1"/>
    <w:multiLevelType w:val="multilevel"/>
    <w:tmpl w:val="01463F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25491CB5"/>
    <w:multiLevelType w:val="hybridMultilevel"/>
    <w:tmpl w:val="27844222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26D74752"/>
    <w:multiLevelType w:val="multilevel"/>
    <w:tmpl w:val="9F8656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279B22AC"/>
    <w:multiLevelType w:val="hybridMultilevel"/>
    <w:tmpl w:val="C5A4CA1A"/>
    <w:lvl w:ilvl="0" w:tplc="04090013">
      <w:start w:val="1"/>
      <w:numFmt w:val="upperRoman"/>
      <w:lvlText w:val="%1."/>
      <w:lvlJc w:val="righ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2B064272"/>
    <w:multiLevelType w:val="hybridMultilevel"/>
    <w:tmpl w:val="A9745AB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" w15:restartNumberingAfterBreak="0">
    <w:nsid w:val="2D2D53CC"/>
    <w:multiLevelType w:val="hybridMultilevel"/>
    <w:tmpl w:val="30C69AD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2E93721D"/>
    <w:multiLevelType w:val="hybridMultilevel"/>
    <w:tmpl w:val="A0EC0592"/>
    <w:lvl w:ilvl="0" w:tplc="74A2E7F0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7428A8DA">
      <w:start w:val="1"/>
      <w:numFmt w:val="decimal"/>
      <w:lvlText w:val="%2."/>
      <w:lvlJc w:val="left"/>
      <w:pPr>
        <w:ind w:left="1440" w:hanging="360"/>
      </w:pPr>
      <w:rPr>
        <w:rFonts w:ascii="Arial" w:hAnsi="Arial" w:cs="Arial" w:hint="default"/>
      </w:rPr>
    </w:lvl>
    <w:lvl w:ilvl="2" w:tplc="04090019">
      <w:start w:val="1"/>
      <w:numFmt w:val="lowerLetter"/>
      <w:lvlText w:val="%3."/>
      <w:lvlJc w:val="left"/>
      <w:pPr>
        <w:ind w:left="1800" w:hanging="36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2" w15:restartNumberingAfterBreak="0">
    <w:nsid w:val="2EE30592"/>
    <w:multiLevelType w:val="hybridMultilevel"/>
    <w:tmpl w:val="1B2EFEFE"/>
    <w:lvl w:ilvl="0" w:tplc="DAC43026">
      <w:start w:val="2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0F">
      <w:start w:val="1"/>
      <w:numFmt w:val="decimal"/>
      <w:lvlText w:val="%3."/>
      <w:lvlJc w:val="left"/>
      <w:pPr>
        <w:ind w:left="1440" w:hanging="36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31513738"/>
    <w:multiLevelType w:val="hybridMultilevel"/>
    <w:tmpl w:val="0408F538"/>
    <w:lvl w:ilvl="0" w:tplc="FFFFFFFF">
      <w:start w:val="1"/>
      <w:numFmt w:val="decimal"/>
      <w:lvlText w:val="%1."/>
      <w:lvlJc w:val="left"/>
      <w:pPr>
        <w:ind w:left="1440" w:hanging="360"/>
      </w:pPr>
    </w:lvl>
    <w:lvl w:ilvl="1" w:tplc="2EF61AC8">
      <w:start w:val="1"/>
      <w:numFmt w:val="lowerLetter"/>
      <w:lvlText w:val="%2."/>
      <w:lvlJc w:val="left"/>
      <w:pPr>
        <w:ind w:left="1800" w:hanging="360"/>
      </w:pPr>
      <w:rPr>
        <w:rFonts w:ascii="Arial" w:hAnsi="Arial" w:cs="Arial" w:hint="default"/>
      </w:r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4" w15:restartNumberingAfterBreak="0">
    <w:nsid w:val="33A039EE"/>
    <w:multiLevelType w:val="hybridMultilevel"/>
    <w:tmpl w:val="45A08F26"/>
    <w:lvl w:ilvl="0" w:tplc="55643FD0">
      <w:start w:val="13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862A6AA2">
      <w:start w:val="1"/>
      <w:numFmt w:val="decimal"/>
      <w:lvlText w:val="%3."/>
      <w:lvlJc w:val="right"/>
      <w:pPr>
        <w:ind w:left="1350" w:hanging="180"/>
      </w:pPr>
      <w:rPr>
        <w:rFonts w:ascii="Arial" w:eastAsia="Arial" w:hAnsi="Arial" w:cs="Arial"/>
      </w:rPr>
    </w:lvl>
    <w:lvl w:ilvl="3" w:tplc="04090019">
      <w:start w:val="1"/>
      <w:numFmt w:val="lowerLetter"/>
      <w:lvlText w:val="%4."/>
      <w:lvlJc w:val="left"/>
      <w:pPr>
        <w:ind w:left="171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35210335"/>
    <w:multiLevelType w:val="hybridMultilevel"/>
    <w:tmpl w:val="179E907A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6" w15:restartNumberingAfterBreak="0">
    <w:nsid w:val="38317AF9"/>
    <w:multiLevelType w:val="hybridMultilevel"/>
    <w:tmpl w:val="4A90E9DC"/>
    <w:lvl w:ilvl="0" w:tplc="0409000F">
      <w:start w:val="1"/>
      <w:numFmt w:val="decimal"/>
      <w:lvlText w:val="%1."/>
      <w:lvlJc w:val="left"/>
      <w:pPr>
        <w:ind w:left="1530" w:hanging="360"/>
      </w:pPr>
    </w:lvl>
    <w:lvl w:ilvl="1" w:tplc="04090019">
      <w:start w:val="1"/>
      <w:numFmt w:val="lowerLetter"/>
      <w:lvlText w:val="%2."/>
      <w:lvlJc w:val="left"/>
      <w:pPr>
        <w:ind w:left="2250" w:hanging="360"/>
      </w:pPr>
    </w:lvl>
    <w:lvl w:ilvl="2" w:tplc="0409001B" w:tentative="1">
      <w:start w:val="1"/>
      <w:numFmt w:val="lowerRoman"/>
      <w:lvlText w:val="%3."/>
      <w:lvlJc w:val="right"/>
      <w:pPr>
        <w:ind w:left="2970" w:hanging="180"/>
      </w:pPr>
    </w:lvl>
    <w:lvl w:ilvl="3" w:tplc="0409000F" w:tentative="1">
      <w:start w:val="1"/>
      <w:numFmt w:val="decimal"/>
      <w:lvlText w:val="%4."/>
      <w:lvlJc w:val="left"/>
      <w:pPr>
        <w:ind w:left="3690" w:hanging="360"/>
      </w:pPr>
    </w:lvl>
    <w:lvl w:ilvl="4" w:tplc="04090019" w:tentative="1">
      <w:start w:val="1"/>
      <w:numFmt w:val="lowerLetter"/>
      <w:lvlText w:val="%5."/>
      <w:lvlJc w:val="left"/>
      <w:pPr>
        <w:ind w:left="4410" w:hanging="360"/>
      </w:pPr>
    </w:lvl>
    <w:lvl w:ilvl="5" w:tplc="0409001B" w:tentative="1">
      <w:start w:val="1"/>
      <w:numFmt w:val="lowerRoman"/>
      <w:lvlText w:val="%6."/>
      <w:lvlJc w:val="right"/>
      <w:pPr>
        <w:ind w:left="5130" w:hanging="180"/>
      </w:pPr>
    </w:lvl>
    <w:lvl w:ilvl="6" w:tplc="0409000F" w:tentative="1">
      <w:start w:val="1"/>
      <w:numFmt w:val="decimal"/>
      <w:lvlText w:val="%7."/>
      <w:lvlJc w:val="left"/>
      <w:pPr>
        <w:ind w:left="5850" w:hanging="360"/>
      </w:pPr>
    </w:lvl>
    <w:lvl w:ilvl="7" w:tplc="04090019" w:tentative="1">
      <w:start w:val="1"/>
      <w:numFmt w:val="lowerLetter"/>
      <w:lvlText w:val="%8."/>
      <w:lvlJc w:val="left"/>
      <w:pPr>
        <w:ind w:left="6570" w:hanging="360"/>
      </w:pPr>
    </w:lvl>
    <w:lvl w:ilvl="8" w:tplc="0409001B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27" w15:restartNumberingAfterBreak="0">
    <w:nsid w:val="3E89568F"/>
    <w:multiLevelType w:val="hybridMultilevel"/>
    <w:tmpl w:val="4230976E"/>
    <w:lvl w:ilvl="0" w:tplc="EBA6F246">
      <w:start w:val="3"/>
      <w:numFmt w:val="upperLetter"/>
      <w:lvlText w:val="%1."/>
      <w:lvlJc w:val="left"/>
      <w:pPr>
        <w:ind w:left="1080" w:hanging="360"/>
      </w:pPr>
      <w:rPr>
        <w:i w:val="0"/>
        <w:iCs w:val="0"/>
      </w:r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9">
      <w:start w:val="1"/>
      <w:numFmt w:val="lowerLetter"/>
      <w:lvlText w:val="%3."/>
      <w:lvlJc w:val="left"/>
      <w:pPr>
        <w:ind w:left="1980" w:hanging="36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3F1F5828"/>
    <w:multiLevelType w:val="multilevel"/>
    <w:tmpl w:val="89749A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41675B16"/>
    <w:multiLevelType w:val="multilevel"/>
    <w:tmpl w:val="78803DA4"/>
    <w:lvl w:ilvl="0">
      <w:start w:val="1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180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52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24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96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68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4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12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840" w:hanging="180"/>
      </w:pPr>
      <w:rPr>
        <w:rFonts w:hint="default"/>
      </w:rPr>
    </w:lvl>
  </w:abstractNum>
  <w:abstractNum w:abstractNumId="30" w15:restartNumberingAfterBreak="0">
    <w:nsid w:val="43D9174B"/>
    <w:multiLevelType w:val="hybridMultilevel"/>
    <w:tmpl w:val="62EA23F4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57260C8"/>
    <w:multiLevelType w:val="hybridMultilevel"/>
    <w:tmpl w:val="7A70998E"/>
    <w:lvl w:ilvl="0" w:tplc="FFFFFFFF">
      <w:start w:val="5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9">
      <w:start w:val="1"/>
      <w:numFmt w:val="lowerLetter"/>
      <w:lvlText w:val="%3."/>
      <w:lvlJc w:val="left"/>
      <w:pPr>
        <w:ind w:left="1800" w:hanging="36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2" w15:restartNumberingAfterBreak="0">
    <w:nsid w:val="483C57E2"/>
    <w:multiLevelType w:val="multilevel"/>
    <w:tmpl w:val="079C29B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4A2366D1"/>
    <w:multiLevelType w:val="hybridMultilevel"/>
    <w:tmpl w:val="459E27F0"/>
    <w:lvl w:ilvl="0" w:tplc="77126440">
      <w:start w:val="5"/>
      <w:numFmt w:val="upperLetter"/>
      <w:lvlText w:val="%1."/>
      <w:lvlJc w:val="left"/>
      <w:pPr>
        <w:ind w:left="1080" w:hanging="360"/>
      </w:pPr>
      <w:rPr>
        <w:rFonts w:hint="default"/>
        <w:i w:val="0"/>
        <w:iCs w:val="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4" w15:restartNumberingAfterBreak="0">
    <w:nsid w:val="4D04699D"/>
    <w:multiLevelType w:val="hybridMultilevel"/>
    <w:tmpl w:val="084CCE64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4DC25431"/>
    <w:multiLevelType w:val="hybridMultilevel"/>
    <w:tmpl w:val="3DBE0820"/>
    <w:lvl w:ilvl="0" w:tplc="76B6C8BA">
      <w:start w:val="7"/>
      <w:numFmt w:val="upperLetter"/>
      <w:lvlText w:val="%1."/>
      <w:lvlJc w:val="left"/>
      <w:pPr>
        <w:ind w:left="1080" w:hanging="360"/>
      </w:pPr>
      <w:rPr>
        <w:rFonts w:ascii="Arial" w:hAnsi="Arial" w:cs="Arial" w:hint="default"/>
        <w:b w:val="0"/>
        <w:bCs w:val="0"/>
        <w:i w:val="0"/>
        <w:iCs/>
        <w:u w:val="none"/>
      </w:rPr>
    </w:lvl>
    <w:lvl w:ilvl="1" w:tplc="04090015">
      <w:start w:val="1"/>
      <w:numFmt w:val="upperLetter"/>
      <w:lvlText w:val="%2."/>
      <w:lvlJc w:val="left"/>
      <w:pPr>
        <w:ind w:left="1080" w:hanging="360"/>
      </w:pPr>
    </w:lvl>
    <w:lvl w:ilvl="2" w:tplc="B1323FF6">
      <w:start w:val="1"/>
      <w:numFmt w:val="decimal"/>
      <w:lvlText w:val="%3."/>
      <w:lvlJc w:val="left"/>
      <w:pPr>
        <w:ind w:left="1530" w:hanging="360"/>
      </w:pPr>
      <w:rPr>
        <w:i w:val="0"/>
        <w:iCs w:val="0"/>
      </w:rPr>
    </w:lvl>
    <w:lvl w:ilvl="3" w:tplc="325423D6">
      <w:start w:val="1"/>
      <w:numFmt w:val="lowerLetter"/>
      <w:lvlText w:val="%4."/>
      <w:lvlJc w:val="left"/>
      <w:pPr>
        <w:ind w:left="1890" w:hanging="360"/>
      </w:pPr>
      <w:rPr>
        <w:i w:val="0"/>
        <w:iCs w:val="0"/>
      </w:rPr>
    </w:lvl>
    <w:lvl w:ilvl="4" w:tplc="04090019" w:tentative="1">
      <w:start w:val="1"/>
      <w:numFmt w:val="lowerLetter"/>
      <w:lvlText w:val="%5."/>
      <w:lvlJc w:val="left"/>
      <w:pPr>
        <w:ind w:left="3150" w:hanging="360"/>
      </w:pPr>
    </w:lvl>
    <w:lvl w:ilvl="5" w:tplc="0409001B" w:tentative="1">
      <w:start w:val="1"/>
      <w:numFmt w:val="lowerRoman"/>
      <w:lvlText w:val="%6."/>
      <w:lvlJc w:val="right"/>
      <w:pPr>
        <w:ind w:left="3870" w:hanging="180"/>
      </w:pPr>
    </w:lvl>
    <w:lvl w:ilvl="6" w:tplc="0409000F" w:tentative="1">
      <w:start w:val="1"/>
      <w:numFmt w:val="decimal"/>
      <w:lvlText w:val="%7."/>
      <w:lvlJc w:val="left"/>
      <w:pPr>
        <w:ind w:left="4590" w:hanging="360"/>
      </w:pPr>
    </w:lvl>
    <w:lvl w:ilvl="7" w:tplc="04090019" w:tentative="1">
      <w:start w:val="1"/>
      <w:numFmt w:val="lowerLetter"/>
      <w:lvlText w:val="%8."/>
      <w:lvlJc w:val="left"/>
      <w:pPr>
        <w:ind w:left="5310" w:hanging="360"/>
      </w:pPr>
    </w:lvl>
    <w:lvl w:ilvl="8" w:tplc="0409001B" w:tentative="1">
      <w:start w:val="1"/>
      <w:numFmt w:val="lowerRoman"/>
      <w:lvlText w:val="%9."/>
      <w:lvlJc w:val="right"/>
      <w:pPr>
        <w:ind w:left="6030" w:hanging="180"/>
      </w:pPr>
    </w:lvl>
  </w:abstractNum>
  <w:abstractNum w:abstractNumId="36" w15:restartNumberingAfterBreak="0">
    <w:nsid w:val="503B27FE"/>
    <w:multiLevelType w:val="multilevel"/>
    <w:tmpl w:val="00D688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538852BA"/>
    <w:multiLevelType w:val="multilevel"/>
    <w:tmpl w:val="FB1613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54242E0A"/>
    <w:multiLevelType w:val="hybridMultilevel"/>
    <w:tmpl w:val="CF46335A"/>
    <w:lvl w:ilvl="0" w:tplc="7E24ABDE">
      <w:start w:val="4"/>
      <w:numFmt w:val="upperRoman"/>
      <w:lvlText w:val="%1."/>
      <w:lvlJc w:val="righ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810" w:hanging="360"/>
      </w:pPr>
    </w:lvl>
    <w:lvl w:ilvl="2" w:tplc="0409001B" w:tentative="1">
      <w:start w:val="1"/>
      <w:numFmt w:val="lowerRoman"/>
      <w:lvlText w:val="%3."/>
      <w:lvlJc w:val="right"/>
      <w:pPr>
        <w:ind w:left="1530" w:hanging="180"/>
      </w:pPr>
    </w:lvl>
    <w:lvl w:ilvl="3" w:tplc="0409000F" w:tentative="1">
      <w:start w:val="1"/>
      <w:numFmt w:val="decimal"/>
      <w:lvlText w:val="%4."/>
      <w:lvlJc w:val="left"/>
      <w:pPr>
        <w:ind w:left="2250" w:hanging="360"/>
      </w:pPr>
    </w:lvl>
    <w:lvl w:ilvl="4" w:tplc="04090019" w:tentative="1">
      <w:start w:val="1"/>
      <w:numFmt w:val="lowerLetter"/>
      <w:lvlText w:val="%5."/>
      <w:lvlJc w:val="left"/>
      <w:pPr>
        <w:ind w:left="2970" w:hanging="360"/>
      </w:pPr>
    </w:lvl>
    <w:lvl w:ilvl="5" w:tplc="0409001B" w:tentative="1">
      <w:start w:val="1"/>
      <w:numFmt w:val="lowerRoman"/>
      <w:lvlText w:val="%6."/>
      <w:lvlJc w:val="right"/>
      <w:pPr>
        <w:ind w:left="3690" w:hanging="180"/>
      </w:pPr>
    </w:lvl>
    <w:lvl w:ilvl="6" w:tplc="0409000F" w:tentative="1">
      <w:start w:val="1"/>
      <w:numFmt w:val="decimal"/>
      <w:lvlText w:val="%7."/>
      <w:lvlJc w:val="left"/>
      <w:pPr>
        <w:ind w:left="4410" w:hanging="360"/>
      </w:pPr>
    </w:lvl>
    <w:lvl w:ilvl="7" w:tplc="04090019" w:tentative="1">
      <w:start w:val="1"/>
      <w:numFmt w:val="lowerLetter"/>
      <w:lvlText w:val="%8."/>
      <w:lvlJc w:val="left"/>
      <w:pPr>
        <w:ind w:left="5130" w:hanging="360"/>
      </w:pPr>
    </w:lvl>
    <w:lvl w:ilvl="8" w:tplc="0409001B" w:tentative="1">
      <w:start w:val="1"/>
      <w:numFmt w:val="lowerRoman"/>
      <w:lvlText w:val="%9."/>
      <w:lvlJc w:val="right"/>
      <w:pPr>
        <w:ind w:left="5850" w:hanging="180"/>
      </w:pPr>
    </w:lvl>
  </w:abstractNum>
  <w:abstractNum w:abstractNumId="39" w15:restartNumberingAfterBreak="0">
    <w:nsid w:val="54A03C58"/>
    <w:multiLevelType w:val="hybridMultilevel"/>
    <w:tmpl w:val="8ACC24E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54A172E8"/>
    <w:multiLevelType w:val="multilevel"/>
    <w:tmpl w:val="059816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54EC3251"/>
    <w:multiLevelType w:val="hybridMultilevel"/>
    <w:tmpl w:val="21FC2D40"/>
    <w:lvl w:ilvl="0" w:tplc="FFFFFFFF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FFFFFFFF">
      <w:start w:val="1"/>
      <w:numFmt w:val="decimal"/>
      <w:lvlText w:val="%2."/>
      <w:lvlJc w:val="left"/>
      <w:pPr>
        <w:ind w:left="1440" w:hanging="360"/>
      </w:pPr>
      <w:rPr>
        <w:rFonts w:ascii="Arial" w:hAnsi="Arial" w:cs="Arial" w:hint="default"/>
      </w:rPr>
    </w:lvl>
    <w:lvl w:ilvl="2" w:tplc="FFFFFFFF">
      <w:start w:val="1"/>
      <w:numFmt w:val="lowerLetter"/>
      <w:lvlText w:val="%3."/>
      <w:lvlJc w:val="left"/>
      <w:pPr>
        <w:ind w:left="1710" w:hanging="180"/>
      </w:pPr>
      <w:rPr>
        <w:rFonts w:ascii="Arial" w:eastAsiaTheme="minorHAnsi" w:hAnsi="Arial" w:cs="Arial"/>
      </w:rPr>
    </w:lvl>
    <w:lvl w:ilvl="3" w:tplc="FFFFFFFF">
      <w:start w:val="1"/>
      <w:numFmt w:val="lowerLetter"/>
      <w:lvlText w:val="%4."/>
      <w:lvlJc w:val="left"/>
      <w:pPr>
        <w:ind w:left="1980" w:hanging="360"/>
      </w:pPr>
      <w:rPr>
        <w:rFonts w:hint="default"/>
      </w:r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2" w15:restartNumberingAfterBreak="0">
    <w:nsid w:val="555A1E22"/>
    <w:multiLevelType w:val="hybridMultilevel"/>
    <w:tmpl w:val="E71CDBB4"/>
    <w:lvl w:ilvl="0" w:tplc="FFFFFFFF">
      <w:start w:val="1"/>
      <w:numFmt w:val="upperLetter"/>
      <w:lvlText w:val="%1."/>
      <w:lvlJc w:val="left"/>
      <w:pPr>
        <w:ind w:left="1080" w:hanging="360"/>
      </w:p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3" w15:restartNumberingAfterBreak="0">
    <w:nsid w:val="56DB5BFD"/>
    <w:multiLevelType w:val="hybridMultilevel"/>
    <w:tmpl w:val="D794D13C"/>
    <w:lvl w:ilvl="0" w:tplc="5F1418F2">
      <w:start w:val="1"/>
      <w:numFmt w:val="upperLetter"/>
      <w:lvlText w:val="%1."/>
      <w:lvlJc w:val="left"/>
      <w:pPr>
        <w:ind w:left="1260" w:hanging="360"/>
      </w:pPr>
      <w:rPr>
        <w:rFonts w:ascii="Arial" w:hAnsi="Arial" w:cs="Arial" w:hint="default"/>
        <w:b w:val="0"/>
        <w:bCs w:val="0"/>
        <w:i w:val="0"/>
        <w:iCs/>
        <w:u w:val="none"/>
      </w:rPr>
    </w:lvl>
    <w:lvl w:ilvl="1" w:tplc="0409000F">
      <w:start w:val="1"/>
      <w:numFmt w:val="decimal"/>
      <w:lvlText w:val="%2."/>
      <w:lvlJc w:val="left"/>
      <w:pPr>
        <w:ind w:left="1530" w:hanging="360"/>
      </w:pPr>
      <w:rPr>
        <w:i w:val="0"/>
        <w:iCs/>
      </w:rPr>
    </w:lvl>
    <w:lvl w:ilvl="2" w:tplc="39CE20B4">
      <w:start w:val="1"/>
      <w:numFmt w:val="lowerLetter"/>
      <w:lvlText w:val="%3."/>
      <w:lvlJc w:val="left"/>
      <w:pPr>
        <w:ind w:left="1710" w:hanging="180"/>
      </w:pPr>
      <w:rPr>
        <w:rFonts w:hint="default"/>
        <w:i w:val="0"/>
        <w:iCs w:val="0"/>
      </w:rPr>
    </w:lvl>
    <w:lvl w:ilvl="3" w:tplc="04090013">
      <w:start w:val="1"/>
      <w:numFmt w:val="upperRoman"/>
      <w:lvlText w:val="%4."/>
      <w:lvlJc w:val="right"/>
      <w:pPr>
        <w:ind w:left="2790" w:hanging="720"/>
      </w:pPr>
      <w:rPr>
        <w:rFonts w:hint="default"/>
        <w:i w:val="0"/>
      </w:rPr>
    </w:lvl>
    <w:lvl w:ilvl="4" w:tplc="F3083076">
      <w:start w:val="1"/>
      <w:numFmt w:val="upperLetter"/>
      <w:lvlText w:val="%5."/>
      <w:lvlJc w:val="left"/>
      <w:pPr>
        <w:ind w:left="1440" w:hanging="360"/>
      </w:pPr>
      <w:rPr>
        <w:rFonts w:hint="default"/>
      </w:rPr>
    </w:lvl>
    <w:lvl w:ilvl="5" w:tplc="0409001B">
      <w:start w:val="1"/>
      <w:numFmt w:val="lowerRoman"/>
      <w:lvlText w:val="%6."/>
      <w:lvlJc w:val="right"/>
      <w:pPr>
        <w:ind w:left="2250" w:hanging="180"/>
      </w:pPr>
    </w:lvl>
    <w:lvl w:ilvl="6" w:tplc="0409000F" w:tentative="1">
      <w:start w:val="1"/>
      <w:numFmt w:val="decimal"/>
      <w:lvlText w:val="%7."/>
      <w:lvlJc w:val="left"/>
      <w:pPr>
        <w:ind w:left="6300" w:hanging="360"/>
      </w:pPr>
    </w:lvl>
    <w:lvl w:ilvl="7" w:tplc="04090019" w:tentative="1">
      <w:start w:val="1"/>
      <w:numFmt w:val="lowerLetter"/>
      <w:lvlText w:val="%8."/>
      <w:lvlJc w:val="left"/>
      <w:pPr>
        <w:ind w:left="7020" w:hanging="360"/>
      </w:pPr>
    </w:lvl>
    <w:lvl w:ilvl="8" w:tplc="0409001B" w:tentative="1">
      <w:start w:val="1"/>
      <w:numFmt w:val="lowerRoman"/>
      <w:lvlText w:val="%9."/>
      <w:lvlJc w:val="right"/>
      <w:pPr>
        <w:ind w:left="7740" w:hanging="180"/>
      </w:pPr>
    </w:lvl>
  </w:abstractNum>
  <w:abstractNum w:abstractNumId="44" w15:restartNumberingAfterBreak="0">
    <w:nsid w:val="57A50FD0"/>
    <w:multiLevelType w:val="hybridMultilevel"/>
    <w:tmpl w:val="CCCC2E6E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5" w15:restartNumberingAfterBreak="0">
    <w:nsid w:val="57B50E20"/>
    <w:multiLevelType w:val="hybridMultilevel"/>
    <w:tmpl w:val="7D5E0624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6" w15:restartNumberingAfterBreak="0">
    <w:nsid w:val="57EA7767"/>
    <w:multiLevelType w:val="hybridMultilevel"/>
    <w:tmpl w:val="E0A48ADC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7" w15:restartNumberingAfterBreak="0">
    <w:nsid w:val="58655AF2"/>
    <w:multiLevelType w:val="multilevel"/>
    <w:tmpl w:val="079C29B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  <w:sz w:val="20"/>
      </w:rPr>
    </w:lvl>
  </w:abstractNum>
  <w:abstractNum w:abstractNumId="48" w15:restartNumberingAfterBreak="0">
    <w:nsid w:val="5A716F65"/>
    <w:multiLevelType w:val="multilevel"/>
    <w:tmpl w:val="A4DC20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9" w15:restartNumberingAfterBreak="0">
    <w:nsid w:val="5C091DB7"/>
    <w:multiLevelType w:val="hybridMultilevel"/>
    <w:tmpl w:val="18CA5084"/>
    <w:lvl w:ilvl="0" w:tplc="FFFFFFFF">
      <w:start w:val="1"/>
      <w:numFmt w:val="upperLetter"/>
      <w:lvlText w:val="%1."/>
      <w:lvlJc w:val="left"/>
      <w:pPr>
        <w:ind w:left="1080" w:hanging="360"/>
      </w:p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0" w15:restartNumberingAfterBreak="0">
    <w:nsid w:val="5E2D2D48"/>
    <w:multiLevelType w:val="hybridMultilevel"/>
    <w:tmpl w:val="5E9E6B9E"/>
    <w:lvl w:ilvl="0" w:tplc="C8166BD2">
      <w:start w:val="5"/>
      <w:numFmt w:val="upperLetter"/>
      <w:lvlText w:val="%1."/>
      <w:lvlJc w:val="left"/>
      <w:pPr>
        <w:ind w:left="1080" w:hanging="360"/>
      </w:pPr>
      <w:rPr>
        <w:rFonts w:hint="default"/>
        <w:i w:val="0"/>
        <w:iCs w:val="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1" w15:restartNumberingAfterBreak="0">
    <w:nsid w:val="5F1C6D17"/>
    <w:multiLevelType w:val="hybridMultilevel"/>
    <w:tmpl w:val="9ED0FE32"/>
    <w:lvl w:ilvl="0" w:tplc="FFFFFFFF">
      <w:start w:val="1"/>
      <w:numFmt w:val="upperRoman"/>
      <w:lvlText w:val="%1."/>
      <w:lvlJc w:val="left"/>
      <w:pPr>
        <w:ind w:left="720" w:hanging="720"/>
      </w:pPr>
      <w:rPr>
        <w:rFonts w:ascii="Arial" w:hAnsi="Arial" w:cs="Arial" w:hint="default"/>
        <w:b/>
        <w:bCs w:val="0"/>
        <w:i w:val="0"/>
      </w:rPr>
    </w:lvl>
    <w:lvl w:ilvl="1" w:tplc="FFFFFFFF">
      <w:start w:val="1"/>
      <w:numFmt w:val="upperLetter"/>
      <w:lvlText w:val="%2."/>
      <w:lvlJc w:val="left"/>
      <w:pPr>
        <w:ind w:left="1080" w:hanging="360"/>
      </w:pPr>
      <w:rPr>
        <w:b w:val="0"/>
        <w:bCs w:val="0"/>
      </w:rPr>
    </w:lvl>
    <w:lvl w:ilvl="2" w:tplc="0409000F">
      <w:start w:val="1"/>
      <w:numFmt w:val="decimal"/>
      <w:lvlText w:val="%3."/>
      <w:lvlJc w:val="left"/>
      <w:pPr>
        <w:ind w:left="1440" w:hanging="360"/>
      </w:pPr>
    </w:lvl>
    <w:lvl w:ilvl="3" w:tplc="FFFFFFFF">
      <w:start w:val="1"/>
      <w:numFmt w:val="lowerLetter"/>
      <w:lvlText w:val="%4."/>
      <w:lvlJc w:val="left"/>
      <w:pPr>
        <w:ind w:left="2160" w:hanging="360"/>
      </w:pPr>
    </w:lvl>
    <w:lvl w:ilvl="4" w:tplc="FFFFFFFF">
      <w:start w:val="1"/>
      <w:numFmt w:val="lowerLetter"/>
      <w:lvlText w:val="%5."/>
      <w:lvlJc w:val="left"/>
      <w:pPr>
        <w:ind w:left="180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2" w15:restartNumberingAfterBreak="0">
    <w:nsid w:val="634C34A9"/>
    <w:multiLevelType w:val="multilevel"/>
    <w:tmpl w:val="D7B4D0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3" w15:restartNumberingAfterBreak="0">
    <w:nsid w:val="647D4C72"/>
    <w:multiLevelType w:val="hybridMultilevel"/>
    <w:tmpl w:val="DBE472A8"/>
    <w:lvl w:ilvl="0" w:tplc="2586C8DA">
      <w:start w:val="4"/>
      <w:numFmt w:val="upperRoman"/>
      <w:lvlText w:val="%1."/>
      <w:lvlJc w:val="right"/>
      <w:pPr>
        <w:ind w:left="36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54" w15:restartNumberingAfterBreak="0">
    <w:nsid w:val="64F83FEE"/>
    <w:multiLevelType w:val="hybridMultilevel"/>
    <w:tmpl w:val="C8388B38"/>
    <w:lvl w:ilvl="0" w:tplc="82186EFC">
      <w:start w:val="1"/>
      <w:numFmt w:val="upperRoman"/>
      <w:lvlText w:val="%1."/>
      <w:lvlJc w:val="left"/>
      <w:pPr>
        <w:ind w:left="720" w:hanging="720"/>
      </w:pPr>
      <w:rPr>
        <w:rFonts w:ascii="Arial" w:hAnsi="Arial" w:cs="Arial" w:hint="default"/>
        <w:b/>
        <w:bCs w:val="0"/>
        <w:i w:val="0"/>
      </w:rPr>
    </w:lvl>
    <w:lvl w:ilvl="1" w:tplc="F8C4183E">
      <w:start w:val="1"/>
      <w:numFmt w:val="upperLetter"/>
      <w:lvlText w:val="%2."/>
      <w:lvlJc w:val="left"/>
      <w:pPr>
        <w:ind w:left="1080" w:hanging="360"/>
      </w:pPr>
      <w:rPr>
        <w:b w:val="0"/>
        <w:bCs w:val="0"/>
      </w:rPr>
    </w:lvl>
    <w:lvl w:ilvl="2" w:tplc="0409000F">
      <w:start w:val="1"/>
      <w:numFmt w:val="decimal"/>
      <w:lvlText w:val="%3."/>
      <w:lvlJc w:val="left"/>
      <w:pPr>
        <w:ind w:left="1440" w:hanging="360"/>
      </w:pPr>
    </w:lvl>
    <w:lvl w:ilvl="3" w:tplc="04090019">
      <w:start w:val="1"/>
      <w:numFmt w:val="lowerLetter"/>
      <w:lvlText w:val="%4."/>
      <w:lvlJc w:val="left"/>
      <w:pPr>
        <w:ind w:left="2160" w:hanging="360"/>
      </w:pPr>
    </w:lvl>
    <w:lvl w:ilvl="4" w:tplc="04090019">
      <w:start w:val="1"/>
      <w:numFmt w:val="lowerLetter"/>
      <w:lvlText w:val="%5."/>
      <w:lvlJc w:val="left"/>
      <w:pPr>
        <w:ind w:left="180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5" w15:restartNumberingAfterBreak="0">
    <w:nsid w:val="65F07E27"/>
    <w:multiLevelType w:val="hybridMultilevel"/>
    <w:tmpl w:val="F31C22E0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6" w15:restartNumberingAfterBreak="0">
    <w:nsid w:val="679E5BB9"/>
    <w:multiLevelType w:val="hybridMultilevel"/>
    <w:tmpl w:val="3258E4D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7" w15:restartNumberingAfterBreak="0">
    <w:nsid w:val="68414794"/>
    <w:multiLevelType w:val="hybridMultilevel"/>
    <w:tmpl w:val="4ECC7352"/>
    <w:lvl w:ilvl="0" w:tplc="6B028C96">
      <w:start w:val="1"/>
      <w:numFmt w:val="decimal"/>
      <w:lvlText w:val="%1."/>
      <w:lvlJc w:val="left"/>
      <w:pPr>
        <w:ind w:left="1440" w:hanging="360"/>
      </w:pPr>
      <w:rPr>
        <w:i w:val="0"/>
        <w:iCs/>
      </w:rPr>
    </w:lvl>
    <w:lvl w:ilvl="1" w:tplc="58122ED0">
      <w:start w:val="1"/>
      <w:numFmt w:val="lowerLetter"/>
      <w:lvlText w:val="%2."/>
      <w:lvlJc w:val="left"/>
      <w:pPr>
        <w:ind w:left="1890" w:hanging="360"/>
      </w:pPr>
      <w:rPr>
        <w:i w:val="0"/>
        <w:iCs/>
      </w:r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8" w15:restartNumberingAfterBreak="0">
    <w:nsid w:val="6ADE1F0B"/>
    <w:multiLevelType w:val="hybridMultilevel"/>
    <w:tmpl w:val="799AA60C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FFFFFFFF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9" w15:restartNumberingAfterBreak="0">
    <w:nsid w:val="6C1B1CF4"/>
    <w:multiLevelType w:val="hybridMultilevel"/>
    <w:tmpl w:val="EC0E911E"/>
    <w:lvl w:ilvl="0" w:tplc="04090013">
      <w:start w:val="1"/>
      <w:numFmt w:val="upperRoman"/>
      <w:lvlText w:val="%1."/>
      <w:lvlJc w:val="righ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0" w15:restartNumberingAfterBreak="0">
    <w:nsid w:val="6CA65814"/>
    <w:multiLevelType w:val="hybridMultilevel"/>
    <w:tmpl w:val="D1380A5C"/>
    <w:lvl w:ilvl="0" w:tplc="787E07DA">
      <w:start w:val="1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AF803494">
      <w:start w:val="1"/>
      <w:numFmt w:val="decimal"/>
      <w:lvlText w:val="%2."/>
      <w:lvlJc w:val="left"/>
      <w:pPr>
        <w:ind w:left="1440" w:hanging="360"/>
      </w:pPr>
      <w:rPr>
        <w:i w:val="0"/>
        <w:iCs w:val="0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19">
      <w:start w:val="1"/>
      <w:numFmt w:val="lowerLetter"/>
      <w:lvlText w:val="%4."/>
      <w:lvlJc w:val="left"/>
      <w:pPr>
        <w:ind w:left="180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1" w15:restartNumberingAfterBreak="0">
    <w:nsid w:val="6CC878FE"/>
    <w:multiLevelType w:val="hybridMultilevel"/>
    <w:tmpl w:val="82CEB916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2" w15:restartNumberingAfterBreak="0">
    <w:nsid w:val="70D86AC3"/>
    <w:multiLevelType w:val="hybridMultilevel"/>
    <w:tmpl w:val="022A4C5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3" w15:restartNumberingAfterBreak="0">
    <w:nsid w:val="733A3A5E"/>
    <w:multiLevelType w:val="hybridMultilevel"/>
    <w:tmpl w:val="974CE9E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4" w15:restartNumberingAfterBreak="0">
    <w:nsid w:val="76C77E84"/>
    <w:multiLevelType w:val="hybridMultilevel"/>
    <w:tmpl w:val="51F6A24E"/>
    <w:lvl w:ilvl="0" w:tplc="FFFFFFFF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FFFFFFFF">
      <w:start w:val="1"/>
      <w:numFmt w:val="decimal"/>
      <w:lvlText w:val="%2."/>
      <w:lvlJc w:val="left"/>
      <w:pPr>
        <w:ind w:left="1440" w:hanging="360"/>
      </w:pPr>
      <w:rPr>
        <w:rFonts w:ascii="Arial" w:hAnsi="Arial" w:cs="Arial" w:hint="default"/>
      </w:rPr>
    </w:lvl>
    <w:lvl w:ilvl="2" w:tplc="FFFFFFFF">
      <w:start w:val="1"/>
      <w:numFmt w:val="lowerLetter"/>
      <w:lvlText w:val="%3."/>
      <w:lvlJc w:val="left"/>
      <w:pPr>
        <w:ind w:left="1710" w:hanging="180"/>
      </w:pPr>
      <w:rPr>
        <w:rFonts w:ascii="Arial" w:eastAsiaTheme="minorHAnsi" w:hAnsi="Arial" w:cs="Arial"/>
      </w:rPr>
    </w:lvl>
    <w:lvl w:ilvl="3" w:tplc="FFFFFFFF">
      <w:start w:val="1"/>
      <w:numFmt w:val="lowerLetter"/>
      <w:lvlText w:val="%4."/>
      <w:lvlJc w:val="left"/>
      <w:pPr>
        <w:ind w:left="1980" w:hanging="360"/>
      </w:pPr>
      <w:rPr>
        <w:rFonts w:hint="default"/>
      </w:r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5" w15:restartNumberingAfterBreak="0">
    <w:nsid w:val="76E57A7B"/>
    <w:multiLevelType w:val="multilevel"/>
    <w:tmpl w:val="37DAFB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6" w15:restartNumberingAfterBreak="0">
    <w:nsid w:val="796438A0"/>
    <w:multiLevelType w:val="hybridMultilevel"/>
    <w:tmpl w:val="99781EA6"/>
    <w:lvl w:ilvl="0" w:tplc="10BAFACC">
      <w:start w:val="1"/>
      <w:numFmt w:val="decimal"/>
      <w:lvlText w:val="%1."/>
      <w:lvlJc w:val="left"/>
      <w:pPr>
        <w:ind w:left="1440" w:hanging="360"/>
      </w:pPr>
      <w:rPr>
        <w:i w:val="0"/>
        <w:iCs w:val="0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7" w15:restartNumberingAfterBreak="0">
    <w:nsid w:val="79B85D1A"/>
    <w:multiLevelType w:val="hybridMultilevel"/>
    <w:tmpl w:val="FEDABAC4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cs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68" w15:restartNumberingAfterBreak="0">
    <w:nsid w:val="7D352F25"/>
    <w:multiLevelType w:val="multilevel"/>
    <w:tmpl w:val="8D5C9030"/>
    <w:lvl w:ilvl="0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Letter"/>
      <w:lvlText w:val="%3."/>
      <w:lvlJc w:val="left"/>
      <w:pPr>
        <w:ind w:left="1800" w:hanging="360"/>
      </w:p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69" w15:restartNumberingAfterBreak="0">
    <w:nsid w:val="7E5A296A"/>
    <w:multiLevelType w:val="multilevel"/>
    <w:tmpl w:val="1E18EC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0" w15:restartNumberingAfterBreak="0">
    <w:nsid w:val="7F024E19"/>
    <w:multiLevelType w:val="hybridMultilevel"/>
    <w:tmpl w:val="EFD2D4F6"/>
    <w:lvl w:ilvl="0" w:tplc="87F6906A">
      <w:start w:val="6"/>
      <w:numFmt w:val="upperLetter"/>
      <w:lvlText w:val="%1."/>
      <w:lvlJc w:val="left"/>
      <w:pPr>
        <w:ind w:left="1080" w:hanging="360"/>
      </w:pPr>
      <w:rPr>
        <w:rFonts w:hint="default"/>
        <w:i w:val="0"/>
        <w:iCs/>
      </w:r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1" w15:restartNumberingAfterBreak="0">
    <w:nsid w:val="7FAD6BC4"/>
    <w:multiLevelType w:val="hybridMultilevel"/>
    <w:tmpl w:val="22E27ABE"/>
    <w:lvl w:ilvl="0" w:tplc="7032B70A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 w16cid:durableId="998578080">
    <w:abstractNumId w:val="54"/>
  </w:num>
  <w:num w:numId="2" w16cid:durableId="1859273248">
    <w:abstractNumId w:val="43"/>
  </w:num>
  <w:num w:numId="3" w16cid:durableId="1010328529">
    <w:abstractNumId w:val="12"/>
  </w:num>
  <w:num w:numId="4" w16cid:durableId="312294052">
    <w:abstractNumId w:val="21"/>
  </w:num>
  <w:num w:numId="5" w16cid:durableId="1163663607">
    <w:abstractNumId w:val="3"/>
  </w:num>
  <w:num w:numId="6" w16cid:durableId="2073769058">
    <w:abstractNumId w:val="67"/>
  </w:num>
  <w:num w:numId="7" w16cid:durableId="207953561">
    <w:abstractNumId w:val="27"/>
  </w:num>
  <w:num w:numId="8" w16cid:durableId="585654911">
    <w:abstractNumId w:val="33"/>
  </w:num>
  <w:num w:numId="9" w16cid:durableId="1521968767">
    <w:abstractNumId w:val="70"/>
  </w:num>
  <w:num w:numId="10" w16cid:durableId="984429271">
    <w:abstractNumId w:val="14"/>
  </w:num>
  <w:num w:numId="11" w16cid:durableId="1012269309">
    <w:abstractNumId w:val="23"/>
  </w:num>
  <w:num w:numId="12" w16cid:durableId="376011102">
    <w:abstractNumId w:val="57"/>
  </w:num>
  <w:num w:numId="13" w16cid:durableId="380061497">
    <w:abstractNumId w:val="66"/>
  </w:num>
  <w:num w:numId="14" w16cid:durableId="1448741178">
    <w:abstractNumId w:val="26"/>
  </w:num>
  <w:num w:numId="15" w16cid:durableId="1592933350">
    <w:abstractNumId w:val="5"/>
  </w:num>
  <w:num w:numId="16" w16cid:durableId="1492870339">
    <w:abstractNumId w:val="31"/>
  </w:num>
  <w:num w:numId="17" w16cid:durableId="87777141">
    <w:abstractNumId w:val="11"/>
  </w:num>
  <w:num w:numId="18" w16cid:durableId="1074549813">
    <w:abstractNumId w:val="1"/>
  </w:num>
  <w:num w:numId="19" w16cid:durableId="419374600">
    <w:abstractNumId w:val="50"/>
  </w:num>
  <w:num w:numId="20" w16cid:durableId="1726027261">
    <w:abstractNumId w:val="35"/>
  </w:num>
  <w:num w:numId="21" w16cid:durableId="1294143185">
    <w:abstractNumId w:val="25"/>
  </w:num>
  <w:num w:numId="22" w16cid:durableId="465589900">
    <w:abstractNumId w:val="29"/>
  </w:num>
  <w:num w:numId="23" w16cid:durableId="565798276">
    <w:abstractNumId w:val="24"/>
  </w:num>
  <w:num w:numId="24" w16cid:durableId="1736472088">
    <w:abstractNumId w:val="68"/>
  </w:num>
  <w:num w:numId="25" w16cid:durableId="2069455471">
    <w:abstractNumId w:val="13"/>
  </w:num>
  <w:num w:numId="26" w16cid:durableId="273052181">
    <w:abstractNumId w:val="16"/>
  </w:num>
  <w:num w:numId="27" w16cid:durableId="2029522780">
    <w:abstractNumId w:val="6"/>
  </w:num>
  <w:num w:numId="28" w16cid:durableId="528034671">
    <w:abstractNumId w:val="46"/>
  </w:num>
  <w:num w:numId="29" w16cid:durableId="96025191">
    <w:abstractNumId w:val="41"/>
  </w:num>
  <w:num w:numId="30" w16cid:durableId="5644300">
    <w:abstractNumId w:val="64"/>
  </w:num>
  <w:num w:numId="31" w16cid:durableId="1226991218">
    <w:abstractNumId w:val="60"/>
  </w:num>
  <w:num w:numId="32" w16cid:durableId="2106150372">
    <w:abstractNumId w:val="63"/>
  </w:num>
  <w:num w:numId="33" w16cid:durableId="576860624">
    <w:abstractNumId w:val="58"/>
  </w:num>
  <w:num w:numId="34" w16cid:durableId="760102876">
    <w:abstractNumId w:val="42"/>
  </w:num>
  <w:num w:numId="35" w16cid:durableId="467669060">
    <w:abstractNumId w:val="18"/>
  </w:num>
  <w:num w:numId="36" w16cid:durableId="2100714453">
    <w:abstractNumId w:val="38"/>
  </w:num>
  <w:num w:numId="37" w16cid:durableId="661355983">
    <w:abstractNumId w:val="34"/>
  </w:num>
  <w:num w:numId="38" w16cid:durableId="518467894">
    <w:abstractNumId w:val="9"/>
  </w:num>
  <w:num w:numId="39" w16cid:durableId="1682320239">
    <w:abstractNumId w:val="59"/>
  </w:num>
  <w:num w:numId="40" w16cid:durableId="279999324">
    <w:abstractNumId w:val="53"/>
  </w:num>
  <w:num w:numId="41" w16cid:durableId="1045913378">
    <w:abstractNumId w:val="45"/>
  </w:num>
  <w:num w:numId="42" w16cid:durableId="313149764">
    <w:abstractNumId w:val="62"/>
  </w:num>
  <w:num w:numId="43" w16cid:durableId="1645159120">
    <w:abstractNumId w:val="47"/>
  </w:num>
  <w:num w:numId="44" w16cid:durableId="1386635811">
    <w:abstractNumId w:val="8"/>
  </w:num>
  <w:num w:numId="45" w16cid:durableId="832259968">
    <w:abstractNumId w:val="32"/>
  </w:num>
  <w:num w:numId="46" w16cid:durableId="496387863">
    <w:abstractNumId w:val="49"/>
  </w:num>
  <w:num w:numId="47" w16cid:durableId="178543420">
    <w:abstractNumId w:val="0"/>
  </w:num>
  <w:num w:numId="48" w16cid:durableId="735974286">
    <w:abstractNumId w:val="56"/>
  </w:num>
  <w:num w:numId="49" w16cid:durableId="92014327">
    <w:abstractNumId w:val="55"/>
  </w:num>
  <w:num w:numId="50" w16cid:durableId="1434937198">
    <w:abstractNumId w:val="22"/>
  </w:num>
  <w:num w:numId="51" w16cid:durableId="1475949160">
    <w:abstractNumId w:val="2"/>
  </w:num>
  <w:num w:numId="52" w16cid:durableId="1501045670">
    <w:abstractNumId w:val="51"/>
  </w:num>
  <w:num w:numId="53" w16cid:durableId="1454053839">
    <w:abstractNumId w:val="10"/>
  </w:num>
  <w:num w:numId="54" w16cid:durableId="1412311820">
    <w:abstractNumId w:val="36"/>
  </w:num>
  <w:num w:numId="55" w16cid:durableId="1822035595">
    <w:abstractNumId w:val="48"/>
  </w:num>
  <w:num w:numId="56" w16cid:durableId="1096901582">
    <w:abstractNumId w:val="28"/>
  </w:num>
  <w:num w:numId="57" w16cid:durableId="1486512353">
    <w:abstractNumId w:val="39"/>
  </w:num>
  <w:num w:numId="58" w16cid:durableId="1105033183">
    <w:abstractNumId w:val="30"/>
  </w:num>
  <w:num w:numId="59" w16cid:durableId="1636331891">
    <w:abstractNumId w:val="37"/>
  </w:num>
  <w:num w:numId="60" w16cid:durableId="881597522">
    <w:abstractNumId w:val="19"/>
  </w:num>
  <w:num w:numId="61" w16cid:durableId="2064937215">
    <w:abstractNumId w:val="20"/>
  </w:num>
  <w:num w:numId="62" w16cid:durableId="394473708">
    <w:abstractNumId w:val="71"/>
  </w:num>
  <w:num w:numId="63" w16cid:durableId="132790735">
    <w:abstractNumId w:val="52"/>
  </w:num>
  <w:num w:numId="64" w16cid:durableId="1561205477">
    <w:abstractNumId w:val="61"/>
  </w:num>
  <w:num w:numId="65" w16cid:durableId="112678035">
    <w:abstractNumId w:val="69"/>
  </w:num>
  <w:num w:numId="66" w16cid:durableId="810828955">
    <w:abstractNumId w:val="65"/>
  </w:num>
  <w:num w:numId="67" w16cid:durableId="1782607391">
    <w:abstractNumId w:val="15"/>
  </w:num>
  <w:num w:numId="68" w16cid:durableId="1755855609">
    <w:abstractNumId w:val="7"/>
  </w:num>
  <w:num w:numId="69" w16cid:durableId="30424241">
    <w:abstractNumId w:val="40"/>
  </w:num>
  <w:num w:numId="70" w16cid:durableId="924076376">
    <w:abstractNumId w:val="4"/>
  </w:num>
  <w:num w:numId="71" w16cid:durableId="463929434">
    <w:abstractNumId w:val="17"/>
  </w:num>
  <w:num w:numId="72" w16cid:durableId="1421486297">
    <w:abstractNumId w:val="44"/>
  </w:num>
  <w:numIdMacAtCleanup w:val="3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3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jc2tjC0NDUzMDOwtDRX0lEKTi0uzszPAykwMqwFAPf7ujUtAAAA"/>
  </w:docVars>
  <w:rsids>
    <w:rsidRoot w:val="009C7F0E"/>
    <w:rsid w:val="0000018A"/>
    <w:rsid w:val="00000194"/>
    <w:rsid w:val="000001B5"/>
    <w:rsid w:val="000004E9"/>
    <w:rsid w:val="000008FE"/>
    <w:rsid w:val="00000B73"/>
    <w:rsid w:val="00000EB2"/>
    <w:rsid w:val="00001158"/>
    <w:rsid w:val="000014DA"/>
    <w:rsid w:val="00001890"/>
    <w:rsid w:val="00002357"/>
    <w:rsid w:val="0000275B"/>
    <w:rsid w:val="00002C02"/>
    <w:rsid w:val="00003071"/>
    <w:rsid w:val="00003AC6"/>
    <w:rsid w:val="00003FA2"/>
    <w:rsid w:val="000040D4"/>
    <w:rsid w:val="00004CD4"/>
    <w:rsid w:val="00004FE4"/>
    <w:rsid w:val="000051FD"/>
    <w:rsid w:val="00005EBE"/>
    <w:rsid w:val="000061A6"/>
    <w:rsid w:val="00006AA2"/>
    <w:rsid w:val="00006C8D"/>
    <w:rsid w:val="0000709E"/>
    <w:rsid w:val="000073E0"/>
    <w:rsid w:val="00007EF0"/>
    <w:rsid w:val="0001022F"/>
    <w:rsid w:val="0001028C"/>
    <w:rsid w:val="00011ABF"/>
    <w:rsid w:val="00011B39"/>
    <w:rsid w:val="000124E2"/>
    <w:rsid w:val="00013175"/>
    <w:rsid w:val="00013563"/>
    <w:rsid w:val="0001383B"/>
    <w:rsid w:val="00013B96"/>
    <w:rsid w:val="0001427A"/>
    <w:rsid w:val="000144BF"/>
    <w:rsid w:val="00014C0D"/>
    <w:rsid w:val="00015220"/>
    <w:rsid w:val="00015C4C"/>
    <w:rsid w:val="00015E7E"/>
    <w:rsid w:val="000163CE"/>
    <w:rsid w:val="00020085"/>
    <w:rsid w:val="000209EB"/>
    <w:rsid w:val="00020CB0"/>
    <w:rsid w:val="00022808"/>
    <w:rsid w:val="00022E8E"/>
    <w:rsid w:val="00022F29"/>
    <w:rsid w:val="0002361B"/>
    <w:rsid w:val="00023792"/>
    <w:rsid w:val="00023BA4"/>
    <w:rsid w:val="00023D80"/>
    <w:rsid w:val="000241AB"/>
    <w:rsid w:val="000242A8"/>
    <w:rsid w:val="0002489F"/>
    <w:rsid w:val="00024B3D"/>
    <w:rsid w:val="0002510C"/>
    <w:rsid w:val="00025114"/>
    <w:rsid w:val="0002543E"/>
    <w:rsid w:val="000254A4"/>
    <w:rsid w:val="0002570F"/>
    <w:rsid w:val="00025768"/>
    <w:rsid w:val="00025DF2"/>
    <w:rsid w:val="00025FC1"/>
    <w:rsid w:val="0002636A"/>
    <w:rsid w:val="0002673B"/>
    <w:rsid w:val="000269BC"/>
    <w:rsid w:val="00026ABC"/>
    <w:rsid w:val="0002780E"/>
    <w:rsid w:val="000300D3"/>
    <w:rsid w:val="00030120"/>
    <w:rsid w:val="00030F7F"/>
    <w:rsid w:val="00030FB7"/>
    <w:rsid w:val="00031030"/>
    <w:rsid w:val="00031557"/>
    <w:rsid w:val="0003171B"/>
    <w:rsid w:val="0003185F"/>
    <w:rsid w:val="00031A99"/>
    <w:rsid w:val="00031CC9"/>
    <w:rsid w:val="00031F7A"/>
    <w:rsid w:val="0003224F"/>
    <w:rsid w:val="0003244E"/>
    <w:rsid w:val="0003249C"/>
    <w:rsid w:val="00032956"/>
    <w:rsid w:val="00032C22"/>
    <w:rsid w:val="00032E80"/>
    <w:rsid w:val="00032F99"/>
    <w:rsid w:val="00033101"/>
    <w:rsid w:val="0003372C"/>
    <w:rsid w:val="000339E6"/>
    <w:rsid w:val="00034137"/>
    <w:rsid w:val="000343B2"/>
    <w:rsid w:val="00034950"/>
    <w:rsid w:val="00035239"/>
    <w:rsid w:val="00035276"/>
    <w:rsid w:val="0003565D"/>
    <w:rsid w:val="00035918"/>
    <w:rsid w:val="00035990"/>
    <w:rsid w:val="00036062"/>
    <w:rsid w:val="0003675B"/>
    <w:rsid w:val="00036F23"/>
    <w:rsid w:val="000379B8"/>
    <w:rsid w:val="00037EB9"/>
    <w:rsid w:val="00037FEC"/>
    <w:rsid w:val="0004035F"/>
    <w:rsid w:val="00040675"/>
    <w:rsid w:val="00040717"/>
    <w:rsid w:val="00040B2D"/>
    <w:rsid w:val="00040B2F"/>
    <w:rsid w:val="00040DAA"/>
    <w:rsid w:val="00041363"/>
    <w:rsid w:val="00041C11"/>
    <w:rsid w:val="00041CFB"/>
    <w:rsid w:val="000420B0"/>
    <w:rsid w:val="000421EA"/>
    <w:rsid w:val="00042A78"/>
    <w:rsid w:val="00042EF2"/>
    <w:rsid w:val="00043317"/>
    <w:rsid w:val="000438EA"/>
    <w:rsid w:val="000438F7"/>
    <w:rsid w:val="00043AC0"/>
    <w:rsid w:val="00043AE1"/>
    <w:rsid w:val="00044DF7"/>
    <w:rsid w:val="000450AE"/>
    <w:rsid w:val="0004528B"/>
    <w:rsid w:val="00045291"/>
    <w:rsid w:val="000458A7"/>
    <w:rsid w:val="000458C8"/>
    <w:rsid w:val="0004614B"/>
    <w:rsid w:val="00046A9F"/>
    <w:rsid w:val="00046B76"/>
    <w:rsid w:val="00046E71"/>
    <w:rsid w:val="00047D86"/>
    <w:rsid w:val="000510AD"/>
    <w:rsid w:val="00051276"/>
    <w:rsid w:val="00051768"/>
    <w:rsid w:val="00052450"/>
    <w:rsid w:val="000525C6"/>
    <w:rsid w:val="0005275F"/>
    <w:rsid w:val="0005289F"/>
    <w:rsid w:val="000529EC"/>
    <w:rsid w:val="00052C75"/>
    <w:rsid w:val="00053894"/>
    <w:rsid w:val="00053E44"/>
    <w:rsid w:val="000540F0"/>
    <w:rsid w:val="00054B72"/>
    <w:rsid w:val="00054CA9"/>
    <w:rsid w:val="0005545D"/>
    <w:rsid w:val="00056BD5"/>
    <w:rsid w:val="00060481"/>
    <w:rsid w:val="000616C1"/>
    <w:rsid w:val="00062CEA"/>
    <w:rsid w:val="00062FC5"/>
    <w:rsid w:val="00063CDC"/>
    <w:rsid w:val="00063E55"/>
    <w:rsid w:val="00063E82"/>
    <w:rsid w:val="00064039"/>
    <w:rsid w:val="0006406D"/>
    <w:rsid w:val="00064F41"/>
    <w:rsid w:val="000651A7"/>
    <w:rsid w:val="00065AEB"/>
    <w:rsid w:val="00065F20"/>
    <w:rsid w:val="00065F71"/>
    <w:rsid w:val="0006656D"/>
    <w:rsid w:val="000665F1"/>
    <w:rsid w:val="00067A5D"/>
    <w:rsid w:val="000708B0"/>
    <w:rsid w:val="00070F43"/>
    <w:rsid w:val="00072129"/>
    <w:rsid w:val="00072142"/>
    <w:rsid w:val="000729E7"/>
    <w:rsid w:val="00072A4D"/>
    <w:rsid w:val="00072E0B"/>
    <w:rsid w:val="00073630"/>
    <w:rsid w:val="00073A83"/>
    <w:rsid w:val="00073F15"/>
    <w:rsid w:val="00074282"/>
    <w:rsid w:val="00074651"/>
    <w:rsid w:val="000747DD"/>
    <w:rsid w:val="00074E5F"/>
    <w:rsid w:val="0007507D"/>
    <w:rsid w:val="00075146"/>
    <w:rsid w:val="0007519E"/>
    <w:rsid w:val="00075211"/>
    <w:rsid w:val="0007528D"/>
    <w:rsid w:val="000756F1"/>
    <w:rsid w:val="000758A4"/>
    <w:rsid w:val="00075945"/>
    <w:rsid w:val="000759AD"/>
    <w:rsid w:val="00075D44"/>
    <w:rsid w:val="00076016"/>
    <w:rsid w:val="000761FC"/>
    <w:rsid w:val="000762C4"/>
    <w:rsid w:val="00076416"/>
    <w:rsid w:val="0007686A"/>
    <w:rsid w:val="000775DF"/>
    <w:rsid w:val="000777ED"/>
    <w:rsid w:val="00077D36"/>
    <w:rsid w:val="00077E7E"/>
    <w:rsid w:val="0008096B"/>
    <w:rsid w:val="00080B25"/>
    <w:rsid w:val="00081163"/>
    <w:rsid w:val="00081858"/>
    <w:rsid w:val="00082327"/>
    <w:rsid w:val="00082AAC"/>
    <w:rsid w:val="00083110"/>
    <w:rsid w:val="00083766"/>
    <w:rsid w:val="00083B12"/>
    <w:rsid w:val="00083D4D"/>
    <w:rsid w:val="00083EE0"/>
    <w:rsid w:val="00084742"/>
    <w:rsid w:val="0008476B"/>
    <w:rsid w:val="0008492C"/>
    <w:rsid w:val="00084964"/>
    <w:rsid w:val="00084D8A"/>
    <w:rsid w:val="00085383"/>
    <w:rsid w:val="00085436"/>
    <w:rsid w:val="00085AA2"/>
    <w:rsid w:val="00085DCD"/>
    <w:rsid w:val="000871CF"/>
    <w:rsid w:val="00087234"/>
    <w:rsid w:val="00087DD7"/>
    <w:rsid w:val="000902FB"/>
    <w:rsid w:val="00090980"/>
    <w:rsid w:val="00090B8D"/>
    <w:rsid w:val="00090D5E"/>
    <w:rsid w:val="00090EB5"/>
    <w:rsid w:val="000913A8"/>
    <w:rsid w:val="000919E2"/>
    <w:rsid w:val="00091BD4"/>
    <w:rsid w:val="00092496"/>
    <w:rsid w:val="00092679"/>
    <w:rsid w:val="00092A9F"/>
    <w:rsid w:val="00093000"/>
    <w:rsid w:val="000930C1"/>
    <w:rsid w:val="000931C8"/>
    <w:rsid w:val="000935C5"/>
    <w:rsid w:val="00093637"/>
    <w:rsid w:val="00093926"/>
    <w:rsid w:val="00094012"/>
    <w:rsid w:val="00094B2C"/>
    <w:rsid w:val="00094C92"/>
    <w:rsid w:val="0009520E"/>
    <w:rsid w:val="0009566C"/>
    <w:rsid w:val="00095690"/>
    <w:rsid w:val="00095B82"/>
    <w:rsid w:val="00095DB0"/>
    <w:rsid w:val="000961AC"/>
    <w:rsid w:val="00096320"/>
    <w:rsid w:val="000963DE"/>
    <w:rsid w:val="0009671C"/>
    <w:rsid w:val="00096744"/>
    <w:rsid w:val="00096889"/>
    <w:rsid w:val="00096907"/>
    <w:rsid w:val="00096C3C"/>
    <w:rsid w:val="00096C84"/>
    <w:rsid w:val="000A01E9"/>
    <w:rsid w:val="000A0C48"/>
    <w:rsid w:val="000A122A"/>
    <w:rsid w:val="000A14F7"/>
    <w:rsid w:val="000A165C"/>
    <w:rsid w:val="000A16C9"/>
    <w:rsid w:val="000A1CCB"/>
    <w:rsid w:val="000A1DFA"/>
    <w:rsid w:val="000A1F15"/>
    <w:rsid w:val="000A1FFB"/>
    <w:rsid w:val="000A24D7"/>
    <w:rsid w:val="000A2A6A"/>
    <w:rsid w:val="000A30DC"/>
    <w:rsid w:val="000A3572"/>
    <w:rsid w:val="000A40A6"/>
    <w:rsid w:val="000A43CF"/>
    <w:rsid w:val="000A4B63"/>
    <w:rsid w:val="000A4D36"/>
    <w:rsid w:val="000A598E"/>
    <w:rsid w:val="000A5E09"/>
    <w:rsid w:val="000A5EA3"/>
    <w:rsid w:val="000A605C"/>
    <w:rsid w:val="000A6607"/>
    <w:rsid w:val="000A66DC"/>
    <w:rsid w:val="000A6CFF"/>
    <w:rsid w:val="000A7A3E"/>
    <w:rsid w:val="000B0EF8"/>
    <w:rsid w:val="000B162D"/>
    <w:rsid w:val="000B2547"/>
    <w:rsid w:val="000B2A20"/>
    <w:rsid w:val="000B2AB9"/>
    <w:rsid w:val="000B2DEB"/>
    <w:rsid w:val="000B3FB5"/>
    <w:rsid w:val="000B422D"/>
    <w:rsid w:val="000B423D"/>
    <w:rsid w:val="000B4D88"/>
    <w:rsid w:val="000B4E83"/>
    <w:rsid w:val="000B532D"/>
    <w:rsid w:val="000B574F"/>
    <w:rsid w:val="000B5C98"/>
    <w:rsid w:val="000B5EB7"/>
    <w:rsid w:val="000B68A8"/>
    <w:rsid w:val="000B69D0"/>
    <w:rsid w:val="000B6A0F"/>
    <w:rsid w:val="000B6F0D"/>
    <w:rsid w:val="000B70CF"/>
    <w:rsid w:val="000B7682"/>
    <w:rsid w:val="000B7E1D"/>
    <w:rsid w:val="000B7E6D"/>
    <w:rsid w:val="000C1072"/>
    <w:rsid w:val="000C1099"/>
    <w:rsid w:val="000C1A0B"/>
    <w:rsid w:val="000C1A13"/>
    <w:rsid w:val="000C1F8A"/>
    <w:rsid w:val="000C3041"/>
    <w:rsid w:val="000C33DE"/>
    <w:rsid w:val="000C3C38"/>
    <w:rsid w:val="000C3D20"/>
    <w:rsid w:val="000C4A08"/>
    <w:rsid w:val="000C5DBD"/>
    <w:rsid w:val="000C6253"/>
    <w:rsid w:val="000C64E9"/>
    <w:rsid w:val="000C6682"/>
    <w:rsid w:val="000C6934"/>
    <w:rsid w:val="000C6999"/>
    <w:rsid w:val="000C6EFE"/>
    <w:rsid w:val="000C7C46"/>
    <w:rsid w:val="000D0562"/>
    <w:rsid w:val="000D0829"/>
    <w:rsid w:val="000D0A1D"/>
    <w:rsid w:val="000D0ACE"/>
    <w:rsid w:val="000D143A"/>
    <w:rsid w:val="000D187A"/>
    <w:rsid w:val="000D1DFA"/>
    <w:rsid w:val="000D24FD"/>
    <w:rsid w:val="000D259F"/>
    <w:rsid w:val="000D29C1"/>
    <w:rsid w:val="000D2E93"/>
    <w:rsid w:val="000D3195"/>
    <w:rsid w:val="000D3869"/>
    <w:rsid w:val="000D39A8"/>
    <w:rsid w:val="000D3AA7"/>
    <w:rsid w:val="000D3AB5"/>
    <w:rsid w:val="000D43E0"/>
    <w:rsid w:val="000D46CB"/>
    <w:rsid w:val="000D4CBD"/>
    <w:rsid w:val="000D5BB9"/>
    <w:rsid w:val="000D66AD"/>
    <w:rsid w:val="000D69AA"/>
    <w:rsid w:val="000D6D46"/>
    <w:rsid w:val="000D6F13"/>
    <w:rsid w:val="000D7086"/>
    <w:rsid w:val="000D74FF"/>
    <w:rsid w:val="000D77D8"/>
    <w:rsid w:val="000D7F96"/>
    <w:rsid w:val="000E037C"/>
    <w:rsid w:val="000E05D3"/>
    <w:rsid w:val="000E08C3"/>
    <w:rsid w:val="000E0959"/>
    <w:rsid w:val="000E0CF0"/>
    <w:rsid w:val="000E0EEE"/>
    <w:rsid w:val="000E1DB0"/>
    <w:rsid w:val="000E1F90"/>
    <w:rsid w:val="000E246D"/>
    <w:rsid w:val="000E2903"/>
    <w:rsid w:val="000E2A1E"/>
    <w:rsid w:val="000E2CE6"/>
    <w:rsid w:val="000E3A89"/>
    <w:rsid w:val="000E4167"/>
    <w:rsid w:val="000E43A0"/>
    <w:rsid w:val="000E4590"/>
    <w:rsid w:val="000E4D27"/>
    <w:rsid w:val="000E539F"/>
    <w:rsid w:val="000E56FB"/>
    <w:rsid w:val="000E578B"/>
    <w:rsid w:val="000E5CE2"/>
    <w:rsid w:val="000E5DAD"/>
    <w:rsid w:val="000E5DD1"/>
    <w:rsid w:val="000E5E22"/>
    <w:rsid w:val="000E66DA"/>
    <w:rsid w:val="000E67F9"/>
    <w:rsid w:val="000E7659"/>
    <w:rsid w:val="000E783C"/>
    <w:rsid w:val="000E78A4"/>
    <w:rsid w:val="000F04BA"/>
    <w:rsid w:val="000F0C8B"/>
    <w:rsid w:val="000F0D83"/>
    <w:rsid w:val="000F15D7"/>
    <w:rsid w:val="000F1CB0"/>
    <w:rsid w:val="000F1F78"/>
    <w:rsid w:val="000F2035"/>
    <w:rsid w:val="000F23D3"/>
    <w:rsid w:val="000F24C8"/>
    <w:rsid w:val="000F2726"/>
    <w:rsid w:val="000F2856"/>
    <w:rsid w:val="000F2EDF"/>
    <w:rsid w:val="000F3425"/>
    <w:rsid w:val="000F3478"/>
    <w:rsid w:val="000F37DD"/>
    <w:rsid w:val="000F39D4"/>
    <w:rsid w:val="000F40C9"/>
    <w:rsid w:val="000F411C"/>
    <w:rsid w:val="000F421B"/>
    <w:rsid w:val="000F4368"/>
    <w:rsid w:val="000F4417"/>
    <w:rsid w:val="000F461E"/>
    <w:rsid w:val="000F4A98"/>
    <w:rsid w:val="000F5681"/>
    <w:rsid w:val="000F5892"/>
    <w:rsid w:val="000F5919"/>
    <w:rsid w:val="000F5DB0"/>
    <w:rsid w:val="000F657D"/>
    <w:rsid w:val="000F6603"/>
    <w:rsid w:val="000F680F"/>
    <w:rsid w:val="000F7071"/>
    <w:rsid w:val="000F724D"/>
    <w:rsid w:val="000F7492"/>
    <w:rsid w:val="000F7A82"/>
    <w:rsid w:val="000F7EF0"/>
    <w:rsid w:val="000F7FBF"/>
    <w:rsid w:val="0010006E"/>
    <w:rsid w:val="0010007C"/>
    <w:rsid w:val="001006CC"/>
    <w:rsid w:val="00100807"/>
    <w:rsid w:val="00100EA9"/>
    <w:rsid w:val="00100ECB"/>
    <w:rsid w:val="001015AB"/>
    <w:rsid w:val="00102850"/>
    <w:rsid w:val="00102A80"/>
    <w:rsid w:val="001034C0"/>
    <w:rsid w:val="00103EEE"/>
    <w:rsid w:val="0010408B"/>
    <w:rsid w:val="001047AA"/>
    <w:rsid w:val="00105814"/>
    <w:rsid w:val="00105987"/>
    <w:rsid w:val="00105F1E"/>
    <w:rsid w:val="00106745"/>
    <w:rsid w:val="00106905"/>
    <w:rsid w:val="00106CBA"/>
    <w:rsid w:val="001070EB"/>
    <w:rsid w:val="0010780C"/>
    <w:rsid w:val="00107DFE"/>
    <w:rsid w:val="0011047C"/>
    <w:rsid w:val="00110570"/>
    <w:rsid w:val="00110A59"/>
    <w:rsid w:val="00111202"/>
    <w:rsid w:val="00111589"/>
    <w:rsid w:val="00111C81"/>
    <w:rsid w:val="00111D16"/>
    <w:rsid w:val="00111EF3"/>
    <w:rsid w:val="001120C1"/>
    <w:rsid w:val="001120E3"/>
    <w:rsid w:val="00112612"/>
    <w:rsid w:val="0011261E"/>
    <w:rsid w:val="001128E7"/>
    <w:rsid w:val="0011294D"/>
    <w:rsid w:val="00112998"/>
    <w:rsid w:val="00112CDC"/>
    <w:rsid w:val="00112CEC"/>
    <w:rsid w:val="00112D4F"/>
    <w:rsid w:val="00112F90"/>
    <w:rsid w:val="00112FAC"/>
    <w:rsid w:val="00113607"/>
    <w:rsid w:val="00113617"/>
    <w:rsid w:val="0011387C"/>
    <w:rsid w:val="001138AE"/>
    <w:rsid w:val="0011401E"/>
    <w:rsid w:val="00114530"/>
    <w:rsid w:val="00114784"/>
    <w:rsid w:val="00114E33"/>
    <w:rsid w:val="001150CC"/>
    <w:rsid w:val="00115141"/>
    <w:rsid w:val="001154F3"/>
    <w:rsid w:val="0011550A"/>
    <w:rsid w:val="001157CC"/>
    <w:rsid w:val="001159F0"/>
    <w:rsid w:val="00116394"/>
    <w:rsid w:val="00116690"/>
    <w:rsid w:val="00116BAA"/>
    <w:rsid w:val="00117698"/>
    <w:rsid w:val="0011776F"/>
    <w:rsid w:val="00117D2E"/>
    <w:rsid w:val="00117DEB"/>
    <w:rsid w:val="0012059B"/>
    <w:rsid w:val="00120B88"/>
    <w:rsid w:val="00120E2D"/>
    <w:rsid w:val="00121402"/>
    <w:rsid w:val="00121A96"/>
    <w:rsid w:val="00121F65"/>
    <w:rsid w:val="0012237B"/>
    <w:rsid w:val="00122A37"/>
    <w:rsid w:val="001234F3"/>
    <w:rsid w:val="00123D25"/>
    <w:rsid w:val="00123E4B"/>
    <w:rsid w:val="00123E7C"/>
    <w:rsid w:val="00123EE6"/>
    <w:rsid w:val="0012447D"/>
    <w:rsid w:val="001247AC"/>
    <w:rsid w:val="00124C83"/>
    <w:rsid w:val="001269A0"/>
    <w:rsid w:val="00126B2B"/>
    <w:rsid w:val="00126C18"/>
    <w:rsid w:val="00127079"/>
    <w:rsid w:val="00127D7E"/>
    <w:rsid w:val="0013023B"/>
    <w:rsid w:val="00130C53"/>
    <w:rsid w:val="00130E55"/>
    <w:rsid w:val="0013104F"/>
    <w:rsid w:val="00131239"/>
    <w:rsid w:val="00131A88"/>
    <w:rsid w:val="00131AB7"/>
    <w:rsid w:val="00131C5C"/>
    <w:rsid w:val="00132AB4"/>
    <w:rsid w:val="0013370D"/>
    <w:rsid w:val="00133A04"/>
    <w:rsid w:val="00133AAB"/>
    <w:rsid w:val="00133FF9"/>
    <w:rsid w:val="001341D6"/>
    <w:rsid w:val="00134656"/>
    <w:rsid w:val="0013553D"/>
    <w:rsid w:val="001355B7"/>
    <w:rsid w:val="00135F5A"/>
    <w:rsid w:val="001361FD"/>
    <w:rsid w:val="00136A1D"/>
    <w:rsid w:val="00136B9C"/>
    <w:rsid w:val="0013721A"/>
    <w:rsid w:val="001374CB"/>
    <w:rsid w:val="00137C4E"/>
    <w:rsid w:val="00137E92"/>
    <w:rsid w:val="0014053C"/>
    <w:rsid w:val="00140ADB"/>
    <w:rsid w:val="00140F46"/>
    <w:rsid w:val="00141452"/>
    <w:rsid w:val="00141BE0"/>
    <w:rsid w:val="00141C5D"/>
    <w:rsid w:val="00141DCC"/>
    <w:rsid w:val="001422E2"/>
    <w:rsid w:val="00142AC0"/>
    <w:rsid w:val="001434FD"/>
    <w:rsid w:val="00143B12"/>
    <w:rsid w:val="00143DDF"/>
    <w:rsid w:val="001443FB"/>
    <w:rsid w:val="00144F24"/>
    <w:rsid w:val="00144F8F"/>
    <w:rsid w:val="001450F0"/>
    <w:rsid w:val="00145207"/>
    <w:rsid w:val="001454E5"/>
    <w:rsid w:val="0014589F"/>
    <w:rsid w:val="001460D9"/>
    <w:rsid w:val="00146351"/>
    <w:rsid w:val="00146909"/>
    <w:rsid w:val="00146CA4"/>
    <w:rsid w:val="00147BAF"/>
    <w:rsid w:val="00147F74"/>
    <w:rsid w:val="001504D6"/>
    <w:rsid w:val="0015053B"/>
    <w:rsid w:val="0015070B"/>
    <w:rsid w:val="00151644"/>
    <w:rsid w:val="0015175F"/>
    <w:rsid w:val="00151973"/>
    <w:rsid w:val="00152E7A"/>
    <w:rsid w:val="00153502"/>
    <w:rsid w:val="001536C8"/>
    <w:rsid w:val="00153A22"/>
    <w:rsid w:val="001543A1"/>
    <w:rsid w:val="00154507"/>
    <w:rsid w:val="00154727"/>
    <w:rsid w:val="00154DFE"/>
    <w:rsid w:val="0015505D"/>
    <w:rsid w:val="001550DB"/>
    <w:rsid w:val="00155167"/>
    <w:rsid w:val="0015559D"/>
    <w:rsid w:val="001564AA"/>
    <w:rsid w:val="001564EB"/>
    <w:rsid w:val="0015651C"/>
    <w:rsid w:val="00156DCA"/>
    <w:rsid w:val="00156EC0"/>
    <w:rsid w:val="00157468"/>
    <w:rsid w:val="001576F2"/>
    <w:rsid w:val="0015771B"/>
    <w:rsid w:val="0015797F"/>
    <w:rsid w:val="001604A5"/>
    <w:rsid w:val="00160E06"/>
    <w:rsid w:val="00160F28"/>
    <w:rsid w:val="00160F48"/>
    <w:rsid w:val="001611FC"/>
    <w:rsid w:val="0016128F"/>
    <w:rsid w:val="001614E5"/>
    <w:rsid w:val="001616E5"/>
    <w:rsid w:val="00161C57"/>
    <w:rsid w:val="0016250B"/>
    <w:rsid w:val="00162778"/>
    <w:rsid w:val="00162E2C"/>
    <w:rsid w:val="00162F23"/>
    <w:rsid w:val="00163268"/>
    <w:rsid w:val="00163B02"/>
    <w:rsid w:val="00163F8A"/>
    <w:rsid w:val="001649F4"/>
    <w:rsid w:val="00164FCA"/>
    <w:rsid w:val="001651A2"/>
    <w:rsid w:val="001657E6"/>
    <w:rsid w:val="00165E82"/>
    <w:rsid w:val="00165FFA"/>
    <w:rsid w:val="00166649"/>
    <w:rsid w:val="00166FE6"/>
    <w:rsid w:val="001673EC"/>
    <w:rsid w:val="001679B7"/>
    <w:rsid w:val="00167DC3"/>
    <w:rsid w:val="001706A2"/>
    <w:rsid w:val="001710D3"/>
    <w:rsid w:val="00171104"/>
    <w:rsid w:val="00171403"/>
    <w:rsid w:val="0017155E"/>
    <w:rsid w:val="001725F4"/>
    <w:rsid w:val="00172644"/>
    <w:rsid w:val="0017303B"/>
    <w:rsid w:val="0017356B"/>
    <w:rsid w:val="00173699"/>
    <w:rsid w:val="00173D4D"/>
    <w:rsid w:val="00173FC3"/>
    <w:rsid w:val="0017472A"/>
    <w:rsid w:val="00174F90"/>
    <w:rsid w:val="00175607"/>
    <w:rsid w:val="00175CA1"/>
    <w:rsid w:val="00175DD3"/>
    <w:rsid w:val="00176189"/>
    <w:rsid w:val="001761A5"/>
    <w:rsid w:val="001767EF"/>
    <w:rsid w:val="00176BB2"/>
    <w:rsid w:val="001770CF"/>
    <w:rsid w:val="00177564"/>
    <w:rsid w:val="00177CB7"/>
    <w:rsid w:val="0018036A"/>
    <w:rsid w:val="00181716"/>
    <w:rsid w:val="0018174F"/>
    <w:rsid w:val="001817FE"/>
    <w:rsid w:val="00181846"/>
    <w:rsid w:val="00181A23"/>
    <w:rsid w:val="001828DB"/>
    <w:rsid w:val="00182BA1"/>
    <w:rsid w:val="00182BCC"/>
    <w:rsid w:val="0018332F"/>
    <w:rsid w:val="001834C8"/>
    <w:rsid w:val="001836D5"/>
    <w:rsid w:val="00183AFE"/>
    <w:rsid w:val="00183EBA"/>
    <w:rsid w:val="00183EDD"/>
    <w:rsid w:val="00183FDE"/>
    <w:rsid w:val="001840D3"/>
    <w:rsid w:val="001841A8"/>
    <w:rsid w:val="001842B8"/>
    <w:rsid w:val="0018486C"/>
    <w:rsid w:val="00184A41"/>
    <w:rsid w:val="00184E6A"/>
    <w:rsid w:val="001855AD"/>
    <w:rsid w:val="0018569B"/>
    <w:rsid w:val="00185C25"/>
    <w:rsid w:val="00185F56"/>
    <w:rsid w:val="001864E3"/>
    <w:rsid w:val="00186C6E"/>
    <w:rsid w:val="00186DE5"/>
    <w:rsid w:val="00187310"/>
    <w:rsid w:val="001876D7"/>
    <w:rsid w:val="0019002A"/>
    <w:rsid w:val="00190C56"/>
    <w:rsid w:val="00190DA6"/>
    <w:rsid w:val="0019168A"/>
    <w:rsid w:val="001917A5"/>
    <w:rsid w:val="00191A06"/>
    <w:rsid w:val="00191AAA"/>
    <w:rsid w:val="0019248A"/>
    <w:rsid w:val="00192548"/>
    <w:rsid w:val="00192DE8"/>
    <w:rsid w:val="0019398D"/>
    <w:rsid w:val="00193C3C"/>
    <w:rsid w:val="00194114"/>
    <w:rsid w:val="001942EF"/>
    <w:rsid w:val="0019442B"/>
    <w:rsid w:val="00194517"/>
    <w:rsid w:val="00194C13"/>
    <w:rsid w:val="001956CE"/>
    <w:rsid w:val="0019696D"/>
    <w:rsid w:val="00196AA1"/>
    <w:rsid w:val="001970AF"/>
    <w:rsid w:val="001974FF"/>
    <w:rsid w:val="001975D8"/>
    <w:rsid w:val="0019767B"/>
    <w:rsid w:val="00197AE0"/>
    <w:rsid w:val="001A01E7"/>
    <w:rsid w:val="001A0E7E"/>
    <w:rsid w:val="001A1274"/>
    <w:rsid w:val="001A1E96"/>
    <w:rsid w:val="001A1ED1"/>
    <w:rsid w:val="001A2854"/>
    <w:rsid w:val="001A336B"/>
    <w:rsid w:val="001A33EB"/>
    <w:rsid w:val="001A36CA"/>
    <w:rsid w:val="001A3A10"/>
    <w:rsid w:val="001A3DA0"/>
    <w:rsid w:val="001A3E86"/>
    <w:rsid w:val="001A439C"/>
    <w:rsid w:val="001A4581"/>
    <w:rsid w:val="001A45CA"/>
    <w:rsid w:val="001A4929"/>
    <w:rsid w:val="001A5439"/>
    <w:rsid w:val="001A5BDF"/>
    <w:rsid w:val="001A5E51"/>
    <w:rsid w:val="001A63CB"/>
    <w:rsid w:val="001A6B6D"/>
    <w:rsid w:val="001A710F"/>
    <w:rsid w:val="001A7628"/>
    <w:rsid w:val="001A78E7"/>
    <w:rsid w:val="001A7AA1"/>
    <w:rsid w:val="001A7ED3"/>
    <w:rsid w:val="001B0576"/>
    <w:rsid w:val="001B082A"/>
    <w:rsid w:val="001B0D1B"/>
    <w:rsid w:val="001B0F62"/>
    <w:rsid w:val="001B1B1B"/>
    <w:rsid w:val="001B1D05"/>
    <w:rsid w:val="001B1E4B"/>
    <w:rsid w:val="001B1E7D"/>
    <w:rsid w:val="001B1F81"/>
    <w:rsid w:val="001B23FD"/>
    <w:rsid w:val="001B2530"/>
    <w:rsid w:val="001B39B6"/>
    <w:rsid w:val="001B4B0A"/>
    <w:rsid w:val="001B4F98"/>
    <w:rsid w:val="001B50D1"/>
    <w:rsid w:val="001B51EB"/>
    <w:rsid w:val="001B587F"/>
    <w:rsid w:val="001B628B"/>
    <w:rsid w:val="001B64AC"/>
    <w:rsid w:val="001B6540"/>
    <w:rsid w:val="001B6548"/>
    <w:rsid w:val="001B6557"/>
    <w:rsid w:val="001B6EB1"/>
    <w:rsid w:val="001B6F9E"/>
    <w:rsid w:val="001B73C6"/>
    <w:rsid w:val="001B7449"/>
    <w:rsid w:val="001B74EC"/>
    <w:rsid w:val="001B78DD"/>
    <w:rsid w:val="001B794C"/>
    <w:rsid w:val="001B7AB6"/>
    <w:rsid w:val="001C0214"/>
    <w:rsid w:val="001C04C6"/>
    <w:rsid w:val="001C0918"/>
    <w:rsid w:val="001C185E"/>
    <w:rsid w:val="001C1884"/>
    <w:rsid w:val="001C21EE"/>
    <w:rsid w:val="001C2513"/>
    <w:rsid w:val="001C3C56"/>
    <w:rsid w:val="001C4281"/>
    <w:rsid w:val="001C4F62"/>
    <w:rsid w:val="001C5945"/>
    <w:rsid w:val="001C5BC5"/>
    <w:rsid w:val="001C6BF8"/>
    <w:rsid w:val="001C6C2E"/>
    <w:rsid w:val="001C733F"/>
    <w:rsid w:val="001C7983"/>
    <w:rsid w:val="001C7FEB"/>
    <w:rsid w:val="001D029C"/>
    <w:rsid w:val="001D0582"/>
    <w:rsid w:val="001D0EE8"/>
    <w:rsid w:val="001D0FFF"/>
    <w:rsid w:val="001D1097"/>
    <w:rsid w:val="001D22CD"/>
    <w:rsid w:val="001D2C7A"/>
    <w:rsid w:val="001D2FD9"/>
    <w:rsid w:val="001D3E65"/>
    <w:rsid w:val="001D4970"/>
    <w:rsid w:val="001D49E2"/>
    <w:rsid w:val="001D4F27"/>
    <w:rsid w:val="001D52A9"/>
    <w:rsid w:val="001D5548"/>
    <w:rsid w:val="001D5CB5"/>
    <w:rsid w:val="001D6097"/>
    <w:rsid w:val="001D662D"/>
    <w:rsid w:val="001D66BC"/>
    <w:rsid w:val="001D67E9"/>
    <w:rsid w:val="001D7528"/>
    <w:rsid w:val="001D7615"/>
    <w:rsid w:val="001D77F0"/>
    <w:rsid w:val="001D7A95"/>
    <w:rsid w:val="001E0232"/>
    <w:rsid w:val="001E0982"/>
    <w:rsid w:val="001E1B74"/>
    <w:rsid w:val="001E2028"/>
    <w:rsid w:val="001E2F08"/>
    <w:rsid w:val="001E3287"/>
    <w:rsid w:val="001E3ECB"/>
    <w:rsid w:val="001E44A0"/>
    <w:rsid w:val="001E44EE"/>
    <w:rsid w:val="001E45C5"/>
    <w:rsid w:val="001E4AFA"/>
    <w:rsid w:val="001E4D9E"/>
    <w:rsid w:val="001E67A2"/>
    <w:rsid w:val="001E68ED"/>
    <w:rsid w:val="001E7E7F"/>
    <w:rsid w:val="001E7F75"/>
    <w:rsid w:val="001F003E"/>
    <w:rsid w:val="001F02BD"/>
    <w:rsid w:val="001F0CDB"/>
    <w:rsid w:val="001F0E0B"/>
    <w:rsid w:val="001F0E3B"/>
    <w:rsid w:val="001F0FC6"/>
    <w:rsid w:val="001F103E"/>
    <w:rsid w:val="001F11D9"/>
    <w:rsid w:val="001F16F5"/>
    <w:rsid w:val="001F17FA"/>
    <w:rsid w:val="001F1B89"/>
    <w:rsid w:val="001F1C21"/>
    <w:rsid w:val="001F2316"/>
    <w:rsid w:val="001F2D0D"/>
    <w:rsid w:val="001F2E09"/>
    <w:rsid w:val="001F2FC1"/>
    <w:rsid w:val="001F43AE"/>
    <w:rsid w:val="001F4457"/>
    <w:rsid w:val="001F44EF"/>
    <w:rsid w:val="001F47F3"/>
    <w:rsid w:val="001F4876"/>
    <w:rsid w:val="001F4D1A"/>
    <w:rsid w:val="001F4E72"/>
    <w:rsid w:val="001F5225"/>
    <w:rsid w:val="001F5A8C"/>
    <w:rsid w:val="001F5B98"/>
    <w:rsid w:val="001F5DF8"/>
    <w:rsid w:val="001F6884"/>
    <w:rsid w:val="001F6D20"/>
    <w:rsid w:val="001F6E1F"/>
    <w:rsid w:val="001F6F4B"/>
    <w:rsid w:val="001F6FFE"/>
    <w:rsid w:val="001F70B2"/>
    <w:rsid w:val="001F7102"/>
    <w:rsid w:val="001F718C"/>
    <w:rsid w:val="001F743F"/>
    <w:rsid w:val="00200C24"/>
    <w:rsid w:val="00200CBB"/>
    <w:rsid w:val="002014EF"/>
    <w:rsid w:val="00201A54"/>
    <w:rsid w:val="00201AAE"/>
    <w:rsid w:val="00201E89"/>
    <w:rsid w:val="002021C4"/>
    <w:rsid w:val="002022DB"/>
    <w:rsid w:val="00202A89"/>
    <w:rsid w:val="0020329D"/>
    <w:rsid w:val="00203E22"/>
    <w:rsid w:val="00203FE4"/>
    <w:rsid w:val="00204AEB"/>
    <w:rsid w:val="00204E4E"/>
    <w:rsid w:val="00205218"/>
    <w:rsid w:val="00205F54"/>
    <w:rsid w:val="00205FC9"/>
    <w:rsid w:val="002061D2"/>
    <w:rsid w:val="0020628B"/>
    <w:rsid w:val="00206BAF"/>
    <w:rsid w:val="00207366"/>
    <w:rsid w:val="0020784D"/>
    <w:rsid w:val="00207FF7"/>
    <w:rsid w:val="002107C4"/>
    <w:rsid w:val="00210DBB"/>
    <w:rsid w:val="00210F5E"/>
    <w:rsid w:val="00211A74"/>
    <w:rsid w:val="00211F40"/>
    <w:rsid w:val="00211FDC"/>
    <w:rsid w:val="00212692"/>
    <w:rsid w:val="00212897"/>
    <w:rsid w:val="00212A32"/>
    <w:rsid w:val="00212DAE"/>
    <w:rsid w:val="0021371C"/>
    <w:rsid w:val="00213BA8"/>
    <w:rsid w:val="00213F1F"/>
    <w:rsid w:val="00213FDD"/>
    <w:rsid w:val="00214A90"/>
    <w:rsid w:val="00214B26"/>
    <w:rsid w:val="00214D51"/>
    <w:rsid w:val="00215045"/>
    <w:rsid w:val="00215C7A"/>
    <w:rsid w:val="00215C91"/>
    <w:rsid w:val="00215CF9"/>
    <w:rsid w:val="00215DFB"/>
    <w:rsid w:val="00215E49"/>
    <w:rsid w:val="00216AC1"/>
    <w:rsid w:val="00216C30"/>
    <w:rsid w:val="00216DE3"/>
    <w:rsid w:val="00217318"/>
    <w:rsid w:val="00217E3B"/>
    <w:rsid w:val="00217EB1"/>
    <w:rsid w:val="00220201"/>
    <w:rsid w:val="00221875"/>
    <w:rsid w:val="00221B41"/>
    <w:rsid w:val="00221DF7"/>
    <w:rsid w:val="002221DB"/>
    <w:rsid w:val="00222387"/>
    <w:rsid w:val="00222775"/>
    <w:rsid w:val="002227F9"/>
    <w:rsid w:val="00222C66"/>
    <w:rsid w:val="00222D34"/>
    <w:rsid w:val="00222F21"/>
    <w:rsid w:val="00223053"/>
    <w:rsid w:val="00223150"/>
    <w:rsid w:val="00223FC0"/>
    <w:rsid w:val="00223FC2"/>
    <w:rsid w:val="00223FC4"/>
    <w:rsid w:val="00224059"/>
    <w:rsid w:val="002244E9"/>
    <w:rsid w:val="00224E18"/>
    <w:rsid w:val="0022503F"/>
    <w:rsid w:val="002255F0"/>
    <w:rsid w:val="002257DD"/>
    <w:rsid w:val="00225C43"/>
    <w:rsid w:val="00225F1A"/>
    <w:rsid w:val="0022707C"/>
    <w:rsid w:val="00227150"/>
    <w:rsid w:val="00227454"/>
    <w:rsid w:val="002275D6"/>
    <w:rsid w:val="00230221"/>
    <w:rsid w:val="002304D1"/>
    <w:rsid w:val="00230C93"/>
    <w:rsid w:val="00231361"/>
    <w:rsid w:val="00231C3A"/>
    <w:rsid w:val="00232059"/>
    <w:rsid w:val="00232397"/>
    <w:rsid w:val="002324FB"/>
    <w:rsid w:val="00232D37"/>
    <w:rsid w:val="002330E4"/>
    <w:rsid w:val="0023322B"/>
    <w:rsid w:val="00233386"/>
    <w:rsid w:val="00234228"/>
    <w:rsid w:val="00234775"/>
    <w:rsid w:val="00234830"/>
    <w:rsid w:val="0023483C"/>
    <w:rsid w:val="0023510D"/>
    <w:rsid w:val="00235CE3"/>
    <w:rsid w:val="00235DB6"/>
    <w:rsid w:val="0023632A"/>
    <w:rsid w:val="002366C6"/>
    <w:rsid w:val="00236A73"/>
    <w:rsid w:val="002370CC"/>
    <w:rsid w:val="00237834"/>
    <w:rsid w:val="00237D4A"/>
    <w:rsid w:val="0024007B"/>
    <w:rsid w:val="002400D4"/>
    <w:rsid w:val="00240140"/>
    <w:rsid w:val="002402DC"/>
    <w:rsid w:val="002403DD"/>
    <w:rsid w:val="002406D6"/>
    <w:rsid w:val="002407AE"/>
    <w:rsid w:val="00240A04"/>
    <w:rsid w:val="00240DE9"/>
    <w:rsid w:val="00240F1C"/>
    <w:rsid w:val="002415D5"/>
    <w:rsid w:val="00242AA6"/>
    <w:rsid w:val="0024340D"/>
    <w:rsid w:val="0024417A"/>
    <w:rsid w:val="00244677"/>
    <w:rsid w:val="00245687"/>
    <w:rsid w:val="00245AC5"/>
    <w:rsid w:val="00245FDD"/>
    <w:rsid w:val="00246ABE"/>
    <w:rsid w:val="00246DB0"/>
    <w:rsid w:val="00246FF9"/>
    <w:rsid w:val="00247567"/>
    <w:rsid w:val="00247872"/>
    <w:rsid w:val="00247DCD"/>
    <w:rsid w:val="00250343"/>
    <w:rsid w:val="00250413"/>
    <w:rsid w:val="00250437"/>
    <w:rsid w:val="00250640"/>
    <w:rsid w:val="002506E2"/>
    <w:rsid w:val="00250AAB"/>
    <w:rsid w:val="00250B5E"/>
    <w:rsid w:val="00250BBC"/>
    <w:rsid w:val="00250CD5"/>
    <w:rsid w:val="00250D57"/>
    <w:rsid w:val="00250E7A"/>
    <w:rsid w:val="002511B4"/>
    <w:rsid w:val="002517DA"/>
    <w:rsid w:val="00251A3E"/>
    <w:rsid w:val="00251E2B"/>
    <w:rsid w:val="00251EBE"/>
    <w:rsid w:val="002520D6"/>
    <w:rsid w:val="00252232"/>
    <w:rsid w:val="00252407"/>
    <w:rsid w:val="00252422"/>
    <w:rsid w:val="00252A99"/>
    <w:rsid w:val="00252EC1"/>
    <w:rsid w:val="00253071"/>
    <w:rsid w:val="0025314A"/>
    <w:rsid w:val="002532C5"/>
    <w:rsid w:val="00253377"/>
    <w:rsid w:val="00253FD3"/>
    <w:rsid w:val="00254319"/>
    <w:rsid w:val="00254ADD"/>
    <w:rsid w:val="00254C47"/>
    <w:rsid w:val="00254E8B"/>
    <w:rsid w:val="00255545"/>
    <w:rsid w:val="0025555D"/>
    <w:rsid w:val="00255C21"/>
    <w:rsid w:val="00256309"/>
    <w:rsid w:val="00256493"/>
    <w:rsid w:val="00256943"/>
    <w:rsid w:val="002569FC"/>
    <w:rsid w:val="0025718E"/>
    <w:rsid w:val="00257C59"/>
    <w:rsid w:val="0026001E"/>
    <w:rsid w:val="00260930"/>
    <w:rsid w:val="00260BDC"/>
    <w:rsid w:val="00260C5D"/>
    <w:rsid w:val="00260FA5"/>
    <w:rsid w:val="00260FF7"/>
    <w:rsid w:val="002612CE"/>
    <w:rsid w:val="002613A5"/>
    <w:rsid w:val="0026157E"/>
    <w:rsid w:val="0026179E"/>
    <w:rsid w:val="00261D63"/>
    <w:rsid w:val="00262508"/>
    <w:rsid w:val="00262A62"/>
    <w:rsid w:val="00262C9E"/>
    <w:rsid w:val="00262F43"/>
    <w:rsid w:val="00262FE0"/>
    <w:rsid w:val="002633E5"/>
    <w:rsid w:val="00264582"/>
    <w:rsid w:val="00264D2A"/>
    <w:rsid w:val="00264D38"/>
    <w:rsid w:val="00265109"/>
    <w:rsid w:val="00265D03"/>
    <w:rsid w:val="0026665C"/>
    <w:rsid w:val="00266A5C"/>
    <w:rsid w:val="00266BF9"/>
    <w:rsid w:val="00266F96"/>
    <w:rsid w:val="00267368"/>
    <w:rsid w:val="00270C20"/>
    <w:rsid w:val="00271129"/>
    <w:rsid w:val="00271325"/>
    <w:rsid w:val="002718E3"/>
    <w:rsid w:val="00271B1A"/>
    <w:rsid w:val="00271D4E"/>
    <w:rsid w:val="00272028"/>
    <w:rsid w:val="002728BA"/>
    <w:rsid w:val="00272E81"/>
    <w:rsid w:val="002735F0"/>
    <w:rsid w:val="00273641"/>
    <w:rsid w:val="0027378C"/>
    <w:rsid w:val="00273811"/>
    <w:rsid w:val="00274997"/>
    <w:rsid w:val="002749DC"/>
    <w:rsid w:val="00274D86"/>
    <w:rsid w:val="002751FA"/>
    <w:rsid w:val="002756FF"/>
    <w:rsid w:val="00275FED"/>
    <w:rsid w:val="002760B8"/>
    <w:rsid w:val="00276A35"/>
    <w:rsid w:val="002771C0"/>
    <w:rsid w:val="00277473"/>
    <w:rsid w:val="00277684"/>
    <w:rsid w:val="0027792D"/>
    <w:rsid w:val="00277F4E"/>
    <w:rsid w:val="00280137"/>
    <w:rsid w:val="002802F3"/>
    <w:rsid w:val="00280E41"/>
    <w:rsid w:val="002810A3"/>
    <w:rsid w:val="0028144B"/>
    <w:rsid w:val="00281AFA"/>
    <w:rsid w:val="00281EAB"/>
    <w:rsid w:val="00281F39"/>
    <w:rsid w:val="0028210F"/>
    <w:rsid w:val="002822B5"/>
    <w:rsid w:val="0028308F"/>
    <w:rsid w:val="00283846"/>
    <w:rsid w:val="00283A04"/>
    <w:rsid w:val="00283AE5"/>
    <w:rsid w:val="00283C44"/>
    <w:rsid w:val="002844F2"/>
    <w:rsid w:val="002846E3"/>
    <w:rsid w:val="00284F1D"/>
    <w:rsid w:val="002850A1"/>
    <w:rsid w:val="00285BFE"/>
    <w:rsid w:val="0028629D"/>
    <w:rsid w:val="002863F6"/>
    <w:rsid w:val="00286567"/>
    <w:rsid w:val="002867CC"/>
    <w:rsid w:val="00287267"/>
    <w:rsid w:val="00287A4E"/>
    <w:rsid w:val="00287BAE"/>
    <w:rsid w:val="00287BE7"/>
    <w:rsid w:val="00287C9A"/>
    <w:rsid w:val="00287D0D"/>
    <w:rsid w:val="0029092B"/>
    <w:rsid w:val="00290FBD"/>
    <w:rsid w:val="00291BCA"/>
    <w:rsid w:val="00293526"/>
    <w:rsid w:val="00293663"/>
    <w:rsid w:val="00293A1E"/>
    <w:rsid w:val="00293B91"/>
    <w:rsid w:val="0029429B"/>
    <w:rsid w:val="002943DE"/>
    <w:rsid w:val="002944F5"/>
    <w:rsid w:val="00294DC0"/>
    <w:rsid w:val="002951D8"/>
    <w:rsid w:val="00295306"/>
    <w:rsid w:val="0029543A"/>
    <w:rsid w:val="0029592C"/>
    <w:rsid w:val="00295A9D"/>
    <w:rsid w:val="00295C34"/>
    <w:rsid w:val="00295C7A"/>
    <w:rsid w:val="00295D65"/>
    <w:rsid w:val="00295EA0"/>
    <w:rsid w:val="0029685F"/>
    <w:rsid w:val="00296C41"/>
    <w:rsid w:val="00296E72"/>
    <w:rsid w:val="00297ACB"/>
    <w:rsid w:val="002A025A"/>
    <w:rsid w:val="002A0376"/>
    <w:rsid w:val="002A048A"/>
    <w:rsid w:val="002A04B1"/>
    <w:rsid w:val="002A14AA"/>
    <w:rsid w:val="002A1F0A"/>
    <w:rsid w:val="002A2026"/>
    <w:rsid w:val="002A21C8"/>
    <w:rsid w:val="002A2579"/>
    <w:rsid w:val="002A2B59"/>
    <w:rsid w:val="002A2B7C"/>
    <w:rsid w:val="002A356A"/>
    <w:rsid w:val="002A35B5"/>
    <w:rsid w:val="002A3962"/>
    <w:rsid w:val="002A44BC"/>
    <w:rsid w:val="002A4631"/>
    <w:rsid w:val="002A4975"/>
    <w:rsid w:val="002A4F62"/>
    <w:rsid w:val="002A554C"/>
    <w:rsid w:val="002A670D"/>
    <w:rsid w:val="002A6746"/>
    <w:rsid w:val="002A6879"/>
    <w:rsid w:val="002A689A"/>
    <w:rsid w:val="002A69A9"/>
    <w:rsid w:val="002A6CA1"/>
    <w:rsid w:val="002A6CDD"/>
    <w:rsid w:val="002A6E68"/>
    <w:rsid w:val="002A7210"/>
    <w:rsid w:val="002A727D"/>
    <w:rsid w:val="002A738A"/>
    <w:rsid w:val="002A7AF2"/>
    <w:rsid w:val="002B0662"/>
    <w:rsid w:val="002B076D"/>
    <w:rsid w:val="002B15BF"/>
    <w:rsid w:val="002B19AA"/>
    <w:rsid w:val="002B1C91"/>
    <w:rsid w:val="002B2815"/>
    <w:rsid w:val="002B2A60"/>
    <w:rsid w:val="002B2A85"/>
    <w:rsid w:val="002B34A2"/>
    <w:rsid w:val="002B3602"/>
    <w:rsid w:val="002B3653"/>
    <w:rsid w:val="002B39B8"/>
    <w:rsid w:val="002B3A06"/>
    <w:rsid w:val="002B3A08"/>
    <w:rsid w:val="002B3D43"/>
    <w:rsid w:val="002B3E2B"/>
    <w:rsid w:val="002B4967"/>
    <w:rsid w:val="002B4BEB"/>
    <w:rsid w:val="002B54D8"/>
    <w:rsid w:val="002B56FD"/>
    <w:rsid w:val="002B5876"/>
    <w:rsid w:val="002B6C2D"/>
    <w:rsid w:val="002B6E11"/>
    <w:rsid w:val="002B79CD"/>
    <w:rsid w:val="002C0A68"/>
    <w:rsid w:val="002C0DA1"/>
    <w:rsid w:val="002C0FE0"/>
    <w:rsid w:val="002C17C7"/>
    <w:rsid w:val="002C18D9"/>
    <w:rsid w:val="002C1A33"/>
    <w:rsid w:val="002C1E4D"/>
    <w:rsid w:val="002C22CE"/>
    <w:rsid w:val="002C236D"/>
    <w:rsid w:val="002C49AB"/>
    <w:rsid w:val="002C4DE8"/>
    <w:rsid w:val="002C5A4B"/>
    <w:rsid w:val="002C5FFC"/>
    <w:rsid w:val="002C6508"/>
    <w:rsid w:val="002C7434"/>
    <w:rsid w:val="002C787B"/>
    <w:rsid w:val="002C7C01"/>
    <w:rsid w:val="002D0160"/>
    <w:rsid w:val="002D0304"/>
    <w:rsid w:val="002D0B33"/>
    <w:rsid w:val="002D0E10"/>
    <w:rsid w:val="002D10C4"/>
    <w:rsid w:val="002D11F7"/>
    <w:rsid w:val="002D207B"/>
    <w:rsid w:val="002D24C1"/>
    <w:rsid w:val="002D277A"/>
    <w:rsid w:val="002D2C9B"/>
    <w:rsid w:val="002D2E3A"/>
    <w:rsid w:val="002D335E"/>
    <w:rsid w:val="002D3478"/>
    <w:rsid w:val="002D34A1"/>
    <w:rsid w:val="002D3683"/>
    <w:rsid w:val="002D3927"/>
    <w:rsid w:val="002D3AF4"/>
    <w:rsid w:val="002D3E36"/>
    <w:rsid w:val="002D4138"/>
    <w:rsid w:val="002D4FDF"/>
    <w:rsid w:val="002D540E"/>
    <w:rsid w:val="002D5450"/>
    <w:rsid w:val="002D58E7"/>
    <w:rsid w:val="002D5A3E"/>
    <w:rsid w:val="002D5E13"/>
    <w:rsid w:val="002D5FEF"/>
    <w:rsid w:val="002D6052"/>
    <w:rsid w:val="002D60B3"/>
    <w:rsid w:val="002D60CA"/>
    <w:rsid w:val="002D62D2"/>
    <w:rsid w:val="002D7166"/>
    <w:rsid w:val="002D7C88"/>
    <w:rsid w:val="002D7D0D"/>
    <w:rsid w:val="002E041C"/>
    <w:rsid w:val="002E0765"/>
    <w:rsid w:val="002E0D5B"/>
    <w:rsid w:val="002E0DFA"/>
    <w:rsid w:val="002E0EAB"/>
    <w:rsid w:val="002E1870"/>
    <w:rsid w:val="002E1A01"/>
    <w:rsid w:val="002E1DDC"/>
    <w:rsid w:val="002E273D"/>
    <w:rsid w:val="002E27F7"/>
    <w:rsid w:val="002E29EF"/>
    <w:rsid w:val="002E3462"/>
    <w:rsid w:val="002E3AC9"/>
    <w:rsid w:val="002E3DF9"/>
    <w:rsid w:val="002E3F2C"/>
    <w:rsid w:val="002E427A"/>
    <w:rsid w:val="002E44A7"/>
    <w:rsid w:val="002E454C"/>
    <w:rsid w:val="002E45F0"/>
    <w:rsid w:val="002E50A8"/>
    <w:rsid w:val="002E5151"/>
    <w:rsid w:val="002E51A6"/>
    <w:rsid w:val="002E5C10"/>
    <w:rsid w:val="002E646D"/>
    <w:rsid w:val="002E67F0"/>
    <w:rsid w:val="002E6984"/>
    <w:rsid w:val="002E6EEB"/>
    <w:rsid w:val="002E706C"/>
    <w:rsid w:val="002E7088"/>
    <w:rsid w:val="002E7CEF"/>
    <w:rsid w:val="002E7DC3"/>
    <w:rsid w:val="002E7EAB"/>
    <w:rsid w:val="002E7F5E"/>
    <w:rsid w:val="002F00B4"/>
    <w:rsid w:val="002F038B"/>
    <w:rsid w:val="002F1171"/>
    <w:rsid w:val="002F1226"/>
    <w:rsid w:val="002F165B"/>
    <w:rsid w:val="002F18B7"/>
    <w:rsid w:val="002F1A3A"/>
    <w:rsid w:val="002F1BA6"/>
    <w:rsid w:val="002F2222"/>
    <w:rsid w:val="002F245E"/>
    <w:rsid w:val="002F2562"/>
    <w:rsid w:val="002F2B96"/>
    <w:rsid w:val="002F30FF"/>
    <w:rsid w:val="002F3506"/>
    <w:rsid w:val="002F36A5"/>
    <w:rsid w:val="002F3866"/>
    <w:rsid w:val="002F3896"/>
    <w:rsid w:val="002F3B90"/>
    <w:rsid w:val="002F4B97"/>
    <w:rsid w:val="002F51C7"/>
    <w:rsid w:val="002F530C"/>
    <w:rsid w:val="002F53A9"/>
    <w:rsid w:val="002F7DD5"/>
    <w:rsid w:val="0030004F"/>
    <w:rsid w:val="00300666"/>
    <w:rsid w:val="003006D7"/>
    <w:rsid w:val="003006DA"/>
    <w:rsid w:val="00300DA6"/>
    <w:rsid w:val="00300E5F"/>
    <w:rsid w:val="00301270"/>
    <w:rsid w:val="00301603"/>
    <w:rsid w:val="003016A8"/>
    <w:rsid w:val="00301A78"/>
    <w:rsid w:val="003020AF"/>
    <w:rsid w:val="00302799"/>
    <w:rsid w:val="00303B2A"/>
    <w:rsid w:val="00304FAB"/>
    <w:rsid w:val="00305FCC"/>
    <w:rsid w:val="00306570"/>
    <w:rsid w:val="00307661"/>
    <w:rsid w:val="00307FC9"/>
    <w:rsid w:val="00310252"/>
    <w:rsid w:val="003107C3"/>
    <w:rsid w:val="00310C2A"/>
    <w:rsid w:val="00311299"/>
    <w:rsid w:val="003112A9"/>
    <w:rsid w:val="00311777"/>
    <w:rsid w:val="0031181C"/>
    <w:rsid w:val="003119E0"/>
    <w:rsid w:val="00311AA9"/>
    <w:rsid w:val="00312057"/>
    <w:rsid w:val="003121F4"/>
    <w:rsid w:val="00312DE6"/>
    <w:rsid w:val="00313365"/>
    <w:rsid w:val="003134A1"/>
    <w:rsid w:val="00313ECC"/>
    <w:rsid w:val="0031461A"/>
    <w:rsid w:val="00315091"/>
    <w:rsid w:val="00315384"/>
    <w:rsid w:val="00315421"/>
    <w:rsid w:val="003154B3"/>
    <w:rsid w:val="0031567C"/>
    <w:rsid w:val="00315E29"/>
    <w:rsid w:val="00316E01"/>
    <w:rsid w:val="003174C0"/>
    <w:rsid w:val="0032073B"/>
    <w:rsid w:val="00320BCD"/>
    <w:rsid w:val="00320F9F"/>
    <w:rsid w:val="0032112C"/>
    <w:rsid w:val="00321393"/>
    <w:rsid w:val="00321737"/>
    <w:rsid w:val="00321869"/>
    <w:rsid w:val="0032291C"/>
    <w:rsid w:val="0032292E"/>
    <w:rsid w:val="00323033"/>
    <w:rsid w:val="0032335A"/>
    <w:rsid w:val="00323560"/>
    <w:rsid w:val="00323BCC"/>
    <w:rsid w:val="00325241"/>
    <w:rsid w:val="003253FE"/>
    <w:rsid w:val="003254F7"/>
    <w:rsid w:val="00325E8A"/>
    <w:rsid w:val="00325E93"/>
    <w:rsid w:val="003267AE"/>
    <w:rsid w:val="00326F1C"/>
    <w:rsid w:val="00327447"/>
    <w:rsid w:val="003274CA"/>
    <w:rsid w:val="00327515"/>
    <w:rsid w:val="003276A1"/>
    <w:rsid w:val="00327789"/>
    <w:rsid w:val="00327980"/>
    <w:rsid w:val="00327D10"/>
    <w:rsid w:val="00330100"/>
    <w:rsid w:val="003309F8"/>
    <w:rsid w:val="00330AB8"/>
    <w:rsid w:val="00330BAA"/>
    <w:rsid w:val="00330F7D"/>
    <w:rsid w:val="0033111A"/>
    <w:rsid w:val="00331369"/>
    <w:rsid w:val="00331D58"/>
    <w:rsid w:val="00331DDE"/>
    <w:rsid w:val="00331EF6"/>
    <w:rsid w:val="00332080"/>
    <w:rsid w:val="003320FF"/>
    <w:rsid w:val="00332239"/>
    <w:rsid w:val="003327A8"/>
    <w:rsid w:val="00333757"/>
    <w:rsid w:val="00333899"/>
    <w:rsid w:val="00333C3D"/>
    <w:rsid w:val="00333D31"/>
    <w:rsid w:val="00334040"/>
    <w:rsid w:val="00334730"/>
    <w:rsid w:val="00334825"/>
    <w:rsid w:val="00334E73"/>
    <w:rsid w:val="003350B2"/>
    <w:rsid w:val="00335194"/>
    <w:rsid w:val="0033536C"/>
    <w:rsid w:val="00335930"/>
    <w:rsid w:val="00335D21"/>
    <w:rsid w:val="00335FA6"/>
    <w:rsid w:val="00336455"/>
    <w:rsid w:val="00336CBA"/>
    <w:rsid w:val="003370A9"/>
    <w:rsid w:val="00337233"/>
    <w:rsid w:val="0033787B"/>
    <w:rsid w:val="0033791B"/>
    <w:rsid w:val="00337F06"/>
    <w:rsid w:val="00340274"/>
    <w:rsid w:val="003402B9"/>
    <w:rsid w:val="00340754"/>
    <w:rsid w:val="00340B6F"/>
    <w:rsid w:val="00340D96"/>
    <w:rsid w:val="00340F1E"/>
    <w:rsid w:val="00340F9F"/>
    <w:rsid w:val="003412FC"/>
    <w:rsid w:val="003416D0"/>
    <w:rsid w:val="00341CA9"/>
    <w:rsid w:val="00342798"/>
    <w:rsid w:val="0034368F"/>
    <w:rsid w:val="0034380D"/>
    <w:rsid w:val="00343C47"/>
    <w:rsid w:val="00343D75"/>
    <w:rsid w:val="00344084"/>
    <w:rsid w:val="003440C0"/>
    <w:rsid w:val="0034489E"/>
    <w:rsid w:val="00344C95"/>
    <w:rsid w:val="0034533D"/>
    <w:rsid w:val="0034564A"/>
    <w:rsid w:val="00345927"/>
    <w:rsid w:val="00345F7A"/>
    <w:rsid w:val="0034635B"/>
    <w:rsid w:val="00346545"/>
    <w:rsid w:val="00346FEE"/>
    <w:rsid w:val="0034768A"/>
    <w:rsid w:val="00347B72"/>
    <w:rsid w:val="00350050"/>
    <w:rsid w:val="00350511"/>
    <w:rsid w:val="00350D31"/>
    <w:rsid w:val="003514A7"/>
    <w:rsid w:val="003515A5"/>
    <w:rsid w:val="003523D7"/>
    <w:rsid w:val="0035278B"/>
    <w:rsid w:val="00352C8C"/>
    <w:rsid w:val="00352D17"/>
    <w:rsid w:val="00353776"/>
    <w:rsid w:val="00353D54"/>
    <w:rsid w:val="00353D67"/>
    <w:rsid w:val="003544A8"/>
    <w:rsid w:val="003545A0"/>
    <w:rsid w:val="003545A7"/>
    <w:rsid w:val="00355153"/>
    <w:rsid w:val="003555A8"/>
    <w:rsid w:val="00355E9F"/>
    <w:rsid w:val="00356234"/>
    <w:rsid w:val="003563E6"/>
    <w:rsid w:val="00356C34"/>
    <w:rsid w:val="00356DBA"/>
    <w:rsid w:val="00356F23"/>
    <w:rsid w:val="0035708C"/>
    <w:rsid w:val="003600FC"/>
    <w:rsid w:val="00360AC4"/>
    <w:rsid w:val="00360DAB"/>
    <w:rsid w:val="00361C0B"/>
    <w:rsid w:val="00362308"/>
    <w:rsid w:val="0036245F"/>
    <w:rsid w:val="00362645"/>
    <w:rsid w:val="0036291F"/>
    <w:rsid w:val="00362F36"/>
    <w:rsid w:val="00363886"/>
    <w:rsid w:val="00363BE4"/>
    <w:rsid w:val="00363FBB"/>
    <w:rsid w:val="00364054"/>
    <w:rsid w:val="003641D7"/>
    <w:rsid w:val="00364383"/>
    <w:rsid w:val="00364390"/>
    <w:rsid w:val="003643B4"/>
    <w:rsid w:val="0036454C"/>
    <w:rsid w:val="003646B9"/>
    <w:rsid w:val="00364B2E"/>
    <w:rsid w:val="00364DE5"/>
    <w:rsid w:val="003659E0"/>
    <w:rsid w:val="0036689B"/>
    <w:rsid w:val="003669A3"/>
    <w:rsid w:val="00366F88"/>
    <w:rsid w:val="00370693"/>
    <w:rsid w:val="003709F9"/>
    <w:rsid w:val="00370B5C"/>
    <w:rsid w:val="00370CD7"/>
    <w:rsid w:val="003710AA"/>
    <w:rsid w:val="00372BB3"/>
    <w:rsid w:val="00373280"/>
    <w:rsid w:val="003734FE"/>
    <w:rsid w:val="003735B1"/>
    <w:rsid w:val="003737AC"/>
    <w:rsid w:val="00374232"/>
    <w:rsid w:val="003754C3"/>
    <w:rsid w:val="00376041"/>
    <w:rsid w:val="003760C2"/>
    <w:rsid w:val="003765DC"/>
    <w:rsid w:val="00376C8A"/>
    <w:rsid w:val="003770A4"/>
    <w:rsid w:val="0037720C"/>
    <w:rsid w:val="003778D5"/>
    <w:rsid w:val="00380603"/>
    <w:rsid w:val="00380B45"/>
    <w:rsid w:val="00380C72"/>
    <w:rsid w:val="00381220"/>
    <w:rsid w:val="00381EB0"/>
    <w:rsid w:val="00382144"/>
    <w:rsid w:val="00382145"/>
    <w:rsid w:val="0038304E"/>
    <w:rsid w:val="0038341F"/>
    <w:rsid w:val="0038352B"/>
    <w:rsid w:val="00383F0C"/>
    <w:rsid w:val="0038432F"/>
    <w:rsid w:val="003850E3"/>
    <w:rsid w:val="00385621"/>
    <w:rsid w:val="00385E8B"/>
    <w:rsid w:val="00386140"/>
    <w:rsid w:val="00386825"/>
    <w:rsid w:val="003868AE"/>
    <w:rsid w:val="003872EC"/>
    <w:rsid w:val="003874AD"/>
    <w:rsid w:val="00387607"/>
    <w:rsid w:val="0038777E"/>
    <w:rsid w:val="00387BB7"/>
    <w:rsid w:val="0039035A"/>
    <w:rsid w:val="003903AB"/>
    <w:rsid w:val="00390677"/>
    <w:rsid w:val="0039081C"/>
    <w:rsid w:val="00390BFB"/>
    <w:rsid w:val="0039118C"/>
    <w:rsid w:val="00391A4F"/>
    <w:rsid w:val="0039269F"/>
    <w:rsid w:val="003927F8"/>
    <w:rsid w:val="0039282B"/>
    <w:rsid w:val="00392A99"/>
    <w:rsid w:val="00392D48"/>
    <w:rsid w:val="00393724"/>
    <w:rsid w:val="00393C02"/>
    <w:rsid w:val="00393EB6"/>
    <w:rsid w:val="00394177"/>
    <w:rsid w:val="003942F6"/>
    <w:rsid w:val="00394329"/>
    <w:rsid w:val="00394540"/>
    <w:rsid w:val="0039473C"/>
    <w:rsid w:val="00394A8A"/>
    <w:rsid w:val="0039554E"/>
    <w:rsid w:val="003955CB"/>
    <w:rsid w:val="00396279"/>
    <w:rsid w:val="00396602"/>
    <w:rsid w:val="00396BE0"/>
    <w:rsid w:val="003972E7"/>
    <w:rsid w:val="00397421"/>
    <w:rsid w:val="00397746"/>
    <w:rsid w:val="00397C29"/>
    <w:rsid w:val="00397F8B"/>
    <w:rsid w:val="003A01FC"/>
    <w:rsid w:val="003A0840"/>
    <w:rsid w:val="003A1E10"/>
    <w:rsid w:val="003A2138"/>
    <w:rsid w:val="003A2739"/>
    <w:rsid w:val="003A32AF"/>
    <w:rsid w:val="003A3717"/>
    <w:rsid w:val="003A3B42"/>
    <w:rsid w:val="003A3BCB"/>
    <w:rsid w:val="003A40A7"/>
    <w:rsid w:val="003A4F91"/>
    <w:rsid w:val="003A505D"/>
    <w:rsid w:val="003A5B08"/>
    <w:rsid w:val="003A63AD"/>
    <w:rsid w:val="003A6C9A"/>
    <w:rsid w:val="003A6E34"/>
    <w:rsid w:val="003A7A39"/>
    <w:rsid w:val="003A7B17"/>
    <w:rsid w:val="003B03CC"/>
    <w:rsid w:val="003B04CC"/>
    <w:rsid w:val="003B0AB0"/>
    <w:rsid w:val="003B0F24"/>
    <w:rsid w:val="003B100D"/>
    <w:rsid w:val="003B1277"/>
    <w:rsid w:val="003B1EBA"/>
    <w:rsid w:val="003B21DD"/>
    <w:rsid w:val="003B263E"/>
    <w:rsid w:val="003B2999"/>
    <w:rsid w:val="003B39D6"/>
    <w:rsid w:val="003B3EF9"/>
    <w:rsid w:val="003B3FDA"/>
    <w:rsid w:val="003B435B"/>
    <w:rsid w:val="003B4DB3"/>
    <w:rsid w:val="003B4DE0"/>
    <w:rsid w:val="003B514E"/>
    <w:rsid w:val="003B519F"/>
    <w:rsid w:val="003B5DD4"/>
    <w:rsid w:val="003B658E"/>
    <w:rsid w:val="003B690D"/>
    <w:rsid w:val="003B6A33"/>
    <w:rsid w:val="003B6C41"/>
    <w:rsid w:val="003B6DDE"/>
    <w:rsid w:val="003B73B5"/>
    <w:rsid w:val="003B76DE"/>
    <w:rsid w:val="003B78A0"/>
    <w:rsid w:val="003B7EE3"/>
    <w:rsid w:val="003B7EED"/>
    <w:rsid w:val="003C0201"/>
    <w:rsid w:val="003C0494"/>
    <w:rsid w:val="003C07B7"/>
    <w:rsid w:val="003C0F68"/>
    <w:rsid w:val="003C18FB"/>
    <w:rsid w:val="003C1F1D"/>
    <w:rsid w:val="003C2020"/>
    <w:rsid w:val="003C2887"/>
    <w:rsid w:val="003C297F"/>
    <w:rsid w:val="003C2D1E"/>
    <w:rsid w:val="003C2FE2"/>
    <w:rsid w:val="003C2FF8"/>
    <w:rsid w:val="003C3080"/>
    <w:rsid w:val="003C30A4"/>
    <w:rsid w:val="003C3BC8"/>
    <w:rsid w:val="003C3E72"/>
    <w:rsid w:val="003C43A1"/>
    <w:rsid w:val="003C455B"/>
    <w:rsid w:val="003C4788"/>
    <w:rsid w:val="003C4C55"/>
    <w:rsid w:val="003C593A"/>
    <w:rsid w:val="003C6354"/>
    <w:rsid w:val="003C6DB7"/>
    <w:rsid w:val="003C7017"/>
    <w:rsid w:val="003C7BB4"/>
    <w:rsid w:val="003D0045"/>
    <w:rsid w:val="003D0961"/>
    <w:rsid w:val="003D0F73"/>
    <w:rsid w:val="003D1A75"/>
    <w:rsid w:val="003D27B2"/>
    <w:rsid w:val="003D2922"/>
    <w:rsid w:val="003D3793"/>
    <w:rsid w:val="003D4244"/>
    <w:rsid w:val="003D46EE"/>
    <w:rsid w:val="003D48A1"/>
    <w:rsid w:val="003D4900"/>
    <w:rsid w:val="003D4A6E"/>
    <w:rsid w:val="003D4D34"/>
    <w:rsid w:val="003D4D6E"/>
    <w:rsid w:val="003D4F38"/>
    <w:rsid w:val="003D530F"/>
    <w:rsid w:val="003D569B"/>
    <w:rsid w:val="003D6101"/>
    <w:rsid w:val="003D61BE"/>
    <w:rsid w:val="003D6BC4"/>
    <w:rsid w:val="003D7012"/>
    <w:rsid w:val="003D788F"/>
    <w:rsid w:val="003E02C6"/>
    <w:rsid w:val="003E07C8"/>
    <w:rsid w:val="003E0D17"/>
    <w:rsid w:val="003E0D1E"/>
    <w:rsid w:val="003E0EA2"/>
    <w:rsid w:val="003E1689"/>
    <w:rsid w:val="003E1ADF"/>
    <w:rsid w:val="003E205C"/>
    <w:rsid w:val="003E2281"/>
    <w:rsid w:val="003E2353"/>
    <w:rsid w:val="003E247D"/>
    <w:rsid w:val="003E2731"/>
    <w:rsid w:val="003E2ACA"/>
    <w:rsid w:val="003E2C55"/>
    <w:rsid w:val="003E2EB6"/>
    <w:rsid w:val="003E3632"/>
    <w:rsid w:val="003E3796"/>
    <w:rsid w:val="003E392B"/>
    <w:rsid w:val="003E395D"/>
    <w:rsid w:val="003E3D87"/>
    <w:rsid w:val="003E3E54"/>
    <w:rsid w:val="003E4591"/>
    <w:rsid w:val="003E588E"/>
    <w:rsid w:val="003E591B"/>
    <w:rsid w:val="003E5DE8"/>
    <w:rsid w:val="003E6345"/>
    <w:rsid w:val="003E684C"/>
    <w:rsid w:val="003E7C7B"/>
    <w:rsid w:val="003E7E29"/>
    <w:rsid w:val="003F024F"/>
    <w:rsid w:val="003F06E6"/>
    <w:rsid w:val="003F0931"/>
    <w:rsid w:val="003F0AC9"/>
    <w:rsid w:val="003F0DD0"/>
    <w:rsid w:val="003F1069"/>
    <w:rsid w:val="003F165A"/>
    <w:rsid w:val="003F173B"/>
    <w:rsid w:val="003F1DD4"/>
    <w:rsid w:val="003F27ED"/>
    <w:rsid w:val="003F2EC8"/>
    <w:rsid w:val="003F30C5"/>
    <w:rsid w:val="003F3363"/>
    <w:rsid w:val="003F37FF"/>
    <w:rsid w:val="003F4307"/>
    <w:rsid w:val="003F43D6"/>
    <w:rsid w:val="003F4485"/>
    <w:rsid w:val="003F4607"/>
    <w:rsid w:val="003F5059"/>
    <w:rsid w:val="003F5839"/>
    <w:rsid w:val="003F60FB"/>
    <w:rsid w:val="003F65A4"/>
    <w:rsid w:val="003F65D0"/>
    <w:rsid w:val="003F6ADF"/>
    <w:rsid w:val="003F71A2"/>
    <w:rsid w:val="003F76CB"/>
    <w:rsid w:val="004009C1"/>
    <w:rsid w:val="004009DD"/>
    <w:rsid w:val="00400C73"/>
    <w:rsid w:val="00400F9D"/>
    <w:rsid w:val="00401442"/>
    <w:rsid w:val="004014DB"/>
    <w:rsid w:val="0040187F"/>
    <w:rsid w:val="0040224E"/>
    <w:rsid w:val="0040270B"/>
    <w:rsid w:val="00402BDF"/>
    <w:rsid w:val="00403176"/>
    <w:rsid w:val="004033DE"/>
    <w:rsid w:val="004037B1"/>
    <w:rsid w:val="00403EE4"/>
    <w:rsid w:val="004049F9"/>
    <w:rsid w:val="004050DC"/>
    <w:rsid w:val="00405A8E"/>
    <w:rsid w:val="00405CE0"/>
    <w:rsid w:val="00406389"/>
    <w:rsid w:val="00406A7D"/>
    <w:rsid w:val="00406C94"/>
    <w:rsid w:val="004071AE"/>
    <w:rsid w:val="004072F3"/>
    <w:rsid w:val="00407481"/>
    <w:rsid w:val="004109D9"/>
    <w:rsid w:val="00411FAE"/>
    <w:rsid w:val="00412F33"/>
    <w:rsid w:val="004131DF"/>
    <w:rsid w:val="00413540"/>
    <w:rsid w:val="00413743"/>
    <w:rsid w:val="004148E6"/>
    <w:rsid w:val="004150D6"/>
    <w:rsid w:val="00415603"/>
    <w:rsid w:val="00415B73"/>
    <w:rsid w:val="00416410"/>
    <w:rsid w:val="0041674D"/>
    <w:rsid w:val="00416A26"/>
    <w:rsid w:val="00416C64"/>
    <w:rsid w:val="004177A6"/>
    <w:rsid w:val="00417A9B"/>
    <w:rsid w:val="004200DC"/>
    <w:rsid w:val="00420709"/>
    <w:rsid w:val="004213BF"/>
    <w:rsid w:val="0042155E"/>
    <w:rsid w:val="00421A47"/>
    <w:rsid w:val="00421B10"/>
    <w:rsid w:val="00421DB6"/>
    <w:rsid w:val="00422F96"/>
    <w:rsid w:val="00422FED"/>
    <w:rsid w:val="00423965"/>
    <w:rsid w:val="00423E82"/>
    <w:rsid w:val="004247F3"/>
    <w:rsid w:val="00425308"/>
    <w:rsid w:val="0042532B"/>
    <w:rsid w:val="004255B8"/>
    <w:rsid w:val="00425C9F"/>
    <w:rsid w:val="00425FFC"/>
    <w:rsid w:val="00426114"/>
    <w:rsid w:val="00426360"/>
    <w:rsid w:val="00426712"/>
    <w:rsid w:val="00426764"/>
    <w:rsid w:val="004268E1"/>
    <w:rsid w:val="0042692A"/>
    <w:rsid w:val="00427287"/>
    <w:rsid w:val="00427A09"/>
    <w:rsid w:val="00430512"/>
    <w:rsid w:val="00430716"/>
    <w:rsid w:val="00430A1F"/>
    <w:rsid w:val="00430C8F"/>
    <w:rsid w:val="00431062"/>
    <w:rsid w:val="004314E9"/>
    <w:rsid w:val="00431824"/>
    <w:rsid w:val="004323EC"/>
    <w:rsid w:val="004328DD"/>
    <w:rsid w:val="0043311B"/>
    <w:rsid w:val="00433498"/>
    <w:rsid w:val="00433A84"/>
    <w:rsid w:val="00433E17"/>
    <w:rsid w:val="00434994"/>
    <w:rsid w:val="004349FE"/>
    <w:rsid w:val="00434D86"/>
    <w:rsid w:val="00434F8E"/>
    <w:rsid w:val="00435F15"/>
    <w:rsid w:val="004366E7"/>
    <w:rsid w:val="00436711"/>
    <w:rsid w:val="004367AF"/>
    <w:rsid w:val="00436D90"/>
    <w:rsid w:val="00436F03"/>
    <w:rsid w:val="00440CF6"/>
    <w:rsid w:val="00440F91"/>
    <w:rsid w:val="004415AC"/>
    <w:rsid w:val="004419D5"/>
    <w:rsid w:val="00441DC1"/>
    <w:rsid w:val="00442732"/>
    <w:rsid w:val="00443154"/>
    <w:rsid w:val="004433EA"/>
    <w:rsid w:val="0044368A"/>
    <w:rsid w:val="004437BF"/>
    <w:rsid w:val="00443923"/>
    <w:rsid w:val="00443CB7"/>
    <w:rsid w:val="00444004"/>
    <w:rsid w:val="00444540"/>
    <w:rsid w:val="00445A15"/>
    <w:rsid w:val="00445B09"/>
    <w:rsid w:val="00446567"/>
    <w:rsid w:val="004465AC"/>
    <w:rsid w:val="00446680"/>
    <w:rsid w:val="004470DF"/>
    <w:rsid w:val="00447231"/>
    <w:rsid w:val="004476FE"/>
    <w:rsid w:val="00450913"/>
    <w:rsid w:val="00450926"/>
    <w:rsid w:val="0045147B"/>
    <w:rsid w:val="00451C98"/>
    <w:rsid w:val="00451E50"/>
    <w:rsid w:val="00452167"/>
    <w:rsid w:val="00452BE4"/>
    <w:rsid w:val="00452BFA"/>
    <w:rsid w:val="00452D36"/>
    <w:rsid w:val="00452F73"/>
    <w:rsid w:val="004535B1"/>
    <w:rsid w:val="004536D5"/>
    <w:rsid w:val="00453778"/>
    <w:rsid w:val="00453856"/>
    <w:rsid w:val="00453AF9"/>
    <w:rsid w:val="00453E24"/>
    <w:rsid w:val="00453FEF"/>
    <w:rsid w:val="00454064"/>
    <w:rsid w:val="00454823"/>
    <w:rsid w:val="00455252"/>
    <w:rsid w:val="00455EED"/>
    <w:rsid w:val="004563AC"/>
    <w:rsid w:val="0045648B"/>
    <w:rsid w:val="004564C0"/>
    <w:rsid w:val="00456940"/>
    <w:rsid w:val="0045698A"/>
    <w:rsid w:val="004569BF"/>
    <w:rsid w:val="00456AF8"/>
    <w:rsid w:val="00456CB4"/>
    <w:rsid w:val="00460B61"/>
    <w:rsid w:val="00460CB9"/>
    <w:rsid w:val="0046131F"/>
    <w:rsid w:val="00461C09"/>
    <w:rsid w:val="00462313"/>
    <w:rsid w:val="00462330"/>
    <w:rsid w:val="004627DA"/>
    <w:rsid w:val="00462A97"/>
    <w:rsid w:val="00462D9C"/>
    <w:rsid w:val="0046357F"/>
    <w:rsid w:val="0046457F"/>
    <w:rsid w:val="00464740"/>
    <w:rsid w:val="00464FEE"/>
    <w:rsid w:val="004656BB"/>
    <w:rsid w:val="00465ECD"/>
    <w:rsid w:val="004664D3"/>
    <w:rsid w:val="00467128"/>
    <w:rsid w:val="0046733C"/>
    <w:rsid w:val="0046743D"/>
    <w:rsid w:val="00467B92"/>
    <w:rsid w:val="00470141"/>
    <w:rsid w:val="00470FB7"/>
    <w:rsid w:val="004715C9"/>
    <w:rsid w:val="00471988"/>
    <w:rsid w:val="00472159"/>
    <w:rsid w:val="00472A00"/>
    <w:rsid w:val="00472DB9"/>
    <w:rsid w:val="004730BC"/>
    <w:rsid w:val="004730C4"/>
    <w:rsid w:val="0047359E"/>
    <w:rsid w:val="00473601"/>
    <w:rsid w:val="00473A51"/>
    <w:rsid w:val="00473A74"/>
    <w:rsid w:val="00473B13"/>
    <w:rsid w:val="00473BAC"/>
    <w:rsid w:val="004745D0"/>
    <w:rsid w:val="00474724"/>
    <w:rsid w:val="004747CF"/>
    <w:rsid w:val="00474EC9"/>
    <w:rsid w:val="00474ED1"/>
    <w:rsid w:val="00474F33"/>
    <w:rsid w:val="00475442"/>
    <w:rsid w:val="00475444"/>
    <w:rsid w:val="00476127"/>
    <w:rsid w:val="00476577"/>
    <w:rsid w:val="0047661A"/>
    <w:rsid w:val="00476656"/>
    <w:rsid w:val="00477077"/>
    <w:rsid w:val="00477225"/>
    <w:rsid w:val="00477EFB"/>
    <w:rsid w:val="004800B2"/>
    <w:rsid w:val="00480791"/>
    <w:rsid w:val="004813A5"/>
    <w:rsid w:val="00481A42"/>
    <w:rsid w:val="00481F7C"/>
    <w:rsid w:val="00481FE9"/>
    <w:rsid w:val="004823CF"/>
    <w:rsid w:val="00482676"/>
    <w:rsid w:val="004827A6"/>
    <w:rsid w:val="004829AC"/>
    <w:rsid w:val="00482FB9"/>
    <w:rsid w:val="00483553"/>
    <w:rsid w:val="00483BB9"/>
    <w:rsid w:val="00483BDF"/>
    <w:rsid w:val="00483C83"/>
    <w:rsid w:val="004842CB"/>
    <w:rsid w:val="004844D6"/>
    <w:rsid w:val="00484640"/>
    <w:rsid w:val="00484B39"/>
    <w:rsid w:val="0048520C"/>
    <w:rsid w:val="00485D9D"/>
    <w:rsid w:val="00485E68"/>
    <w:rsid w:val="004864CE"/>
    <w:rsid w:val="0048671B"/>
    <w:rsid w:val="00486A99"/>
    <w:rsid w:val="00486ABB"/>
    <w:rsid w:val="0048704E"/>
    <w:rsid w:val="00487671"/>
    <w:rsid w:val="00487775"/>
    <w:rsid w:val="00487B40"/>
    <w:rsid w:val="00487C9A"/>
    <w:rsid w:val="00487DAC"/>
    <w:rsid w:val="004900DB"/>
    <w:rsid w:val="0049082F"/>
    <w:rsid w:val="00490C09"/>
    <w:rsid w:val="00490E56"/>
    <w:rsid w:val="00490EB3"/>
    <w:rsid w:val="00491741"/>
    <w:rsid w:val="00491A12"/>
    <w:rsid w:val="00491CCA"/>
    <w:rsid w:val="004920D8"/>
    <w:rsid w:val="00492520"/>
    <w:rsid w:val="00492CB3"/>
    <w:rsid w:val="0049318E"/>
    <w:rsid w:val="00493491"/>
    <w:rsid w:val="00493B33"/>
    <w:rsid w:val="00493F0C"/>
    <w:rsid w:val="00494386"/>
    <w:rsid w:val="00494454"/>
    <w:rsid w:val="0049455F"/>
    <w:rsid w:val="00494618"/>
    <w:rsid w:val="0049496D"/>
    <w:rsid w:val="00494E7C"/>
    <w:rsid w:val="004960F6"/>
    <w:rsid w:val="0049645C"/>
    <w:rsid w:val="0049674D"/>
    <w:rsid w:val="00497AFE"/>
    <w:rsid w:val="004A050E"/>
    <w:rsid w:val="004A0576"/>
    <w:rsid w:val="004A07C7"/>
    <w:rsid w:val="004A0C5A"/>
    <w:rsid w:val="004A155B"/>
    <w:rsid w:val="004A1582"/>
    <w:rsid w:val="004A1895"/>
    <w:rsid w:val="004A1CD3"/>
    <w:rsid w:val="004A1D2C"/>
    <w:rsid w:val="004A2293"/>
    <w:rsid w:val="004A231A"/>
    <w:rsid w:val="004A2536"/>
    <w:rsid w:val="004A2551"/>
    <w:rsid w:val="004A25A8"/>
    <w:rsid w:val="004A298A"/>
    <w:rsid w:val="004A2EFE"/>
    <w:rsid w:val="004A312B"/>
    <w:rsid w:val="004A34B0"/>
    <w:rsid w:val="004A369E"/>
    <w:rsid w:val="004A36C6"/>
    <w:rsid w:val="004A3CD8"/>
    <w:rsid w:val="004A406F"/>
    <w:rsid w:val="004A45F2"/>
    <w:rsid w:val="004A47F1"/>
    <w:rsid w:val="004A4876"/>
    <w:rsid w:val="004A4A83"/>
    <w:rsid w:val="004A4C0E"/>
    <w:rsid w:val="004A4E79"/>
    <w:rsid w:val="004A5693"/>
    <w:rsid w:val="004A59A1"/>
    <w:rsid w:val="004A5D00"/>
    <w:rsid w:val="004A62A6"/>
    <w:rsid w:val="004A6857"/>
    <w:rsid w:val="004A68E4"/>
    <w:rsid w:val="004A6D47"/>
    <w:rsid w:val="004A6F28"/>
    <w:rsid w:val="004A71A4"/>
    <w:rsid w:val="004A728F"/>
    <w:rsid w:val="004A72EC"/>
    <w:rsid w:val="004A7627"/>
    <w:rsid w:val="004B0BF8"/>
    <w:rsid w:val="004B1180"/>
    <w:rsid w:val="004B13FF"/>
    <w:rsid w:val="004B1A32"/>
    <w:rsid w:val="004B1A9F"/>
    <w:rsid w:val="004B1ECD"/>
    <w:rsid w:val="004B24DF"/>
    <w:rsid w:val="004B2966"/>
    <w:rsid w:val="004B362A"/>
    <w:rsid w:val="004B3C2C"/>
    <w:rsid w:val="004B4326"/>
    <w:rsid w:val="004B4575"/>
    <w:rsid w:val="004B4AE2"/>
    <w:rsid w:val="004B4DAD"/>
    <w:rsid w:val="004B5AED"/>
    <w:rsid w:val="004B6777"/>
    <w:rsid w:val="004B6A2D"/>
    <w:rsid w:val="004B6EEB"/>
    <w:rsid w:val="004B745A"/>
    <w:rsid w:val="004B77D9"/>
    <w:rsid w:val="004B78DC"/>
    <w:rsid w:val="004B7EA5"/>
    <w:rsid w:val="004B7F79"/>
    <w:rsid w:val="004C0130"/>
    <w:rsid w:val="004C1040"/>
    <w:rsid w:val="004C1180"/>
    <w:rsid w:val="004C1659"/>
    <w:rsid w:val="004C16EC"/>
    <w:rsid w:val="004C190D"/>
    <w:rsid w:val="004C1D12"/>
    <w:rsid w:val="004C1F47"/>
    <w:rsid w:val="004C2700"/>
    <w:rsid w:val="004C282C"/>
    <w:rsid w:val="004C2BE0"/>
    <w:rsid w:val="004C2E1E"/>
    <w:rsid w:val="004C3A29"/>
    <w:rsid w:val="004C3B53"/>
    <w:rsid w:val="004C3BAE"/>
    <w:rsid w:val="004C3C19"/>
    <w:rsid w:val="004C3D00"/>
    <w:rsid w:val="004C3DD7"/>
    <w:rsid w:val="004C3EC4"/>
    <w:rsid w:val="004C4384"/>
    <w:rsid w:val="004C544D"/>
    <w:rsid w:val="004C54CF"/>
    <w:rsid w:val="004C587D"/>
    <w:rsid w:val="004C5B92"/>
    <w:rsid w:val="004C5DD1"/>
    <w:rsid w:val="004C65DC"/>
    <w:rsid w:val="004C67CC"/>
    <w:rsid w:val="004C6B76"/>
    <w:rsid w:val="004C710A"/>
    <w:rsid w:val="004C7910"/>
    <w:rsid w:val="004C7965"/>
    <w:rsid w:val="004C7AAB"/>
    <w:rsid w:val="004C7E8D"/>
    <w:rsid w:val="004D022B"/>
    <w:rsid w:val="004D03ED"/>
    <w:rsid w:val="004D0D0B"/>
    <w:rsid w:val="004D0D50"/>
    <w:rsid w:val="004D0E2C"/>
    <w:rsid w:val="004D14F9"/>
    <w:rsid w:val="004D1643"/>
    <w:rsid w:val="004D1887"/>
    <w:rsid w:val="004D212E"/>
    <w:rsid w:val="004D215F"/>
    <w:rsid w:val="004D2937"/>
    <w:rsid w:val="004D2ADC"/>
    <w:rsid w:val="004D2F10"/>
    <w:rsid w:val="004D3904"/>
    <w:rsid w:val="004D3FA2"/>
    <w:rsid w:val="004D421B"/>
    <w:rsid w:val="004D478D"/>
    <w:rsid w:val="004D4C02"/>
    <w:rsid w:val="004D4EF8"/>
    <w:rsid w:val="004D51C9"/>
    <w:rsid w:val="004D585C"/>
    <w:rsid w:val="004D688A"/>
    <w:rsid w:val="004D710E"/>
    <w:rsid w:val="004D71BC"/>
    <w:rsid w:val="004D7242"/>
    <w:rsid w:val="004D737A"/>
    <w:rsid w:val="004D773C"/>
    <w:rsid w:val="004D7743"/>
    <w:rsid w:val="004D7DC4"/>
    <w:rsid w:val="004E02E4"/>
    <w:rsid w:val="004E06C0"/>
    <w:rsid w:val="004E0732"/>
    <w:rsid w:val="004E0905"/>
    <w:rsid w:val="004E093B"/>
    <w:rsid w:val="004E1422"/>
    <w:rsid w:val="004E1A7F"/>
    <w:rsid w:val="004E22B6"/>
    <w:rsid w:val="004E2874"/>
    <w:rsid w:val="004E3206"/>
    <w:rsid w:val="004E33E2"/>
    <w:rsid w:val="004E39C6"/>
    <w:rsid w:val="004E3E61"/>
    <w:rsid w:val="004E44FA"/>
    <w:rsid w:val="004E46F4"/>
    <w:rsid w:val="004E4EE1"/>
    <w:rsid w:val="004E4FC3"/>
    <w:rsid w:val="004E6CC4"/>
    <w:rsid w:val="004E6EFA"/>
    <w:rsid w:val="004E6F00"/>
    <w:rsid w:val="004E70A0"/>
    <w:rsid w:val="004E7D2B"/>
    <w:rsid w:val="004E7DED"/>
    <w:rsid w:val="004E7E87"/>
    <w:rsid w:val="004F0136"/>
    <w:rsid w:val="004F0353"/>
    <w:rsid w:val="004F03BE"/>
    <w:rsid w:val="004F0550"/>
    <w:rsid w:val="004F060F"/>
    <w:rsid w:val="004F06DC"/>
    <w:rsid w:val="004F0947"/>
    <w:rsid w:val="004F20C3"/>
    <w:rsid w:val="004F29CC"/>
    <w:rsid w:val="004F2EB4"/>
    <w:rsid w:val="004F378F"/>
    <w:rsid w:val="004F3AD0"/>
    <w:rsid w:val="004F3D24"/>
    <w:rsid w:val="004F4858"/>
    <w:rsid w:val="004F5782"/>
    <w:rsid w:val="004F57A5"/>
    <w:rsid w:val="004F5E67"/>
    <w:rsid w:val="004F618E"/>
    <w:rsid w:val="004F63E7"/>
    <w:rsid w:val="004F6659"/>
    <w:rsid w:val="004F6B3E"/>
    <w:rsid w:val="004F7325"/>
    <w:rsid w:val="004F7465"/>
    <w:rsid w:val="004F7CC7"/>
    <w:rsid w:val="004F7F44"/>
    <w:rsid w:val="00500073"/>
    <w:rsid w:val="00500716"/>
    <w:rsid w:val="005007F0"/>
    <w:rsid w:val="00500B3A"/>
    <w:rsid w:val="00500C97"/>
    <w:rsid w:val="0050146E"/>
    <w:rsid w:val="0050171A"/>
    <w:rsid w:val="00501CD2"/>
    <w:rsid w:val="00501F7A"/>
    <w:rsid w:val="005022DA"/>
    <w:rsid w:val="00502907"/>
    <w:rsid w:val="00502931"/>
    <w:rsid w:val="00502F57"/>
    <w:rsid w:val="005036CB"/>
    <w:rsid w:val="00503A48"/>
    <w:rsid w:val="00504F14"/>
    <w:rsid w:val="00505484"/>
    <w:rsid w:val="00505BDB"/>
    <w:rsid w:val="00505C09"/>
    <w:rsid w:val="00506B56"/>
    <w:rsid w:val="00506E70"/>
    <w:rsid w:val="00507261"/>
    <w:rsid w:val="00507779"/>
    <w:rsid w:val="00507A2B"/>
    <w:rsid w:val="00507EC7"/>
    <w:rsid w:val="0051006C"/>
    <w:rsid w:val="00510ADA"/>
    <w:rsid w:val="00510D64"/>
    <w:rsid w:val="00510DAD"/>
    <w:rsid w:val="005114A7"/>
    <w:rsid w:val="00511ADF"/>
    <w:rsid w:val="00511C86"/>
    <w:rsid w:val="0051203F"/>
    <w:rsid w:val="005127E4"/>
    <w:rsid w:val="00513264"/>
    <w:rsid w:val="005132AA"/>
    <w:rsid w:val="00513B53"/>
    <w:rsid w:val="00513D99"/>
    <w:rsid w:val="005144BA"/>
    <w:rsid w:val="005147CC"/>
    <w:rsid w:val="00514C33"/>
    <w:rsid w:val="00514F1B"/>
    <w:rsid w:val="005151A9"/>
    <w:rsid w:val="00515DF0"/>
    <w:rsid w:val="00516454"/>
    <w:rsid w:val="00516492"/>
    <w:rsid w:val="005167B5"/>
    <w:rsid w:val="00516A5E"/>
    <w:rsid w:val="00517002"/>
    <w:rsid w:val="005171CB"/>
    <w:rsid w:val="005206E8"/>
    <w:rsid w:val="00520B08"/>
    <w:rsid w:val="00522A19"/>
    <w:rsid w:val="00523044"/>
    <w:rsid w:val="005232B9"/>
    <w:rsid w:val="00523999"/>
    <w:rsid w:val="00523C00"/>
    <w:rsid w:val="005244D1"/>
    <w:rsid w:val="00524BE8"/>
    <w:rsid w:val="00525025"/>
    <w:rsid w:val="0052588F"/>
    <w:rsid w:val="00525AB4"/>
    <w:rsid w:val="0052632D"/>
    <w:rsid w:val="00526362"/>
    <w:rsid w:val="00526448"/>
    <w:rsid w:val="0052688B"/>
    <w:rsid w:val="00526976"/>
    <w:rsid w:val="00527266"/>
    <w:rsid w:val="00527FD7"/>
    <w:rsid w:val="00530474"/>
    <w:rsid w:val="005304D0"/>
    <w:rsid w:val="0053062E"/>
    <w:rsid w:val="005309DF"/>
    <w:rsid w:val="00530BC6"/>
    <w:rsid w:val="0053187B"/>
    <w:rsid w:val="00531AAA"/>
    <w:rsid w:val="00531AB1"/>
    <w:rsid w:val="00532459"/>
    <w:rsid w:val="005327A4"/>
    <w:rsid w:val="00532CE8"/>
    <w:rsid w:val="00533519"/>
    <w:rsid w:val="00533538"/>
    <w:rsid w:val="00533DC4"/>
    <w:rsid w:val="0053453C"/>
    <w:rsid w:val="00534AFB"/>
    <w:rsid w:val="00534B67"/>
    <w:rsid w:val="00534C0B"/>
    <w:rsid w:val="005351C5"/>
    <w:rsid w:val="00535251"/>
    <w:rsid w:val="005359EC"/>
    <w:rsid w:val="00536A7F"/>
    <w:rsid w:val="0053714F"/>
    <w:rsid w:val="0053754B"/>
    <w:rsid w:val="0053788C"/>
    <w:rsid w:val="00537B96"/>
    <w:rsid w:val="00537B98"/>
    <w:rsid w:val="005406D1"/>
    <w:rsid w:val="00540A2E"/>
    <w:rsid w:val="00540CA2"/>
    <w:rsid w:val="00541793"/>
    <w:rsid w:val="00541E1C"/>
    <w:rsid w:val="00542528"/>
    <w:rsid w:val="00542836"/>
    <w:rsid w:val="00542993"/>
    <w:rsid w:val="00542B2A"/>
    <w:rsid w:val="00542C32"/>
    <w:rsid w:val="0054322D"/>
    <w:rsid w:val="00543392"/>
    <w:rsid w:val="005434FE"/>
    <w:rsid w:val="00543700"/>
    <w:rsid w:val="00543A11"/>
    <w:rsid w:val="005442AD"/>
    <w:rsid w:val="00545044"/>
    <w:rsid w:val="0054559D"/>
    <w:rsid w:val="005457DA"/>
    <w:rsid w:val="0054589E"/>
    <w:rsid w:val="00545E3E"/>
    <w:rsid w:val="00545E85"/>
    <w:rsid w:val="00546033"/>
    <w:rsid w:val="00546498"/>
    <w:rsid w:val="0054682D"/>
    <w:rsid w:val="00546D0E"/>
    <w:rsid w:val="00546DC0"/>
    <w:rsid w:val="00547668"/>
    <w:rsid w:val="00550EBB"/>
    <w:rsid w:val="00551711"/>
    <w:rsid w:val="00551F6D"/>
    <w:rsid w:val="00552686"/>
    <w:rsid w:val="00552CE1"/>
    <w:rsid w:val="00552DED"/>
    <w:rsid w:val="0055308C"/>
    <w:rsid w:val="0055386D"/>
    <w:rsid w:val="00553B8E"/>
    <w:rsid w:val="005540E8"/>
    <w:rsid w:val="00554AFB"/>
    <w:rsid w:val="00554CC7"/>
    <w:rsid w:val="00555AD6"/>
    <w:rsid w:val="005569D6"/>
    <w:rsid w:val="0055791B"/>
    <w:rsid w:val="0055799F"/>
    <w:rsid w:val="0056009A"/>
    <w:rsid w:val="0056039B"/>
    <w:rsid w:val="00560BD6"/>
    <w:rsid w:val="005616B5"/>
    <w:rsid w:val="0056177D"/>
    <w:rsid w:val="0056179F"/>
    <w:rsid w:val="00561959"/>
    <w:rsid w:val="005621EE"/>
    <w:rsid w:val="0056231A"/>
    <w:rsid w:val="00562861"/>
    <w:rsid w:val="00562C12"/>
    <w:rsid w:val="00563944"/>
    <w:rsid w:val="00563A13"/>
    <w:rsid w:val="005640AD"/>
    <w:rsid w:val="00564213"/>
    <w:rsid w:val="00564959"/>
    <w:rsid w:val="00564C42"/>
    <w:rsid w:val="0056506E"/>
    <w:rsid w:val="005655E7"/>
    <w:rsid w:val="005655EC"/>
    <w:rsid w:val="00565F6E"/>
    <w:rsid w:val="005661D8"/>
    <w:rsid w:val="00566C7C"/>
    <w:rsid w:val="00566E20"/>
    <w:rsid w:val="00567353"/>
    <w:rsid w:val="0056775A"/>
    <w:rsid w:val="005703D0"/>
    <w:rsid w:val="00570BCF"/>
    <w:rsid w:val="0057111B"/>
    <w:rsid w:val="005711DD"/>
    <w:rsid w:val="00571428"/>
    <w:rsid w:val="0057197C"/>
    <w:rsid w:val="00572396"/>
    <w:rsid w:val="00572FDD"/>
    <w:rsid w:val="005732B3"/>
    <w:rsid w:val="00573447"/>
    <w:rsid w:val="00573DB0"/>
    <w:rsid w:val="00574203"/>
    <w:rsid w:val="00574962"/>
    <w:rsid w:val="005755AC"/>
    <w:rsid w:val="00575A06"/>
    <w:rsid w:val="00575C4C"/>
    <w:rsid w:val="00575E26"/>
    <w:rsid w:val="00575EA3"/>
    <w:rsid w:val="00576EA8"/>
    <w:rsid w:val="005775E1"/>
    <w:rsid w:val="00577B0B"/>
    <w:rsid w:val="0058149F"/>
    <w:rsid w:val="00581561"/>
    <w:rsid w:val="005815A1"/>
    <w:rsid w:val="00581C25"/>
    <w:rsid w:val="00581E3C"/>
    <w:rsid w:val="0058274A"/>
    <w:rsid w:val="00582C0E"/>
    <w:rsid w:val="00582D79"/>
    <w:rsid w:val="00583444"/>
    <w:rsid w:val="00583480"/>
    <w:rsid w:val="005837B9"/>
    <w:rsid w:val="005838D6"/>
    <w:rsid w:val="00583C48"/>
    <w:rsid w:val="00583D68"/>
    <w:rsid w:val="0058407E"/>
    <w:rsid w:val="0058414C"/>
    <w:rsid w:val="005844C7"/>
    <w:rsid w:val="00584611"/>
    <w:rsid w:val="005849FB"/>
    <w:rsid w:val="00584E96"/>
    <w:rsid w:val="00584F1F"/>
    <w:rsid w:val="005853A6"/>
    <w:rsid w:val="0058566E"/>
    <w:rsid w:val="005857A8"/>
    <w:rsid w:val="0058586B"/>
    <w:rsid w:val="00585E8B"/>
    <w:rsid w:val="005860F6"/>
    <w:rsid w:val="0058694D"/>
    <w:rsid w:val="005872BA"/>
    <w:rsid w:val="005902DB"/>
    <w:rsid w:val="0059056B"/>
    <w:rsid w:val="005908E5"/>
    <w:rsid w:val="005909B3"/>
    <w:rsid w:val="00590BEB"/>
    <w:rsid w:val="00592223"/>
    <w:rsid w:val="005924D0"/>
    <w:rsid w:val="005928E2"/>
    <w:rsid w:val="00592DEB"/>
    <w:rsid w:val="005933A6"/>
    <w:rsid w:val="00593A2B"/>
    <w:rsid w:val="0059584B"/>
    <w:rsid w:val="00595DB5"/>
    <w:rsid w:val="005961BC"/>
    <w:rsid w:val="005962AD"/>
    <w:rsid w:val="00596894"/>
    <w:rsid w:val="00596CA5"/>
    <w:rsid w:val="0059722B"/>
    <w:rsid w:val="005972C0"/>
    <w:rsid w:val="0059735F"/>
    <w:rsid w:val="00597A8F"/>
    <w:rsid w:val="005A00F7"/>
    <w:rsid w:val="005A0A9C"/>
    <w:rsid w:val="005A0BBD"/>
    <w:rsid w:val="005A0BCD"/>
    <w:rsid w:val="005A10E5"/>
    <w:rsid w:val="005A1683"/>
    <w:rsid w:val="005A1BD6"/>
    <w:rsid w:val="005A1CD1"/>
    <w:rsid w:val="005A1EAB"/>
    <w:rsid w:val="005A20C6"/>
    <w:rsid w:val="005A2141"/>
    <w:rsid w:val="005A24EC"/>
    <w:rsid w:val="005A29AA"/>
    <w:rsid w:val="005A2CDF"/>
    <w:rsid w:val="005A2D79"/>
    <w:rsid w:val="005A2E20"/>
    <w:rsid w:val="005A3403"/>
    <w:rsid w:val="005A34DE"/>
    <w:rsid w:val="005A36BD"/>
    <w:rsid w:val="005A37DE"/>
    <w:rsid w:val="005A3DB1"/>
    <w:rsid w:val="005A3F4F"/>
    <w:rsid w:val="005A4022"/>
    <w:rsid w:val="005A4088"/>
    <w:rsid w:val="005A46DF"/>
    <w:rsid w:val="005A5036"/>
    <w:rsid w:val="005A5926"/>
    <w:rsid w:val="005A605F"/>
    <w:rsid w:val="005A67E3"/>
    <w:rsid w:val="005A6BCF"/>
    <w:rsid w:val="005B0ACB"/>
    <w:rsid w:val="005B0B98"/>
    <w:rsid w:val="005B0BD9"/>
    <w:rsid w:val="005B0CAB"/>
    <w:rsid w:val="005B143B"/>
    <w:rsid w:val="005B14BF"/>
    <w:rsid w:val="005B1AE3"/>
    <w:rsid w:val="005B27EA"/>
    <w:rsid w:val="005B365B"/>
    <w:rsid w:val="005B3F0F"/>
    <w:rsid w:val="005B432B"/>
    <w:rsid w:val="005B459F"/>
    <w:rsid w:val="005B50F0"/>
    <w:rsid w:val="005B5882"/>
    <w:rsid w:val="005B59E9"/>
    <w:rsid w:val="005B5DDB"/>
    <w:rsid w:val="005B6036"/>
    <w:rsid w:val="005B6366"/>
    <w:rsid w:val="005B63B2"/>
    <w:rsid w:val="005B68E4"/>
    <w:rsid w:val="005B6D32"/>
    <w:rsid w:val="005B7B80"/>
    <w:rsid w:val="005B7B99"/>
    <w:rsid w:val="005B7EEE"/>
    <w:rsid w:val="005C0492"/>
    <w:rsid w:val="005C0836"/>
    <w:rsid w:val="005C0A18"/>
    <w:rsid w:val="005C107C"/>
    <w:rsid w:val="005C1F02"/>
    <w:rsid w:val="005C2251"/>
    <w:rsid w:val="005C26C8"/>
    <w:rsid w:val="005C2C4F"/>
    <w:rsid w:val="005C3EBE"/>
    <w:rsid w:val="005C4195"/>
    <w:rsid w:val="005C43F3"/>
    <w:rsid w:val="005C454C"/>
    <w:rsid w:val="005C4609"/>
    <w:rsid w:val="005C4638"/>
    <w:rsid w:val="005C4B9A"/>
    <w:rsid w:val="005C4BFC"/>
    <w:rsid w:val="005C4C54"/>
    <w:rsid w:val="005C4CC9"/>
    <w:rsid w:val="005C56FD"/>
    <w:rsid w:val="005C5863"/>
    <w:rsid w:val="005C5C15"/>
    <w:rsid w:val="005C5C5B"/>
    <w:rsid w:val="005C5CE4"/>
    <w:rsid w:val="005C6D7C"/>
    <w:rsid w:val="005C6E6E"/>
    <w:rsid w:val="005C7943"/>
    <w:rsid w:val="005C7A6E"/>
    <w:rsid w:val="005C7E8F"/>
    <w:rsid w:val="005D0048"/>
    <w:rsid w:val="005D03D5"/>
    <w:rsid w:val="005D042F"/>
    <w:rsid w:val="005D0A13"/>
    <w:rsid w:val="005D0E9F"/>
    <w:rsid w:val="005D134F"/>
    <w:rsid w:val="005D17E5"/>
    <w:rsid w:val="005D1F8A"/>
    <w:rsid w:val="005D21EF"/>
    <w:rsid w:val="005D2521"/>
    <w:rsid w:val="005D2A99"/>
    <w:rsid w:val="005D2FAF"/>
    <w:rsid w:val="005D45AB"/>
    <w:rsid w:val="005D4614"/>
    <w:rsid w:val="005D4695"/>
    <w:rsid w:val="005D46F6"/>
    <w:rsid w:val="005D4EE5"/>
    <w:rsid w:val="005D5344"/>
    <w:rsid w:val="005D56DE"/>
    <w:rsid w:val="005D58CC"/>
    <w:rsid w:val="005D65A3"/>
    <w:rsid w:val="005D67A7"/>
    <w:rsid w:val="005D76D1"/>
    <w:rsid w:val="005D7965"/>
    <w:rsid w:val="005D799F"/>
    <w:rsid w:val="005D7A61"/>
    <w:rsid w:val="005D7D85"/>
    <w:rsid w:val="005D7F86"/>
    <w:rsid w:val="005E063B"/>
    <w:rsid w:val="005E06E7"/>
    <w:rsid w:val="005E0EDC"/>
    <w:rsid w:val="005E1103"/>
    <w:rsid w:val="005E124A"/>
    <w:rsid w:val="005E1518"/>
    <w:rsid w:val="005E1E12"/>
    <w:rsid w:val="005E1EBB"/>
    <w:rsid w:val="005E3168"/>
    <w:rsid w:val="005E3C36"/>
    <w:rsid w:val="005E3E8A"/>
    <w:rsid w:val="005E4627"/>
    <w:rsid w:val="005E4644"/>
    <w:rsid w:val="005E4F39"/>
    <w:rsid w:val="005E5288"/>
    <w:rsid w:val="005E5742"/>
    <w:rsid w:val="005E5795"/>
    <w:rsid w:val="005E58C1"/>
    <w:rsid w:val="005E62DE"/>
    <w:rsid w:val="005E6896"/>
    <w:rsid w:val="005E6A97"/>
    <w:rsid w:val="005E7423"/>
    <w:rsid w:val="005F0052"/>
    <w:rsid w:val="005F085E"/>
    <w:rsid w:val="005F08AF"/>
    <w:rsid w:val="005F0D0C"/>
    <w:rsid w:val="005F0D31"/>
    <w:rsid w:val="005F0E0F"/>
    <w:rsid w:val="005F0E5C"/>
    <w:rsid w:val="005F0EDD"/>
    <w:rsid w:val="005F139B"/>
    <w:rsid w:val="005F14EF"/>
    <w:rsid w:val="005F19AC"/>
    <w:rsid w:val="005F1EAC"/>
    <w:rsid w:val="005F1F12"/>
    <w:rsid w:val="005F2D07"/>
    <w:rsid w:val="005F2DCC"/>
    <w:rsid w:val="005F3839"/>
    <w:rsid w:val="005F387E"/>
    <w:rsid w:val="005F3945"/>
    <w:rsid w:val="005F3E05"/>
    <w:rsid w:val="005F433C"/>
    <w:rsid w:val="005F50F6"/>
    <w:rsid w:val="005F569C"/>
    <w:rsid w:val="005F5FF2"/>
    <w:rsid w:val="005F672F"/>
    <w:rsid w:val="005F680C"/>
    <w:rsid w:val="005F70F4"/>
    <w:rsid w:val="005F75B6"/>
    <w:rsid w:val="005F792F"/>
    <w:rsid w:val="005F7E31"/>
    <w:rsid w:val="005F7E87"/>
    <w:rsid w:val="005F7FAA"/>
    <w:rsid w:val="00600146"/>
    <w:rsid w:val="00600181"/>
    <w:rsid w:val="00601017"/>
    <w:rsid w:val="00601947"/>
    <w:rsid w:val="00601BAF"/>
    <w:rsid w:val="00602066"/>
    <w:rsid w:val="0060220D"/>
    <w:rsid w:val="006022BF"/>
    <w:rsid w:val="006030CD"/>
    <w:rsid w:val="006030FD"/>
    <w:rsid w:val="00603855"/>
    <w:rsid w:val="006038DF"/>
    <w:rsid w:val="0060460F"/>
    <w:rsid w:val="00604F78"/>
    <w:rsid w:val="00605072"/>
    <w:rsid w:val="0060518F"/>
    <w:rsid w:val="0060520E"/>
    <w:rsid w:val="006053C4"/>
    <w:rsid w:val="006054C1"/>
    <w:rsid w:val="0060553A"/>
    <w:rsid w:val="00605922"/>
    <w:rsid w:val="00605CDB"/>
    <w:rsid w:val="006061D6"/>
    <w:rsid w:val="006065EE"/>
    <w:rsid w:val="00606F78"/>
    <w:rsid w:val="00607761"/>
    <w:rsid w:val="0060792F"/>
    <w:rsid w:val="00607950"/>
    <w:rsid w:val="006101C4"/>
    <w:rsid w:val="006106C0"/>
    <w:rsid w:val="006110A1"/>
    <w:rsid w:val="00611525"/>
    <w:rsid w:val="00611B7D"/>
    <w:rsid w:val="0061218E"/>
    <w:rsid w:val="00612521"/>
    <w:rsid w:val="00612638"/>
    <w:rsid w:val="006130E0"/>
    <w:rsid w:val="00613745"/>
    <w:rsid w:val="00613992"/>
    <w:rsid w:val="00614163"/>
    <w:rsid w:val="00614478"/>
    <w:rsid w:val="00614BC9"/>
    <w:rsid w:val="0061505C"/>
    <w:rsid w:val="0061585E"/>
    <w:rsid w:val="006158AF"/>
    <w:rsid w:val="00615F4B"/>
    <w:rsid w:val="00616B00"/>
    <w:rsid w:val="0061754A"/>
    <w:rsid w:val="00617CB6"/>
    <w:rsid w:val="00620FD1"/>
    <w:rsid w:val="00621BAF"/>
    <w:rsid w:val="00621D4B"/>
    <w:rsid w:val="00621F75"/>
    <w:rsid w:val="00621FAA"/>
    <w:rsid w:val="0062228B"/>
    <w:rsid w:val="00622D18"/>
    <w:rsid w:val="0062331A"/>
    <w:rsid w:val="00623FDB"/>
    <w:rsid w:val="006241F5"/>
    <w:rsid w:val="00624637"/>
    <w:rsid w:val="0062482C"/>
    <w:rsid w:val="00625010"/>
    <w:rsid w:val="0062527C"/>
    <w:rsid w:val="006255D5"/>
    <w:rsid w:val="00625600"/>
    <w:rsid w:val="00625F25"/>
    <w:rsid w:val="00625F3B"/>
    <w:rsid w:val="00626175"/>
    <w:rsid w:val="00626507"/>
    <w:rsid w:val="00626BD3"/>
    <w:rsid w:val="006272B3"/>
    <w:rsid w:val="00627422"/>
    <w:rsid w:val="00627579"/>
    <w:rsid w:val="00627E7C"/>
    <w:rsid w:val="00630758"/>
    <w:rsid w:val="006308F2"/>
    <w:rsid w:val="00630920"/>
    <w:rsid w:val="00630A6F"/>
    <w:rsid w:val="00630B71"/>
    <w:rsid w:val="00630C42"/>
    <w:rsid w:val="00630DEE"/>
    <w:rsid w:val="00631A85"/>
    <w:rsid w:val="00632048"/>
    <w:rsid w:val="00632506"/>
    <w:rsid w:val="006330C6"/>
    <w:rsid w:val="006338C6"/>
    <w:rsid w:val="00633A24"/>
    <w:rsid w:val="0063428A"/>
    <w:rsid w:val="006343A2"/>
    <w:rsid w:val="00634427"/>
    <w:rsid w:val="00634487"/>
    <w:rsid w:val="00634A6B"/>
    <w:rsid w:val="006350BE"/>
    <w:rsid w:val="00635751"/>
    <w:rsid w:val="00635FD2"/>
    <w:rsid w:val="00636700"/>
    <w:rsid w:val="006373FF"/>
    <w:rsid w:val="00637590"/>
    <w:rsid w:val="00637798"/>
    <w:rsid w:val="0064080D"/>
    <w:rsid w:val="006408D2"/>
    <w:rsid w:val="00640981"/>
    <w:rsid w:val="00640C50"/>
    <w:rsid w:val="00640F37"/>
    <w:rsid w:val="00641343"/>
    <w:rsid w:val="00641523"/>
    <w:rsid w:val="0064226F"/>
    <w:rsid w:val="00642515"/>
    <w:rsid w:val="00642660"/>
    <w:rsid w:val="0064283E"/>
    <w:rsid w:val="00642F9A"/>
    <w:rsid w:val="006431D0"/>
    <w:rsid w:val="006439A4"/>
    <w:rsid w:val="006439B3"/>
    <w:rsid w:val="00643BA2"/>
    <w:rsid w:val="00643CCE"/>
    <w:rsid w:val="0064482D"/>
    <w:rsid w:val="00644C8D"/>
    <w:rsid w:val="006451CB"/>
    <w:rsid w:val="00645358"/>
    <w:rsid w:val="0064565E"/>
    <w:rsid w:val="00645D51"/>
    <w:rsid w:val="00646812"/>
    <w:rsid w:val="00646952"/>
    <w:rsid w:val="00646AD7"/>
    <w:rsid w:val="00646EDB"/>
    <w:rsid w:val="00647294"/>
    <w:rsid w:val="00647C79"/>
    <w:rsid w:val="006501B7"/>
    <w:rsid w:val="00650647"/>
    <w:rsid w:val="006508F5"/>
    <w:rsid w:val="006518CA"/>
    <w:rsid w:val="00651D32"/>
    <w:rsid w:val="006521CF"/>
    <w:rsid w:val="0065274F"/>
    <w:rsid w:val="006529E5"/>
    <w:rsid w:val="00652D10"/>
    <w:rsid w:val="0065303C"/>
    <w:rsid w:val="006534B3"/>
    <w:rsid w:val="006534F3"/>
    <w:rsid w:val="0065457B"/>
    <w:rsid w:val="006546D1"/>
    <w:rsid w:val="00654739"/>
    <w:rsid w:val="00655069"/>
    <w:rsid w:val="006553DB"/>
    <w:rsid w:val="006554CD"/>
    <w:rsid w:val="006556C2"/>
    <w:rsid w:val="0065595C"/>
    <w:rsid w:val="00655ABD"/>
    <w:rsid w:val="00655CF1"/>
    <w:rsid w:val="006564C9"/>
    <w:rsid w:val="00656DEF"/>
    <w:rsid w:val="00657886"/>
    <w:rsid w:val="0066025C"/>
    <w:rsid w:val="00660739"/>
    <w:rsid w:val="006616FA"/>
    <w:rsid w:val="00661F17"/>
    <w:rsid w:val="0066222C"/>
    <w:rsid w:val="006624A6"/>
    <w:rsid w:val="0066258B"/>
    <w:rsid w:val="00662984"/>
    <w:rsid w:val="00662E7C"/>
    <w:rsid w:val="00662F69"/>
    <w:rsid w:val="0066314A"/>
    <w:rsid w:val="006633A8"/>
    <w:rsid w:val="00663406"/>
    <w:rsid w:val="0066355E"/>
    <w:rsid w:val="0066392D"/>
    <w:rsid w:val="006641EE"/>
    <w:rsid w:val="0066434A"/>
    <w:rsid w:val="006643B1"/>
    <w:rsid w:val="00664626"/>
    <w:rsid w:val="0066483F"/>
    <w:rsid w:val="00664A3D"/>
    <w:rsid w:val="00664B4F"/>
    <w:rsid w:val="006650BF"/>
    <w:rsid w:val="00665212"/>
    <w:rsid w:val="00665596"/>
    <w:rsid w:val="006655FB"/>
    <w:rsid w:val="0066577F"/>
    <w:rsid w:val="0066598F"/>
    <w:rsid w:val="00666280"/>
    <w:rsid w:val="006668F6"/>
    <w:rsid w:val="00667327"/>
    <w:rsid w:val="00667804"/>
    <w:rsid w:val="00667A45"/>
    <w:rsid w:val="006704E7"/>
    <w:rsid w:val="00670B56"/>
    <w:rsid w:val="00670D48"/>
    <w:rsid w:val="00670F70"/>
    <w:rsid w:val="006711FC"/>
    <w:rsid w:val="0067126C"/>
    <w:rsid w:val="00672147"/>
    <w:rsid w:val="0067257E"/>
    <w:rsid w:val="006726B3"/>
    <w:rsid w:val="006728F4"/>
    <w:rsid w:val="00672AD8"/>
    <w:rsid w:val="00672D56"/>
    <w:rsid w:val="00672EBB"/>
    <w:rsid w:val="00673013"/>
    <w:rsid w:val="006733EE"/>
    <w:rsid w:val="00673727"/>
    <w:rsid w:val="00673B7B"/>
    <w:rsid w:val="00673BCE"/>
    <w:rsid w:val="00674BDF"/>
    <w:rsid w:val="00674DD4"/>
    <w:rsid w:val="006752A4"/>
    <w:rsid w:val="006757BE"/>
    <w:rsid w:val="006759E2"/>
    <w:rsid w:val="00675ECC"/>
    <w:rsid w:val="00675FBD"/>
    <w:rsid w:val="006771AE"/>
    <w:rsid w:val="0067734A"/>
    <w:rsid w:val="00677BC8"/>
    <w:rsid w:val="00677F6D"/>
    <w:rsid w:val="00677FE1"/>
    <w:rsid w:val="00680263"/>
    <w:rsid w:val="006806AE"/>
    <w:rsid w:val="00680EA0"/>
    <w:rsid w:val="0068110A"/>
    <w:rsid w:val="00681B36"/>
    <w:rsid w:val="00682313"/>
    <w:rsid w:val="0068252C"/>
    <w:rsid w:val="00682750"/>
    <w:rsid w:val="00682A23"/>
    <w:rsid w:val="006837EE"/>
    <w:rsid w:val="00683B90"/>
    <w:rsid w:val="0068418A"/>
    <w:rsid w:val="0068429F"/>
    <w:rsid w:val="0068430F"/>
    <w:rsid w:val="00684AF7"/>
    <w:rsid w:val="00684D84"/>
    <w:rsid w:val="00684D8C"/>
    <w:rsid w:val="00685420"/>
    <w:rsid w:val="0068567A"/>
    <w:rsid w:val="00685BC1"/>
    <w:rsid w:val="00685C60"/>
    <w:rsid w:val="00685D49"/>
    <w:rsid w:val="00685DD0"/>
    <w:rsid w:val="0068645D"/>
    <w:rsid w:val="006865CF"/>
    <w:rsid w:val="00686A7A"/>
    <w:rsid w:val="006871A0"/>
    <w:rsid w:val="00687460"/>
    <w:rsid w:val="0068771F"/>
    <w:rsid w:val="00687CC3"/>
    <w:rsid w:val="0069096C"/>
    <w:rsid w:val="00690B47"/>
    <w:rsid w:val="00690F1B"/>
    <w:rsid w:val="00691441"/>
    <w:rsid w:val="00691D67"/>
    <w:rsid w:val="006921F4"/>
    <w:rsid w:val="00692D70"/>
    <w:rsid w:val="006937AC"/>
    <w:rsid w:val="006937E2"/>
    <w:rsid w:val="00693827"/>
    <w:rsid w:val="00693C82"/>
    <w:rsid w:val="00693C88"/>
    <w:rsid w:val="00693FA2"/>
    <w:rsid w:val="0069467D"/>
    <w:rsid w:val="006949FA"/>
    <w:rsid w:val="00694D5D"/>
    <w:rsid w:val="00694F6A"/>
    <w:rsid w:val="006953E0"/>
    <w:rsid w:val="006955A3"/>
    <w:rsid w:val="006955B3"/>
    <w:rsid w:val="00695A81"/>
    <w:rsid w:val="0069614A"/>
    <w:rsid w:val="00696528"/>
    <w:rsid w:val="00696544"/>
    <w:rsid w:val="0069675F"/>
    <w:rsid w:val="00697040"/>
    <w:rsid w:val="006975A1"/>
    <w:rsid w:val="00697B3E"/>
    <w:rsid w:val="006A0CF1"/>
    <w:rsid w:val="006A15E1"/>
    <w:rsid w:val="006A1619"/>
    <w:rsid w:val="006A1B6E"/>
    <w:rsid w:val="006A20E3"/>
    <w:rsid w:val="006A41CC"/>
    <w:rsid w:val="006A47A7"/>
    <w:rsid w:val="006A4A79"/>
    <w:rsid w:val="006A5565"/>
    <w:rsid w:val="006A5841"/>
    <w:rsid w:val="006A682E"/>
    <w:rsid w:val="006A6962"/>
    <w:rsid w:val="006A6D5F"/>
    <w:rsid w:val="006A713C"/>
    <w:rsid w:val="006A75C5"/>
    <w:rsid w:val="006B00B2"/>
    <w:rsid w:val="006B01D3"/>
    <w:rsid w:val="006B05CA"/>
    <w:rsid w:val="006B13B8"/>
    <w:rsid w:val="006B1810"/>
    <w:rsid w:val="006B1D93"/>
    <w:rsid w:val="006B211D"/>
    <w:rsid w:val="006B258E"/>
    <w:rsid w:val="006B2A92"/>
    <w:rsid w:val="006B2AED"/>
    <w:rsid w:val="006B2C75"/>
    <w:rsid w:val="006B2ED1"/>
    <w:rsid w:val="006B3A9A"/>
    <w:rsid w:val="006B3B67"/>
    <w:rsid w:val="006B3B9E"/>
    <w:rsid w:val="006B3BF6"/>
    <w:rsid w:val="006B3CF4"/>
    <w:rsid w:val="006B4024"/>
    <w:rsid w:val="006B41D7"/>
    <w:rsid w:val="006B5776"/>
    <w:rsid w:val="006B5CBB"/>
    <w:rsid w:val="006B5FDF"/>
    <w:rsid w:val="006B644D"/>
    <w:rsid w:val="006B6459"/>
    <w:rsid w:val="006B653A"/>
    <w:rsid w:val="006B655D"/>
    <w:rsid w:val="006B678F"/>
    <w:rsid w:val="006B7310"/>
    <w:rsid w:val="006B78AC"/>
    <w:rsid w:val="006B79A8"/>
    <w:rsid w:val="006B7C27"/>
    <w:rsid w:val="006C0258"/>
    <w:rsid w:val="006C04A4"/>
    <w:rsid w:val="006C06F3"/>
    <w:rsid w:val="006C0A88"/>
    <w:rsid w:val="006C0C65"/>
    <w:rsid w:val="006C0D43"/>
    <w:rsid w:val="006C0D96"/>
    <w:rsid w:val="006C1947"/>
    <w:rsid w:val="006C2019"/>
    <w:rsid w:val="006C213B"/>
    <w:rsid w:val="006C23C9"/>
    <w:rsid w:val="006C26FC"/>
    <w:rsid w:val="006C2B94"/>
    <w:rsid w:val="006C2C89"/>
    <w:rsid w:val="006C32BE"/>
    <w:rsid w:val="006C3A14"/>
    <w:rsid w:val="006C3B11"/>
    <w:rsid w:val="006C3BD9"/>
    <w:rsid w:val="006C3C4F"/>
    <w:rsid w:val="006C3E5B"/>
    <w:rsid w:val="006C4020"/>
    <w:rsid w:val="006C42BA"/>
    <w:rsid w:val="006C4A47"/>
    <w:rsid w:val="006C58E2"/>
    <w:rsid w:val="006C5965"/>
    <w:rsid w:val="006C60BE"/>
    <w:rsid w:val="006C6E34"/>
    <w:rsid w:val="006C72CA"/>
    <w:rsid w:val="006C7962"/>
    <w:rsid w:val="006C7D74"/>
    <w:rsid w:val="006C7F27"/>
    <w:rsid w:val="006D00B2"/>
    <w:rsid w:val="006D10BE"/>
    <w:rsid w:val="006D116D"/>
    <w:rsid w:val="006D150A"/>
    <w:rsid w:val="006D1858"/>
    <w:rsid w:val="006D2196"/>
    <w:rsid w:val="006D225D"/>
    <w:rsid w:val="006D3090"/>
    <w:rsid w:val="006D3370"/>
    <w:rsid w:val="006D36B8"/>
    <w:rsid w:val="006D4053"/>
    <w:rsid w:val="006D40A9"/>
    <w:rsid w:val="006D4267"/>
    <w:rsid w:val="006D49F0"/>
    <w:rsid w:val="006D4E13"/>
    <w:rsid w:val="006D4F18"/>
    <w:rsid w:val="006D5DA4"/>
    <w:rsid w:val="006D6479"/>
    <w:rsid w:val="006D71D6"/>
    <w:rsid w:val="006D7B2D"/>
    <w:rsid w:val="006D7FE2"/>
    <w:rsid w:val="006E00DC"/>
    <w:rsid w:val="006E019C"/>
    <w:rsid w:val="006E02AC"/>
    <w:rsid w:val="006E27C8"/>
    <w:rsid w:val="006E281F"/>
    <w:rsid w:val="006E298F"/>
    <w:rsid w:val="006E2C45"/>
    <w:rsid w:val="006E319C"/>
    <w:rsid w:val="006E3314"/>
    <w:rsid w:val="006E35DF"/>
    <w:rsid w:val="006E3CE7"/>
    <w:rsid w:val="006E4423"/>
    <w:rsid w:val="006E48E4"/>
    <w:rsid w:val="006E4FE5"/>
    <w:rsid w:val="006E50A7"/>
    <w:rsid w:val="006E6033"/>
    <w:rsid w:val="006E6085"/>
    <w:rsid w:val="006E66A1"/>
    <w:rsid w:val="006E6E71"/>
    <w:rsid w:val="006E7383"/>
    <w:rsid w:val="006E780B"/>
    <w:rsid w:val="006F0033"/>
    <w:rsid w:val="006F0096"/>
    <w:rsid w:val="006F00BB"/>
    <w:rsid w:val="006F021F"/>
    <w:rsid w:val="006F04B4"/>
    <w:rsid w:val="006F04DF"/>
    <w:rsid w:val="006F06A6"/>
    <w:rsid w:val="006F10A4"/>
    <w:rsid w:val="006F12F6"/>
    <w:rsid w:val="006F1848"/>
    <w:rsid w:val="006F185F"/>
    <w:rsid w:val="006F1A0D"/>
    <w:rsid w:val="006F1B1D"/>
    <w:rsid w:val="006F1E9A"/>
    <w:rsid w:val="006F2183"/>
    <w:rsid w:val="006F23A2"/>
    <w:rsid w:val="006F2D02"/>
    <w:rsid w:val="006F3E0D"/>
    <w:rsid w:val="006F3F72"/>
    <w:rsid w:val="006F51DC"/>
    <w:rsid w:val="006F5B6D"/>
    <w:rsid w:val="006F5BAB"/>
    <w:rsid w:val="006F5FD5"/>
    <w:rsid w:val="0070007B"/>
    <w:rsid w:val="00700424"/>
    <w:rsid w:val="00700600"/>
    <w:rsid w:val="00700794"/>
    <w:rsid w:val="007007A6"/>
    <w:rsid w:val="0070089B"/>
    <w:rsid w:val="00700A5B"/>
    <w:rsid w:val="00700C7A"/>
    <w:rsid w:val="007010EC"/>
    <w:rsid w:val="00701312"/>
    <w:rsid w:val="007016A9"/>
    <w:rsid w:val="00701A55"/>
    <w:rsid w:val="00702351"/>
    <w:rsid w:val="00702366"/>
    <w:rsid w:val="007024CC"/>
    <w:rsid w:val="007026B7"/>
    <w:rsid w:val="00702A13"/>
    <w:rsid w:val="007032CE"/>
    <w:rsid w:val="00703976"/>
    <w:rsid w:val="00703BBC"/>
    <w:rsid w:val="00704E9C"/>
    <w:rsid w:val="007052A5"/>
    <w:rsid w:val="007052BD"/>
    <w:rsid w:val="0070589F"/>
    <w:rsid w:val="007058F8"/>
    <w:rsid w:val="00705900"/>
    <w:rsid w:val="007059E9"/>
    <w:rsid w:val="007061AA"/>
    <w:rsid w:val="007061F5"/>
    <w:rsid w:val="00706CC7"/>
    <w:rsid w:val="00706CD1"/>
    <w:rsid w:val="00706E59"/>
    <w:rsid w:val="0070734C"/>
    <w:rsid w:val="007075E3"/>
    <w:rsid w:val="007078C3"/>
    <w:rsid w:val="00707F10"/>
    <w:rsid w:val="00710053"/>
    <w:rsid w:val="007100A3"/>
    <w:rsid w:val="00710293"/>
    <w:rsid w:val="00710649"/>
    <w:rsid w:val="00710804"/>
    <w:rsid w:val="00710822"/>
    <w:rsid w:val="00710BA2"/>
    <w:rsid w:val="00710EDE"/>
    <w:rsid w:val="0071205A"/>
    <w:rsid w:val="007120E8"/>
    <w:rsid w:val="007125C9"/>
    <w:rsid w:val="007126FB"/>
    <w:rsid w:val="007127A1"/>
    <w:rsid w:val="00712815"/>
    <w:rsid w:val="00712DCE"/>
    <w:rsid w:val="00713854"/>
    <w:rsid w:val="007139E4"/>
    <w:rsid w:val="00713B8A"/>
    <w:rsid w:val="00714148"/>
    <w:rsid w:val="007141F2"/>
    <w:rsid w:val="0071515D"/>
    <w:rsid w:val="00716367"/>
    <w:rsid w:val="00716CAF"/>
    <w:rsid w:val="00717043"/>
    <w:rsid w:val="0071715F"/>
    <w:rsid w:val="007174B0"/>
    <w:rsid w:val="00717966"/>
    <w:rsid w:val="00720051"/>
    <w:rsid w:val="007201AC"/>
    <w:rsid w:val="007202FA"/>
    <w:rsid w:val="007205A2"/>
    <w:rsid w:val="00720A31"/>
    <w:rsid w:val="00720FA1"/>
    <w:rsid w:val="00720FCB"/>
    <w:rsid w:val="00721045"/>
    <w:rsid w:val="00722881"/>
    <w:rsid w:val="00722FEA"/>
    <w:rsid w:val="00723228"/>
    <w:rsid w:val="00723403"/>
    <w:rsid w:val="007235C7"/>
    <w:rsid w:val="00724B43"/>
    <w:rsid w:val="00725496"/>
    <w:rsid w:val="0072632B"/>
    <w:rsid w:val="00727222"/>
    <w:rsid w:val="00727622"/>
    <w:rsid w:val="00727B2C"/>
    <w:rsid w:val="0073047E"/>
    <w:rsid w:val="00730546"/>
    <w:rsid w:val="00730A33"/>
    <w:rsid w:val="007310BA"/>
    <w:rsid w:val="0073197A"/>
    <w:rsid w:val="007322FF"/>
    <w:rsid w:val="00732379"/>
    <w:rsid w:val="0073308A"/>
    <w:rsid w:val="00733300"/>
    <w:rsid w:val="00733305"/>
    <w:rsid w:val="00733441"/>
    <w:rsid w:val="00733622"/>
    <w:rsid w:val="00733721"/>
    <w:rsid w:val="00734072"/>
    <w:rsid w:val="00734620"/>
    <w:rsid w:val="00734964"/>
    <w:rsid w:val="00734AC9"/>
    <w:rsid w:val="00735229"/>
    <w:rsid w:val="0073540A"/>
    <w:rsid w:val="00735734"/>
    <w:rsid w:val="007359E2"/>
    <w:rsid w:val="00735A06"/>
    <w:rsid w:val="00735AB6"/>
    <w:rsid w:val="0073645C"/>
    <w:rsid w:val="00736CBC"/>
    <w:rsid w:val="00736F44"/>
    <w:rsid w:val="00737D90"/>
    <w:rsid w:val="007404DD"/>
    <w:rsid w:val="00740A0F"/>
    <w:rsid w:val="0074100D"/>
    <w:rsid w:val="0074106A"/>
    <w:rsid w:val="00741363"/>
    <w:rsid w:val="007414A7"/>
    <w:rsid w:val="00741586"/>
    <w:rsid w:val="00741893"/>
    <w:rsid w:val="00741F7F"/>
    <w:rsid w:val="0074212E"/>
    <w:rsid w:val="00742378"/>
    <w:rsid w:val="007423B0"/>
    <w:rsid w:val="00742431"/>
    <w:rsid w:val="0074289D"/>
    <w:rsid w:val="00742CA9"/>
    <w:rsid w:val="0074367A"/>
    <w:rsid w:val="00743AE8"/>
    <w:rsid w:val="00743C40"/>
    <w:rsid w:val="00744409"/>
    <w:rsid w:val="00744AB5"/>
    <w:rsid w:val="00744C09"/>
    <w:rsid w:val="00744CF4"/>
    <w:rsid w:val="007455BC"/>
    <w:rsid w:val="00745E0B"/>
    <w:rsid w:val="00747102"/>
    <w:rsid w:val="00747645"/>
    <w:rsid w:val="007476F1"/>
    <w:rsid w:val="00747924"/>
    <w:rsid w:val="0074ADEE"/>
    <w:rsid w:val="00750047"/>
    <w:rsid w:val="007502AA"/>
    <w:rsid w:val="00750478"/>
    <w:rsid w:val="00751F49"/>
    <w:rsid w:val="00751FEF"/>
    <w:rsid w:val="00752086"/>
    <w:rsid w:val="00752885"/>
    <w:rsid w:val="00752A3D"/>
    <w:rsid w:val="00752D16"/>
    <w:rsid w:val="007530A5"/>
    <w:rsid w:val="007540EC"/>
    <w:rsid w:val="0075510C"/>
    <w:rsid w:val="00756870"/>
    <w:rsid w:val="00756875"/>
    <w:rsid w:val="00756A2E"/>
    <w:rsid w:val="00756C63"/>
    <w:rsid w:val="0075723B"/>
    <w:rsid w:val="00757335"/>
    <w:rsid w:val="00757BD7"/>
    <w:rsid w:val="0076023C"/>
    <w:rsid w:val="007612EF"/>
    <w:rsid w:val="00761439"/>
    <w:rsid w:val="00761E53"/>
    <w:rsid w:val="007625E3"/>
    <w:rsid w:val="007625FC"/>
    <w:rsid w:val="00762695"/>
    <w:rsid w:val="00762AA2"/>
    <w:rsid w:val="00762F07"/>
    <w:rsid w:val="00763242"/>
    <w:rsid w:val="007635ED"/>
    <w:rsid w:val="00764083"/>
    <w:rsid w:val="00764495"/>
    <w:rsid w:val="007644DC"/>
    <w:rsid w:val="007650A2"/>
    <w:rsid w:val="00765D2A"/>
    <w:rsid w:val="007674E1"/>
    <w:rsid w:val="00767BA2"/>
    <w:rsid w:val="00767DD9"/>
    <w:rsid w:val="00770AF8"/>
    <w:rsid w:val="007710BB"/>
    <w:rsid w:val="007710FC"/>
    <w:rsid w:val="00771B26"/>
    <w:rsid w:val="00771DC5"/>
    <w:rsid w:val="00771EDE"/>
    <w:rsid w:val="00771FEC"/>
    <w:rsid w:val="007733D9"/>
    <w:rsid w:val="007735D8"/>
    <w:rsid w:val="00774165"/>
    <w:rsid w:val="00774629"/>
    <w:rsid w:val="00775813"/>
    <w:rsid w:val="00775A62"/>
    <w:rsid w:val="007760FB"/>
    <w:rsid w:val="0077705E"/>
    <w:rsid w:val="00777339"/>
    <w:rsid w:val="00777701"/>
    <w:rsid w:val="007800F5"/>
    <w:rsid w:val="00780753"/>
    <w:rsid w:val="007808D6"/>
    <w:rsid w:val="007813E8"/>
    <w:rsid w:val="00781828"/>
    <w:rsid w:val="00782269"/>
    <w:rsid w:val="0078242D"/>
    <w:rsid w:val="007828F5"/>
    <w:rsid w:val="00783910"/>
    <w:rsid w:val="00783CF1"/>
    <w:rsid w:val="00783FD7"/>
    <w:rsid w:val="0078442C"/>
    <w:rsid w:val="00784579"/>
    <w:rsid w:val="00784E79"/>
    <w:rsid w:val="00784EB4"/>
    <w:rsid w:val="00785CE0"/>
    <w:rsid w:val="00786046"/>
    <w:rsid w:val="007864A7"/>
    <w:rsid w:val="007865B4"/>
    <w:rsid w:val="0078685B"/>
    <w:rsid w:val="00786B21"/>
    <w:rsid w:val="00787401"/>
    <w:rsid w:val="007878C8"/>
    <w:rsid w:val="00787904"/>
    <w:rsid w:val="00787A01"/>
    <w:rsid w:val="007901CF"/>
    <w:rsid w:val="00790372"/>
    <w:rsid w:val="007903CE"/>
    <w:rsid w:val="00790548"/>
    <w:rsid w:val="007908E4"/>
    <w:rsid w:val="00791593"/>
    <w:rsid w:val="00791AB2"/>
    <w:rsid w:val="00791C81"/>
    <w:rsid w:val="00791CE5"/>
    <w:rsid w:val="00792290"/>
    <w:rsid w:val="00792685"/>
    <w:rsid w:val="00792849"/>
    <w:rsid w:val="0079289D"/>
    <w:rsid w:val="00792C4B"/>
    <w:rsid w:val="00793201"/>
    <w:rsid w:val="00793836"/>
    <w:rsid w:val="00793864"/>
    <w:rsid w:val="007938F8"/>
    <w:rsid w:val="00793EEE"/>
    <w:rsid w:val="0079407A"/>
    <w:rsid w:val="00794490"/>
    <w:rsid w:val="00795053"/>
    <w:rsid w:val="007952E7"/>
    <w:rsid w:val="00795583"/>
    <w:rsid w:val="00795A5F"/>
    <w:rsid w:val="00795A93"/>
    <w:rsid w:val="00795ABF"/>
    <w:rsid w:val="00795F93"/>
    <w:rsid w:val="007964C9"/>
    <w:rsid w:val="00796541"/>
    <w:rsid w:val="00796606"/>
    <w:rsid w:val="00796AA1"/>
    <w:rsid w:val="00796E6E"/>
    <w:rsid w:val="00796F4C"/>
    <w:rsid w:val="0079794E"/>
    <w:rsid w:val="007A07BF"/>
    <w:rsid w:val="007A0973"/>
    <w:rsid w:val="007A0A8F"/>
    <w:rsid w:val="007A0BE2"/>
    <w:rsid w:val="007A1002"/>
    <w:rsid w:val="007A183E"/>
    <w:rsid w:val="007A18C3"/>
    <w:rsid w:val="007A1BF1"/>
    <w:rsid w:val="007A2A5B"/>
    <w:rsid w:val="007A2BA1"/>
    <w:rsid w:val="007A2BD2"/>
    <w:rsid w:val="007A2DEA"/>
    <w:rsid w:val="007A35F8"/>
    <w:rsid w:val="007A369D"/>
    <w:rsid w:val="007A3745"/>
    <w:rsid w:val="007A49B0"/>
    <w:rsid w:val="007A4C11"/>
    <w:rsid w:val="007A50E3"/>
    <w:rsid w:val="007A51D8"/>
    <w:rsid w:val="007A5270"/>
    <w:rsid w:val="007A5405"/>
    <w:rsid w:val="007A55AD"/>
    <w:rsid w:val="007A58DD"/>
    <w:rsid w:val="007A5F80"/>
    <w:rsid w:val="007A6131"/>
    <w:rsid w:val="007A65DB"/>
    <w:rsid w:val="007A6811"/>
    <w:rsid w:val="007A686D"/>
    <w:rsid w:val="007A68DB"/>
    <w:rsid w:val="007A6D5E"/>
    <w:rsid w:val="007A6FA7"/>
    <w:rsid w:val="007A70F0"/>
    <w:rsid w:val="007A7731"/>
    <w:rsid w:val="007A7E50"/>
    <w:rsid w:val="007B01C1"/>
    <w:rsid w:val="007B0287"/>
    <w:rsid w:val="007B0745"/>
    <w:rsid w:val="007B07D3"/>
    <w:rsid w:val="007B1311"/>
    <w:rsid w:val="007B17C5"/>
    <w:rsid w:val="007B1BED"/>
    <w:rsid w:val="007B256B"/>
    <w:rsid w:val="007B270E"/>
    <w:rsid w:val="007B27BE"/>
    <w:rsid w:val="007B2B27"/>
    <w:rsid w:val="007B2FA8"/>
    <w:rsid w:val="007B33CB"/>
    <w:rsid w:val="007B3A8A"/>
    <w:rsid w:val="007B3BA9"/>
    <w:rsid w:val="007B3E21"/>
    <w:rsid w:val="007B425D"/>
    <w:rsid w:val="007B42A9"/>
    <w:rsid w:val="007B4783"/>
    <w:rsid w:val="007B4C04"/>
    <w:rsid w:val="007B5335"/>
    <w:rsid w:val="007B5591"/>
    <w:rsid w:val="007B586B"/>
    <w:rsid w:val="007B5BBA"/>
    <w:rsid w:val="007B5BEA"/>
    <w:rsid w:val="007B5D2A"/>
    <w:rsid w:val="007B5FC5"/>
    <w:rsid w:val="007B621E"/>
    <w:rsid w:val="007B6643"/>
    <w:rsid w:val="007B6818"/>
    <w:rsid w:val="007B7114"/>
    <w:rsid w:val="007B7812"/>
    <w:rsid w:val="007C0AF5"/>
    <w:rsid w:val="007C1189"/>
    <w:rsid w:val="007C1995"/>
    <w:rsid w:val="007C1BAC"/>
    <w:rsid w:val="007C2529"/>
    <w:rsid w:val="007C26CF"/>
    <w:rsid w:val="007C2D38"/>
    <w:rsid w:val="007C378D"/>
    <w:rsid w:val="007C3C26"/>
    <w:rsid w:val="007C43CD"/>
    <w:rsid w:val="007C45EB"/>
    <w:rsid w:val="007C50A5"/>
    <w:rsid w:val="007C56F6"/>
    <w:rsid w:val="007C5E5D"/>
    <w:rsid w:val="007C6418"/>
    <w:rsid w:val="007C69A1"/>
    <w:rsid w:val="007C6AB6"/>
    <w:rsid w:val="007C6B47"/>
    <w:rsid w:val="007C6D23"/>
    <w:rsid w:val="007C736B"/>
    <w:rsid w:val="007C7517"/>
    <w:rsid w:val="007D0711"/>
    <w:rsid w:val="007D0A8D"/>
    <w:rsid w:val="007D0CAC"/>
    <w:rsid w:val="007D0DE9"/>
    <w:rsid w:val="007D0F09"/>
    <w:rsid w:val="007D0F28"/>
    <w:rsid w:val="007D120A"/>
    <w:rsid w:val="007D1ABB"/>
    <w:rsid w:val="007D1C9F"/>
    <w:rsid w:val="007D21DE"/>
    <w:rsid w:val="007D2CC4"/>
    <w:rsid w:val="007D2D12"/>
    <w:rsid w:val="007D3F35"/>
    <w:rsid w:val="007D416B"/>
    <w:rsid w:val="007D432D"/>
    <w:rsid w:val="007D4558"/>
    <w:rsid w:val="007D4D1A"/>
    <w:rsid w:val="007D4EAC"/>
    <w:rsid w:val="007D4F5B"/>
    <w:rsid w:val="007D5065"/>
    <w:rsid w:val="007D53D4"/>
    <w:rsid w:val="007D5C43"/>
    <w:rsid w:val="007D5D23"/>
    <w:rsid w:val="007D6454"/>
    <w:rsid w:val="007D6ED2"/>
    <w:rsid w:val="007D71A2"/>
    <w:rsid w:val="007D7771"/>
    <w:rsid w:val="007D77C0"/>
    <w:rsid w:val="007D7A21"/>
    <w:rsid w:val="007D7F4A"/>
    <w:rsid w:val="007E029A"/>
    <w:rsid w:val="007E05A0"/>
    <w:rsid w:val="007E0A00"/>
    <w:rsid w:val="007E17AF"/>
    <w:rsid w:val="007E1F89"/>
    <w:rsid w:val="007E2BE2"/>
    <w:rsid w:val="007E3D81"/>
    <w:rsid w:val="007E3ED5"/>
    <w:rsid w:val="007E45D8"/>
    <w:rsid w:val="007E4A22"/>
    <w:rsid w:val="007E5597"/>
    <w:rsid w:val="007E61E5"/>
    <w:rsid w:val="007E6FDC"/>
    <w:rsid w:val="007E72F6"/>
    <w:rsid w:val="007E77CB"/>
    <w:rsid w:val="007F032A"/>
    <w:rsid w:val="007F0748"/>
    <w:rsid w:val="007F0ABD"/>
    <w:rsid w:val="007F0BCC"/>
    <w:rsid w:val="007F0FD7"/>
    <w:rsid w:val="007F12BA"/>
    <w:rsid w:val="007F1AD9"/>
    <w:rsid w:val="007F2610"/>
    <w:rsid w:val="007F27C3"/>
    <w:rsid w:val="007F2970"/>
    <w:rsid w:val="007F3C04"/>
    <w:rsid w:val="007F4056"/>
    <w:rsid w:val="007F5B27"/>
    <w:rsid w:val="007F6888"/>
    <w:rsid w:val="007F6AFE"/>
    <w:rsid w:val="007F6BB9"/>
    <w:rsid w:val="007F6FA1"/>
    <w:rsid w:val="007F755D"/>
    <w:rsid w:val="007F7BAE"/>
    <w:rsid w:val="008003C9"/>
    <w:rsid w:val="008003D6"/>
    <w:rsid w:val="00800433"/>
    <w:rsid w:val="008006BA"/>
    <w:rsid w:val="008008DF"/>
    <w:rsid w:val="008011B9"/>
    <w:rsid w:val="00801207"/>
    <w:rsid w:val="00801B38"/>
    <w:rsid w:val="00801BCF"/>
    <w:rsid w:val="00801E3A"/>
    <w:rsid w:val="008020EA"/>
    <w:rsid w:val="00802131"/>
    <w:rsid w:val="008029AF"/>
    <w:rsid w:val="00802BE0"/>
    <w:rsid w:val="00803A2C"/>
    <w:rsid w:val="00803F08"/>
    <w:rsid w:val="0080420B"/>
    <w:rsid w:val="00804227"/>
    <w:rsid w:val="008048A1"/>
    <w:rsid w:val="00804D3E"/>
    <w:rsid w:val="008054F7"/>
    <w:rsid w:val="00805BB0"/>
    <w:rsid w:val="00806601"/>
    <w:rsid w:val="0080722C"/>
    <w:rsid w:val="0080726F"/>
    <w:rsid w:val="008073CB"/>
    <w:rsid w:val="0080764E"/>
    <w:rsid w:val="008076DC"/>
    <w:rsid w:val="00810BF0"/>
    <w:rsid w:val="008113C7"/>
    <w:rsid w:val="00811447"/>
    <w:rsid w:val="00811E3C"/>
    <w:rsid w:val="00812042"/>
    <w:rsid w:val="008120CE"/>
    <w:rsid w:val="00812762"/>
    <w:rsid w:val="008127E2"/>
    <w:rsid w:val="00812908"/>
    <w:rsid w:val="00812A5C"/>
    <w:rsid w:val="008130D7"/>
    <w:rsid w:val="008135E1"/>
    <w:rsid w:val="00813AE9"/>
    <w:rsid w:val="00813B7F"/>
    <w:rsid w:val="00814A2B"/>
    <w:rsid w:val="00814BD6"/>
    <w:rsid w:val="00814E9B"/>
    <w:rsid w:val="00815552"/>
    <w:rsid w:val="0081621A"/>
    <w:rsid w:val="00817347"/>
    <w:rsid w:val="00817372"/>
    <w:rsid w:val="00817600"/>
    <w:rsid w:val="0082050F"/>
    <w:rsid w:val="00821331"/>
    <w:rsid w:val="0082196D"/>
    <w:rsid w:val="008219CB"/>
    <w:rsid w:val="00821BDD"/>
    <w:rsid w:val="00821EAE"/>
    <w:rsid w:val="00822F9B"/>
    <w:rsid w:val="008237C3"/>
    <w:rsid w:val="00823E18"/>
    <w:rsid w:val="00823E53"/>
    <w:rsid w:val="00823F4F"/>
    <w:rsid w:val="00824DA1"/>
    <w:rsid w:val="00825391"/>
    <w:rsid w:val="008258ED"/>
    <w:rsid w:val="008260B1"/>
    <w:rsid w:val="008262FE"/>
    <w:rsid w:val="0082673A"/>
    <w:rsid w:val="008278AC"/>
    <w:rsid w:val="008278BD"/>
    <w:rsid w:val="00827BAF"/>
    <w:rsid w:val="008309B9"/>
    <w:rsid w:val="008316F1"/>
    <w:rsid w:val="008319FE"/>
    <w:rsid w:val="00832051"/>
    <w:rsid w:val="008321E4"/>
    <w:rsid w:val="0083271A"/>
    <w:rsid w:val="0083287B"/>
    <w:rsid w:val="0083470B"/>
    <w:rsid w:val="00834D5A"/>
    <w:rsid w:val="00835B07"/>
    <w:rsid w:val="00835E5C"/>
    <w:rsid w:val="00836218"/>
    <w:rsid w:val="00836263"/>
    <w:rsid w:val="008367F4"/>
    <w:rsid w:val="00837328"/>
    <w:rsid w:val="008410C8"/>
    <w:rsid w:val="00841468"/>
    <w:rsid w:val="008416CE"/>
    <w:rsid w:val="008417F9"/>
    <w:rsid w:val="0084193D"/>
    <w:rsid w:val="00841E40"/>
    <w:rsid w:val="00842560"/>
    <w:rsid w:val="008426EF"/>
    <w:rsid w:val="00842B0F"/>
    <w:rsid w:val="00842E40"/>
    <w:rsid w:val="008437EB"/>
    <w:rsid w:val="00843864"/>
    <w:rsid w:val="00843E1F"/>
    <w:rsid w:val="008444D1"/>
    <w:rsid w:val="00844ECA"/>
    <w:rsid w:val="00844FA2"/>
    <w:rsid w:val="0084549B"/>
    <w:rsid w:val="008459C4"/>
    <w:rsid w:val="00845A50"/>
    <w:rsid w:val="008460FC"/>
    <w:rsid w:val="008461B5"/>
    <w:rsid w:val="008463E8"/>
    <w:rsid w:val="0084669F"/>
    <w:rsid w:val="008466FD"/>
    <w:rsid w:val="008467FA"/>
    <w:rsid w:val="00846A96"/>
    <w:rsid w:val="00846BF6"/>
    <w:rsid w:val="00847320"/>
    <w:rsid w:val="0084765B"/>
    <w:rsid w:val="00847687"/>
    <w:rsid w:val="0084777B"/>
    <w:rsid w:val="0084797A"/>
    <w:rsid w:val="00847EF8"/>
    <w:rsid w:val="00850461"/>
    <w:rsid w:val="00850701"/>
    <w:rsid w:val="00850C90"/>
    <w:rsid w:val="00850EA1"/>
    <w:rsid w:val="008512D0"/>
    <w:rsid w:val="008512FB"/>
    <w:rsid w:val="0085157E"/>
    <w:rsid w:val="00851DE0"/>
    <w:rsid w:val="00852310"/>
    <w:rsid w:val="00852522"/>
    <w:rsid w:val="0085287B"/>
    <w:rsid w:val="00852B10"/>
    <w:rsid w:val="00852F01"/>
    <w:rsid w:val="008531E8"/>
    <w:rsid w:val="00853D6E"/>
    <w:rsid w:val="00853F6F"/>
    <w:rsid w:val="0085456B"/>
    <w:rsid w:val="008557E4"/>
    <w:rsid w:val="00855B7B"/>
    <w:rsid w:val="008562D1"/>
    <w:rsid w:val="00856EAB"/>
    <w:rsid w:val="00856FBD"/>
    <w:rsid w:val="00857063"/>
    <w:rsid w:val="008575C4"/>
    <w:rsid w:val="00857C05"/>
    <w:rsid w:val="00857FF5"/>
    <w:rsid w:val="008601E8"/>
    <w:rsid w:val="00860398"/>
    <w:rsid w:val="008603B9"/>
    <w:rsid w:val="0086055E"/>
    <w:rsid w:val="008607C4"/>
    <w:rsid w:val="008607C6"/>
    <w:rsid w:val="00860A81"/>
    <w:rsid w:val="00860B60"/>
    <w:rsid w:val="00861810"/>
    <w:rsid w:val="008618A9"/>
    <w:rsid w:val="00861D34"/>
    <w:rsid w:val="00862482"/>
    <w:rsid w:val="00863BD5"/>
    <w:rsid w:val="00864700"/>
    <w:rsid w:val="00864B45"/>
    <w:rsid w:val="008650FF"/>
    <w:rsid w:val="0086512D"/>
    <w:rsid w:val="008658BA"/>
    <w:rsid w:val="00866073"/>
    <w:rsid w:val="00866FD2"/>
    <w:rsid w:val="00867B04"/>
    <w:rsid w:val="00870344"/>
    <w:rsid w:val="00870FAC"/>
    <w:rsid w:val="00871676"/>
    <w:rsid w:val="0087175A"/>
    <w:rsid w:val="00871CD2"/>
    <w:rsid w:val="00872135"/>
    <w:rsid w:val="008722F9"/>
    <w:rsid w:val="00872673"/>
    <w:rsid w:val="00872BA5"/>
    <w:rsid w:val="00872C95"/>
    <w:rsid w:val="008733B9"/>
    <w:rsid w:val="0087373E"/>
    <w:rsid w:val="00873E42"/>
    <w:rsid w:val="00874263"/>
    <w:rsid w:val="0087478E"/>
    <w:rsid w:val="00874C28"/>
    <w:rsid w:val="00874DDC"/>
    <w:rsid w:val="0087595A"/>
    <w:rsid w:val="00876713"/>
    <w:rsid w:val="008768F5"/>
    <w:rsid w:val="00876D36"/>
    <w:rsid w:val="00877F9D"/>
    <w:rsid w:val="00881B27"/>
    <w:rsid w:val="00882216"/>
    <w:rsid w:val="008823E0"/>
    <w:rsid w:val="0088264D"/>
    <w:rsid w:val="00882783"/>
    <w:rsid w:val="00882D22"/>
    <w:rsid w:val="00882E15"/>
    <w:rsid w:val="00883A2E"/>
    <w:rsid w:val="00883A67"/>
    <w:rsid w:val="0088481D"/>
    <w:rsid w:val="00884D08"/>
    <w:rsid w:val="00884F06"/>
    <w:rsid w:val="008855D5"/>
    <w:rsid w:val="00885E25"/>
    <w:rsid w:val="008861BA"/>
    <w:rsid w:val="0088684B"/>
    <w:rsid w:val="008868FA"/>
    <w:rsid w:val="00886EB2"/>
    <w:rsid w:val="00886FF4"/>
    <w:rsid w:val="008879C4"/>
    <w:rsid w:val="00887BAB"/>
    <w:rsid w:val="00887EB7"/>
    <w:rsid w:val="00887ED2"/>
    <w:rsid w:val="008901C6"/>
    <w:rsid w:val="008904EE"/>
    <w:rsid w:val="00890674"/>
    <w:rsid w:val="008912A7"/>
    <w:rsid w:val="00891A3F"/>
    <w:rsid w:val="00891AAD"/>
    <w:rsid w:val="00891B33"/>
    <w:rsid w:val="00891DA8"/>
    <w:rsid w:val="008924F7"/>
    <w:rsid w:val="00892812"/>
    <w:rsid w:val="00892F4E"/>
    <w:rsid w:val="00893622"/>
    <w:rsid w:val="0089421A"/>
    <w:rsid w:val="00894AC4"/>
    <w:rsid w:val="00894CCB"/>
    <w:rsid w:val="00894DF3"/>
    <w:rsid w:val="00894E01"/>
    <w:rsid w:val="00895282"/>
    <w:rsid w:val="00895842"/>
    <w:rsid w:val="00895EC8"/>
    <w:rsid w:val="00895FC4"/>
    <w:rsid w:val="0089612E"/>
    <w:rsid w:val="008962CE"/>
    <w:rsid w:val="00896661"/>
    <w:rsid w:val="00896C53"/>
    <w:rsid w:val="00896E67"/>
    <w:rsid w:val="008978E0"/>
    <w:rsid w:val="00897D72"/>
    <w:rsid w:val="00897ECB"/>
    <w:rsid w:val="008A08CC"/>
    <w:rsid w:val="008A09F5"/>
    <w:rsid w:val="008A0A4E"/>
    <w:rsid w:val="008A0E56"/>
    <w:rsid w:val="008A12CD"/>
    <w:rsid w:val="008A1859"/>
    <w:rsid w:val="008A187A"/>
    <w:rsid w:val="008A19B2"/>
    <w:rsid w:val="008A23F4"/>
    <w:rsid w:val="008A25AE"/>
    <w:rsid w:val="008A29C3"/>
    <w:rsid w:val="008A2BAA"/>
    <w:rsid w:val="008A3405"/>
    <w:rsid w:val="008A4785"/>
    <w:rsid w:val="008A53F6"/>
    <w:rsid w:val="008A629A"/>
    <w:rsid w:val="008A6486"/>
    <w:rsid w:val="008A6752"/>
    <w:rsid w:val="008A760B"/>
    <w:rsid w:val="008B0191"/>
    <w:rsid w:val="008B055C"/>
    <w:rsid w:val="008B0852"/>
    <w:rsid w:val="008B0DAE"/>
    <w:rsid w:val="008B0F80"/>
    <w:rsid w:val="008B16AD"/>
    <w:rsid w:val="008B19C0"/>
    <w:rsid w:val="008B2BB5"/>
    <w:rsid w:val="008B3197"/>
    <w:rsid w:val="008B3674"/>
    <w:rsid w:val="008B3D0D"/>
    <w:rsid w:val="008B3FCE"/>
    <w:rsid w:val="008B4238"/>
    <w:rsid w:val="008B4698"/>
    <w:rsid w:val="008B4F20"/>
    <w:rsid w:val="008B5301"/>
    <w:rsid w:val="008B5770"/>
    <w:rsid w:val="008B59E6"/>
    <w:rsid w:val="008B682F"/>
    <w:rsid w:val="008B6EAD"/>
    <w:rsid w:val="008B6FBD"/>
    <w:rsid w:val="008B7052"/>
    <w:rsid w:val="008B7563"/>
    <w:rsid w:val="008B7866"/>
    <w:rsid w:val="008B7884"/>
    <w:rsid w:val="008B79F6"/>
    <w:rsid w:val="008B7CA9"/>
    <w:rsid w:val="008C0048"/>
    <w:rsid w:val="008C069A"/>
    <w:rsid w:val="008C0B92"/>
    <w:rsid w:val="008C2DD6"/>
    <w:rsid w:val="008C2EB3"/>
    <w:rsid w:val="008C398A"/>
    <w:rsid w:val="008C3ED0"/>
    <w:rsid w:val="008C50E8"/>
    <w:rsid w:val="008C5AE5"/>
    <w:rsid w:val="008C6426"/>
    <w:rsid w:val="008C66EF"/>
    <w:rsid w:val="008C677E"/>
    <w:rsid w:val="008C67E1"/>
    <w:rsid w:val="008C6EFE"/>
    <w:rsid w:val="008C6FE6"/>
    <w:rsid w:val="008C7899"/>
    <w:rsid w:val="008C79C0"/>
    <w:rsid w:val="008D008B"/>
    <w:rsid w:val="008D009C"/>
    <w:rsid w:val="008D08E2"/>
    <w:rsid w:val="008D0A24"/>
    <w:rsid w:val="008D0A5A"/>
    <w:rsid w:val="008D0C54"/>
    <w:rsid w:val="008D0E31"/>
    <w:rsid w:val="008D1055"/>
    <w:rsid w:val="008D1069"/>
    <w:rsid w:val="008D1982"/>
    <w:rsid w:val="008D1B9A"/>
    <w:rsid w:val="008D1BF7"/>
    <w:rsid w:val="008D2168"/>
    <w:rsid w:val="008D245A"/>
    <w:rsid w:val="008D3B4D"/>
    <w:rsid w:val="008D44E4"/>
    <w:rsid w:val="008D46FB"/>
    <w:rsid w:val="008D4A26"/>
    <w:rsid w:val="008D56CF"/>
    <w:rsid w:val="008D5A2D"/>
    <w:rsid w:val="008D6329"/>
    <w:rsid w:val="008D6D39"/>
    <w:rsid w:val="008D7FE6"/>
    <w:rsid w:val="008E00F0"/>
    <w:rsid w:val="008E017C"/>
    <w:rsid w:val="008E0A2F"/>
    <w:rsid w:val="008E0FD3"/>
    <w:rsid w:val="008E1588"/>
    <w:rsid w:val="008E1768"/>
    <w:rsid w:val="008E26F8"/>
    <w:rsid w:val="008E2707"/>
    <w:rsid w:val="008E2AE5"/>
    <w:rsid w:val="008E2DD0"/>
    <w:rsid w:val="008E2EA4"/>
    <w:rsid w:val="008E2F4C"/>
    <w:rsid w:val="008E30C5"/>
    <w:rsid w:val="008E3333"/>
    <w:rsid w:val="008E3A51"/>
    <w:rsid w:val="008E4846"/>
    <w:rsid w:val="008E506F"/>
    <w:rsid w:val="008E51D3"/>
    <w:rsid w:val="008E59CC"/>
    <w:rsid w:val="008E5EF7"/>
    <w:rsid w:val="008E5F97"/>
    <w:rsid w:val="008E6369"/>
    <w:rsid w:val="008E6657"/>
    <w:rsid w:val="008E6CE6"/>
    <w:rsid w:val="008E7422"/>
    <w:rsid w:val="008E7572"/>
    <w:rsid w:val="008E7C2E"/>
    <w:rsid w:val="008F063C"/>
    <w:rsid w:val="008F09FE"/>
    <w:rsid w:val="008F102C"/>
    <w:rsid w:val="008F14B3"/>
    <w:rsid w:val="008F1CB6"/>
    <w:rsid w:val="008F1DA7"/>
    <w:rsid w:val="008F24A1"/>
    <w:rsid w:val="008F3085"/>
    <w:rsid w:val="008F33C8"/>
    <w:rsid w:val="008F3A55"/>
    <w:rsid w:val="008F4563"/>
    <w:rsid w:val="008F46B7"/>
    <w:rsid w:val="008F4988"/>
    <w:rsid w:val="008F498B"/>
    <w:rsid w:val="008F4AC4"/>
    <w:rsid w:val="008F4D75"/>
    <w:rsid w:val="008F5000"/>
    <w:rsid w:val="008F5144"/>
    <w:rsid w:val="008F5CB0"/>
    <w:rsid w:val="008F5D5F"/>
    <w:rsid w:val="008F6077"/>
    <w:rsid w:val="008F643D"/>
    <w:rsid w:val="008F6A6D"/>
    <w:rsid w:val="008F6D86"/>
    <w:rsid w:val="008F71A1"/>
    <w:rsid w:val="008F78B6"/>
    <w:rsid w:val="008F7EB7"/>
    <w:rsid w:val="009005AD"/>
    <w:rsid w:val="00900BB2"/>
    <w:rsid w:val="00901057"/>
    <w:rsid w:val="0090236E"/>
    <w:rsid w:val="00902BCF"/>
    <w:rsid w:val="00903750"/>
    <w:rsid w:val="0090386A"/>
    <w:rsid w:val="00903C2B"/>
    <w:rsid w:val="0090406D"/>
    <w:rsid w:val="0090454B"/>
    <w:rsid w:val="00904A4C"/>
    <w:rsid w:val="00904BE2"/>
    <w:rsid w:val="009051E7"/>
    <w:rsid w:val="00905675"/>
    <w:rsid w:val="0090569A"/>
    <w:rsid w:val="009056F7"/>
    <w:rsid w:val="00905918"/>
    <w:rsid w:val="00905BA8"/>
    <w:rsid w:val="00906227"/>
    <w:rsid w:val="009069FA"/>
    <w:rsid w:val="00906EB5"/>
    <w:rsid w:val="0090770C"/>
    <w:rsid w:val="009079CC"/>
    <w:rsid w:val="00907BBA"/>
    <w:rsid w:val="00907BC3"/>
    <w:rsid w:val="00907DAB"/>
    <w:rsid w:val="00907EEB"/>
    <w:rsid w:val="00907FAD"/>
    <w:rsid w:val="00910028"/>
    <w:rsid w:val="0091010E"/>
    <w:rsid w:val="00910CA2"/>
    <w:rsid w:val="00911693"/>
    <w:rsid w:val="00911825"/>
    <w:rsid w:val="00911A03"/>
    <w:rsid w:val="00912996"/>
    <w:rsid w:val="00912AF4"/>
    <w:rsid w:val="00912B69"/>
    <w:rsid w:val="00912E73"/>
    <w:rsid w:val="00912E9E"/>
    <w:rsid w:val="009133B7"/>
    <w:rsid w:val="00913B4A"/>
    <w:rsid w:val="00914419"/>
    <w:rsid w:val="00914561"/>
    <w:rsid w:val="009146B6"/>
    <w:rsid w:val="00914896"/>
    <w:rsid w:val="009148A3"/>
    <w:rsid w:val="00914994"/>
    <w:rsid w:val="009155A5"/>
    <w:rsid w:val="00916472"/>
    <w:rsid w:val="00916B38"/>
    <w:rsid w:val="00916F85"/>
    <w:rsid w:val="0091722B"/>
    <w:rsid w:val="009172FB"/>
    <w:rsid w:val="009173B2"/>
    <w:rsid w:val="009175C9"/>
    <w:rsid w:val="00917636"/>
    <w:rsid w:val="00920080"/>
    <w:rsid w:val="00920FC0"/>
    <w:rsid w:val="00921800"/>
    <w:rsid w:val="00921946"/>
    <w:rsid w:val="009219C6"/>
    <w:rsid w:val="009228E9"/>
    <w:rsid w:val="00922D6F"/>
    <w:rsid w:val="00924590"/>
    <w:rsid w:val="00924CB5"/>
    <w:rsid w:val="00924DB6"/>
    <w:rsid w:val="009253A1"/>
    <w:rsid w:val="00925479"/>
    <w:rsid w:val="009258C5"/>
    <w:rsid w:val="00925D40"/>
    <w:rsid w:val="009262DF"/>
    <w:rsid w:val="0092636A"/>
    <w:rsid w:val="00926E40"/>
    <w:rsid w:val="00927093"/>
    <w:rsid w:val="0092799C"/>
    <w:rsid w:val="009300FE"/>
    <w:rsid w:val="00931205"/>
    <w:rsid w:val="00931910"/>
    <w:rsid w:val="00931B66"/>
    <w:rsid w:val="00931FCA"/>
    <w:rsid w:val="009321B8"/>
    <w:rsid w:val="00932A2F"/>
    <w:rsid w:val="00933AAB"/>
    <w:rsid w:val="00933EAF"/>
    <w:rsid w:val="009345F6"/>
    <w:rsid w:val="00935F98"/>
    <w:rsid w:val="00936015"/>
    <w:rsid w:val="00936AC5"/>
    <w:rsid w:val="00936AD5"/>
    <w:rsid w:val="00936B8A"/>
    <w:rsid w:val="00936CDB"/>
    <w:rsid w:val="00936D95"/>
    <w:rsid w:val="009372E1"/>
    <w:rsid w:val="00937446"/>
    <w:rsid w:val="009374B5"/>
    <w:rsid w:val="0093785E"/>
    <w:rsid w:val="00940212"/>
    <w:rsid w:val="0094083E"/>
    <w:rsid w:val="00940944"/>
    <w:rsid w:val="00940B8A"/>
    <w:rsid w:val="00940F11"/>
    <w:rsid w:val="0094117B"/>
    <w:rsid w:val="00941D7B"/>
    <w:rsid w:val="009420D7"/>
    <w:rsid w:val="009425F2"/>
    <w:rsid w:val="00942ED7"/>
    <w:rsid w:val="00942FB5"/>
    <w:rsid w:val="00943714"/>
    <w:rsid w:val="00943F03"/>
    <w:rsid w:val="009442BA"/>
    <w:rsid w:val="00944590"/>
    <w:rsid w:val="009449B4"/>
    <w:rsid w:val="00944A8D"/>
    <w:rsid w:val="00944B11"/>
    <w:rsid w:val="00944C13"/>
    <w:rsid w:val="00945B68"/>
    <w:rsid w:val="0094619E"/>
    <w:rsid w:val="009462E1"/>
    <w:rsid w:val="009463AD"/>
    <w:rsid w:val="00946683"/>
    <w:rsid w:val="00946AB1"/>
    <w:rsid w:val="00946AD5"/>
    <w:rsid w:val="00946B15"/>
    <w:rsid w:val="0094719E"/>
    <w:rsid w:val="00947464"/>
    <w:rsid w:val="00947B63"/>
    <w:rsid w:val="009500F5"/>
    <w:rsid w:val="009501CB"/>
    <w:rsid w:val="00950603"/>
    <w:rsid w:val="00950AEC"/>
    <w:rsid w:val="00950EAE"/>
    <w:rsid w:val="00951086"/>
    <w:rsid w:val="009519A4"/>
    <w:rsid w:val="00952231"/>
    <w:rsid w:val="009526BA"/>
    <w:rsid w:val="009526D1"/>
    <w:rsid w:val="009527E6"/>
    <w:rsid w:val="00952947"/>
    <w:rsid w:val="0095325F"/>
    <w:rsid w:val="009532A0"/>
    <w:rsid w:val="0095335C"/>
    <w:rsid w:val="00954F18"/>
    <w:rsid w:val="00955B33"/>
    <w:rsid w:val="00955BC0"/>
    <w:rsid w:val="00955D83"/>
    <w:rsid w:val="00955E23"/>
    <w:rsid w:val="009562F2"/>
    <w:rsid w:val="009565B7"/>
    <w:rsid w:val="009566F9"/>
    <w:rsid w:val="00956A01"/>
    <w:rsid w:val="00956E83"/>
    <w:rsid w:val="00957078"/>
    <w:rsid w:val="0095770B"/>
    <w:rsid w:val="009609EF"/>
    <w:rsid w:val="00960BB4"/>
    <w:rsid w:val="00961221"/>
    <w:rsid w:val="00961599"/>
    <w:rsid w:val="00961A8C"/>
    <w:rsid w:val="00961AED"/>
    <w:rsid w:val="00961EC9"/>
    <w:rsid w:val="00961F40"/>
    <w:rsid w:val="00962631"/>
    <w:rsid w:val="00962FE7"/>
    <w:rsid w:val="009630CC"/>
    <w:rsid w:val="00963359"/>
    <w:rsid w:val="00963B83"/>
    <w:rsid w:val="00963D8B"/>
    <w:rsid w:val="00963E4C"/>
    <w:rsid w:val="0096415D"/>
    <w:rsid w:val="009646EA"/>
    <w:rsid w:val="009656C9"/>
    <w:rsid w:val="0096592B"/>
    <w:rsid w:val="00966702"/>
    <w:rsid w:val="009667E5"/>
    <w:rsid w:val="009669CD"/>
    <w:rsid w:val="00966BD0"/>
    <w:rsid w:val="00967DBB"/>
    <w:rsid w:val="00970023"/>
    <w:rsid w:val="0097020A"/>
    <w:rsid w:val="009707D5"/>
    <w:rsid w:val="00970A05"/>
    <w:rsid w:val="00970ED2"/>
    <w:rsid w:val="009719EE"/>
    <w:rsid w:val="009727D0"/>
    <w:rsid w:val="00972937"/>
    <w:rsid w:val="00972A9A"/>
    <w:rsid w:val="00972AFA"/>
    <w:rsid w:val="009733E1"/>
    <w:rsid w:val="0097390B"/>
    <w:rsid w:val="00973A1C"/>
    <w:rsid w:val="00973A70"/>
    <w:rsid w:val="00973C82"/>
    <w:rsid w:val="00973F67"/>
    <w:rsid w:val="00973FB6"/>
    <w:rsid w:val="00974067"/>
    <w:rsid w:val="009758C6"/>
    <w:rsid w:val="00975A73"/>
    <w:rsid w:val="00975EA1"/>
    <w:rsid w:val="00976024"/>
    <w:rsid w:val="0097621B"/>
    <w:rsid w:val="0097693E"/>
    <w:rsid w:val="00976EAB"/>
    <w:rsid w:val="00977013"/>
    <w:rsid w:val="009770D5"/>
    <w:rsid w:val="0097738D"/>
    <w:rsid w:val="009773E2"/>
    <w:rsid w:val="009778F8"/>
    <w:rsid w:val="00977DFC"/>
    <w:rsid w:val="009805C2"/>
    <w:rsid w:val="00980616"/>
    <w:rsid w:val="00980708"/>
    <w:rsid w:val="00980895"/>
    <w:rsid w:val="00980B0F"/>
    <w:rsid w:val="00980D55"/>
    <w:rsid w:val="009810E8"/>
    <w:rsid w:val="0098148E"/>
    <w:rsid w:val="00981BBB"/>
    <w:rsid w:val="00981C06"/>
    <w:rsid w:val="00982188"/>
    <w:rsid w:val="009825B3"/>
    <w:rsid w:val="00982EB2"/>
    <w:rsid w:val="00982EB7"/>
    <w:rsid w:val="0098339D"/>
    <w:rsid w:val="009834AE"/>
    <w:rsid w:val="009838EE"/>
    <w:rsid w:val="009840A3"/>
    <w:rsid w:val="009840AC"/>
    <w:rsid w:val="009843D8"/>
    <w:rsid w:val="00984A3B"/>
    <w:rsid w:val="009851C2"/>
    <w:rsid w:val="00985AA4"/>
    <w:rsid w:val="00986DDB"/>
    <w:rsid w:val="00986EBA"/>
    <w:rsid w:val="00987239"/>
    <w:rsid w:val="00991267"/>
    <w:rsid w:val="009913CB"/>
    <w:rsid w:val="0099170C"/>
    <w:rsid w:val="009917BB"/>
    <w:rsid w:val="00991E9C"/>
    <w:rsid w:val="00991FF9"/>
    <w:rsid w:val="009922C8"/>
    <w:rsid w:val="00992EFC"/>
    <w:rsid w:val="00993C35"/>
    <w:rsid w:val="00993E91"/>
    <w:rsid w:val="00994E46"/>
    <w:rsid w:val="00995190"/>
    <w:rsid w:val="00995392"/>
    <w:rsid w:val="00995DE3"/>
    <w:rsid w:val="00995EDB"/>
    <w:rsid w:val="00995F3F"/>
    <w:rsid w:val="00996107"/>
    <w:rsid w:val="009966F9"/>
    <w:rsid w:val="00996B34"/>
    <w:rsid w:val="00996C14"/>
    <w:rsid w:val="00996E17"/>
    <w:rsid w:val="00997752"/>
    <w:rsid w:val="00997807"/>
    <w:rsid w:val="00997C7F"/>
    <w:rsid w:val="009A007C"/>
    <w:rsid w:val="009A0804"/>
    <w:rsid w:val="009A0DDA"/>
    <w:rsid w:val="009A105E"/>
    <w:rsid w:val="009A1669"/>
    <w:rsid w:val="009A1CFF"/>
    <w:rsid w:val="009A3525"/>
    <w:rsid w:val="009A3A29"/>
    <w:rsid w:val="009A49D2"/>
    <w:rsid w:val="009A49ED"/>
    <w:rsid w:val="009A4B46"/>
    <w:rsid w:val="009A50FF"/>
    <w:rsid w:val="009A5B66"/>
    <w:rsid w:val="009A615A"/>
    <w:rsid w:val="009A62A9"/>
    <w:rsid w:val="009A726B"/>
    <w:rsid w:val="009A798C"/>
    <w:rsid w:val="009A7D41"/>
    <w:rsid w:val="009B058B"/>
    <w:rsid w:val="009B16AA"/>
    <w:rsid w:val="009B17D2"/>
    <w:rsid w:val="009B1968"/>
    <w:rsid w:val="009B1D8B"/>
    <w:rsid w:val="009B1F5B"/>
    <w:rsid w:val="009B2013"/>
    <w:rsid w:val="009B2021"/>
    <w:rsid w:val="009B2C4F"/>
    <w:rsid w:val="009B3CCF"/>
    <w:rsid w:val="009B3E69"/>
    <w:rsid w:val="009B4AB4"/>
    <w:rsid w:val="009B527E"/>
    <w:rsid w:val="009B52FF"/>
    <w:rsid w:val="009B54D9"/>
    <w:rsid w:val="009B56D9"/>
    <w:rsid w:val="009B604C"/>
    <w:rsid w:val="009B6477"/>
    <w:rsid w:val="009B66B5"/>
    <w:rsid w:val="009B6E68"/>
    <w:rsid w:val="009B74BB"/>
    <w:rsid w:val="009B75F0"/>
    <w:rsid w:val="009C047E"/>
    <w:rsid w:val="009C07E4"/>
    <w:rsid w:val="009C0D29"/>
    <w:rsid w:val="009C128C"/>
    <w:rsid w:val="009C1C42"/>
    <w:rsid w:val="009C1E94"/>
    <w:rsid w:val="009C21F2"/>
    <w:rsid w:val="009C24AA"/>
    <w:rsid w:val="009C3429"/>
    <w:rsid w:val="009C3AF5"/>
    <w:rsid w:val="009C482F"/>
    <w:rsid w:val="009C4C44"/>
    <w:rsid w:val="009C5392"/>
    <w:rsid w:val="009C5568"/>
    <w:rsid w:val="009C59B0"/>
    <w:rsid w:val="009C5C5E"/>
    <w:rsid w:val="009C620F"/>
    <w:rsid w:val="009C653C"/>
    <w:rsid w:val="009C6AB7"/>
    <w:rsid w:val="009C6B70"/>
    <w:rsid w:val="009C6BCE"/>
    <w:rsid w:val="009C6EE1"/>
    <w:rsid w:val="009C747C"/>
    <w:rsid w:val="009C7691"/>
    <w:rsid w:val="009C7F0E"/>
    <w:rsid w:val="009D0209"/>
    <w:rsid w:val="009D03BE"/>
    <w:rsid w:val="009D09B1"/>
    <w:rsid w:val="009D1BA5"/>
    <w:rsid w:val="009D2729"/>
    <w:rsid w:val="009D2BD2"/>
    <w:rsid w:val="009D3098"/>
    <w:rsid w:val="009D3166"/>
    <w:rsid w:val="009D33A6"/>
    <w:rsid w:val="009D3733"/>
    <w:rsid w:val="009D3CD9"/>
    <w:rsid w:val="009D446F"/>
    <w:rsid w:val="009D4904"/>
    <w:rsid w:val="009D491E"/>
    <w:rsid w:val="009D4BEA"/>
    <w:rsid w:val="009D56AD"/>
    <w:rsid w:val="009D5EE4"/>
    <w:rsid w:val="009D69DF"/>
    <w:rsid w:val="009D6E7E"/>
    <w:rsid w:val="009D6EB3"/>
    <w:rsid w:val="009D7118"/>
    <w:rsid w:val="009D78B1"/>
    <w:rsid w:val="009D7E21"/>
    <w:rsid w:val="009E02B1"/>
    <w:rsid w:val="009E040F"/>
    <w:rsid w:val="009E0429"/>
    <w:rsid w:val="009E065A"/>
    <w:rsid w:val="009E08FA"/>
    <w:rsid w:val="009E0DA9"/>
    <w:rsid w:val="009E1067"/>
    <w:rsid w:val="009E1C80"/>
    <w:rsid w:val="009E23AF"/>
    <w:rsid w:val="009E290D"/>
    <w:rsid w:val="009E2AAE"/>
    <w:rsid w:val="009E3E03"/>
    <w:rsid w:val="009E40AF"/>
    <w:rsid w:val="009E4131"/>
    <w:rsid w:val="009E42D2"/>
    <w:rsid w:val="009E4C62"/>
    <w:rsid w:val="009E4D46"/>
    <w:rsid w:val="009E5536"/>
    <w:rsid w:val="009E5FDE"/>
    <w:rsid w:val="009E67D3"/>
    <w:rsid w:val="009E6961"/>
    <w:rsid w:val="009E6EF9"/>
    <w:rsid w:val="009E7048"/>
    <w:rsid w:val="009E73A5"/>
    <w:rsid w:val="009E76DE"/>
    <w:rsid w:val="009E7917"/>
    <w:rsid w:val="009E79F6"/>
    <w:rsid w:val="009E7C46"/>
    <w:rsid w:val="009E7C59"/>
    <w:rsid w:val="009E7E59"/>
    <w:rsid w:val="009E7F56"/>
    <w:rsid w:val="009F0836"/>
    <w:rsid w:val="009F10E6"/>
    <w:rsid w:val="009F15E2"/>
    <w:rsid w:val="009F1616"/>
    <w:rsid w:val="009F178A"/>
    <w:rsid w:val="009F1D67"/>
    <w:rsid w:val="009F1FF0"/>
    <w:rsid w:val="009F24EF"/>
    <w:rsid w:val="009F269B"/>
    <w:rsid w:val="009F297A"/>
    <w:rsid w:val="009F382C"/>
    <w:rsid w:val="009F3F46"/>
    <w:rsid w:val="009F4176"/>
    <w:rsid w:val="009F44F0"/>
    <w:rsid w:val="009F45E2"/>
    <w:rsid w:val="009F5259"/>
    <w:rsid w:val="009F55C6"/>
    <w:rsid w:val="009F5E50"/>
    <w:rsid w:val="009F6051"/>
    <w:rsid w:val="009F62BC"/>
    <w:rsid w:val="009F62EF"/>
    <w:rsid w:val="009F6F20"/>
    <w:rsid w:val="009F6F47"/>
    <w:rsid w:val="009F7414"/>
    <w:rsid w:val="009F74BD"/>
    <w:rsid w:val="00A00053"/>
    <w:rsid w:val="00A0009B"/>
    <w:rsid w:val="00A005E2"/>
    <w:rsid w:val="00A0155E"/>
    <w:rsid w:val="00A01FDC"/>
    <w:rsid w:val="00A02946"/>
    <w:rsid w:val="00A02F06"/>
    <w:rsid w:val="00A03296"/>
    <w:rsid w:val="00A03656"/>
    <w:rsid w:val="00A03B2A"/>
    <w:rsid w:val="00A03E41"/>
    <w:rsid w:val="00A0456F"/>
    <w:rsid w:val="00A053FC"/>
    <w:rsid w:val="00A057F4"/>
    <w:rsid w:val="00A05939"/>
    <w:rsid w:val="00A05B48"/>
    <w:rsid w:val="00A05B94"/>
    <w:rsid w:val="00A06157"/>
    <w:rsid w:val="00A06327"/>
    <w:rsid w:val="00A068FE"/>
    <w:rsid w:val="00A06AC4"/>
    <w:rsid w:val="00A06EB3"/>
    <w:rsid w:val="00A06EFE"/>
    <w:rsid w:val="00A0705F"/>
    <w:rsid w:val="00A07778"/>
    <w:rsid w:val="00A07B14"/>
    <w:rsid w:val="00A07B2E"/>
    <w:rsid w:val="00A07C0B"/>
    <w:rsid w:val="00A07E6F"/>
    <w:rsid w:val="00A1043C"/>
    <w:rsid w:val="00A10454"/>
    <w:rsid w:val="00A10FC2"/>
    <w:rsid w:val="00A11043"/>
    <w:rsid w:val="00A116B5"/>
    <w:rsid w:val="00A11E77"/>
    <w:rsid w:val="00A12280"/>
    <w:rsid w:val="00A12523"/>
    <w:rsid w:val="00A126E4"/>
    <w:rsid w:val="00A128F5"/>
    <w:rsid w:val="00A12BDC"/>
    <w:rsid w:val="00A12C9F"/>
    <w:rsid w:val="00A12F4C"/>
    <w:rsid w:val="00A132E2"/>
    <w:rsid w:val="00A138AC"/>
    <w:rsid w:val="00A13A2F"/>
    <w:rsid w:val="00A13B22"/>
    <w:rsid w:val="00A13C75"/>
    <w:rsid w:val="00A14077"/>
    <w:rsid w:val="00A14882"/>
    <w:rsid w:val="00A150CA"/>
    <w:rsid w:val="00A15463"/>
    <w:rsid w:val="00A164B1"/>
    <w:rsid w:val="00A16CE5"/>
    <w:rsid w:val="00A174E3"/>
    <w:rsid w:val="00A1775C"/>
    <w:rsid w:val="00A17954"/>
    <w:rsid w:val="00A17A39"/>
    <w:rsid w:val="00A17B50"/>
    <w:rsid w:val="00A205A6"/>
    <w:rsid w:val="00A2080B"/>
    <w:rsid w:val="00A20EA5"/>
    <w:rsid w:val="00A20F65"/>
    <w:rsid w:val="00A2109D"/>
    <w:rsid w:val="00A211A6"/>
    <w:rsid w:val="00A211B4"/>
    <w:rsid w:val="00A2178C"/>
    <w:rsid w:val="00A220E5"/>
    <w:rsid w:val="00A22B07"/>
    <w:rsid w:val="00A2310A"/>
    <w:rsid w:val="00A236E2"/>
    <w:rsid w:val="00A238A9"/>
    <w:rsid w:val="00A238BF"/>
    <w:rsid w:val="00A23AA0"/>
    <w:rsid w:val="00A246E7"/>
    <w:rsid w:val="00A248F6"/>
    <w:rsid w:val="00A2499D"/>
    <w:rsid w:val="00A24C07"/>
    <w:rsid w:val="00A24D57"/>
    <w:rsid w:val="00A24D9E"/>
    <w:rsid w:val="00A25720"/>
    <w:rsid w:val="00A25900"/>
    <w:rsid w:val="00A25D7E"/>
    <w:rsid w:val="00A264A3"/>
    <w:rsid w:val="00A264DB"/>
    <w:rsid w:val="00A26789"/>
    <w:rsid w:val="00A26F35"/>
    <w:rsid w:val="00A27717"/>
    <w:rsid w:val="00A27884"/>
    <w:rsid w:val="00A30001"/>
    <w:rsid w:val="00A3113C"/>
    <w:rsid w:val="00A31261"/>
    <w:rsid w:val="00A31610"/>
    <w:rsid w:val="00A31748"/>
    <w:rsid w:val="00A31C23"/>
    <w:rsid w:val="00A31EEB"/>
    <w:rsid w:val="00A321A6"/>
    <w:rsid w:val="00A32707"/>
    <w:rsid w:val="00A33331"/>
    <w:rsid w:val="00A33352"/>
    <w:rsid w:val="00A33CB3"/>
    <w:rsid w:val="00A345A0"/>
    <w:rsid w:val="00A347E5"/>
    <w:rsid w:val="00A34EC1"/>
    <w:rsid w:val="00A34F3A"/>
    <w:rsid w:val="00A354B7"/>
    <w:rsid w:val="00A35562"/>
    <w:rsid w:val="00A35576"/>
    <w:rsid w:val="00A35799"/>
    <w:rsid w:val="00A35870"/>
    <w:rsid w:val="00A35DF5"/>
    <w:rsid w:val="00A36202"/>
    <w:rsid w:val="00A36690"/>
    <w:rsid w:val="00A367F0"/>
    <w:rsid w:val="00A36843"/>
    <w:rsid w:val="00A36980"/>
    <w:rsid w:val="00A371CF"/>
    <w:rsid w:val="00A37269"/>
    <w:rsid w:val="00A3780C"/>
    <w:rsid w:val="00A37D73"/>
    <w:rsid w:val="00A40854"/>
    <w:rsid w:val="00A421F0"/>
    <w:rsid w:val="00A4230F"/>
    <w:rsid w:val="00A42666"/>
    <w:rsid w:val="00A427E6"/>
    <w:rsid w:val="00A429D8"/>
    <w:rsid w:val="00A42C8E"/>
    <w:rsid w:val="00A43560"/>
    <w:rsid w:val="00A43935"/>
    <w:rsid w:val="00A43B06"/>
    <w:rsid w:val="00A4425B"/>
    <w:rsid w:val="00A442EB"/>
    <w:rsid w:val="00A443A5"/>
    <w:rsid w:val="00A4447F"/>
    <w:rsid w:val="00A44659"/>
    <w:rsid w:val="00A44FBA"/>
    <w:rsid w:val="00A45316"/>
    <w:rsid w:val="00A45560"/>
    <w:rsid w:val="00A45780"/>
    <w:rsid w:val="00A46BD1"/>
    <w:rsid w:val="00A47589"/>
    <w:rsid w:val="00A476C9"/>
    <w:rsid w:val="00A477EB"/>
    <w:rsid w:val="00A47D55"/>
    <w:rsid w:val="00A500CF"/>
    <w:rsid w:val="00A50649"/>
    <w:rsid w:val="00A50765"/>
    <w:rsid w:val="00A50BD2"/>
    <w:rsid w:val="00A512E6"/>
    <w:rsid w:val="00A51AC9"/>
    <w:rsid w:val="00A522D0"/>
    <w:rsid w:val="00A5263F"/>
    <w:rsid w:val="00A52A80"/>
    <w:rsid w:val="00A539B3"/>
    <w:rsid w:val="00A53C28"/>
    <w:rsid w:val="00A54537"/>
    <w:rsid w:val="00A54800"/>
    <w:rsid w:val="00A55CFE"/>
    <w:rsid w:val="00A560CA"/>
    <w:rsid w:val="00A56489"/>
    <w:rsid w:val="00A568C5"/>
    <w:rsid w:val="00A57017"/>
    <w:rsid w:val="00A570B8"/>
    <w:rsid w:val="00A57107"/>
    <w:rsid w:val="00A57F0C"/>
    <w:rsid w:val="00A6041A"/>
    <w:rsid w:val="00A60E63"/>
    <w:rsid w:val="00A610F6"/>
    <w:rsid w:val="00A614DC"/>
    <w:rsid w:val="00A61B61"/>
    <w:rsid w:val="00A62699"/>
    <w:rsid w:val="00A63246"/>
    <w:rsid w:val="00A635F7"/>
    <w:rsid w:val="00A63EBF"/>
    <w:rsid w:val="00A63EC7"/>
    <w:rsid w:val="00A64BD4"/>
    <w:rsid w:val="00A65158"/>
    <w:rsid w:val="00A653E4"/>
    <w:rsid w:val="00A65845"/>
    <w:rsid w:val="00A65DB2"/>
    <w:rsid w:val="00A660C6"/>
    <w:rsid w:val="00A66197"/>
    <w:rsid w:val="00A66279"/>
    <w:rsid w:val="00A668FD"/>
    <w:rsid w:val="00A67033"/>
    <w:rsid w:val="00A67B48"/>
    <w:rsid w:val="00A70770"/>
    <w:rsid w:val="00A7093D"/>
    <w:rsid w:val="00A71130"/>
    <w:rsid w:val="00A712CD"/>
    <w:rsid w:val="00A71950"/>
    <w:rsid w:val="00A727A0"/>
    <w:rsid w:val="00A72EB5"/>
    <w:rsid w:val="00A732ED"/>
    <w:rsid w:val="00A7393A"/>
    <w:rsid w:val="00A73EEE"/>
    <w:rsid w:val="00A73EF5"/>
    <w:rsid w:val="00A744FA"/>
    <w:rsid w:val="00A74CE1"/>
    <w:rsid w:val="00A74EC3"/>
    <w:rsid w:val="00A754A9"/>
    <w:rsid w:val="00A756A1"/>
    <w:rsid w:val="00A76505"/>
    <w:rsid w:val="00A76A7E"/>
    <w:rsid w:val="00A774C0"/>
    <w:rsid w:val="00A8016A"/>
    <w:rsid w:val="00A80896"/>
    <w:rsid w:val="00A8093D"/>
    <w:rsid w:val="00A80ABD"/>
    <w:rsid w:val="00A8140B"/>
    <w:rsid w:val="00A81F6E"/>
    <w:rsid w:val="00A8246F"/>
    <w:rsid w:val="00A82DC9"/>
    <w:rsid w:val="00A82E08"/>
    <w:rsid w:val="00A83959"/>
    <w:rsid w:val="00A83C34"/>
    <w:rsid w:val="00A84123"/>
    <w:rsid w:val="00A84290"/>
    <w:rsid w:val="00A842E9"/>
    <w:rsid w:val="00A843A0"/>
    <w:rsid w:val="00A84478"/>
    <w:rsid w:val="00A84C73"/>
    <w:rsid w:val="00A8543F"/>
    <w:rsid w:val="00A85B9F"/>
    <w:rsid w:val="00A85D41"/>
    <w:rsid w:val="00A865C9"/>
    <w:rsid w:val="00A867B3"/>
    <w:rsid w:val="00A8681A"/>
    <w:rsid w:val="00A86A60"/>
    <w:rsid w:val="00A86D08"/>
    <w:rsid w:val="00A86E4D"/>
    <w:rsid w:val="00A872AA"/>
    <w:rsid w:val="00A875A0"/>
    <w:rsid w:val="00A90319"/>
    <w:rsid w:val="00A90665"/>
    <w:rsid w:val="00A91160"/>
    <w:rsid w:val="00A91761"/>
    <w:rsid w:val="00A918A7"/>
    <w:rsid w:val="00A921E8"/>
    <w:rsid w:val="00A926F3"/>
    <w:rsid w:val="00A92D10"/>
    <w:rsid w:val="00A935E6"/>
    <w:rsid w:val="00A93F1D"/>
    <w:rsid w:val="00A945A1"/>
    <w:rsid w:val="00A947B1"/>
    <w:rsid w:val="00A94941"/>
    <w:rsid w:val="00A94A6E"/>
    <w:rsid w:val="00A94B6E"/>
    <w:rsid w:val="00A951B5"/>
    <w:rsid w:val="00A95945"/>
    <w:rsid w:val="00A95BA1"/>
    <w:rsid w:val="00A95E9B"/>
    <w:rsid w:val="00A967D8"/>
    <w:rsid w:val="00A9695F"/>
    <w:rsid w:val="00A96A45"/>
    <w:rsid w:val="00A97407"/>
    <w:rsid w:val="00A974A1"/>
    <w:rsid w:val="00A974D8"/>
    <w:rsid w:val="00A9751D"/>
    <w:rsid w:val="00A97A2B"/>
    <w:rsid w:val="00A97FEA"/>
    <w:rsid w:val="00AA04D5"/>
    <w:rsid w:val="00AA0876"/>
    <w:rsid w:val="00AA0CB8"/>
    <w:rsid w:val="00AA13E8"/>
    <w:rsid w:val="00AA1584"/>
    <w:rsid w:val="00AA15A3"/>
    <w:rsid w:val="00AA19AD"/>
    <w:rsid w:val="00AA19EA"/>
    <w:rsid w:val="00AA1A6A"/>
    <w:rsid w:val="00AA1C87"/>
    <w:rsid w:val="00AA1F5A"/>
    <w:rsid w:val="00AA3118"/>
    <w:rsid w:val="00AA3300"/>
    <w:rsid w:val="00AA34AD"/>
    <w:rsid w:val="00AA35BE"/>
    <w:rsid w:val="00AA3635"/>
    <w:rsid w:val="00AA38E9"/>
    <w:rsid w:val="00AA3D12"/>
    <w:rsid w:val="00AA3E7E"/>
    <w:rsid w:val="00AA3F2E"/>
    <w:rsid w:val="00AA3F59"/>
    <w:rsid w:val="00AA4477"/>
    <w:rsid w:val="00AA44D3"/>
    <w:rsid w:val="00AA4980"/>
    <w:rsid w:val="00AA4D76"/>
    <w:rsid w:val="00AA600B"/>
    <w:rsid w:val="00AA6311"/>
    <w:rsid w:val="00AA65A7"/>
    <w:rsid w:val="00AA6DDD"/>
    <w:rsid w:val="00AA6FFD"/>
    <w:rsid w:val="00AA70AB"/>
    <w:rsid w:val="00AA71B5"/>
    <w:rsid w:val="00AA7BE5"/>
    <w:rsid w:val="00AB0638"/>
    <w:rsid w:val="00AB063A"/>
    <w:rsid w:val="00AB14CB"/>
    <w:rsid w:val="00AB161E"/>
    <w:rsid w:val="00AB1813"/>
    <w:rsid w:val="00AB2133"/>
    <w:rsid w:val="00AB24B2"/>
    <w:rsid w:val="00AB25C9"/>
    <w:rsid w:val="00AB27B7"/>
    <w:rsid w:val="00AB2EA3"/>
    <w:rsid w:val="00AB3BDB"/>
    <w:rsid w:val="00AB43AB"/>
    <w:rsid w:val="00AB43E5"/>
    <w:rsid w:val="00AB4BCA"/>
    <w:rsid w:val="00AB508D"/>
    <w:rsid w:val="00AB523D"/>
    <w:rsid w:val="00AB541D"/>
    <w:rsid w:val="00AB595B"/>
    <w:rsid w:val="00AB5F82"/>
    <w:rsid w:val="00AB60BD"/>
    <w:rsid w:val="00AB6B50"/>
    <w:rsid w:val="00AB6BC5"/>
    <w:rsid w:val="00AB79E8"/>
    <w:rsid w:val="00AC001A"/>
    <w:rsid w:val="00AC042E"/>
    <w:rsid w:val="00AC0444"/>
    <w:rsid w:val="00AC095D"/>
    <w:rsid w:val="00AC09DA"/>
    <w:rsid w:val="00AC119F"/>
    <w:rsid w:val="00AC11FF"/>
    <w:rsid w:val="00AC17DD"/>
    <w:rsid w:val="00AC1EB1"/>
    <w:rsid w:val="00AC1F6C"/>
    <w:rsid w:val="00AC221C"/>
    <w:rsid w:val="00AC24A4"/>
    <w:rsid w:val="00AC26D1"/>
    <w:rsid w:val="00AC2930"/>
    <w:rsid w:val="00AC2A0C"/>
    <w:rsid w:val="00AC3985"/>
    <w:rsid w:val="00AC3BE9"/>
    <w:rsid w:val="00AC458C"/>
    <w:rsid w:val="00AC4C18"/>
    <w:rsid w:val="00AC4C71"/>
    <w:rsid w:val="00AC4E3E"/>
    <w:rsid w:val="00AC4F4B"/>
    <w:rsid w:val="00AC65A8"/>
    <w:rsid w:val="00AC68AD"/>
    <w:rsid w:val="00AC6A5D"/>
    <w:rsid w:val="00AC6C1B"/>
    <w:rsid w:val="00AC70EC"/>
    <w:rsid w:val="00AC71D6"/>
    <w:rsid w:val="00AC7270"/>
    <w:rsid w:val="00AC7491"/>
    <w:rsid w:val="00AD0130"/>
    <w:rsid w:val="00AD0149"/>
    <w:rsid w:val="00AD128C"/>
    <w:rsid w:val="00AD17F0"/>
    <w:rsid w:val="00AD1DE7"/>
    <w:rsid w:val="00AD2562"/>
    <w:rsid w:val="00AD262F"/>
    <w:rsid w:val="00AD2771"/>
    <w:rsid w:val="00AD2A15"/>
    <w:rsid w:val="00AD3129"/>
    <w:rsid w:val="00AD31B7"/>
    <w:rsid w:val="00AD34A5"/>
    <w:rsid w:val="00AD374E"/>
    <w:rsid w:val="00AD3B37"/>
    <w:rsid w:val="00AD3D4F"/>
    <w:rsid w:val="00AD4021"/>
    <w:rsid w:val="00AD4DF9"/>
    <w:rsid w:val="00AD4E4F"/>
    <w:rsid w:val="00AD4F7D"/>
    <w:rsid w:val="00AD51B7"/>
    <w:rsid w:val="00AD53AC"/>
    <w:rsid w:val="00AD5780"/>
    <w:rsid w:val="00AD5AB7"/>
    <w:rsid w:val="00AD610F"/>
    <w:rsid w:val="00AD65B7"/>
    <w:rsid w:val="00AD6993"/>
    <w:rsid w:val="00AD6FE0"/>
    <w:rsid w:val="00AD71D7"/>
    <w:rsid w:val="00AD7BCC"/>
    <w:rsid w:val="00AD7BDC"/>
    <w:rsid w:val="00AE0129"/>
    <w:rsid w:val="00AE06DC"/>
    <w:rsid w:val="00AE06ED"/>
    <w:rsid w:val="00AE0B04"/>
    <w:rsid w:val="00AE0CA3"/>
    <w:rsid w:val="00AE1149"/>
    <w:rsid w:val="00AE1980"/>
    <w:rsid w:val="00AE2184"/>
    <w:rsid w:val="00AE29AC"/>
    <w:rsid w:val="00AE302E"/>
    <w:rsid w:val="00AE303B"/>
    <w:rsid w:val="00AE32E5"/>
    <w:rsid w:val="00AE400C"/>
    <w:rsid w:val="00AE45D1"/>
    <w:rsid w:val="00AE475D"/>
    <w:rsid w:val="00AE4960"/>
    <w:rsid w:val="00AE49EB"/>
    <w:rsid w:val="00AE4B48"/>
    <w:rsid w:val="00AE4DAE"/>
    <w:rsid w:val="00AE5651"/>
    <w:rsid w:val="00AE63A8"/>
    <w:rsid w:val="00AE69DC"/>
    <w:rsid w:val="00AE6CF0"/>
    <w:rsid w:val="00AE712A"/>
    <w:rsid w:val="00AE7451"/>
    <w:rsid w:val="00AE7858"/>
    <w:rsid w:val="00AE7D7F"/>
    <w:rsid w:val="00AF0389"/>
    <w:rsid w:val="00AF095A"/>
    <w:rsid w:val="00AF1285"/>
    <w:rsid w:val="00AF12D7"/>
    <w:rsid w:val="00AF1625"/>
    <w:rsid w:val="00AF1D0D"/>
    <w:rsid w:val="00AF216E"/>
    <w:rsid w:val="00AF24A7"/>
    <w:rsid w:val="00AF2AE7"/>
    <w:rsid w:val="00AF2E0E"/>
    <w:rsid w:val="00AF3563"/>
    <w:rsid w:val="00AF5A7D"/>
    <w:rsid w:val="00AF6178"/>
    <w:rsid w:val="00AF631F"/>
    <w:rsid w:val="00AF63EF"/>
    <w:rsid w:val="00AF6714"/>
    <w:rsid w:val="00AF6E5F"/>
    <w:rsid w:val="00B0132A"/>
    <w:rsid w:val="00B02338"/>
    <w:rsid w:val="00B02CB6"/>
    <w:rsid w:val="00B031C2"/>
    <w:rsid w:val="00B033BE"/>
    <w:rsid w:val="00B03A24"/>
    <w:rsid w:val="00B0448A"/>
    <w:rsid w:val="00B0546C"/>
    <w:rsid w:val="00B05A7F"/>
    <w:rsid w:val="00B06D49"/>
    <w:rsid w:val="00B074DB"/>
    <w:rsid w:val="00B1030C"/>
    <w:rsid w:val="00B1031D"/>
    <w:rsid w:val="00B10724"/>
    <w:rsid w:val="00B10A45"/>
    <w:rsid w:val="00B111E9"/>
    <w:rsid w:val="00B11360"/>
    <w:rsid w:val="00B11535"/>
    <w:rsid w:val="00B11D07"/>
    <w:rsid w:val="00B121A3"/>
    <w:rsid w:val="00B12AE6"/>
    <w:rsid w:val="00B12BBC"/>
    <w:rsid w:val="00B134B9"/>
    <w:rsid w:val="00B134CD"/>
    <w:rsid w:val="00B13D04"/>
    <w:rsid w:val="00B13FCC"/>
    <w:rsid w:val="00B141AF"/>
    <w:rsid w:val="00B14E70"/>
    <w:rsid w:val="00B1537E"/>
    <w:rsid w:val="00B15B08"/>
    <w:rsid w:val="00B1620E"/>
    <w:rsid w:val="00B162E2"/>
    <w:rsid w:val="00B16B9E"/>
    <w:rsid w:val="00B17A89"/>
    <w:rsid w:val="00B17E25"/>
    <w:rsid w:val="00B20348"/>
    <w:rsid w:val="00B2099C"/>
    <w:rsid w:val="00B21102"/>
    <w:rsid w:val="00B214FB"/>
    <w:rsid w:val="00B218B9"/>
    <w:rsid w:val="00B21922"/>
    <w:rsid w:val="00B2196E"/>
    <w:rsid w:val="00B21C2D"/>
    <w:rsid w:val="00B21EC9"/>
    <w:rsid w:val="00B227BF"/>
    <w:rsid w:val="00B22A87"/>
    <w:rsid w:val="00B23479"/>
    <w:rsid w:val="00B248EC"/>
    <w:rsid w:val="00B24D61"/>
    <w:rsid w:val="00B24E99"/>
    <w:rsid w:val="00B24F71"/>
    <w:rsid w:val="00B250C9"/>
    <w:rsid w:val="00B25175"/>
    <w:rsid w:val="00B25409"/>
    <w:rsid w:val="00B2550A"/>
    <w:rsid w:val="00B25EDE"/>
    <w:rsid w:val="00B25F35"/>
    <w:rsid w:val="00B26300"/>
    <w:rsid w:val="00B268F3"/>
    <w:rsid w:val="00B27192"/>
    <w:rsid w:val="00B27FE1"/>
    <w:rsid w:val="00B313B1"/>
    <w:rsid w:val="00B31A6B"/>
    <w:rsid w:val="00B31CEC"/>
    <w:rsid w:val="00B32194"/>
    <w:rsid w:val="00B3267C"/>
    <w:rsid w:val="00B327D2"/>
    <w:rsid w:val="00B32DF0"/>
    <w:rsid w:val="00B3346D"/>
    <w:rsid w:val="00B334A9"/>
    <w:rsid w:val="00B336D5"/>
    <w:rsid w:val="00B339D2"/>
    <w:rsid w:val="00B33DE2"/>
    <w:rsid w:val="00B33F33"/>
    <w:rsid w:val="00B3401B"/>
    <w:rsid w:val="00B34CE8"/>
    <w:rsid w:val="00B351B4"/>
    <w:rsid w:val="00B35C30"/>
    <w:rsid w:val="00B3638E"/>
    <w:rsid w:val="00B36726"/>
    <w:rsid w:val="00B37243"/>
    <w:rsid w:val="00B372E7"/>
    <w:rsid w:val="00B3796D"/>
    <w:rsid w:val="00B4013F"/>
    <w:rsid w:val="00B40181"/>
    <w:rsid w:val="00B40C3F"/>
    <w:rsid w:val="00B41222"/>
    <w:rsid w:val="00B414BC"/>
    <w:rsid w:val="00B42948"/>
    <w:rsid w:val="00B42B3B"/>
    <w:rsid w:val="00B42CC8"/>
    <w:rsid w:val="00B42D34"/>
    <w:rsid w:val="00B4321E"/>
    <w:rsid w:val="00B43486"/>
    <w:rsid w:val="00B443D0"/>
    <w:rsid w:val="00B44F89"/>
    <w:rsid w:val="00B452E8"/>
    <w:rsid w:val="00B45882"/>
    <w:rsid w:val="00B45D1D"/>
    <w:rsid w:val="00B45DFB"/>
    <w:rsid w:val="00B4604F"/>
    <w:rsid w:val="00B470E7"/>
    <w:rsid w:val="00B4725D"/>
    <w:rsid w:val="00B473DE"/>
    <w:rsid w:val="00B47649"/>
    <w:rsid w:val="00B47D8B"/>
    <w:rsid w:val="00B507CD"/>
    <w:rsid w:val="00B50856"/>
    <w:rsid w:val="00B50C38"/>
    <w:rsid w:val="00B514B2"/>
    <w:rsid w:val="00B51596"/>
    <w:rsid w:val="00B51C0D"/>
    <w:rsid w:val="00B51CA4"/>
    <w:rsid w:val="00B52581"/>
    <w:rsid w:val="00B52680"/>
    <w:rsid w:val="00B526E7"/>
    <w:rsid w:val="00B52E8F"/>
    <w:rsid w:val="00B531F8"/>
    <w:rsid w:val="00B53330"/>
    <w:rsid w:val="00B537F8"/>
    <w:rsid w:val="00B554C8"/>
    <w:rsid w:val="00B55573"/>
    <w:rsid w:val="00B56268"/>
    <w:rsid w:val="00B562E6"/>
    <w:rsid w:val="00B5652A"/>
    <w:rsid w:val="00B56D4B"/>
    <w:rsid w:val="00B57228"/>
    <w:rsid w:val="00B57650"/>
    <w:rsid w:val="00B57E3B"/>
    <w:rsid w:val="00B57E61"/>
    <w:rsid w:val="00B600ED"/>
    <w:rsid w:val="00B603BF"/>
    <w:rsid w:val="00B60E3E"/>
    <w:rsid w:val="00B61090"/>
    <w:rsid w:val="00B61B8C"/>
    <w:rsid w:val="00B62337"/>
    <w:rsid w:val="00B623C4"/>
    <w:rsid w:val="00B623D4"/>
    <w:rsid w:val="00B62CAE"/>
    <w:rsid w:val="00B62FC1"/>
    <w:rsid w:val="00B6389B"/>
    <w:rsid w:val="00B63C91"/>
    <w:rsid w:val="00B643D6"/>
    <w:rsid w:val="00B64539"/>
    <w:rsid w:val="00B646B2"/>
    <w:rsid w:val="00B64775"/>
    <w:rsid w:val="00B64B9A"/>
    <w:rsid w:val="00B64CC3"/>
    <w:rsid w:val="00B65689"/>
    <w:rsid w:val="00B66781"/>
    <w:rsid w:val="00B66EC8"/>
    <w:rsid w:val="00B7026C"/>
    <w:rsid w:val="00B7091C"/>
    <w:rsid w:val="00B70B3B"/>
    <w:rsid w:val="00B71254"/>
    <w:rsid w:val="00B7169F"/>
    <w:rsid w:val="00B719DA"/>
    <w:rsid w:val="00B71A87"/>
    <w:rsid w:val="00B71A91"/>
    <w:rsid w:val="00B722A3"/>
    <w:rsid w:val="00B7292E"/>
    <w:rsid w:val="00B72F31"/>
    <w:rsid w:val="00B73485"/>
    <w:rsid w:val="00B73B64"/>
    <w:rsid w:val="00B74AF2"/>
    <w:rsid w:val="00B7568A"/>
    <w:rsid w:val="00B7582B"/>
    <w:rsid w:val="00B75902"/>
    <w:rsid w:val="00B7613C"/>
    <w:rsid w:val="00B76200"/>
    <w:rsid w:val="00B762B5"/>
    <w:rsid w:val="00B764D3"/>
    <w:rsid w:val="00B76D8B"/>
    <w:rsid w:val="00B76F77"/>
    <w:rsid w:val="00B771FC"/>
    <w:rsid w:val="00B7738D"/>
    <w:rsid w:val="00B8053B"/>
    <w:rsid w:val="00B80DC2"/>
    <w:rsid w:val="00B81983"/>
    <w:rsid w:val="00B82142"/>
    <w:rsid w:val="00B82C05"/>
    <w:rsid w:val="00B8348F"/>
    <w:rsid w:val="00B84A08"/>
    <w:rsid w:val="00B84CEE"/>
    <w:rsid w:val="00B84F8E"/>
    <w:rsid w:val="00B857E7"/>
    <w:rsid w:val="00B85C35"/>
    <w:rsid w:val="00B860F4"/>
    <w:rsid w:val="00B8704E"/>
    <w:rsid w:val="00B87114"/>
    <w:rsid w:val="00B87652"/>
    <w:rsid w:val="00B878D1"/>
    <w:rsid w:val="00B87C27"/>
    <w:rsid w:val="00B90045"/>
    <w:rsid w:val="00B903ED"/>
    <w:rsid w:val="00B90699"/>
    <w:rsid w:val="00B909C2"/>
    <w:rsid w:val="00B90E99"/>
    <w:rsid w:val="00B91FF2"/>
    <w:rsid w:val="00B925B9"/>
    <w:rsid w:val="00B92625"/>
    <w:rsid w:val="00B92632"/>
    <w:rsid w:val="00B92B09"/>
    <w:rsid w:val="00B92B8F"/>
    <w:rsid w:val="00B93983"/>
    <w:rsid w:val="00B93C88"/>
    <w:rsid w:val="00B93F3C"/>
    <w:rsid w:val="00B94445"/>
    <w:rsid w:val="00B94D96"/>
    <w:rsid w:val="00B94DFB"/>
    <w:rsid w:val="00B953D5"/>
    <w:rsid w:val="00B95490"/>
    <w:rsid w:val="00B956EF"/>
    <w:rsid w:val="00B9574A"/>
    <w:rsid w:val="00B957F3"/>
    <w:rsid w:val="00B96629"/>
    <w:rsid w:val="00B9677C"/>
    <w:rsid w:val="00B96B2C"/>
    <w:rsid w:val="00B97503"/>
    <w:rsid w:val="00B97A09"/>
    <w:rsid w:val="00BA064F"/>
    <w:rsid w:val="00BA068F"/>
    <w:rsid w:val="00BA08CC"/>
    <w:rsid w:val="00BA09A8"/>
    <w:rsid w:val="00BA0E27"/>
    <w:rsid w:val="00BA1A66"/>
    <w:rsid w:val="00BA1B93"/>
    <w:rsid w:val="00BA210F"/>
    <w:rsid w:val="00BA2237"/>
    <w:rsid w:val="00BA28DF"/>
    <w:rsid w:val="00BA3360"/>
    <w:rsid w:val="00BA3571"/>
    <w:rsid w:val="00BA3618"/>
    <w:rsid w:val="00BA3C3A"/>
    <w:rsid w:val="00BA4729"/>
    <w:rsid w:val="00BA4912"/>
    <w:rsid w:val="00BA5162"/>
    <w:rsid w:val="00BA52F0"/>
    <w:rsid w:val="00BA603B"/>
    <w:rsid w:val="00BA6349"/>
    <w:rsid w:val="00BA7241"/>
    <w:rsid w:val="00BA72B0"/>
    <w:rsid w:val="00BA739E"/>
    <w:rsid w:val="00BA750D"/>
    <w:rsid w:val="00BA7A73"/>
    <w:rsid w:val="00BA7A9D"/>
    <w:rsid w:val="00BB05AE"/>
    <w:rsid w:val="00BB098A"/>
    <w:rsid w:val="00BB0A7E"/>
    <w:rsid w:val="00BB0C14"/>
    <w:rsid w:val="00BB1992"/>
    <w:rsid w:val="00BB1A52"/>
    <w:rsid w:val="00BB1B45"/>
    <w:rsid w:val="00BB1F6C"/>
    <w:rsid w:val="00BB2AB1"/>
    <w:rsid w:val="00BB2F53"/>
    <w:rsid w:val="00BB312C"/>
    <w:rsid w:val="00BB333D"/>
    <w:rsid w:val="00BB3655"/>
    <w:rsid w:val="00BB3D24"/>
    <w:rsid w:val="00BB3EB9"/>
    <w:rsid w:val="00BB3EC2"/>
    <w:rsid w:val="00BB4030"/>
    <w:rsid w:val="00BB4B79"/>
    <w:rsid w:val="00BB52D3"/>
    <w:rsid w:val="00BB52FA"/>
    <w:rsid w:val="00BB5331"/>
    <w:rsid w:val="00BB538A"/>
    <w:rsid w:val="00BB5714"/>
    <w:rsid w:val="00BB586A"/>
    <w:rsid w:val="00BB5966"/>
    <w:rsid w:val="00BB5A34"/>
    <w:rsid w:val="00BB5C2A"/>
    <w:rsid w:val="00BB5C8C"/>
    <w:rsid w:val="00BB6329"/>
    <w:rsid w:val="00BB67DC"/>
    <w:rsid w:val="00BB6A03"/>
    <w:rsid w:val="00BB763D"/>
    <w:rsid w:val="00BB7760"/>
    <w:rsid w:val="00BB7AB5"/>
    <w:rsid w:val="00BB7E6F"/>
    <w:rsid w:val="00BB7F6E"/>
    <w:rsid w:val="00BC0010"/>
    <w:rsid w:val="00BC02B8"/>
    <w:rsid w:val="00BC03DF"/>
    <w:rsid w:val="00BC0557"/>
    <w:rsid w:val="00BC07DA"/>
    <w:rsid w:val="00BC0DD3"/>
    <w:rsid w:val="00BC1044"/>
    <w:rsid w:val="00BC1276"/>
    <w:rsid w:val="00BC1880"/>
    <w:rsid w:val="00BC1B59"/>
    <w:rsid w:val="00BC1FB3"/>
    <w:rsid w:val="00BC248C"/>
    <w:rsid w:val="00BC2602"/>
    <w:rsid w:val="00BC2A63"/>
    <w:rsid w:val="00BC2A6F"/>
    <w:rsid w:val="00BC4CE1"/>
    <w:rsid w:val="00BC4E32"/>
    <w:rsid w:val="00BC4F0E"/>
    <w:rsid w:val="00BC54DE"/>
    <w:rsid w:val="00BC5796"/>
    <w:rsid w:val="00BC57BA"/>
    <w:rsid w:val="00BC596C"/>
    <w:rsid w:val="00BC5EBF"/>
    <w:rsid w:val="00BC629B"/>
    <w:rsid w:val="00BC64AF"/>
    <w:rsid w:val="00BC64E6"/>
    <w:rsid w:val="00BC6876"/>
    <w:rsid w:val="00BC68D0"/>
    <w:rsid w:val="00BC68DC"/>
    <w:rsid w:val="00BC6CE8"/>
    <w:rsid w:val="00BC724D"/>
    <w:rsid w:val="00BC73D6"/>
    <w:rsid w:val="00BC7A76"/>
    <w:rsid w:val="00BC7B3A"/>
    <w:rsid w:val="00BD0035"/>
    <w:rsid w:val="00BD03D2"/>
    <w:rsid w:val="00BD1103"/>
    <w:rsid w:val="00BD14BB"/>
    <w:rsid w:val="00BD20ED"/>
    <w:rsid w:val="00BD225D"/>
    <w:rsid w:val="00BD22BF"/>
    <w:rsid w:val="00BD2528"/>
    <w:rsid w:val="00BD25A5"/>
    <w:rsid w:val="00BD2DCD"/>
    <w:rsid w:val="00BD39F3"/>
    <w:rsid w:val="00BD3AB6"/>
    <w:rsid w:val="00BD3D9B"/>
    <w:rsid w:val="00BD3E22"/>
    <w:rsid w:val="00BD3F34"/>
    <w:rsid w:val="00BD3F84"/>
    <w:rsid w:val="00BD4543"/>
    <w:rsid w:val="00BD4A0E"/>
    <w:rsid w:val="00BD4ABC"/>
    <w:rsid w:val="00BD4C84"/>
    <w:rsid w:val="00BD538D"/>
    <w:rsid w:val="00BD5B88"/>
    <w:rsid w:val="00BD5FE4"/>
    <w:rsid w:val="00BD61FB"/>
    <w:rsid w:val="00BD6953"/>
    <w:rsid w:val="00BD69D7"/>
    <w:rsid w:val="00BD6ADD"/>
    <w:rsid w:val="00BD6D02"/>
    <w:rsid w:val="00BD75B6"/>
    <w:rsid w:val="00BD79FE"/>
    <w:rsid w:val="00BD7D6D"/>
    <w:rsid w:val="00BE11AE"/>
    <w:rsid w:val="00BE1420"/>
    <w:rsid w:val="00BE163F"/>
    <w:rsid w:val="00BE217D"/>
    <w:rsid w:val="00BE2677"/>
    <w:rsid w:val="00BE2764"/>
    <w:rsid w:val="00BE3212"/>
    <w:rsid w:val="00BE36B5"/>
    <w:rsid w:val="00BE3B6C"/>
    <w:rsid w:val="00BE4DC5"/>
    <w:rsid w:val="00BE4FC4"/>
    <w:rsid w:val="00BE52A1"/>
    <w:rsid w:val="00BE5512"/>
    <w:rsid w:val="00BE5719"/>
    <w:rsid w:val="00BE5E24"/>
    <w:rsid w:val="00BE6084"/>
    <w:rsid w:val="00BE6316"/>
    <w:rsid w:val="00BE67D6"/>
    <w:rsid w:val="00BE728A"/>
    <w:rsid w:val="00BF0A88"/>
    <w:rsid w:val="00BF0ED4"/>
    <w:rsid w:val="00BF0F4A"/>
    <w:rsid w:val="00BF10FB"/>
    <w:rsid w:val="00BF1E30"/>
    <w:rsid w:val="00BF3125"/>
    <w:rsid w:val="00BF33DD"/>
    <w:rsid w:val="00BF3BCF"/>
    <w:rsid w:val="00BF3D39"/>
    <w:rsid w:val="00BF474F"/>
    <w:rsid w:val="00BF4E71"/>
    <w:rsid w:val="00BF5564"/>
    <w:rsid w:val="00BF5794"/>
    <w:rsid w:val="00BF5E88"/>
    <w:rsid w:val="00BF5E9D"/>
    <w:rsid w:val="00BF5FAD"/>
    <w:rsid w:val="00BF66DB"/>
    <w:rsid w:val="00BF67DD"/>
    <w:rsid w:val="00BF6D4C"/>
    <w:rsid w:val="00BF73B8"/>
    <w:rsid w:val="00BF7681"/>
    <w:rsid w:val="00BF77D1"/>
    <w:rsid w:val="00C0064F"/>
    <w:rsid w:val="00C00986"/>
    <w:rsid w:val="00C01488"/>
    <w:rsid w:val="00C01921"/>
    <w:rsid w:val="00C02861"/>
    <w:rsid w:val="00C02D7C"/>
    <w:rsid w:val="00C03C43"/>
    <w:rsid w:val="00C0490F"/>
    <w:rsid w:val="00C04C95"/>
    <w:rsid w:val="00C04E22"/>
    <w:rsid w:val="00C053E1"/>
    <w:rsid w:val="00C0589E"/>
    <w:rsid w:val="00C0613B"/>
    <w:rsid w:val="00C06753"/>
    <w:rsid w:val="00C06E47"/>
    <w:rsid w:val="00C06EE2"/>
    <w:rsid w:val="00C0750E"/>
    <w:rsid w:val="00C0793B"/>
    <w:rsid w:val="00C1052B"/>
    <w:rsid w:val="00C106A1"/>
    <w:rsid w:val="00C11702"/>
    <w:rsid w:val="00C11C54"/>
    <w:rsid w:val="00C1203C"/>
    <w:rsid w:val="00C12129"/>
    <w:rsid w:val="00C12A1B"/>
    <w:rsid w:val="00C12A9D"/>
    <w:rsid w:val="00C12C38"/>
    <w:rsid w:val="00C12CBC"/>
    <w:rsid w:val="00C130F9"/>
    <w:rsid w:val="00C133BD"/>
    <w:rsid w:val="00C135B3"/>
    <w:rsid w:val="00C13756"/>
    <w:rsid w:val="00C13B95"/>
    <w:rsid w:val="00C141D0"/>
    <w:rsid w:val="00C1438F"/>
    <w:rsid w:val="00C146B0"/>
    <w:rsid w:val="00C1497B"/>
    <w:rsid w:val="00C14A25"/>
    <w:rsid w:val="00C14AAF"/>
    <w:rsid w:val="00C14C09"/>
    <w:rsid w:val="00C156F2"/>
    <w:rsid w:val="00C1586D"/>
    <w:rsid w:val="00C15CFD"/>
    <w:rsid w:val="00C15F35"/>
    <w:rsid w:val="00C16BDD"/>
    <w:rsid w:val="00C16DC6"/>
    <w:rsid w:val="00C16FFC"/>
    <w:rsid w:val="00C17588"/>
    <w:rsid w:val="00C177CC"/>
    <w:rsid w:val="00C178A7"/>
    <w:rsid w:val="00C17EEC"/>
    <w:rsid w:val="00C17F6A"/>
    <w:rsid w:val="00C20076"/>
    <w:rsid w:val="00C20532"/>
    <w:rsid w:val="00C20A73"/>
    <w:rsid w:val="00C20B0B"/>
    <w:rsid w:val="00C20E9C"/>
    <w:rsid w:val="00C20FDB"/>
    <w:rsid w:val="00C210E4"/>
    <w:rsid w:val="00C212BA"/>
    <w:rsid w:val="00C214E7"/>
    <w:rsid w:val="00C21CC4"/>
    <w:rsid w:val="00C21E1A"/>
    <w:rsid w:val="00C21F0A"/>
    <w:rsid w:val="00C2222C"/>
    <w:rsid w:val="00C22721"/>
    <w:rsid w:val="00C2273D"/>
    <w:rsid w:val="00C2296D"/>
    <w:rsid w:val="00C229DD"/>
    <w:rsid w:val="00C22AA7"/>
    <w:rsid w:val="00C2320B"/>
    <w:rsid w:val="00C23534"/>
    <w:rsid w:val="00C237C6"/>
    <w:rsid w:val="00C23CBF"/>
    <w:rsid w:val="00C2445B"/>
    <w:rsid w:val="00C24E11"/>
    <w:rsid w:val="00C25BBF"/>
    <w:rsid w:val="00C268C4"/>
    <w:rsid w:val="00C26BA2"/>
    <w:rsid w:val="00C27250"/>
    <w:rsid w:val="00C27679"/>
    <w:rsid w:val="00C27C5B"/>
    <w:rsid w:val="00C30266"/>
    <w:rsid w:val="00C313A2"/>
    <w:rsid w:val="00C31B20"/>
    <w:rsid w:val="00C31B9B"/>
    <w:rsid w:val="00C31D6B"/>
    <w:rsid w:val="00C3213F"/>
    <w:rsid w:val="00C32653"/>
    <w:rsid w:val="00C3320A"/>
    <w:rsid w:val="00C33241"/>
    <w:rsid w:val="00C3324F"/>
    <w:rsid w:val="00C338AA"/>
    <w:rsid w:val="00C349B7"/>
    <w:rsid w:val="00C353C1"/>
    <w:rsid w:val="00C358C4"/>
    <w:rsid w:val="00C35BB0"/>
    <w:rsid w:val="00C360E8"/>
    <w:rsid w:val="00C362DC"/>
    <w:rsid w:val="00C365A6"/>
    <w:rsid w:val="00C3665E"/>
    <w:rsid w:val="00C36E01"/>
    <w:rsid w:val="00C3731C"/>
    <w:rsid w:val="00C373F7"/>
    <w:rsid w:val="00C3741F"/>
    <w:rsid w:val="00C40024"/>
    <w:rsid w:val="00C40128"/>
    <w:rsid w:val="00C40A66"/>
    <w:rsid w:val="00C41037"/>
    <w:rsid w:val="00C4152B"/>
    <w:rsid w:val="00C418B3"/>
    <w:rsid w:val="00C429AB"/>
    <w:rsid w:val="00C42B7F"/>
    <w:rsid w:val="00C42F47"/>
    <w:rsid w:val="00C43413"/>
    <w:rsid w:val="00C43431"/>
    <w:rsid w:val="00C435B0"/>
    <w:rsid w:val="00C43B7C"/>
    <w:rsid w:val="00C44E67"/>
    <w:rsid w:val="00C45F82"/>
    <w:rsid w:val="00C46210"/>
    <w:rsid w:val="00C464B5"/>
    <w:rsid w:val="00C4656E"/>
    <w:rsid w:val="00C46624"/>
    <w:rsid w:val="00C46A70"/>
    <w:rsid w:val="00C4719F"/>
    <w:rsid w:val="00C47722"/>
    <w:rsid w:val="00C479EC"/>
    <w:rsid w:val="00C47E37"/>
    <w:rsid w:val="00C47F5B"/>
    <w:rsid w:val="00C50082"/>
    <w:rsid w:val="00C501B5"/>
    <w:rsid w:val="00C50354"/>
    <w:rsid w:val="00C517F3"/>
    <w:rsid w:val="00C518C5"/>
    <w:rsid w:val="00C5237E"/>
    <w:rsid w:val="00C527B8"/>
    <w:rsid w:val="00C53099"/>
    <w:rsid w:val="00C5377F"/>
    <w:rsid w:val="00C53B60"/>
    <w:rsid w:val="00C53C7A"/>
    <w:rsid w:val="00C53E7A"/>
    <w:rsid w:val="00C53FAD"/>
    <w:rsid w:val="00C545CE"/>
    <w:rsid w:val="00C551BA"/>
    <w:rsid w:val="00C555B3"/>
    <w:rsid w:val="00C55D87"/>
    <w:rsid w:val="00C564D1"/>
    <w:rsid w:val="00C56C50"/>
    <w:rsid w:val="00C56EFE"/>
    <w:rsid w:val="00C56F9F"/>
    <w:rsid w:val="00C57C99"/>
    <w:rsid w:val="00C57CF3"/>
    <w:rsid w:val="00C57F38"/>
    <w:rsid w:val="00C61DA3"/>
    <w:rsid w:val="00C61F1A"/>
    <w:rsid w:val="00C61F49"/>
    <w:rsid w:val="00C620D7"/>
    <w:rsid w:val="00C62B62"/>
    <w:rsid w:val="00C637FF"/>
    <w:rsid w:val="00C6385D"/>
    <w:rsid w:val="00C6486C"/>
    <w:rsid w:val="00C657DA"/>
    <w:rsid w:val="00C65CF8"/>
    <w:rsid w:val="00C65F53"/>
    <w:rsid w:val="00C660D4"/>
    <w:rsid w:val="00C6634E"/>
    <w:rsid w:val="00C66453"/>
    <w:rsid w:val="00C667B4"/>
    <w:rsid w:val="00C66A74"/>
    <w:rsid w:val="00C66EE9"/>
    <w:rsid w:val="00C67535"/>
    <w:rsid w:val="00C67995"/>
    <w:rsid w:val="00C67D3A"/>
    <w:rsid w:val="00C67DA1"/>
    <w:rsid w:val="00C67F00"/>
    <w:rsid w:val="00C67F72"/>
    <w:rsid w:val="00C70203"/>
    <w:rsid w:val="00C705EF"/>
    <w:rsid w:val="00C70818"/>
    <w:rsid w:val="00C711BD"/>
    <w:rsid w:val="00C711F3"/>
    <w:rsid w:val="00C715EA"/>
    <w:rsid w:val="00C71686"/>
    <w:rsid w:val="00C7188B"/>
    <w:rsid w:val="00C71E30"/>
    <w:rsid w:val="00C71E3B"/>
    <w:rsid w:val="00C7216F"/>
    <w:rsid w:val="00C72332"/>
    <w:rsid w:val="00C733BC"/>
    <w:rsid w:val="00C738A6"/>
    <w:rsid w:val="00C739A9"/>
    <w:rsid w:val="00C741F1"/>
    <w:rsid w:val="00C74689"/>
    <w:rsid w:val="00C746D8"/>
    <w:rsid w:val="00C748FE"/>
    <w:rsid w:val="00C7526E"/>
    <w:rsid w:val="00C76348"/>
    <w:rsid w:val="00C76728"/>
    <w:rsid w:val="00C76912"/>
    <w:rsid w:val="00C76A28"/>
    <w:rsid w:val="00C76C07"/>
    <w:rsid w:val="00C76C36"/>
    <w:rsid w:val="00C76FF1"/>
    <w:rsid w:val="00C77010"/>
    <w:rsid w:val="00C7748B"/>
    <w:rsid w:val="00C778A1"/>
    <w:rsid w:val="00C807A8"/>
    <w:rsid w:val="00C80984"/>
    <w:rsid w:val="00C822D4"/>
    <w:rsid w:val="00C8246C"/>
    <w:rsid w:val="00C82538"/>
    <w:rsid w:val="00C82C21"/>
    <w:rsid w:val="00C8318B"/>
    <w:rsid w:val="00C8393E"/>
    <w:rsid w:val="00C84131"/>
    <w:rsid w:val="00C843C2"/>
    <w:rsid w:val="00C84E5B"/>
    <w:rsid w:val="00C8642E"/>
    <w:rsid w:val="00C868D9"/>
    <w:rsid w:val="00C86C59"/>
    <w:rsid w:val="00C86DA8"/>
    <w:rsid w:val="00C870E9"/>
    <w:rsid w:val="00C87242"/>
    <w:rsid w:val="00C874AC"/>
    <w:rsid w:val="00C87BB2"/>
    <w:rsid w:val="00C87F9E"/>
    <w:rsid w:val="00C9047E"/>
    <w:rsid w:val="00C9127E"/>
    <w:rsid w:val="00C9131C"/>
    <w:rsid w:val="00C9191A"/>
    <w:rsid w:val="00C91E5A"/>
    <w:rsid w:val="00C92447"/>
    <w:rsid w:val="00C92655"/>
    <w:rsid w:val="00C9276D"/>
    <w:rsid w:val="00C927E0"/>
    <w:rsid w:val="00C92B60"/>
    <w:rsid w:val="00C92D5C"/>
    <w:rsid w:val="00C93350"/>
    <w:rsid w:val="00C935D0"/>
    <w:rsid w:val="00C93FDE"/>
    <w:rsid w:val="00C94159"/>
    <w:rsid w:val="00C943AD"/>
    <w:rsid w:val="00C94726"/>
    <w:rsid w:val="00C94A15"/>
    <w:rsid w:val="00C94A9A"/>
    <w:rsid w:val="00C94BEB"/>
    <w:rsid w:val="00C95206"/>
    <w:rsid w:val="00C952D5"/>
    <w:rsid w:val="00C9552D"/>
    <w:rsid w:val="00C96516"/>
    <w:rsid w:val="00C97C65"/>
    <w:rsid w:val="00C97D5A"/>
    <w:rsid w:val="00CA070D"/>
    <w:rsid w:val="00CA0F76"/>
    <w:rsid w:val="00CA2682"/>
    <w:rsid w:val="00CA38C8"/>
    <w:rsid w:val="00CA39EE"/>
    <w:rsid w:val="00CA459A"/>
    <w:rsid w:val="00CA4C28"/>
    <w:rsid w:val="00CA4FE5"/>
    <w:rsid w:val="00CA5A0A"/>
    <w:rsid w:val="00CA5DE9"/>
    <w:rsid w:val="00CA5E66"/>
    <w:rsid w:val="00CA6160"/>
    <w:rsid w:val="00CA655F"/>
    <w:rsid w:val="00CA7C42"/>
    <w:rsid w:val="00CB0212"/>
    <w:rsid w:val="00CB05A6"/>
    <w:rsid w:val="00CB0723"/>
    <w:rsid w:val="00CB07A0"/>
    <w:rsid w:val="00CB0909"/>
    <w:rsid w:val="00CB126D"/>
    <w:rsid w:val="00CB14F7"/>
    <w:rsid w:val="00CB171D"/>
    <w:rsid w:val="00CB198E"/>
    <w:rsid w:val="00CB1D95"/>
    <w:rsid w:val="00CB1F3D"/>
    <w:rsid w:val="00CB20DC"/>
    <w:rsid w:val="00CB2178"/>
    <w:rsid w:val="00CB2768"/>
    <w:rsid w:val="00CB2C85"/>
    <w:rsid w:val="00CB2E3C"/>
    <w:rsid w:val="00CB330D"/>
    <w:rsid w:val="00CB35F4"/>
    <w:rsid w:val="00CB38EF"/>
    <w:rsid w:val="00CB3A4E"/>
    <w:rsid w:val="00CB3AFC"/>
    <w:rsid w:val="00CB3D64"/>
    <w:rsid w:val="00CB3DA0"/>
    <w:rsid w:val="00CB4AC0"/>
    <w:rsid w:val="00CB4BDA"/>
    <w:rsid w:val="00CB4ECE"/>
    <w:rsid w:val="00CB502A"/>
    <w:rsid w:val="00CB5258"/>
    <w:rsid w:val="00CB65A7"/>
    <w:rsid w:val="00CB6727"/>
    <w:rsid w:val="00CB6FFB"/>
    <w:rsid w:val="00CB78E2"/>
    <w:rsid w:val="00CC0201"/>
    <w:rsid w:val="00CC0611"/>
    <w:rsid w:val="00CC1489"/>
    <w:rsid w:val="00CC1966"/>
    <w:rsid w:val="00CC2419"/>
    <w:rsid w:val="00CC294D"/>
    <w:rsid w:val="00CC3660"/>
    <w:rsid w:val="00CC3CF8"/>
    <w:rsid w:val="00CC40E9"/>
    <w:rsid w:val="00CC436F"/>
    <w:rsid w:val="00CC4409"/>
    <w:rsid w:val="00CC4C1C"/>
    <w:rsid w:val="00CC4C4C"/>
    <w:rsid w:val="00CC5152"/>
    <w:rsid w:val="00CC54C1"/>
    <w:rsid w:val="00CC61AA"/>
    <w:rsid w:val="00CC6920"/>
    <w:rsid w:val="00CC6AC1"/>
    <w:rsid w:val="00CC6C93"/>
    <w:rsid w:val="00CC70B7"/>
    <w:rsid w:val="00CD0141"/>
    <w:rsid w:val="00CD03E7"/>
    <w:rsid w:val="00CD11A5"/>
    <w:rsid w:val="00CD15DF"/>
    <w:rsid w:val="00CD1634"/>
    <w:rsid w:val="00CD19DF"/>
    <w:rsid w:val="00CD1F39"/>
    <w:rsid w:val="00CD1F49"/>
    <w:rsid w:val="00CD1F81"/>
    <w:rsid w:val="00CD28A4"/>
    <w:rsid w:val="00CD29F7"/>
    <w:rsid w:val="00CD2A25"/>
    <w:rsid w:val="00CD2B81"/>
    <w:rsid w:val="00CD30DF"/>
    <w:rsid w:val="00CD3184"/>
    <w:rsid w:val="00CD336E"/>
    <w:rsid w:val="00CD40A0"/>
    <w:rsid w:val="00CD43A4"/>
    <w:rsid w:val="00CD43B8"/>
    <w:rsid w:val="00CD44B6"/>
    <w:rsid w:val="00CD4CC6"/>
    <w:rsid w:val="00CD4D7A"/>
    <w:rsid w:val="00CD5367"/>
    <w:rsid w:val="00CD5937"/>
    <w:rsid w:val="00CD5E40"/>
    <w:rsid w:val="00CD6319"/>
    <w:rsid w:val="00CD6D9C"/>
    <w:rsid w:val="00CD6EAE"/>
    <w:rsid w:val="00CD7663"/>
    <w:rsid w:val="00CD7A0B"/>
    <w:rsid w:val="00CE01CE"/>
    <w:rsid w:val="00CE044A"/>
    <w:rsid w:val="00CE05FA"/>
    <w:rsid w:val="00CE087C"/>
    <w:rsid w:val="00CE0A0E"/>
    <w:rsid w:val="00CE1D83"/>
    <w:rsid w:val="00CE24FD"/>
    <w:rsid w:val="00CE2944"/>
    <w:rsid w:val="00CE3492"/>
    <w:rsid w:val="00CE3AF2"/>
    <w:rsid w:val="00CE419A"/>
    <w:rsid w:val="00CE47AF"/>
    <w:rsid w:val="00CE525B"/>
    <w:rsid w:val="00CE574B"/>
    <w:rsid w:val="00CE5750"/>
    <w:rsid w:val="00CE57CC"/>
    <w:rsid w:val="00CE5936"/>
    <w:rsid w:val="00CE5E23"/>
    <w:rsid w:val="00CE603B"/>
    <w:rsid w:val="00CE6B3D"/>
    <w:rsid w:val="00CE6D9D"/>
    <w:rsid w:val="00CE7CF5"/>
    <w:rsid w:val="00CE7F46"/>
    <w:rsid w:val="00CF0092"/>
    <w:rsid w:val="00CF0B61"/>
    <w:rsid w:val="00CF1256"/>
    <w:rsid w:val="00CF12F7"/>
    <w:rsid w:val="00CF1867"/>
    <w:rsid w:val="00CF1930"/>
    <w:rsid w:val="00CF1C6C"/>
    <w:rsid w:val="00CF1DA2"/>
    <w:rsid w:val="00CF306D"/>
    <w:rsid w:val="00CF31F3"/>
    <w:rsid w:val="00CF3604"/>
    <w:rsid w:val="00CF374F"/>
    <w:rsid w:val="00CF3D03"/>
    <w:rsid w:val="00CF40BB"/>
    <w:rsid w:val="00CF40E9"/>
    <w:rsid w:val="00CF447A"/>
    <w:rsid w:val="00CF5FA8"/>
    <w:rsid w:val="00CF62EE"/>
    <w:rsid w:val="00CF6538"/>
    <w:rsid w:val="00CF66D1"/>
    <w:rsid w:val="00CF73C8"/>
    <w:rsid w:val="00CF78A1"/>
    <w:rsid w:val="00CF7C7D"/>
    <w:rsid w:val="00CF7DEA"/>
    <w:rsid w:val="00D00104"/>
    <w:rsid w:val="00D00127"/>
    <w:rsid w:val="00D00216"/>
    <w:rsid w:val="00D00632"/>
    <w:rsid w:val="00D00695"/>
    <w:rsid w:val="00D00D84"/>
    <w:rsid w:val="00D01B3C"/>
    <w:rsid w:val="00D01F35"/>
    <w:rsid w:val="00D0219D"/>
    <w:rsid w:val="00D0240C"/>
    <w:rsid w:val="00D02662"/>
    <w:rsid w:val="00D028BF"/>
    <w:rsid w:val="00D03771"/>
    <w:rsid w:val="00D03BB7"/>
    <w:rsid w:val="00D040B6"/>
    <w:rsid w:val="00D0480B"/>
    <w:rsid w:val="00D04BF8"/>
    <w:rsid w:val="00D04BFF"/>
    <w:rsid w:val="00D051B4"/>
    <w:rsid w:val="00D0526A"/>
    <w:rsid w:val="00D05ADB"/>
    <w:rsid w:val="00D05B75"/>
    <w:rsid w:val="00D064BE"/>
    <w:rsid w:val="00D0658C"/>
    <w:rsid w:val="00D065A6"/>
    <w:rsid w:val="00D0683F"/>
    <w:rsid w:val="00D07042"/>
    <w:rsid w:val="00D07720"/>
    <w:rsid w:val="00D07DF3"/>
    <w:rsid w:val="00D07F13"/>
    <w:rsid w:val="00D10088"/>
    <w:rsid w:val="00D1039F"/>
    <w:rsid w:val="00D106E1"/>
    <w:rsid w:val="00D109B2"/>
    <w:rsid w:val="00D10F49"/>
    <w:rsid w:val="00D11430"/>
    <w:rsid w:val="00D115DC"/>
    <w:rsid w:val="00D11904"/>
    <w:rsid w:val="00D11928"/>
    <w:rsid w:val="00D11DD1"/>
    <w:rsid w:val="00D12209"/>
    <w:rsid w:val="00D123FE"/>
    <w:rsid w:val="00D124C3"/>
    <w:rsid w:val="00D12620"/>
    <w:rsid w:val="00D13CA6"/>
    <w:rsid w:val="00D13CDF"/>
    <w:rsid w:val="00D14181"/>
    <w:rsid w:val="00D14499"/>
    <w:rsid w:val="00D14C53"/>
    <w:rsid w:val="00D154AE"/>
    <w:rsid w:val="00D15578"/>
    <w:rsid w:val="00D15586"/>
    <w:rsid w:val="00D157B6"/>
    <w:rsid w:val="00D16EB0"/>
    <w:rsid w:val="00D1785A"/>
    <w:rsid w:val="00D1796F"/>
    <w:rsid w:val="00D179E6"/>
    <w:rsid w:val="00D200BF"/>
    <w:rsid w:val="00D20570"/>
    <w:rsid w:val="00D205AC"/>
    <w:rsid w:val="00D20EFE"/>
    <w:rsid w:val="00D20F72"/>
    <w:rsid w:val="00D210E8"/>
    <w:rsid w:val="00D2149B"/>
    <w:rsid w:val="00D215D9"/>
    <w:rsid w:val="00D220DB"/>
    <w:rsid w:val="00D22367"/>
    <w:rsid w:val="00D223EE"/>
    <w:rsid w:val="00D22A78"/>
    <w:rsid w:val="00D22BC5"/>
    <w:rsid w:val="00D2389D"/>
    <w:rsid w:val="00D23FAA"/>
    <w:rsid w:val="00D245B3"/>
    <w:rsid w:val="00D24BD5"/>
    <w:rsid w:val="00D25B77"/>
    <w:rsid w:val="00D25C1B"/>
    <w:rsid w:val="00D261D5"/>
    <w:rsid w:val="00D27022"/>
    <w:rsid w:val="00D27401"/>
    <w:rsid w:val="00D275E6"/>
    <w:rsid w:val="00D2777F"/>
    <w:rsid w:val="00D27A96"/>
    <w:rsid w:val="00D302E8"/>
    <w:rsid w:val="00D30304"/>
    <w:rsid w:val="00D303F3"/>
    <w:rsid w:val="00D30A78"/>
    <w:rsid w:val="00D30AC1"/>
    <w:rsid w:val="00D30C0E"/>
    <w:rsid w:val="00D30FCA"/>
    <w:rsid w:val="00D3174D"/>
    <w:rsid w:val="00D3196E"/>
    <w:rsid w:val="00D320B9"/>
    <w:rsid w:val="00D3293D"/>
    <w:rsid w:val="00D32DC9"/>
    <w:rsid w:val="00D3319A"/>
    <w:rsid w:val="00D33290"/>
    <w:rsid w:val="00D33793"/>
    <w:rsid w:val="00D339B2"/>
    <w:rsid w:val="00D33A55"/>
    <w:rsid w:val="00D33F79"/>
    <w:rsid w:val="00D34CCC"/>
    <w:rsid w:val="00D34CE7"/>
    <w:rsid w:val="00D34E9F"/>
    <w:rsid w:val="00D35527"/>
    <w:rsid w:val="00D3557C"/>
    <w:rsid w:val="00D360B1"/>
    <w:rsid w:val="00D36595"/>
    <w:rsid w:val="00D3681D"/>
    <w:rsid w:val="00D36961"/>
    <w:rsid w:val="00D36D48"/>
    <w:rsid w:val="00D36D87"/>
    <w:rsid w:val="00D36E37"/>
    <w:rsid w:val="00D3720A"/>
    <w:rsid w:val="00D411EB"/>
    <w:rsid w:val="00D4142D"/>
    <w:rsid w:val="00D41D53"/>
    <w:rsid w:val="00D4249A"/>
    <w:rsid w:val="00D42EA1"/>
    <w:rsid w:val="00D43031"/>
    <w:rsid w:val="00D435C8"/>
    <w:rsid w:val="00D435E9"/>
    <w:rsid w:val="00D44023"/>
    <w:rsid w:val="00D441CE"/>
    <w:rsid w:val="00D4432A"/>
    <w:rsid w:val="00D44429"/>
    <w:rsid w:val="00D454F8"/>
    <w:rsid w:val="00D45BF9"/>
    <w:rsid w:val="00D45DC8"/>
    <w:rsid w:val="00D460F5"/>
    <w:rsid w:val="00D462E9"/>
    <w:rsid w:val="00D4639F"/>
    <w:rsid w:val="00D467E3"/>
    <w:rsid w:val="00D46B44"/>
    <w:rsid w:val="00D46CF9"/>
    <w:rsid w:val="00D46FCB"/>
    <w:rsid w:val="00D473E9"/>
    <w:rsid w:val="00D47919"/>
    <w:rsid w:val="00D479A8"/>
    <w:rsid w:val="00D47ACB"/>
    <w:rsid w:val="00D5024D"/>
    <w:rsid w:val="00D50A09"/>
    <w:rsid w:val="00D50EFA"/>
    <w:rsid w:val="00D5164D"/>
    <w:rsid w:val="00D51983"/>
    <w:rsid w:val="00D51A1C"/>
    <w:rsid w:val="00D51EF5"/>
    <w:rsid w:val="00D520B8"/>
    <w:rsid w:val="00D52A8F"/>
    <w:rsid w:val="00D5388D"/>
    <w:rsid w:val="00D53D12"/>
    <w:rsid w:val="00D543FE"/>
    <w:rsid w:val="00D5441D"/>
    <w:rsid w:val="00D54539"/>
    <w:rsid w:val="00D54599"/>
    <w:rsid w:val="00D55013"/>
    <w:rsid w:val="00D55397"/>
    <w:rsid w:val="00D558FE"/>
    <w:rsid w:val="00D563B3"/>
    <w:rsid w:val="00D5664C"/>
    <w:rsid w:val="00D56A96"/>
    <w:rsid w:val="00D57424"/>
    <w:rsid w:val="00D57847"/>
    <w:rsid w:val="00D57941"/>
    <w:rsid w:val="00D57A55"/>
    <w:rsid w:val="00D57BA5"/>
    <w:rsid w:val="00D60010"/>
    <w:rsid w:val="00D60809"/>
    <w:rsid w:val="00D60B32"/>
    <w:rsid w:val="00D61538"/>
    <w:rsid w:val="00D61A42"/>
    <w:rsid w:val="00D61B73"/>
    <w:rsid w:val="00D62267"/>
    <w:rsid w:val="00D623CA"/>
    <w:rsid w:val="00D62429"/>
    <w:rsid w:val="00D624D0"/>
    <w:rsid w:val="00D625EA"/>
    <w:rsid w:val="00D62A04"/>
    <w:rsid w:val="00D62A89"/>
    <w:rsid w:val="00D632EF"/>
    <w:rsid w:val="00D63554"/>
    <w:rsid w:val="00D63F3B"/>
    <w:rsid w:val="00D65349"/>
    <w:rsid w:val="00D65A6A"/>
    <w:rsid w:val="00D65A7B"/>
    <w:rsid w:val="00D66184"/>
    <w:rsid w:val="00D66621"/>
    <w:rsid w:val="00D66C35"/>
    <w:rsid w:val="00D67498"/>
    <w:rsid w:val="00D7024E"/>
    <w:rsid w:val="00D70ACD"/>
    <w:rsid w:val="00D71105"/>
    <w:rsid w:val="00D71EB4"/>
    <w:rsid w:val="00D7221A"/>
    <w:rsid w:val="00D72DB1"/>
    <w:rsid w:val="00D7367C"/>
    <w:rsid w:val="00D73C54"/>
    <w:rsid w:val="00D7417C"/>
    <w:rsid w:val="00D75063"/>
    <w:rsid w:val="00D7626D"/>
    <w:rsid w:val="00D76931"/>
    <w:rsid w:val="00D76B5C"/>
    <w:rsid w:val="00D76F82"/>
    <w:rsid w:val="00D777A6"/>
    <w:rsid w:val="00D77EFE"/>
    <w:rsid w:val="00D80050"/>
    <w:rsid w:val="00D809FE"/>
    <w:rsid w:val="00D80C90"/>
    <w:rsid w:val="00D810A7"/>
    <w:rsid w:val="00D814DB"/>
    <w:rsid w:val="00D814E0"/>
    <w:rsid w:val="00D81AB5"/>
    <w:rsid w:val="00D81F6F"/>
    <w:rsid w:val="00D821F9"/>
    <w:rsid w:val="00D82AF5"/>
    <w:rsid w:val="00D82C93"/>
    <w:rsid w:val="00D82D7C"/>
    <w:rsid w:val="00D82DD4"/>
    <w:rsid w:val="00D82F26"/>
    <w:rsid w:val="00D83237"/>
    <w:rsid w:val="00D832DE"/>
    <w:rsid w:val="00D834EA"/>
    <w:rsid w:val="00D83A98"/>
    <w:rsid w:val="00D83AD9"/>
    <w:rsid w:val="00D84FEB"/>
    <w:rsid w:val="00D85114"/>
    <w:rsid w:val="00D8571D"/>
    <w:rsid w:val="00D858D4"/>
    <w:rsid w:val="00D85C8F"/>
    <w:rsid w:val="00D85D2F"/>
    <w:rsid w:val="00D86256"/>
    <w:rsid w:val="00D862D0"/>
    <w:rsid w:val="00D87026"/>
    <w:rsid w:val="00D870E5"/>
    <w:rsid w:val="00D8728C"/>
    <w:rsid w:val="00D87675"/>
    <w:rsid w:val="00D87EA6"/>
    <w:rsid w:val="00D9084B"/>
    <w:rsid w:val="00D90C7F"/>
    <w:rsid w:val="00D910FD"/>
    <w:rsid w:val="00D912E7"/>
    <w:rsid w:val="00D91D34"/>
    <w:rsid w:val="00D91E31"/>
    <w:rsid w:val="00D91ED8"/>
    <w:rsid w:val="00D924F7"/>
    <w:rsid w:val="00D93721"/>
    <w:rsid w:val="00D93D72"/>
    <w:rsid w:val="00D94B9B"/>
    <w:rsid w:val="00D95418"/>
    <w:rsid w:val="00D9543C"/>
    <w:rsid w:val="00D95748"/>
    <w:rsid w:val="00D95A43"/>
    <w:rsid w:val="00D95DD4"/>
    <w:rsid w:val="00D967E9"/>
    <w:rsid w:val="00D96870"/>
    <w:rsid w:val="00D9707E"/>
    <w:rsid w:val="00D97F2A"/>
    <w:rsid w:val="00D97FD9"/>
    <w:rsid w:val="00DA0D01"/>
    <w:rsid w:val="00DA0E94"/>
    <w:rsid w:val="00DA1189"/>
    <w:rsid w:val="00DA169A"/>
    <w:rsid w:val="00DA16B8"/>
    <w:rsid w:val="00DA1C65"/>
    <w:rsid w:val="00DA1F30"/>
    <w:rsid w:val="00DA2D45"/>
    <w:rsid w:val="00DA3072"/>
    <w:rsid w:val="00DA370E"/>
    <w:rsid w:val="00DA3A43"/>
    <w:rsid w:val="00DA3C32"/>
    <w:rsid w:val="00DA4020"/>
    <w:rsid w:val="00DA49C3"/>
    <w:rsid w:val="00DA5477"/>
    <w:rsid w:val="00DA5B1B"/>
    <w:rsid w:val="00DA5BF4"/>
    <w:rsid w:val="00DA6076"/>
    <w:rsid w:val="00DA60FA"/>
    <w:rsid w:val="00DA64D9"/>
    <w:rsid w:val="00DA67AE"/>
    <w:rsid w:val="00DA6C8F"/>
    <w:rsid w:val="00DA6D9E"/>
    <w:rsid w:val="00DB0228"/>
    <w:rsid w:val="00DB09CD"/>
    <w:rsid w:val="00DB0A2B"/>
    <w:rsid w:val="00DB1648"/>
    <w:rsid w:val="00DB20B0"/>
    <w:rsid w:val="00DB2489"/>
    <w:rsid w:val="00DB2B67"/>
    <w:rsid w:val="00DB2E27"/>
    <w:rsid w:val="00DB35BB"/>
    <w:rsid w:val="00DB380B"/>
    <w:rsid w:val="00DB3998"/>
    <w:rsid w:val="00DB3A2F"/>
    <w:rsid w:val="00DB3A6D"/>
    <w:rsid w:val="00DB3AB4"/>
    <w:rsid w:val="00DB3CE8"/>
    <w:rsid w:val="00DB3F22"/>
    <w:rsid w:val="00DB4869"/>
    <w:rsid w:val="00DB4AA6"/>
    <w:rsid w:val="00DB5415"/>
    <w:rsid w:val="00DB541A"/>
    <w:rsid w:val="00DB57AD"/>
    <w:rsid w:val="00DB5BAD"/>
    <w:rsid w:val="00DB5EF2"/>
    <w:rsid w:val="00DB6155"/>
    <w:rsid w:val="00DB73E4"/>
    <w:rsid w:val="00DB7C71"/>
    <w:rsid w:val="00DB7CCA"/>
    <w:rsid w:val="00DB7F5C"/>
    <w:rsid w:val="00DC0523"/>
    <w:rsid w:val="00DC124B"/>
    <w:rsid w:val="00DC145D"/>
    <w:rsid w:val="00DC1687"/>
    <w:rsid w:val="00DC23F3"/>
    <w:rsid w:val="00DC26A0"/>
    <w:rsid w:val="00DC2824"/>
    <w:rsid w:val="00DC2AE3"/>
    <w:rsid w:val="00DC2B2E"/>
    <w:rsid w:val="00DC2F44"/>
    <w:rsid w:val="00DC3101"/>
    <w:rsid w:val="00DC397F"/>
    <w:rsid w:val="00DC40F3"/>
    <w:rsid w:val="00DC420A"/>
    <w:rsid w:val="00DC43A1"/>
    <w:rsid w:val="00DC453E"/>
    <w:rsid w:val="00DC528F"/>
    <w:rsid w:val="00DC5B8B"/>
    <w:rsid w:val="00DC60D1"/>
    <w:rsid w:val="00DC622A"/>
    <w:rsid w:val="00DC63C9"/>
    <w:rsid w:val="00DC64F7"/>
    <w:rsid w:val="00DC72C6"/>
    <w:rsid w:val="00DC7BD9"/>
    <w:rsid w:val="00DD02AA"/>
    <w:rsid w:val="00DD0A60"/>
    <w:rsid w:val="00DD0C97"/>
    <w:rsid w:val="00DD0D6E"/>
    <w:rsid w:val="00DD0F08"/>
    <w:rsid w:val="00DD127F"/>
    <w:rsid w:val="00DD19E1"/>
    <w:rsid w:val="00DD1FAC"/>
    <w:rsid w:val="00DD2161"/>
    <w:rsid w:val="00DD2599"/>
    <w:rsid w:val="00DD25AF"/>
    <w:rsid w:val="00DD2797"/>
    <w:rsid w:val="00DD283C"/>
    <w:rsid w:val="00DD2FE7"/>
    <w:rsid w:val="00DD352A"/>
    <w:rsid w:val="00DD3A75"/>
    <w:rsid w:val="00DD4183"/>
    <w:rsid w:val="00DD58BE"/>
    <w:rsid w:val="00DD6B8D"/>
    <w:rsid w:val="00DD6E28"/>
    <w:rsid w:val="00DD731A"/>
    <w:rsid w:val="00DD7B65"/>
    <w:rsid w:val="00DE017A"/>
    <w:rsid w:val="00DE1276"/>
    <w:rsid w:val="00DE12F7"/>
    <w:rsid w:val="00DE17DB"/>
    <w:rsid w:val="00DE2284"/>
    <w:rsid w:val="00DE25E9"/>
    <w:rsid w:val="00DE28D9"/>
    <w:rsid w:val="00DE293E"/>
    <w:rsid w:val="00DE2A28"/>
    <w:rsid w:val="00DE2D5D"/>
    <w:rsid w:val="00DE3B50"/>
    <w:rsid w:val="00DE3EC9"/>
    <w:rsid w:val="00DE4940"/>
    <w:rsid w:val="00DE5394"/>
    <w:rsid w:val="00DE6206"/>
    <w:rsid w:val="00DE6D33"/>
    <w:rsid w:val="00DE722A"/>
    <w:rsid w:val="00DE78BA"/>
    <w:rsid w:val="00DE7D08"/>
    <w:rsid w:val="00DF00AA"/>
    <w:rsid w:val="00DF0344"/>
    <w:rsid w:val="00DF05B6"/>
    <w:rsid w:val="00DF0892"/>
    <w:rsid w:val="00DF1076"/>
    <w:rsid w:val="00DF12C1"/>
    <w:rsid w:val="00DF1301"/>
    <w:rsid w:val="00DF1443"/>
    <w:rsid w:val="00DF1BB8"/>
    <w:rsid w:val="00DF2538"/>
    <w:rsid w:val="00DF26D9"/>
    <w:rsid w:val="00DF2D92"/>
    <w:rsid w:val="00DF2E29"/>
    <w:rsid w:val="00DF2E67"/>
    <w:rsid w:val="00DF2FAB"/>
    <w:rsid w:val="00DF316F"/>
    <w:rsid w:val="00DF3186"/>
    <w:rsid w:val="00DF33F0"/>
    <w:rsid w:val="00DF33F7"/>
    <w:rsid w:val="00DF3780"/>
    <w:rsid w:val="00DF3AB3"/>
    <w:rsid w:val="00DF46BC"/>
    <w:rsid w:val="00DF4862"/>
    <w:rsid w:val="00DF4AC4"/>
    <w:rsid w:val="00DF50BE"/>
    <w:rsid w:val="00DF50CF"/>
    <w:rsid w:val="00DF51A2"/>
    <w:rsid w:val="00DF5314"/>
    <w:rsid w:val="00DF58C3"/>
    <w:rsid w:val="00DF5C33"/>
    <w:rsid w:val="00DF5FF0"/>
    <w:rsid w:val="00DF65E3"/>
    <w:rsid w:val="00DF69B6"/>
    <w:rsid w:val="00DF77E3"/>
    <w:rsid w:val="00DF7823"/>
    <w:rsid w:val="00DF7B56"/>
    <w:rsid w:val="00E006C9"/>
    <w:rsid w:val="00E00C53"/>
    <w:rsid w:val="00E013E8"/>
    <w:rsid w:val="00E017AA"/>
    <w:rsid w:val="00E018CE"/>
    <w:rsid w:val="00E01CCA"/>
    <w:rsid w:val="00E01EDD"/>
    <w:rsid w:val="00E027EA"/>
    <w:rsid w:val="00E03751"/>
    <w:rsid w:val="00E0453E"/>
    <w:rsid w:val="00E04941"/>
    <w:rsid w:val="00E04C38"/>
    <w:rsid w:val="00E04EC5"/>
    <w:rsid w:val="00E0528C"/>
    <w:rsid w:val="00E0530D"/>
    <w:rsid w:val="00E058E2"/>
    <w:rsid w:val="00E05DBE"/>
    <w:rsid w:val="00E05F99"/>
    <w:rsid w:val="00E061E5"/>
    <w:rsid w:val="00E06838"/>
    <w:rsid w:val="00E06C00"/>
    <w:rsid w:val="00E06D0B"/>
    <w:rsid w:val="00E06EF4"/>
    <w:rsid w:val="00E06F18"/>
    <w:rsid w:val="00E07091"/>
    <w:rsid w:val="00E0723F"/>
    <w:rsid w:val="00E07285"/>
    <w:rsid w:val="00E073D2"/>
    <w:rsid w:val="00E074B7"/>
    <w:rsid w:val="00E0751D"/>
    <w:rsid w:val="00E1077A"/>
    <w:rsid w:val="00E10A8B"/>
    <w:rsid w:val="00E10E5B"/>
    <w:rsid w:val="00E11033"/>
    <w:rsid w:val="00E1138A"/>
    <w:rsid w:val="00E11E2C"/>
    <w:rsid w:val="00E1296E"/>
    <w:rsid w:val="00E13AD9"/>
    <w:rsid w:val="00E14925"/>
    <w:rsid w:val="00E14A32"/>
    <w:rsid w:val="00E15AC8"/>
    <w:rsid w:val="00E15B40"/>
    <w:rsid w:val="00E15E91"/>
    <w:rsid w:val="00E16684"/>
    <w:rsid w:val="00E167DD"/>
    <w:rsid w:val="00E169A6"/>
    <w:rsid w:val="00E1786F"/>
    <w:rsid w:val="00E17BF2"/>
    <w:rsid w:val="00E20267"/>
    <w:rsid w:val="00E203B8"/>
    <w:rsid w:val="00E21255"/>
    <w:rsid w:val="00E21311"/>
    <w:rsid w:val="00E21B1F"/>
    <w:rsid w:val="00E21F78"/>
    <w:rsid w:val="00E2299F"/>
    <w:rsid w:val="00E22A7F"/>
    <w:rsid w:val="00E22CCC"/>
    <w:rsid w:val="00E2354F"/>
    <w:rsid w:val="00E237AE"/>
    <w:rsid w:val="00E23E28"/>
    <w:rsid w:val="00E24FC3"/>
    <w:rsid w:val="00E257FE"/>
    <w:rsid w:val="00E25F49"/>
    <w:rsid w:val="00E2607F"/>
    <w:rsid w:val="00E275F5"/>
    <w:rsid w:val="00E30D05"/>
    <w:rsid w:val="00E310F0"/>
    <w:rsid w:val="00E339A6"/>
    <w:rsid w:val="00E33C16"/>
    <w:rsid w:val="00E3440B"/>
    <w:rsid w:val="00E34C8A"/>
    <w:rsid w:val="00E34D8A"/>
    <w:rsid w:val="00E35A8D"/>
    <w:rsid w:val="00E36878"/>
    <w:rsid w:val="00E3697D"/>
    <w:rsid w:val="00E37D2D"/>
    <w:rsid w:val="00E37EA0"/>
    <w:rsid w:val="00E40037"/>
    <w:rsid w:val="00E40110"/>
    <w:rsid w:val="00E401BD"/>
    <w:rsid w:val="00E40224"/>
    <w:rsid w:val="00E4032E"/>
    <w:rsid w:val="00E405B9"/>
    <w:rsid w:val="00E414C7"/>
    <w:rsid w:val="00E4158E"/>
    <w:rsid w:val="00E421A2"/>
    <w:rsid w:val="00E4273F"/>
    <w:rsid w:val="00E42881"/>
    <w:rsid w:val="00E42AF3"/>
    <w:rsid w:val="00E42B3D"/>
    <w:rsid w:val="00E43DE4"/>
    <w:rsid w:val="00E44482"/>
    <w:rsid w:val="00E445C6"/>
    <w:rsid w:val="00E44616"/>
    <w:rsid w:val="00E450AE"/>
    <w:rsid w:val="00E45241"/>
    <w:rsid w:val="00E458EA"/>
    <w:rsid w:val="00E45A9F"/>
    <w:rsid w:val="00E45DA3"/>
    <w:rsid w:val="00E460B8"/>
    <w:rsid w:val="00E468D1"/>
    <w:rsid w:val="00E46ACE"/>
    <w:rsid w:val="00E471B5"/>
    <w:rsid w:val="00E4724D"/>
    <w:rsid w:val="00E47396"/>
    <w:rsid w:val="00E4772D"/>
    <w:rsid w:val="00E478CB"/>
    <w:rsid w:val="00E47D07"/>
    <w:rsid w:val="00E50060"/>
    <w:rsid w:val="00E50B68"/>
    <w:rsid w:val="00E5129A"/>
    <w:rsid w:val="00E51B37"/>
    <w:rsid w:val="00E523E7"/>
    <w:rsid w:val="00E529E2"/>
    <w:rsid w:val="00E52DEA"/>
    <w:rsid w:val="00E52DF7"/>
    <w:rsid w:val="00E5333B"/>
    <w:rsid w:val="00E538E4"/>
    <w:rsid w:val="00E53976"/>
    <w:rsid w:val="00E53CB8"/>
    <w:rsid w:val="00E54F91"/>
    <w:rsid w:val="00E55D32"/>
    <w:rsid w:val="00E560D0"/>
    <w:rsid w:val="00E5634E"/>
    <w:rsid w:val="00E5696E"/>
    <w:rsid w:val="00E56976"/>
    <w:rsid w:val="00E56F30"/>
    <w:rsid w:val="00E570D3"/>
    <w:rsid w:val="00E572F4"/>
    <w:rsid w:val="00E57430"/>
    <w:rsid w:val="00E57697"/>
    <w:rsid w:val="00E6015A"/>
    <w:rsid w:val="00E6094E"/>
    <w:rsid w:val="00E60A32"/>
    <w:rsid w:val="00E60E9B"/>
    <w:rsid w:val="00E611B3"/>
    <w:rsid w:val="00E6136C"/>
    <w:rsid w:val="00E6171A"/>
    <w:rsid w:val="00E61ACF"/>
    <w:rsid w:val="00E62840"/>
    <w:rsid w:val="00E62C05"/>
    <w:rsid w:val="00E62E54"/>
    <w:rsid w:val="00E62F91"/>
    <w:rsid w:val="00E6369F"/>
    <w:rsid w:val="00E636FB"/>
    <w:rsid w:val="00E638E7"/>
    <w:rsid w:val="00E63CA8"/>
    <w:rsid w:val="00E6486B"/>
    <w:rsid w:val="00E65165"/>
    <w:rsid w:val="00E65AB3"/>
    <w:rsid w:val="00E65FC5"/>
    <w:rsid w:val="00E664E2"/>
    <w:rsid w:val="00E66905"/>
    <w:rsid w:val="00E66FA6"/>
    <w:rsid w:val="00E67424"/>
    <w:rsid w:val="00E676FD"/>
    <w:rsid w:val="00E7060C"/>
    <w:rsid w:val="00E70655"/>
    <w:rsid w:val="00E70B46"/>
    <w:rsid w:val="00E7211D"/>
    <w:rsid w:val="00E72B03"/>
    <w:rsid w:val="00E72D81"/>
    <w:rsid w:val="00E72F3A"/>
    <w:rsid w:val="00E73532"/>
    <w:rsid w:val="00E74223"/>
    <w:rsid w:val="00E7492B"/>
    <w:rsid w:val="00E74B4D"/>
    <w:rsid w:val="00E74CCB"/>
    <w:rsid w:val="00E7532C"/>
    <w:rsid w:val="00E754DC"/>
    <w:rsid w:val="00E7555D"/>
    <w:rsid w:val="00E758D5"/>
    <w:rsid w:val="00E7614F"/>
    <w:rsid w:val="00E76264"/>
    <w:rsid w:val="00E76941"/>
    <w:rsid w:val="00E7788D"/>
    <w:rsid w:val="00E80630"/>
    <w:rsid w:val="00E8080B"/>
    <w:rsid w:val="00E809AF"/>
    <w:rsid w:val="00E80C96"/>
    <w:rsid w:val="00E81938"/>
    <w:rsid w:val="00E81BA8"/>
    <w:rsid w:val="00E81D6A"/>
    <w:rsid w:val="00E8236A"/>
    <w:rsid w:val="00E8283B"/>
    <w:rsid w:val="00E82D1C"/>
    <w:rsid w:val="00E82D61"/>
    <w:rsid w:val="00E82D74"/>
    <w:rsid w:val="00E8365B"/>
    <w:rsid w:val="00E838EE"/>
    <w:rsid w:val="00E83D2A"/>
    <w:rsid w:val="00E8441E"/>
    <w:rsid w:val="00E84533"/>
    <w:rsid w:val="00E84FB8"/>
    <w:rsid w:val="00E851C5"/>
    <w:rsid w:val="00E86248"/>
    <w:rsid w:val="00E86258"/>
    <w:rsid w:val="00E86640"/>
    <w:rsid w:val="00E86BD6"/>
    <w:rsid w:val="00E8707D"/>
    <w:rsid w:val="00E87196"/>
    <w:rsid w:val="00E87296"/>
    <w:rsid w:val="00E877E3"/>
    <w:rsid w:val="00E87972"/>
    <w:rsid w:val="00E87BB9"/>
    <w:rsid w:val="00E9106F"/>
    <w:rsid w:val="00E9193F"/>
    <w:rsid w:val="00E927C1"/>
    <w:rsid w:val="00E93977"/>
    <w:rsid w:val="00E9408A"/>
    <w:rsid w:val="00E947B5"/>
    <w:rsid w:val="00E94996"/>
    <w:rsid w:val="00E949EE"/>
    <w:rsid w:val="00E95ED9"/>
    <w:rsid w:val="00E96570"/>
    <w:rsid w:val="00E968D7"/>
    <w:rsid w:val="00E96EC1"/>
    <w:rsid w:val="00E96EF3"/>
    <w:rsid w:val="00E9731F"/>
    <w:rsid w:val="00E979A9"/>
    <w:rsid w:val="00E97CD1"/>
    <w:rsid w:val="00E97D85"/>
    <w:rsid w:val="00EA00B1"/>
    <w:rsid w:val="00EA00EC"/>
    <w:rsid w:val="00EA0596"/>
    <w:rsid w:val="00EA153B"/>
    <w:rsid w:val="00EA1704"/>
    <w:rsid w:val="00EA17C2"/>
    <w:rsid w:val="00EA2025"/>
    <w:rsid w:val="00EA253C"/>
    <w:rsid w:val="00EA2860"/>
    <w:rsid w:val="00EA2DDB"/>
    <w:rsid w:val="00EA329F"/>
    <w:rsid w:val="00EA3367"/>
    <w:rsid w:val="00EA3640"/>
    <w:rsid w:val="00EA3934"/>
    <w:rsid w:val="00EA42BD"/>
    <w:rsid w:val="00EA4937"/>
    <w:rsid w:val="00EA5537"/>
    <w:rsid w:val="00EA62A4"/>
    <w:rsid w:val="00EA672A"/>
    <w:rsid w:val="00EA69BA"/>
    <w:rsid w:val="00EA6D9E"/>
    <w:rsid w:val="00EA775A"/>
    <w:rsid w:val="00EB09AA"/>
    <w:rsid w:val="00EB0D55"/>
    <w:rsid w:val="00EB1221"/>
    <w:rsid w:val="00EB1411"/>
    <w:rsid w:val="00EB2118"/>
    <w:rsid w:val="00EB2767"/>
    <w:rsid w:val="00EB2EFE"/>
    <w:rsid w:val="00EB3378"/>
    <w:rsid w:val="00EB395C"/>
    <w:rsid w:val="00EB4961"/>
    <w:rsid w:val="00EB4AF4"/>
    <w:rsid w:val="00EB4DDA"/>
    <w:rsid w:val="00EB4F19"/>
    <w:rsid w:val="00EB50FC"/>
    <w:rsid w:val="00EB533A"/>
    <w:rsid w:val="00EB56B4"/>
    <w:rsid w:val="00EB56FB"/>
    <w:rsid w:val="00EB5B50"/>
    <w:rsid w:val="00EB5BDD"/>
    <w:rsid w:val="00EB6310"/>
    <w:rsid w:val="00EB66CB"/>
    <w:rsid w:val="00EB6E67"/>
    <w:rsid w:val="00EB75D7"/>
    <w:rsid w:val="00EB7A39"/>
    <w:rsid w:val="00EB7B81"/>
    <w:rsid w:val="00EB7F35"/>
    <w:rsid w:val="00EC02A8"/>
    <w:rsid w:val="00EC02EA"/>
    <w:rsid w:val="00EC0A25"/>
    <w:rsid w:val="00EC0BD7"/>
    <w:rsid w:val="00EC0C62"/>
    <w:rsid w:val="00EC0FDA"/>
    <w:rsid w:val="00EC15C7"/>
    <w:rsid w:val="00EC19E5"/>
    <w:rsid w:val="00EC1B5F"/>
    <w:rsid w:val="00EC27E0"/>
    <w:rsid w:val="00EC2856"/>
    <w:rsid w:val="00EC2BC0"/>
    <w:rsid w:val="00EC2D56"/>
    <w:rsid w:val="00EC397B"/>
    <w:rsid w:val="00EC3A06"/>
    <w:rsid w:val="00EC3E62"/>
    <w:rsid w:val="00EC495D"/>
    <w:rsid w:val="00EC5C51"/>
    <w:rsid w:val="00EC5E09"/>
    <w:rsid w:val="00EC5E87"/>
    <w:rsid w:val="00EC646C"/>
    <w:rsid w:val="00EC6735"/>
    <w:rsid w:val="00EC6D96"/>
    <w:rsid w:val="00EC6E24"/>
    <w:rsid w:val="00EC6F90"/>
    <w:rsid w:val="00EC75F3"/>
    <w:rsid w:val="00EC7C40"/>
    <w:rsid w:val="00EC7EFB"/>
    <w:rsid w:val="00ED02BE"/>
    <w:rsid w:val="00ED03CE"/>
    <w:rsid w:val="00ED06C3"/>
    <w:rsid w:val="00ED084D"/>
    <w:rsid w:val="00ED16C3"/>
    <w:rsid w:val="00ED19C1"/>
    <w:rsid w:val="00ED1DB2"/>
    <w:rsid w:val="00ED2075"/>
    <w:rsid w:val="00ED270A"/>
    <w:rsid w:val="00ED2767"/>
    <w:rsid w:val="00ED28BB"/>
    <w:rsid w:val="00ED3162"/>
    <w:rsid w:val="00ED366B"/>
    <w:rsid w:val="00ED4374"/>
    <w:rsid w:val="00ED44A6"/>
    <w:rsid w:val="00ED46CE"/>
    <w:rsid w:val="00ED484D"/>
    <w:rsid w:val="00ED4ACC"/>
    <w:rsid w:val="00ED4E47"/>
    <w:rsid w:val="00ED5AEC"/>
    <w:rsid w:val="00ED5B48"/>
    <w:rsid w:val="00ED6BE1"/>
    <w:rsid w:val="00ED791F"/>
    <w:rsid w:val="00EE006B"/>
    <w:rsid w:val="00EE01CE"/>
    <w:rsid w:val="00EE0A83"/>
    <w:rsid w:val="00EE0F1B"/>
    <w:rsid w:val="00EE11F0"/>
    <w:rsid w:val="00EE150C"/>
    <w:rsid w:val="00EE1D43"/>
    <w:rsid w:val="00EE1D90"/>
    <w:rsid w:val="00EE219A"/>
    <w:rsid w:val="00EE2767"/>
    <w:rsid w:val="00EE28BC"/>
    <w:rsid w:val="00EE2A12"/>
    <w:rsid w:val="00EE3012"/>
    <w:rsid w:val="00EE3179"/>
    <w:rsid w:val="00EE3488"/>
    <w:rsid w:val="00EE3593"/>
    <w:rsid w:val="00EE3D2C"/>
    <w:rsid w:val="00EE3F23"/>
    <w:rsid w:val="00EE4514"/>
    <w:rsid w:val="00EE4823"/>
    <w:rsid w:val="00EE4B06"/>
    <w:rsid w:val="00EE4E2E"/>
    <w:rsid w:val="00EE5088"/>
    <w:rsid w:val="00EE6E9A"/>
    <w:rsid w:val="00EE7884"/>
    <w:rsid w:val="00EE7994"/>
    <w:rsid w:val="00EE7F8D"/>
    <w:rsid w:val="00EF04BD"/>
    <w:rsid w:val="00EF0595"/>
    <w:rsid w:val="00EF0620"/>
    <w:rsid w:val="00EF0AF6"/>
    <w:rsid w:val="00EF0D0E"/>
    <w:rsid w:val="00EF1A02"/>
    <w:rsid w:val="00EF1F74"/>
    <w:rsid w:val="00EF2AE1"/>
    <w:rsid w:val="00EF308A"/>
    <w:rsid w:val="00EF3215"/>
    <w:rsid w:val="00EF37C2"/>
    <w:rsid w:val="00EF3DCA"/>
    <w:rsid w:val="00EF3FE9"/>
    <w:rsid w:val="00EF4590"/>
    <w:rsid w:val="00EF4F51"/>
    <w:rsid w:val="00EF54EF"/>
    <w:rsid w:val="00EF585C"/>
    <w:rsid w:val="00EF5AAC"/>
    <w:rsid w:val="00EF5AE3"/>
    <w:rsid w:val="00EF62E4"/>
    <w:rsid w:val="00EF6553"/>
    <w:rsid w:val="00EF6613"/>
    <w:rsid w:val="00EF6AE8"/>
    <w:rsid w:val="00EF7132"/>
    <w:rsid w:val="00EF78AF"/>
    <w:rsid w:val="00EF7B0E"/>
    <w:rsid w:val="00EF7D3F"/>
    <w:rsid w:val="00F0023E"/>
    <w:rsid w:val="00F00342"/>
    <w:rsid w:val="00F003EF"/>
    <w:rsid w:val="00F00E26"/>
    <w:rsid w:val="00F01017"/>
    <w:rsid w:val="00F01373"/>
    <w:rsid w:val="00F013DC"/>
    <w:rsid w:val="00F015B7"/>
    <w:rsid w:val="00F01692"/>
    <w:rsid w:val="00F019E6"/>
    <w:rsid w:val="00F01BA8"/>
    <w:rsid w:val="00F01FCB"/>
    <w:rsid w:val="00F02144"/>
    <w:rsid w:val="00F0278F"/>
    <w:rsid w:val="00F02E43"/>
    <w:rsid w:val="00F02F45"/>
    <w:rsid w:val="00F02FD2"/>
    <w:rsid w:val="00F03423"/>
    <w:rsid w:val="00F03789"/>
    <w:rsid w:val="00F03BA3"/>
    <w:rsid w:val="00F03E35"/>
    <w:rsid w:val="00F0405F"/>
    <w:rsid w:val="00F0430A"/>
    <w:rsid w:val="00F049E0"/>
    <w:rsid w:val="00F04DDD"/>
    <w:rsid w:val="00F04E1B"/>
    <w:rsid w:val="00F05168"/>
    <w:rsid w:val="00F051AD"/>
    <w:rsid w:val="00F05797"/>
    <w:rsid w:val="00F0690A"/>
    <w:rsid w:val="00F07667"/>
    <w:rsid w:val="00F07D5B"/>
    <w:rsid w:val="00F07FB8"/>
    <w:rsid w:val="00F108B0"/>
    <w:rsid w:val="00F109B0"/>
    <w:rsid w:val="00F10A3B"/>
    <w:rsid w:val="00F10B11"/>
    <w:rsid w:val="00F111F1"/>
    <w:rsid w:val="00F11572"/>
    <w:rsid w:val="00F11596"/>
    <w:rsid w:val="00F1194F"/>
    <w:rsid w:val="00F11C66"/>
    <w:rsid w:val="00F126FE"/>
    <w:rsid w:val="00F12AA7"/>
    <w:rsid w:val="00F12D47"/>
    <w:rsid w:val="00F12E73"/>
    <w:rsid w:val="00F12EB0"/>
    <w:rsid w:val="00F13EB4"/>
    <w:rsid w:val="00F13FCF"/>
    <w:rsid w:val="00F14108"/>
    <w:rsid w:val="00F1457F"/>
    <w:rsid w:val="00F14A52"/>
    <w:rsid w:val="00F14E8E"/>
    <w:rsid w:val="00F151E6"/>
    <w:rsid w:val="00F155C3"/>
    <w:rsid w:val="00F157A0"/>
    <w:rsid w:val="00F15DA2"/>
    <w:rsid w:val="00F16204"/>
    <w:rsid w:val="00F164DD"/>
    <w:rsid w:val="00F16E17"/>
    <w:rsid w:val="00F16FEB"/>
    <w:rsid w:val="00F17243"/>
    <w:rsid w:val="00F17645"/>
    <w:rsid w:val="00F203CA"/>
    <w:rsid w:val="00F2049C"/>
    <w:rsid w:val="00F20FD1"/>
    <w:rsid w:val="00F22A28"/>
    <w:rsid w:val="00F22FDF"/>
    <w:rsid w:val="00F23391"/>
    <w:rsid w:val="00F237C2"/>
    <w:rsid w:val="00F23C76"/>
    <w:rsid w:val="00F241FD"/>
    <w:rsid w:val="00F244AF"/>
    <w:rsid w:val="00F24937"/>
    <w:rsid w:val="00F25164"/>
    <w:rsid w:val="00F2589C"/>
    <w:rsid w:val="00F25A13"/>
    <w:rsid w:val="00F25DB6"/>
    <w:rsid w:val="00F26275"/>
    <w:rsid w:val="00F268DA"/>
    <w:rsid w:val="00F26912"/>
    <w:rsid w:val="00F26F1D"/>
    <w:rsid w:val="00F27477"/>
    <w:rsid w:val="00F27586"/>
    <w:rsid w:val="00F30189"/>
    <w:rsid w:val="00F30267"/>
    <w:rsid w:val="00F3139E"/>
    <w:rsid w:val="00F31548"/>
    <w:rsid w:val="00F3160E"/>
    <w:rsid w:val="00F31A3D"/>
    <w:rsid w:val="00F3200F"/>
    <w:rsid w:val="00F320A4"/>
    <w:rsid w:val="00F32342"/>
    <w:rsid w:val="00F3240E"/>
    <w:rsid w:val="00F32559"/>
    <w:rsid w:val="00F32626"/>
    <w:rsid w:val="00F32DCE"/>
    <w:rsid w:val="00F3338C"/>
    <w:rsid w:val="00F336A1"/>
    <w:rsid w:val="00F34610"/>
    <w:rsid w:val="00F349BC"/>
    <w:rsid w:val="00F34D5F"/>
    <w:rsid w:val="00F34DAA"/>
    <w:rsid w:val="00F34E5F"/>
    <w:rsid w:val="00F350E2"/>
    <w:rsid w:val="00F35481"/>
    <w:rsid w:val="00F354B9"/>
    <w:rsid w:val="00F35A4E"/>
    <w:rsid w:val="00F35AE6"/>
    <w:rsid w:val="00F35DD4"/>
    <w:rsid w:val="00F36004"/>
    <w:rsid w:val="00F365B6"/>
    <w:rsid w:val="00F36DCC"/>
    <w:rsid w:val="00F37682"/>
    <w:rsid w:val="00F407B6"/>
    <w:rsid w:val="00F40EB2"/>
    <w:rsid w:val="00F41173"/>
    <w:rsid w:val="00F41426"/>
    <w:rsid w:val="00F414E4"/>
    <w:rsid w:val="00F428D4"/>
    <w:rsid w:val="00F434DF"/>
    <w:rsid w:val="00F43832"/>
    <w:rsid w:val="00F43A6B"/>
    <w:rsid w:val="00F43C03"/>
    <w:rsid w:val="00F43F7F"/>
    <w:rsid w:val="00F44781"/>
    <w:rsid w:val="00F44AFC"/>
    <w:rsid w:val="00F44D5E"/>
    <w:rsid w:val="00F45058"/>
    <w:rsid w:val="00F45609"/>
    <w:rsid w:val="00F45868"/>
    <w:rsid w:val="00F4599A"/>
    <w:rsid w:val="00F45E20"/>
    <w:rsid w:val="00F45E41"/>
    <w:rsid w:val="00F45FC5"/>
    <w:rsid w:val="00F46182"/>
    <w:rsid w:val="00F467BD"/>
    <w:rsid w:val="00F46D96"/>
    <w:rsid w:val="00F46DFE"/>
    <w:rsid w:val="00F470C4"/>
    <w:rsid w:val="00F4E5EF"/>
    <w:rsid w:val="00F501B5"/>
    <w:rsid w:val="00F50388"/>
    <w:rsid w:val="00F508F6"/>
    <w:rsid w:val="00F50CF9"/>
    <w:rsid w:val="00F51226"/>
    <w:rsid w:val="00F51DE1"/>
    <w:rsid w:val="00F5213B"/>
    <w:rsid w:val="00F52384"/>
    <w:rsid w:val="00F52C84"/>
    <w:rsid w:val="00F52F35"/>
    <w:rsid w:val="00F52FD2"/>
    <w:rsid w:val="00F5322E"/>
    <w:rsid w:val="00F53BBA"/>
    <w:rsid w:val="00F53CAE"/>
    <w:rsid w:val="00F53CEC"/>
    <w:rsid w:val="00F54448"/>
    <w:rsid w:val="00F54AB0"/>
    <w:rsid w:val="00F54F64"/>
    <w:rsid w:val="00F55076"/>
    <w:rsid w:val="00F557E4"/>
    <w:rsid w:val="00F55AAB"/>
    <w:rsid w:val="00F55C2E"/>
    <w:rsid w:val="00F55FB9"/>
    <w:rsid w:val="00F565CA"/>
    <w:rsid w:val="00F573BC"/>
    <w:rsid w:val="00F57880"/>
    <w:rsid w:val="00F6046B"/>
    <w:rsid w:val="00F60913"/>
    <w:rsid w:val="00F60B38"/>
    <w:rsid w:val="00F60F6B"/>
    <w:rsid w:val="00F619E1"/>
    <w:rsid w:val="00F62376"/>
    <w:rsid w:val="00F625C8"/>
    <w:rsid w:val="00F62716"/>
    <w:rsid w:val="00F628CC"/>
    <w:rsid w:val="00F62BF3"/>
    <w:rsid w:val="00F6315B"/>
    <w:rsid w:val="00F6349A"/>
    <w:rsid w:val="00F63C5A"/>
    <w:rsid w:val="00F63C5F"/>
    <w:rsid w:val="00F6464A"/>
    <w:rsid w:val="00F64AF5"/>
    <w:rsid w:val="00F64F8D"/>
    <w:rsid w:val="00F65229"/>
    <w:rsid w:val="00F6556C"/>
    <w:rsid w:val="00F6689E"/>
    <w:rsid w:val="00F66971"/>
    <w:rsid w:val="00F669AD"/>
    <w:rsid w:val="00F66C11"/>
    <w:rsid w:val="00F66CDB"/>
    <w:rsid w:val="00F66E68"/>
    <w:rsid w:val="00F67517"/>
    <w:rsid w:val="00F67733"/>
    <w:rsid w:val="00F67A95"/>
    <w:rsid w:val="00F70756"/>
    <w:rsid w:val="00F70A15"/>
    <w:rsid w:val="00F7136D"/>
    <w:rsid w:val="00F71445"/>
    <w:rsid w:val="00F71808"/>
    <w:rsid w:val="00F7221F"/>
    <w:rsid w:val="00F728E7"/>
    <w:rsid w:val="00F72C39"/>
    <w:rsid w:val="00F72E22"/>
    <w:rsid w:val="00F72F61"/>
    <w:rsid w:val="00F731C6"/>
    <w:rsid w:val="00F73399"/>
    <w:rsid w:val="00F7416D"/>
    <w:rsid w:val="00F741D0"/>
    <w:rsid w:val="00F742B7"/>
    <w:rsid w:val="00F74FCE"/>
    <w:rsid w:val="00F75134"/>
    <w:rsid w:val="00F7550A"/>
    <w:rsid w:val="00F7572C"/>
    <w:rsid w:val="00F757B4"/>
    <w:rsid w:val="00F75FA4"/>
    <w:rsid w:val="00F7650C"/>
    <w:rsid w:val="00F768F7"/>
    <w:rsid w:val="00F769D0"/>
    <w:rsid w:val="00F76BB6"/>
    <w:rsid w:val="00F77407"/>
    <w:rsid w:val="00F77E50"/>
    <w:rsid w:val="00F80030"/>
    <w:rsid w:val="00F80747"/>
    <w:rsid w:val="00F807FE"/>
    <w:rsid w:val="00F80B3D"/>
    <w:rsid w:val="00F81185"/>
    <w:rsid w:val="00F81258"/>
    <w:rsid w:val="00F81308"/>
    <w:rsid w:val="00F8150C"/>
    <w:rsid w:val="00F8175E"/>
    <w:rsid w:val="00F81914"/>
    <w:rsid w:val="00F81C11"/>
    <w:rsid w:val="00F826F8"/>
    <w:rsid w:val="00F82C6D"/>
    <w:rsid w:val="00F82EE8"/>
    <w:rsid w:val="00F83D25"/>
    <w:rsid w:val="00F83E4F"/>
    <w:rsid w:val="00F845F7"/>
    <w:rsid w:val="00F84690"/>
    <w:rsid w:val="00F849C0"/>
    <w:rsid w:val="00F85358"/>
    <w:rsid w:val="00F8547D"/>
    <w:rsid w:val="00F8549B"/>
    <w:rsid w:val="00F8571F"/>
    <w:rsid w:val="00F85BC4"/>
    <w:rsid w:val="00F85C5A"/>
    <w:rsid w:val="00F85F72"/>
    <w:rsid w:val="00F864E3"/>
    <w:rsid w:val="00F872C4"/>
    <w:rsid w:val="00F87575"/>
    <w:rsid w:val="00F87F73"/>
    <w:rsid w:val="00F90785"/>
    <w:rsid w:val="00F911F5"/>
    <w:rsid w:val="00F91534"/>
    <w:rsid w:val="00F91707"/>
    <w:rsid w:val="00F91B73"/>
    <w:rsid w:val="00F91C3D"/>
    <w:rsid w:val="00F92621"/>
    <w:rsid w:val="00F9269A"/>
    <w:rsid w:val="00F9285C"/>
    <w:rsid w:val="00F92BAB"/>
    <w:rsid w:val="00F92F6B"/>
    <w:rsid w:val="00F93460"/>
    <w:rsid w:val="00F93668"/>
    <w:rsid w:val="00F93CE3"/>
    <w:rsid w:val="00F93E51"/>
    <w:rsid w:val="00F940B0"/>
    <w:rsid w:val="00F948E9"/>
    <w:rsid w:val="00F94F6D"/>
    <w:rsid w:val="00F960F6"/>
    <w:rsid w:val="00F96143"/>
    <w:rsid w:val="00F966C0"/>
    <w:rsid w:val="00F968DB"/>
    <w:rsid w:val="00F96907"/>
    <w:rsid w:val="00F96CD2"/>
    <w:rsid w:val="00F96F52"/>
    <w:rsid w:val="00F9750A"/>
    <w:rsid w:val="00FA028F"/>
    <w:rsid w:val="00FA053B"/>
    <w:rsid w:val="00FA0834"/>
    <w:rsid w:val="00FA1D46"/>
    <w:rsid w:val="00FA1D67"/>
    <w:rsid w:val="00FA23E6"/>
    <w:rsid w:val="00FA2B57"/>
    <w:rsid w:val="00FA38FF"/>
    <w:rsid w:val="00FA3A67"/>
    <w:rsid w:val="00FA407D"/>
    <w:rsid w:val="00FA418E"/>
    <w:rsid w:val="00FA4339"/>
    <w:rsid w:val="00FA4849"/>
    <w:rsid w:val="00FA4957"/>
    <w:rsid w:val="00FA518E"/>
    <w:rsid w:val="00FA67E8"/>
    <w:rsid w:val="00FA688E"/>
    <w:rsid w:val="00FA6F0B"/>
    <w:rsid w:val="00FB0477"/>
    <w:rsid w:val="00FB04A7"/>
    <w:rsid w:val="00FB0B20"/>
    <w:rsid w:val="00FB0E38"/>
    <w:rsid w:val="00FB0FDF"/>
    <w:rsid w:val="00FB1526"/>
    <w:rsid w:val="00FB1FC9"/>
    <w:rsid w:val="00FB2805"/>
    <w:rsid w:val="00FB2DA3"/>
    <w:rsid w:val="00FB2FF7"/>
    <w:rsid w:val="00FB3663"/>
    <w:rsid w:val="00FB3708"/>
    <w:rsid w:val="00FB4190"/>
    <w:rsid w:val="00FB41FF"/>
    <w:rsid w:val="00FB43F3"/>
    <w:rsid w:val="00FB4D36"/>
    <w:rsid w:val="00FB4D85"/>
    <w:rsid w:val="00FB5036"/>
    <w:rsid w:val="00FB5888"/>
    <w:rsid w:val="00FB58D9"/>
    <w:rsid w:val="00FB5AC8"/>
    <w:rsid w:val="00FB5EBF"/>
    <w:rsid w:val="00FB5EE3"/>
    <w:rsid w:val="00FB6D6B"/>
    <w:rsid w:val="00FB7A62"/>
    <w:rsid w:val="00FB7BC8"/>
    <w:rsid w:val="00FB7EDE"/>
    <w:rsid w:val="00FB7F17"/>
    <w:rsid w:val="00FC0071"/>
    <w:rsid w:val="00FC06F9"/>
    <w:rsid w:val="00FC0730"/>
    <w:rsid w:val="00FC077A"/>
    <w:rsid w:val="00FC1C10"/>
    <w:rsid w:val="00FC20D2"/>
    <w:rsid w:val="00FC239A"/>
    <w:rsid w:val="00FC2F0C"/>
    <w:rsid w:val="00FC3056"/>
    <w:rsid w:val="00FC307D"/>
    <w:rsid w:val="00FC311B"/>
    <w:rsid w:val="00FC32DA"/>
    <w:rsid w:val="00FC32E2"/>
    <w:rsid w:val="00FC3358"/>
    <w:rsid w:val="00FC3593"/>
    <w:rsid w:val="00FC3990"/>
    <w:rsid w:val="00FC44D7"/>
    <w:rsid w:val="00FC4732"/>
    <w:rsid w:val="00FC53C7"/>
    <w:rsid w:val="00FC56B4"/>
    <w:rsid w:val="00FC5A52"/>
    <w:rsid w:val="00FC5CC9"/>
    <w:rsid w:val="00FC644A"/>
    <w:rsid w:val="00FC66EC"/>
    <w:rsid w:val="00FC6EAB"/>
    <w:rsid w:val="00FC7850"/>
    <w:rsid w:val="00FC7915"/>
    <w:rsid w:val="00FC7B59"/>
    <w:rsid w:val="00FC7E5A"/>
    <w:rsid w:val="00FC7F7E"/>
    <w:rsid w:val="00FD05CF"/>
    <w:rsid w:val="00FD0804"/>
    <w:rsid w:val="00FD08C5"/>
    <w:rsid w:val="00FD120A"/>
    <w:rsid w:val="00FD1BF9"/>
    <w:rsid w:val="00FD1E23"/>
    <w:rsid w:val="00FD1FBE"/>
    <w:rsid w:val="00FD2113"/>
    <w:rsid w:val="00FD2403"/>
    <w:rsid w:val="00FD2760"/>
    <w:rsid w:val="00FD4190"/>
    <w:rsid w:val="00FD58E6"/>
    <w:rsid w:val="00FD5A7C"/>
    <w:rsid w:val="00FD5BF3"/>
    <w:rsid w:val="00FD5D6B"/>
    <w:rsid w:val="00FD6320"/>
    <w:rsid w:val="00FD6573"/>
    <w:rsid w:val="00FD6CF9"/>
    <w:rsid w:val="00FD6E29"/>
    <w:rsid w:val="00FD719F"/>
    <w:rsid w:val="00FD7653"/>
    <w:rsid w:val="00FD77E5"/>
    <w:rsid w:val="00FD7A62"/>
    <w:rsid w:val="00FD7F64"/>
    <w:rsid w:val="00FE11A6"/>
    <w:rsid w:val="00FE1854"/>
    <w:rsid w:val="00FE1B5C"/>
    <w:rsid w:val="00FE2E24"/>
    <w:rsid w:val="00FE309A"/>
    <w:rsid w:val="00FE33F8"/>
    <w:rsid w:val="00FE34EA"/>
    <w:rsid w:val="00FE3A14"/>
    <w:rsid w:val="00FE3EC1"/>
    <w:rsid w:val="00FE3F73"/>
    <w:rsid w:val="00FE41A6"/>
    <w:rsid w:val="00FE434F"/>
    <w:rsid w:val="00FE48F7"/>
    <w:rsid w:val="00FE5054"/>
    <w:rsid w:val="00FE608A"/>
    <w:rsid w:val="00FE6709"/>
    <w:rsid w:val="00FE6A4B"/>
    <w:rsid w:val="00FE732B"/>
    <w:rsid w:val="00FE754C"/>
    <w:rsid w:val="00FE76F9"/>
    <w:rsid w:val="00FF1214"/>
    <w:rsid w:val="00FF1572"/>
    <w:rsid w:val="00FF1AE7"/>
    <w:rsid w:val="00FF227D"/>
    <w:rsid w:val="00FF2B63"/>
    <w:rsid w:val="00FF2C50"/>
    <w:rsid w:val="00FF31FD"/>
    <w:rsid w:val="00FF38FC"/>
    <w:rsid w:val="00FF4546"/>
    <w:rsid w:val="00FF46C0"/>
    <w:rsid w:val="00FF47F2"/>
    <w:rsid w:val="00FF482C"/>
    <w:rsid w:val="00FF6530"/>
    <w:rsid w:val="00FF71B9"/>
    <w:rsid w:val="00FF7212"/>
    <w:rsid w:val="00FF723F"/>
    <w:rsid w:val="00FF7846"/>
    <w:rsid w:val="00FF78BA"/>
    <w:rsid w:val="01368EDF"/>
    <w:rsid w:val="01462F14"/>
    <w:rsid w:val="01918B4A"/>
    <w:rsid w:val="01A81F48"/>
    <w:rsid w:val="01B30E7B"/>
    <w:rsid w:val="01CCFCFD"/>
    <w:rsid w:val="028D9FE1"/>
    <w:rsid w:val="029DB9B6"/>
    <w:rsid w:val="02ADA14E"/>
    <w:rsid w:val="02B0D1BD"/>
    <w:rsid w:val="02FD9B21"/>
    <w:rsid w:val="032D5BAB"/>
    <w:rsid w:val="03330D3D"/>
    <w:rsid w:val="0343B39B"/>
    <w:rsid w:val="034E5F9E"/>
    <w:rsid w:val="036332F2"/>
    <w:rsid w:val="0389F45F"/>
    <w:rsid w:val="03A86009"/>
    <w:rsid w:val="03D09507"/>
    <w:rsid w:val="042FC0A3"/>
    <w:rsid w:val="0440729F"/>
    <w:rsid w:val="046F67A4"/>
    <w:rsid w:val="048106FD"/>
    <w:rsid w:val="04950BBC"/>
    <w:rsid w:val="0559856C"/>
    <w:rsid w:val="05684C83"/>
    <w:rsid w:val="05760C3C"/>
    <w:rsid w:val="05F8DCEA"/>
    <w:rsid w:val="061A7647"/>
    <w:rsid w:val="0628A5F7"/>
    <w:rsid w:val="063EE1AE"/>
    <w:rsid w:val="06445A88"/>
    <w:rsid w:val="06DD65B6"/>
    <w:rsid w:val="071668F9"/>
    <w:rsid w:val="072B8058"/>
    <w:rsid w:val="072DDD3D"/>
    <w:rsid w:val="0730BD85"/>
    <w:rsid w:val="0798F977"/>
    <w:rsid w:val="07C27123"/>
    <w:rsid w:val="07E55F64"/>
    <w:rsid w:val="08110924"/>
    <w:rsid w:val="08114FD9"/>
    <w:rsid w:val="08588F63"/>
    <w:rsid w:val="08F03EFA"/>
    <w:rsid w:val="09326343"/>
    <w:rsid w:val="093344A9"/>
    <w:rsid w:val="0952EE48"/>
    <w:rsid w:val="0971D243"/>
    <w:rsid w:val="0985912C"/>
    <w:rsid w:val="09D6AA0E"/>
    <w:rsid w:val="0A4A562F"/>
    <w:rsid w:val="0A4D61FB"/>
    <w:rsid w:val="0A53ABD2"/>
    <w:rsid w:val="0A657DFF"/>
    <w:rsid w:val="0AC735D9"/>
    <w:rsid w:val="0AF78F26"/>
    <w:rsid w:val="0B431A0C"/>
    <w:rsid w:val="0B454820"/>
    <w:rsid w:val="0BC74EF3"/>
    <w:rsid w:val="0BE6EDA5"/>
    <w:rsid w:val="0BE97A46"/>
    <w:rsid w:val="0C1F6EEB"/>
    <w:rsid w:val="0C3D9994"/>
    <w:rsid w:val="0C5F734E"/>
    <w:rsid w:val="0C794186"/>
    <w:rsid w:val="0CC2099C"/>
    <w:rsid w:val="0CD588FB"/>
    <w:rsid w:val="0D2D0B66"/>
    <w:rsid w:val="0D67F383"/>
    <w:rsid w:val="0D6DE38C"/>
    <w:rsid w:val="0DE4AFCE"/>
    <w:rsid w:val="0DEAF7AF"/>
    <w:rsid w:val="0DFDD82B"/>
    <w:rsid w:val="0E290787"/>
    <w:rsid w:val="0EBF4F78"/>
    <w:rsid w:val="0EF19B1E"/>
    <w:rsid w:val="0F1AE8E4"/>
    <w:rsid w:val="0FE84639"/>
    <w:rsid w:val="10B7D335"/>
    <w:rsid w:val="11786D47"/>
    <w:rsid w:val="12068CD6"/>
    <w:rsid w:val="12245267"/>
    <w:rsid w:val="1230AD3D"/>
    <w:rsid w:val="12A7904C"/>
    <w:rsid w:val="12D94589"/>
    <w:rsid w:val="1320DDFF"/>
    <w:rsid w:val="136452D7"/>
    <w:rsid w:val="13956C1A"/>
    <w:rsid w:val="13B964D1"/>
    <w:rsid w:val="13C3C799"/>
    <w:rsid w:val="13ECF493"/>
    <w:rsid w:val="143E48D7"/>
    <w:rsid w:val="145DD716"/>
    <w:rsid w:val="14C15367"/>
    <w:rsid w:val="15339AE0"/>
    <w:rsid w:val="15480360"/>
    <w:rsid w:val="1568E3AA"/>
    <w:rsid w:val="15941D8C"/>
    <w:rsid w:val="15B96B19"/>
    <w:rsid w:val="15C4671C"/>
    <w:rsid w:val="16147744"/>
    <w:rsid w:val="162DEBEE"/>
    <w:rsid w:val="167943C5"/>
    <w:rsid w:val="167FF2F9"/>
    <w:rsid w:val="1748C86B"/>
    <w:rsid w:val="176774E0"/>
    <w:rsid w:val="1770175C"/>
    <w:rsid w:val="18E91909"/>
    <w:rsid w:val="1910D9EF"/>
    <w:rsid w:val="1929534C"/>
    <w:rsid w:val="194C8256"/>
    <w:rsid w:val="1964C833"/>
    <w:rsid w:val="1964D381"/>
    <w:rsid w:val="19667AE6"/>
    <w:rsid w:val="19AC02D2"/>
    <w:rsid w:val="19D3945B"/>
    <w:rsid w:val="1A1675DA"/>
    <w:rsid w:val="1A72F0FC"/>
    <w:rsid w:val="1AB92673"/>
    <w:rsid w:val="1B368D25"/>
    <w:rsid w:val="1BBAFFC7"/>
    <w:rsid w:val="1BC60E3C"/>
    <w:rsid w:val="1BD13405"/>
    <w:rsid w:val="1BDA35F0"/>
    <w:rsid w:val="1BF6DB86"/>
    <w:rsid w:val="1BF7CE27"/>
    <w:rsid w:val="1C0E0D5C"/>
    <w:rsid w:val="1C237DCE"/>
    <w:rsid w:val="1C39AEFB"/>
    <w:rsid w:val="1C66F0BD"/>
    <w:rsid w:val="1C968103"/>
    <w:rsid w:val="1CC70728"/>
    <w:rsid w:val="1CEAE7BE"/>
    <w:rsid w:val="1D68A63A"/>
    <w:rsid w:val="1DBB3011"/>
    <w:rsid w:val="1DBC8A2C"/>
    <w:rsid w:val="1DDB6713"/>
    <w:rsid w:val="1E332473"/>
    <w:rsid w:val="1E439312"/>
    <w:rsid w:val="1E6A0EA7"/>
    <w:rsid w:val="1ED0BEA0"/>
    <w:rsid w:val="1EDC9CA2"/>
    <w:rsid w:val="1F17C2B0"/>
    <w:rsid w:val="1F280E1F"/>
    <w:rsid w:val="1F3050C0"/>
    <w:rsid w:val="1F4610C3"/>
    <w:rsid w:val="1FD05F0D"/>
    <w:rsid w:val="1FD47130"/>
    <w:rsid w:val="1FFA2F67"/>
    <w:rsid w:val="1FFFED29"/>
    <w:rsid w:val="20067D48"/>
    <w:rsid w:val="2009FE48"/>
    <w:rsid w:val="202B3B0D"/>
    <w:rsid w:val="206AE658"/>
    <w:rsid w:val="2074AB62"/>
    <w:rsid w:val="20A69356"/>
    <w:rsid w:val="20E35842"/>
    <w:rsid w:val="2132745A"/>
    <w:rsid w:val="215C3E04"/>
    <w:rsid w:val="216630A2"/>
    <w:rsid w:val="217E339D"/>
    <w:rsid w:val="2186BDC2"/>
    <w:rsid w:val="21D13477"/>
    <w:rsid w:val="21F8F58B"/>
    <w:rsid w:val="21FA1F21"/>
    <w:rsid w:val="21FEEA34"/>
    <w:rsid w:val="2208CB7F"/>
    <w:rsid w:val="226658DE"/>
    <w:rsid w:val="22AB0FFB"/>
    <w:rsid w:val="22B85A56"/>
    <w:rsid w:val="22C080FC"/>
    <w:rsid w:val="22FDE242"/>
    <w:rsid w:val="231510C7"/>
    <w:rsid w:val="23364DE0"/>
    <w:rsid w:val="235B0AEF"/>
    <w:rsid w:val="23A9D5F0"/>
    <w:rsid w:val="23B37222"/>
    <w:rsid w:val="23E1D19F"/>
    <w:rsid w:val="24197C5D"/>
    <w:rsid w:val="2446E05C"/>
    <w:rsid w:val="2458DA45"/>
    <w:rsid w:val="2460F045"/>
    <w:rsid w:val="24874340"/>
    <w:rsid w:val="24B054BE"/>
    <w:rsid w:val="24ED174A"/>
    <w:rsid w:val="24F6DB50"/>
    <w:rsid w:val="24FAC1C0"/>
    <w:rsid w:val="2545A651"/>
    <w:rsid w:val="2558850C"/>
    <w:rsid w:val="257A0479"/>
    <w:rsid w:val="259BA546"/>
    <w:rsid w:val="25AE73B4"/>
    <w:rsid w:val="25CB3A24"/>
    <w:rsid w:val="2600BBA9"/>
    <w:rsid w:val="261F9AC0"/>
    <w:rsid w:val="2668FD27"/>
    <w:rsid w:val="26793FCC"/>
    <w:rsid w:val="2685A6C2"/>
    <w:rsid w:val="26DFA0C7"/>
    <w:rsid w:val="26EDD9E1"/>
    <w:rsid w:val="271E95EA"/>
    <w:rsid w:val="2742A6A5"/>
    <w:rsid w:val="27B82B08"/>
    <w:rsid w:val="27C2D468"/>
    <w:rsid w:val="27DC8363"/>
    <w:rsid w:val="27E5FFAF"/>
    <w:rsid w:val="27FA0582"/>
    <w:rsid w:val="280EBAA9"/>
    <w:rsid w:val="287D4713"/>
    <w:rsid w:val="2890437D"/>
    <w:rsid w:val="2892ECCB"/>
    <w:rsid w:val="28B1A53B"/>
    <w:rsid w:val="28D34608"/>
    <w:rsid w:val="28FF09A6"/>
    <w:rsid w:val="292FC280"/>
    <w:rsid w:val="2954F05D"/>
    <w:rsid w:val="29614F83"/>
    <w:rsid w:val="297741DB"/>
    <w:rsid w:val="29AF049A"/>
    <w:rsid w:val="29B72E8E"/>
    <w:rsid w:val="29F4D7E3"/>
    <w:rsid w:val="29FAB507"/>
    <w:rsid w:val="2A18032A"/>
    <w:rsid w:val="2A57A563"/>
    <w:rsid w:val="2A6998D1"/>
    <w:rsid w:val="2A6F1669"/>
    <w:rsid w:val="2AA45B99"/>
    <w:rsid w:val="2AB40264"/>
    <w:rsid w:val="2AEFCBCA"/>
    <w:rsid w:val="2B07A057"/>
    <w:rsid w:val="2B5663E2"/>
    <w:rsid w:val="2B7BEA7F"/>
    <w:rsid w:val="2B97424C"/>
    <w:rsid w:val="2BADD64A"/>
    <w:rsid w:val="2BEC40D5"/>
    <w:rsid w:val="2C0C3204"/>
    <w:rsid w:val="2C21534B"/>
    <w:rsid w:val="2C3F0406"/>
    <w:rsid w:val="2CB9469A"/>
    <w:rsid w:val="2CE7B707"/>
    <w:rsid w:val="2D881136"/>
    <w:rsid w:val="2E0490D2"/>
    <w:rsid w:val="2E07AA11"/>
    <w:rsid w:val="2E510577"/>
    <w:rsid w:val="2E896D9C"/>
    <w:rsid w:val="2EC66B15"/>
    <w:rsid w:val="2EEB4A15"/>
    <w:rsid w:val="2EEB5D54"/>
    <w:rsid w:val="2FB4B549"/>
    <w:rsid w:val="2FE5753F"/>
    <w:rsid w:val="2FE582B4"/>
    <w:rsid w:val="30202D49"/>
    <w:rsid w:val="30605EFC"/>
    <w:rsid w:val="306E6B13"/>
    <w:rsid w:val="30AEEE34"/>
    <w:rsid w:val="30BA14B2"/>
    <w:rsid w:val="30DE57ED"/>
    <w:rsid w:val="31067310"/>
    <w:rsid w:val="310A1B8B"/>
    <w:rsid w:val="31242868"/>
    <w:rsid w:val="318CCA8B"/>
    <w:rsid w:val="31EF77CD"/>
    <w:rsid w:val="31F88C12"/>
    <w:rsid w:val="321B1057"/>
    <w:rsid w:val="329FEE80"/>
    <w:rsid w:val="32C1F2D7"/>
    <w:rsid w:val="32C61654"/>
    <w:rsid w:val="32EC560B"/>
    <w:rsid w:val="331DBFC6"/>
    <w:rsid w:val="332135C7"/>
    <w:rsid w:val="33516AE0"/>
    <w:rsid w:val="336175C7"/>
    <w:rsid w:val="33677F6A"/>
    <w:rsid w:val="337E5218"/>
    <w:rsid w:val="3385B927"/>
    <w:rsid w:val="339B209F"/>
    <w:rsid w:val="33BC7511"/>
    <w:rsid w:val="33DC7E4D"/>
    <w:rsid w:val="343BC4B2"/>
    <w:rsid w:val="343D9F91"/>
    <w:rsid w:val="34527755"/>
    <w:rsid w:val="34539A2F"/>
    <w:rsid w:val="345CCBD5"/>
    <w:rsid w:val="3461E6B5"/>
    <w:rsid w:val="346EFE0F"/>
    <w:rsid w:val="3476EB95"/>
    <w:rsid w:val="34FEE176"/>
    <w:rsid w:val="34FF2F55"/>
    <w:rsid w:val="351C8A10"/>
    <w:rsid w:val="3554AC98"/>
    <w:rsid w:val="357D368F"/>
    <w:rsid w:val="359C110F"/>
    <w:rsid w:val="35C0A923"/>
    <w:rsid w:val="35FDB716"/>
    <w:rsid w:val="3629EA57"/>
    <w:rsid w:val="3654CA12"/>
    <w:rsid w:val="366F364B"/>
    <w:rsid w:val="368BD29F"/>
    <w:rsid w:val="3691580B"/>
    <w:rsid w:val="36DEB295"/>
    <w:rsid w:val="36FB058C"/>
    <w:rsid w:val="37498F20"/>
    <w:rsid w:val="374F8683"/>
    <w:rsid w:val="37A9E3D5"/>
    <w:rsid w:val="37E6235F"/>
    <w:rsid w:val="380BC960"/>
    <w:rsid w:val="382C7815"/>
    <w:rsid w:val="38592B58"/>
    <w:rsid w:val="3884D06F"/>
    <w:rsid w:val="38CAC3DD"/>
    <w:rsid w:val="38F84BCA"/>
    <w:rsid w:val="38FF7837"/>
    <w:rsid w:val="3910C21F"/>
    <w:rsid w:val="3917805A"/>
    <w:rsid w:val="3968CB63"/>
    <w:rsid w:val="39C9739A"/>
    <w:rsid w:val="39CFEA21"/>
    <w:rsid w:val="39F0A87A"/>
    <w:rsid w:val="3A1D09C8"/>
    <w:rsid w:val="3A1FAE75"/>
    <w:rsid w:val="3A291ACB"/>
    <w:rsid w:val="3A32CDBE"/>
    <w:rsid w:val="3A47A8FF"/>
    <w:rsid w:val="3A7501F6"/>
    <w:rsid w:val="3AA19EEE"/>
    <w:rsid w:val="3AF825A5"/>
    <w:rsid w:val="3B0A056B"/>
    <w:rsid w:val="3B2D3BFF"/>
    <w:rsid w:val="3B3E33FC"/>
    <w:rsid w:val="3B8A7179"/>
    <w:rsid w:val="3B8BCB94"/>
    <w:rsid w:val="3BB298D3"/>
    <w:rsid w:val="3BC91B18"/>
    <w:rsid w:val="3C3C73CF"/>
    <w:rsid w:val="3C68D51D"/>
    <w:rsid w:val="3CDA045D"/>
    <w:rsid w:val="3CF77F8C"/>
    <w:rsid w:val="3DD93FB0"/>
    <w:rsid w:val="3E04A57E"/>
    <w:rsid w:val="3E3C3C86"/>
    <w:rsid w:val="3E457DDC"/>
    <w:rsid w:val="3E74216D"/>
    <w:rsid w:val="3E7FEBD3"/>
    <w:rsid w:val="3EB8DD10"/>
    <w:rsid w:val="3EF3F203"/>
    <w:rsid w:val="3FFFAFB8"/>
    <w:rsid w:val="40309A62"/>
    <w:rsid w:val="40D94D32"/>
    <w:rsid w:val="41076E1C"/>
    <w:rsid w:val="411490F6"/>
    <w:rsid w:val="41285EDF"/>
    <w:rsid w:val="41A045D4"/>
    <w:rsid w:val="41C998B5"/>
    <w:rsid w:val="41DAFC06"/>
    <w:rsid w:val="4283EDBA"/>
    <w:rsid w:val="42ACB0D3"/>
    <w:rsid w:val="433E7DC3"/>
    <w:rsid w:val="4355A0B7"/>
    <w:rsid w:val="43BC97CA"/>
    <w:rsid w:val="43DD146B"/>
    <w:rsid w:val="445110BC"/>
    <w:rsid w:val="445C7176"/>
    <w:rsid w:val="446CF7D2"/>
    <w:rsid w:val="447FF805"/>
    <w:rsid w:val="44D90DE2"/>
    <w:rsid w:val="44DE584B"/>
    <w:rsid w:val="45037AD7"/>
    <w:rsid w:val="450CE95A"/>
    <w:rsid w:val="45430D85"/>
    <w:rsid w:val="4555B00C"/>
    <w:rsid w:val="4566859D"/>
    <w:rsid w:val="4567A9F5"/>
    <w:rsid w:val="45CA2DB8"/>
    <w:rsid w:val="45F15D4C"/>
    <w:rsid w:val="46144B8D"/>
    <w:rsid w:val="4635D8F4"/>
    <w:rsid w:val="46E2AE45"/>
    <w:rsid w:val="471CB168"/>
    <w:rsid w:val="47348668"/>
    <w:rsid w:val="47410605"/>
    <w:rsid w:val="47528264"/>
    <w:rsid w:val="476FDF51"/>
    <w:rsid w:val="477A7658"/>
    <w:rsid w:val="47BCC29B"/>
    <w:rsid w:val="47D4C146"/>
    <w:rsid w:val="47DAF27D"/>
    <w:rsid w:val="48205BD5"/>
    <w:rsid w:val="483DCBEC"/>
    <w:rsid w:val="484988CF"/>
    <w:rsid w:val="4854C452"/>
    <w:rsid w:val="485538A9"/>
    <w:rsid w:val="488D0FB9"/>
    <w:rsid w:val="48BFBEDE"/>
    <w:rsid w:val="4914177E"/>
    <w:rsid w:val="4925A54A"/>
    <w:rsid w:val="49278E77"/>
    <w:rsid w:val="49318F02"/>
    <w:rsid w:val="4935D8B5"/>
    <w:rsid w:val="493E5F25"/>
    <w:rsid w:val="497706BF"/>
    <w:rsid w:val="499F98F3"/>
    <w:rsid w:val="49BEAA3A"/>
    <w:rsid w:val="49D4D314"/>
    <w:rsid w:val="49DE5997"/>
    <w:rsid w:val="49E89F91"/>
    <w:rsid w:val="4A0EDCEA"/>
    <w:rsid w:val="4A315CF7"/>
    <w:rsid w:val="4A3801D9"/>
    <w:rsid w:val="4ABFB03E"/>
    <w:rsid w:val="4B025A44"/>
    <w:rsid w:val="4B038847"/>
    <w:rsid w:val="4B12D720"/>
    <w:rsid w:val="4B3B6954"/>
    <w:rsid w:val="4B75F893"/>
    <w:rsid w:val="4B96DFAC"/>
    <w:rsid w:val="4C982144"/>
    <w:rsid w:val="4CC0EFC8"/>
    <w:rsid w:val="4CD739B5"/>
    <w:rsid w:val="4D50D19A"/>
    <w:rsid w:val="4D59937D"/>
    <w:rsid w:val="4DC30F22"/>
    <w:rsid w:val="4E15CDEA"/>
    <w:rsid w:val="4E426305"/>
    <w:rsid w:val="4E75F158"/>
    <w:rsid w:val="4E827D2C"/>
    <w:rsid w:val="4F0E9AF0"/>
    <w:rsid w:val="4F5CB866"/>
    <w:rsid w:val="4F5D9449"/>
    <w:rsid w:val="4F8C20E9"/>
    <w:rsid w:val="4FE8DB40"/>
    <w:rsid w:val="5006AF75"/>
    <w:rsid w:val="5012455D"/>
    <w:rsid w:val="502FB574"/>
    <w:rsid w:val="506E3718"/>
    <w:rsid w:val="508B55C1"/>
    <w:rsid w:val="50969A43"/>
    <w:rsid w:val="5097F35B"/>
    <w:rsid w:val="50FB3CDA"/>
    <w:rsid w:val="512EF1C2"/>
    <w:rsid w:val="5168AC66"/>
    <w:rsid w:val="516F013A"/>
    <w:rsid w:val="51843820"/>
    <w:rsid w:val="5191827B"/>
    <w:rsid w:val="51A5069F"/>
    <w:rsid w:val="51AAAAD8"/>
    <w:rsid w:val="51D70A67"/>
    <w:rsid w:val="524021E9"/>
    <w:rsid w:val="52417D6F"/>
    <w:rsid w:val="524F2058"/>
    <w:rsid w:val="5259CD7A"/>
    <w:rsid w:val="52DC0831"/>
    <w:rsid w:val="5305E8CF"/>
    <w:rsid w:val="531AF409"/>
    <w:rsid w:val="5357CB40"/>
    <w:rsid w:val="5372DAC8"/>
    <w:rsid w:val="53935E14"/>
    <w:rsid w:val="53D628D4"/>
    <w:rsid w:val="53E1FD5E"/>
    <w:rsid w:val="53E20C13"/>
    <w:rsid w:val="53E98CF0"/>
    <w:rsid w:val="54213586"/>
    <w:rsid w:val="545EB035"/>
    <w:rsid w:val="5464B690"/>
    <w:rsid w:val="547FFE69"/>
    <w:rsid w:val="54F81DCB"/>
    <w:rsid w:val="54FE34E4"/>
    <w:rsid w:val="550542B6"/>
    <w:rsid w:val="551D92F7"/>
    <w:rsid w:val="556BD3D6"/>
    <w:rsid w:val="56499E76"/>
    <w:rsid w:val="567566E8"/>
    <w:rsid w:val="568E56CA"/>
    <w:rsid w:val="56C1E3FA"/>
    <w:rsid w:val="57025779"/>
    <w:rsid w:val="576D3B83"/>
    <w:rsid w:val="579650F7"/>
    <w:rsid w:val="57A25D3E"/>
    <w:rsid w:val="57B30BE1"/>
    <w:rsid w:val="57D007D7"/>
    <w:rsid w:val="582B3C63"/>
    <w:rsid w:val="5856BC79"/>
    <w:rsid w:val="586B4B4D"/>
    <w:rsid w:val="586FE4D6"/>
    <w:rsid w:val="5882661A"/>
    <w:rsid w:val="58AD80FB"/>
    <w:rsid w:val="58B2B2A5"/>
    <w:rsid w:val="5928D37C"/>
    <w:rsid w:val="592B9C85"/>
    <w:rsid w:val="593827B3"/>
    <w:rsid w:val="59A52FEE"/>
    <w:rsid w:val="59B3F35B"/>
    <w:rsid w:val="59C274E6"/>
    <w:rsid w:val="59ED5F56"/>
    <w:rsid w:val="5A54B5FA"/>
    <w:rsid w:val="5A5954E2"/>
    <w:rsid w:val="5A6FAD8D"/>
    <w:rsid w:val="5A78EEE3"/>
    <w:rsid w:val="5A845250"/>
    <w:rsid w:val="5AD9FE00"/>
    <w:rsid w:val="5B5F4320"/>
    <w:rsid w:val="5B879115"/>
    <w:rsid w:val="5BBC2506"/>
    <w:rsid w:val="5BCE0BCA"/>
    <w:rsid w:val="5BD3E6E6"/>
    <w:rsid w:val="5BE521BD"/>
    <w:rsid w:val="5C74EA2A"/>
    <w:rsid w:val="5C75CE61"/>
    <w:rsid w:val="5CA4425B"/>
    <w:rsid w:val="5CDC4569"/>
    <w:rsid w:val="5D0DDDAD"/>
    <w:rsid w:val="5D2A2D9C"/>
    <w:rsid w:val="5D3CEEED"/>
    <w:rsid w:val="5D839C50"/>
    <w:rsid w:val="5DC7EF5C"/>
    <w:rsid w:val="5DCCA7A3"/>
    <w:rsid w:val="5DCE66DC"/>
    <w:rsid w:val="5E3A17E1"/>
    <w:rsid w:val="5E47734F"/>
    <w:rsid w:val="5E7CB14C"/>
    <w:rsid w:val="5E99A28B"/>
    <w:rsid w:val="5EA37BC1"/>
    <w:rsid w:val="5F0831AA"/>
    <w:rsid w:val="5F2C28AE"/>
    <w:rsid w:val="5F689C1E"/>
    <w:rsid w:val="5F6FA678"/>
    <w:rsid w:val="5F8454CF"/>
    <w:rsid w:val="5F86E6AF"/>
    <w:rsid w:val="5FB22AF4"/>
    <w:rsid w:val="5FD6E074"/>
    <w:rsid w:val="60188DEE"/>
    <w:rsid w:val="6048D511"/>
    <w:rsid w:val="6085A52E"/>
    <w:rsid w:val="60C554AD"/>
    <w:rsid w:val="60D3065A"/>
    <w:rsid w:val="617EF2CD"/>
    <w:rsid w:val="61B1C2A4"/>
    <w:rsid w:val="61BAB21C"/>
    <w:rsid w:val="6249F198"/>
    <w:rsid w:val="624E5693"/>
    <w:rsid w:val="626466C7"/>
    <w:rsid w:val="62B23F1A"/>
    <w:rsid w:val="62C29EDE"/>
    <w:rsid w:val="62FF3461"/>
    <w:rsid w:val="6367F76F"/>
    <w:rsid w:val="63856786"/>
    <w:rsid w:val="6390A7A9"/>
    <w:rsid w:val="639B8DC4"/>
    <w:rsid w:val="639C8836"/>
    <w:rsid w:val="63DAF6E0"/>
    <w:rsid w:val="64067D71"/>
    <w:rsid w:val="640E6384"/>
    <w:rsid w:val="64EE4D02"/>
    <w:rsid w:val="6504E6B6"/>
    <w:rsid w:val="650D843C"/>
    <w:rsid w:val="651C4634"/>
    <w:rsid w:val="653C54E6"/>
    <w:rsid w:val="65402BFC"/>
    <w:rsid w:val="65727F24"/>
    <w:rsid w:val="65C10E5C"/>
    <w:rsid w:val="65E6412C"/>
    <w:rsid w:val="66ED290B"/>
    <w:rsid w:val="674361C8"/>
    <w:rsid w:val="67723D35"/>
    <w:rsid w:val="6789B88B"/>
    <w:rsid w:val="6801851F"/>
    <w:rsid w:val="68118AF4"/>
    <w:rsid w:val="6848F4AF"/>
    <w:rsid w:val="68A037B4"/>
    <w:rsid w:val="68B269EE"/>
    <w:rsid w:val="68FD6061"/>
    <w:rsid w:val="692DB661"/>
    <w:rsid w:val="696EC62C"/>
    <w:rsid w:val="6A4BCB5C"/>
    <w:rsid w:val="6AD3B1EB"/>
    <w:rsid w:val="6ADE6B95"/>
    <w:rsid w:val="6ADEEA5E"/>
    <w:rsid w:val="6AF428E0"/>
    <w:rsid w:val="6B45745A"/>
    <w:rsid w:val="6B4FF2B1"/>
    <w:rsid w:val="6B54F0CE"/>
    <w:rsid w:val="6B5E2BCB"/>
    <w:rsid w:val="6B82D5A0"/>
    <w:rsid w:val="6BA771D1"/>
    <w:rsid w:val="6BD91588"/>
    <w:rsid w:val="6BEA0AB0"/>
    <w:rsid w:val="6BF22518"/>
    <w:rsid w:val="6BFE05C7"/>
    <w:rsid w:val="6C0C210B"/>
    <w:rsid w:val="6C9A1BCB"/>
    <w:rsid w:val="6CA43D36"/>
    <w:rsid w:val="6CC9705D"/>
    <w:rsid w:val="6D9A1ED4"/>
    <w:rsid w:val="6D9E1F0C"/>
    <w:rsid w:val="6E14232A"/>
    <w:rsid w:val="6E64B2EF"/>
    <w:rsid w:val="6E74EE76"/>
    <w:rsid w:val="6E7D151C"/>
    <w:rsid w:val="6E96D81F"/>
    <w:rsid w:val="6EBA7662"/>
    <w:rsid w:val="6ECA216C"/>
    <w:rsid w:val="6EFE332A"/>
    <w:rsid w:val="6F10709B"/>
    <w:rsid w:val="6FA64BCF"/>
    <w:rsid w:val="6FA7230E"/>
    <w:rsid w:val="6FCFE4BA"/>
    <w:rsid w:val="6FE7E8C2"/>
    <w:rsid w:val="700EB227"/>
    <w:rsid w:val="7010BED7"/>
    <w:rsid w:val="7026A93C"/>
    <w:rsid w:val="7080DB2E"/>
    <w:rsid w:val="70A217F3"/>
    <w:rsid w:val="70D83896"/>
    <w:rsid w:val="7129CB12"/>
    <w:rsid w:val="713881CA"/>
    <w:rsid w:val="7183FD04"/>
    <w:rsid w:val="719AA40C"/>
    <w:rsid w:val="71B13EC6"/>
    <w:rsid w:val="71B27870"/>
    <w:rsid w:val="71B4B5DE"/>
    <w:rsid w:val="71B68915"/>
    <w:rsid w:val="7220FF92"/>
    <w:rsid w:val="722DF19D"/>
    <w:rsid w:val="7267A87D"/>
    <w:rsid w:val="72C59B73"/>
    <w:rsid w:val="73729388"/>
    <w:rsid w:val="73B27C2D"/>
    <w:rsid w:val="73C161A8"/>
    <w:rsid w:val="73DB5740"/>
    <w:rsid w:val="73F64BB5"/>
    <w:rsid w:val="740E44F2"/>
    <w:rsid w:val="74110DAA"/>
    <w:rsid w:val="741F46C4"/>
    <w:rsid w:val="744E3A09"/>
    <w:rsid w:val="749E9F13"/>
    <w:rsid w:val="74CC309E"/>
    <w:rsid w:val="74CDBA88"/>
    <w:rsid w:val="74CEB1E7"/>
    <w:rsid w:val="74EFA8B6"/>
    <w:rsid w:val="750E5A6E"/>
    <w:rsid w:val="75E96C9F"/>
    <w:rsid w:val="760419B5"/>
    <w:rsid w:val="76343D27"/>
    <w:rsid w:val="76ACFB47"/>
    <w:rsid w:val="76EE40BE"/>
    <w:rsid w:val="76F2228D"/>
    <w:rsid w:val="76F72BDD"/>
    <w:rsid w:val="77046FA6"/>
    <w:rsid w:val="7735FF70"/>
    <w:rsid w:val="77973ABA"/>
    <w:rsid w:val="77990C96"/>
    <w:rsid w:val="779CCD7D"/>
    <w:rsid w:val="77A8D4F5"/>
    <w:rsid w:val="77E141AA"/>
    <w:rsid w:val="7820804A"/>
    <w:rsid w:val="78D7446C"/>
    <w:rsid w:val="78F423F9"/>
    <w:rsid w:val="790B7030"/>
    <w:rsid w:val="791B71B1"/>
    <w:rsid w:val="7929E264"/>
    <w:rsid w:val="79336A7F"/>
    <w:rsid w:val="795F39B0"/>
    <w:rsid w:val="7A07471E"/>
    <w:rsid w:val="7A0D9997"/>
    <w:rsid w:val="7A2FD1DC"/>
    <w:rsid w:val="7A31939C"/>
    <w:rsid w:val="7A3B6162"/>
    <w:rsid w:val="7A8CAB60"/>
    <w:rsid w:val="7ABE5B54"/>
    <w:rsid w:val="7ADC1385"/>
    <w:rsid w:val="7B3B7222"/>
    <w:rsid w:val="7BA969F8"/>
    <w:rsid w:val="7C06D758"/>
    <w:rsid w:val="7C3CB96A"/>
    <w:rsid w:val="7C4BF2B4"/>
    <w:rsid w:val="7C531273"/>
    <w:rsid w:val="7CBE1A26"/>
    <w:rsid w:val="7CC03680"/>
    <w:rsid w:val="7CD3CE8F"/>
    <w:rsid w:val="7DD57313"/>
    <w:rsid w:val="7E1D9411"/>
    <w:rsid w:val="7E43D117"/>
    <w:rsid w:val="7F162429"/>
    <w:rsid w:val="7F20FD12"/>
    <w:rsid w:val="7F510928"/>
    <w:rsid w:val="7FB70ED7"/>
    <w:rsid w:val="7FB8D8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D768F2C"/>
  <w15:docId w15:val="{13F76DBE-D61F-405C-A385-F5B617F58E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C6B7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B033B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9C7F0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C7F0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C7F0E"/>
  </w:style>
  <w:style w:type="paragraph" w:styleId="Footer">
    <w:name w:val="footer"/>
    <w:basedOn w:val="Normal"/>
    <w:link w:val="FooterChar"/>
    <w:uiPriority w:val="99"/>
    <w:unhideWhenUsed/>
    <w:rsid w:val="009C7F0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C7F0E"/>
  </w:style>
  <w:style w:type="paragraph" w:styleId="BalloonText">
    <w:name w:val="Balloon Text"/>
    <w:basedOn w:val="Normal"/>
    <w:link w:val="BalloonTextChar"/>
    <w:uiPriority w:val="99"/>
    <w:semiHidden/>
    <w:unhideWhenUsed/>
    <w:rsid w:val="0008376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83766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nhideWhenUsed/>
    <w:rsid w:val="00A660C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674BDF"/>
    <w:pPr>
      <w:spacing w:after="160" w:line="259" w:lineRule="auto"/>
      <w:ind w:left="720"/>
      <w:contextualSpacing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47589"/>
    <w:rPr>
      <w:color w:val="808080"/>
      <w:shd w:val="clear" w:color="auto" w:fill="E6E6E6"/>
    </w:rPr>
  </w:style>
  <w:style w:type="character" w:styleId="CommentReference">
    <w:name w:val="annotation reference"/>
    <w:basedOn w:val="DefaultParagraphFont"/>
    <w:uiPriority w:val="99"/>
    <w:semiHidden/>
    <w:unhideWhenUsed/>
    <w:rsid w:val="0007686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7686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7686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7686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7686A"/>
    <w:rPr>
      <w:b/>
      <w:bCs/>
      <w:sz w:val="20"/>
      <w:szCs w:val="20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7760FB"/>
    <w:rPr>
      <w:color w:val="808080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rsid w:val="00126B2B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7202FA"/>
    <w:rPr>
      <w:color w:val="800080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D11430"/>
    <w:pPr>
      <w:spacing w:after="0" w:line="240" w:lineRule="auto"/>
    </w:pPr>
    <w:rPr>
      <w:rFonts w:ascii="Calibri" w:hAnsi="Calibri" w:cs="Calibri"/>
    </w:rPr>
  </w:style>
  <w:style w:type="paragraph" w:customStyle="1" w:styleId="Default">
    <w:name w:val="Default"/>
    <w:rsid w:val="001C2513"/>
    <w:pPr>
      <w:autoSpaceDE w:val="0"/>
      <w:autoSpaceDN w:val="0"/>
      <w:adjustRightInd w:val="0"/>
      <w:spacing w:after="0" w:line="240" w:lineRule="auto"/>
    </w:pPr>
    <w:rPr>
      <w:rFonts w:ascii="Tahoma" w:hAnsi="Tahoma" w:cs="Tahoma"/>
      <w:color w:val="000000"/>
      <w:sz w:val="24"/>
      <w:szCs w:val="24"/>
    </w:rPr>
  </w:style>
  <w:style w:type="paragraph" w:styleId="PlainText">
    <w:name w:val="Plain Text"/>
    <w:basedOn w:val="Normal"/>
    <w:link w:val="PlainTextChar"/>
    <w:uiPriority w:val="99"/>
    <w:unhideWhenUsed/>
    <w:rsid w:val="00931910"/>
    <w:pPr>
      <w:spacing w:after="0" w:line="240" w:lineRule="auto"/>
    </w:pPr>
    <w:rPr>
      <w:rFonts w:ascii="Calibri" w:hAnsi="Calibr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931910"/>
    <w:rPr>
      <w:rFonts w:ascii="Calibri" w:hAnsi="Calibri"/>
      <w:szCs w:val="21"/>
    </w:rPr>
  </w:style>
  <w:style w:type="character" w:customStyle="1" w:styleId="Heading1Char">
    <w:name w:val="Heading 1 Char"/>
    <w:basedOn w:val="DefaultParagraphFont"/>
    <w:link w:val="Heading1"/>
    <w:uiPriority w:val="9"/>
    <w:rsid w:val="004C6B76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C6B76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C6B76"/>
    <w:rPr>
      <w:i/>
      <w:iCs/>
      <w:color w:val="4F81BD" w:themeColor="accent1"/>
    </w:rPr>
  </w:style>
  <w:style w:type="character" w:styleId="Emphasis">
    <w:name w:val="Emphasis"/>
    <w:basedOn w:val="DefaultParagraphFont"/>
    <w:uiPriority w:val="20"/>
    <w:qFormat/>
    <w:rsid w:val="00D87EA6"/>
    <w:rPr>
      <w:i/>
      <w:iCs/>
    </w:rPr>
  </w:style>
  <w:style w:type="table" w:styleId="PlainTable1">
    <w:name w:val="Plain Table 1"/>
    <w:basedOn w:val="TableNormal"/>
    <w:uiPriority w:val="41"/>
    <w:rsid w:val="00673B7B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Revision">
    <w:name w:val="Revision"/>
    <w:hidden/>
    <w:uiPriority w:val="99"/>
    <w:semiHidden/>
    <w:rsid w:val="008D08E2"/>
    <w:pPr>
      <w:spacing w:after="0" w:line="240" w:lineRule="auto"/>
    </w:pPr>
  </w:style>
  <w:style w:type="character" w:customStyle="1" w:styleId="contentpasted1">
    <w:name w:val="contentpasted1"/>
    <w:basedOn w:val="DefaultParagraphFont"/>
    <w:rsid w:val="001A7628"/>
  </w:style>
  <w:style w:type="character" w:customStyle="1" w:styleId="apple-converted-space">
    <w:name w:val="apple-converted-space"/>
    <w:basedOn w:val="DefaultParagraphFont"/>
    <w:rsid w:val="00223150"/>
  </w:style>
  <w:style w:type="character" w:customStyle="1" w:styleId="Heading2Char">
    <w:name w:val="Heading 2 Char"/>
    <w:basedOn w:val="DefaultParagraphFont"/>
    <w:link w:val="Heading2"/>
    <w:uiPriority w:val="9"/>
    <w:semiHidden/>
    <w:rsid w:val="00B033BE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93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19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92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25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49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4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54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89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64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70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45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8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218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076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904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212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663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130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543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529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843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181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397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712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033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431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349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635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644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041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551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027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554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930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079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698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595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508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319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223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174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763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926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315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604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892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829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558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003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862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794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302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735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326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488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206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351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379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553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436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722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751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192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238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70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374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822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825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745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226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112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329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215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366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950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371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225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220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217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414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5989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2214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57905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107329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33860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67173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6910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14160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66385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81175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00344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106227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3007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57576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63416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69736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360521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56383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826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236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416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301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34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491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636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739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638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11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678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186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197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33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477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122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479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384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430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331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932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473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548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868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770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282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77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318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219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144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206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847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410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995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297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941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104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734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027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62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335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952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671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743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13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766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463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736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550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150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737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811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8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microsoft.com/office/2020/10/relationships/intelligence" Target="intelligence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49F93569CE05147B21C5A18A2874FDD" ma:contentTypeVersion="20" ma:contentTypeDescription="Create a new document." ma:contentTypeScope="" ma:versionID="da5137c54412f57bd90cbff97d5ef8b4">
  <xsd:schema xmlns:xsd="http://www.w3.org/2001/XMLSchema" xmlns:xs="http://www.w3.org/2001/XMLSchema" xmlns:p="http://schemas.microsoft.com/office/2006/metadata/properties" xmlns:ns1="http://schemas.microsoft.com/sharepoint/v3" xmlns:ns2="4a7c050e-656f-4a5d-b04a-1ef0cb6cbdb7" xmlns:ns3="275986ff-652a-4b0d-97e3-ba88febbc6e8" targetNamespace="http://schemas.microsoft.com/office/2006/metadata/properties" ma:root="true" ma:fieldsID="786a619a509f9e020b25ac4059ad36f4" ns1:_="" ns2:_="" ns3:_="">
    <xsd:import namespace="http://schemas.microsoft.com/sharepoint/v3"/>
    <xsd:import namespace="4a7c050e-656f-4a5d-b04a-1ef0cb6cbdb7"/>
    <xsd:import namespace="275986ff-652a-4b0d-97e3-ba88febbc6e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1:_ip_UnifiedCompliancePolicyProperties" minOccurs="0"/>
                <xsd:element ref="ns1:_ip_UnifiedCompliancePolicyUIActio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Date" minOccurs="0"/>
                <xsd:element ref="ns2:MediaServiceSearchProperties" minOccurs="0"/>
                <xsd:element ref="ns2:_x0039_A_x002e_1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0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1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a7c050e-656f-4a5d-b04a-1ef0cb6cbdb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9b6e8e8a-feb8-4163-a92c-ffad7c6cab8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Date" ma:index="25" nillable="true" ma:displayName="Date" ma:format="DateOnly" ma:internalName="Date">
      <xsd:simpleType>
        <xsd:restriction base="dms:DateTime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_x0039_A_x002e_1" ma:index="27" nillable="true" ma:displayName="9A.1" ma:format="Hyperlink" ma:internalName="_x0039_A_x002e_1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75986ff-652a-4b0d-97e3-ba88febbc6e8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d84cc9c1-49f0-4747-9bb6-b87b77781ceb}" ma:internalName="TaxCatchAll" ma:showField="CatchAllData" ma:web="275986ff-652a-4b0d-97e3-ba88febbc6e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lcf76f155ced4ddcb4097134ff3c332f xmlns="4a7c050e-656f-4a5d-b04a-1ef0cb6cbdb7">
      <Terms xmlns="http://schemas.microsoft.com/office/infopath/2007/PartnerControls"/>
    </lcf76f155ced4ddcb4097134ff3c332f>
    <TaxCatchAll xmlns="275986ff-652a-4b0d-97e3-ba88febbc6e8" xsi:nil="true"/>
    <Date xmlns="4a7c050e-656f-4a5d-b04a-1ef0cb6cbdb7" xsi:nil="true"/>
    <_x0039_A_x002e_1 xmlns="4a7c050e-656f-4a5d-b04a-1ef0cb6cbdb7">
      <Url xsi:nil="true"/>
      <Description xsi:nil="true"/>
    </_x0039_A_x002e_1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53C12D2-C3BA-4717-8E79-68CCE5F56AB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8ECD39C-3ADB-4A3F-A099-1782F354698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4a7c050e-656f-4a5d-b04a-1ef0cb6cbdb7"/>
    <ds:schemaRef ds:uri="275986ff-652a-4b0d-97e3-ba88febbc6e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0675755-8B12-4D94-9AA8-6914DEE9DF2C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4a7c050e-656f-4a5d-b04a-1ef0cb6cbdb7"/>
    <ds:schemaRef ds:uri="275986ff-652a-4b0d-97e3-ba88febbc6e8"/>
  </ds:schemaRefs>
</ds:datastoreItem>
</file>

<file path=customXml/itemProps4.xml><?xml version="1.0" encoding="utf-8"?>
<ds:datastoreItem xmlns:ds="http://schemas.openxmlformats.org/officeDocument/2006/customXml" ds:itemID="{467C8473-CFD3-4ED2-922B-E9F0728CA3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4</Pages>
  <Words>975</Words>
  <Characters>5564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ugust 2, 2018</vt:lpstr>
    </vt:vector>
  </TitlesOfParts>
  <Company>City of Sunrise</Company>
  <LinksUpToDate>false</LinksUpToDate>
  <CharactersWithSpaces>65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gust 2, 2018</dc:title>
  <dc:subject>FCABC</dc:subject>
  <dc:creator>gosines</dc:creator>
  <cp:lastModifiedBy>Rocio Goode</cp:lastModifiedBy>
  <cp:revision>5</cp:revision>
  <cp:lastPrinted>2024-02-26T21:45:00Z</cp:lastPrinted>
  <dcterms:created xsi:type="dcterms:W3CDTF">2026-02-27T16:53:00Z</dcterms:created>
  <dcterms:modified xsi:type="dcterms:W3CDTF">2026-02-27T17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49F93569CE05147B21C5A18A2874FDD</vt:lpwstr>
  </property>
  <property fmtid="{D5CDD505-2E9C-101B-9397-08002B2CF9AE}" pid="3" name="MediaServiceImageTags">
    <vt:lpwstr/>
  </property>
  <property fmtid="{D5CDD505-2E9C-101B-9397-08002B2CF9AE}" pid="4" name="GrammarlyDocumentId">
    <vt:lpwstr>7d2559b7e8bf879f858d01aff94db215c83e688ff65eee87e03c6da7e877b973</vt:lpwstr>
  </property>
</Properties>
</file>